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Ex1.xml" ContentType="application/vnd.ms-office.chartex+xml"/>
  <Override PartName="/word/charts/style5.xml" ContentType="application/vnd.ms-office.chartstyle+xml"/>
  <Override PartName="/word/charts/colors5.xml" ContentType="application/vnd.ms-office.chartcolorstyle+xml"/>
  <Override PartName="/word/charts/chartEx2.xml" ContentType="application/vnd.ms-office.chartex+xml"/>
  <Override PartName="/word/charts/style6.xml" ContentType="application/vnd.ms-office.chartstyle+xml"/>
  <Override PartName="/word/charts/colors6.xml" ContentType="application/vnd.ms-office.chartcolorstyle+xml"/>
  <Override PartName="/word/charts/chart5.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F43CD" w14:textId="1214DE92" w:rsidR="00FF7B33" w:rsidRPr="00951C77" w:rsidRDefault="006B1BF8" w:rsidP="00CE37F0">
      <w:pPr>
        <w:pStyle w:val="Title"/>
      </w:pPr>
      <w:r>
        <w:t>Technology Effects on Financial Literacy</w:t>
      </w:r>
    </w:p>
    <w:p w14:paraId="5F871ED8" w14:textId="36CE866F" w:rsidR="00FF7B33" w:rsidRPr="00FF7B33" w:rsidRDefault="00906350" w:rsidP="00126D77">
      <w:pPr>
        <w:pStyle w:val="Subtitle"/>
      </w:pPr>
      <w:r>
        <w:t>Zack White</w:t>
      </w:r>
      <w:r w:rsidR="00FF7B33">
        <w:br/>
      </w:r>
      <w:r>
        <w:t>zack.white</w:t>
      </w:r>
      <w:r w:rsidR="00FF7B33" w:rsidRPr="00FF7B33">
        <w:t>@</w:t>
      </w:r>
      <w:r w:rsidR="00FD25E7">
        <w:t>gatech.edu</w:t>
      </w:r>
    </w:p>
    <w:p w14:paraId="2186EF48" w14:textId="63B4A483" w:rsidR="00784B78" w:rsidRPr="00723246" w:rsidRDefault="001C52FB" w:rsidP="00F82FF9">
      <w:pPr>
        <w:pStyle w:val="Abstract"/>
      </w:pPr>
      <w:r w:rsidRPr="009E51CE">
        <w:rPr>
          <w:b/>
          <w:i/>
          <w:spacing w:val="0"/>
        </w:rPr>
        <w:t>Abstract</w:t>
      </w:r>
      <w:r w:rsidR="002E20C6" w:rsidRPr="009E51CE">
        <w:rPr>
          <w:b/>
          <w:i/>
          <w:spacing w:val="0"/>
        </w:rPr>
        <w:t>—</w:t>
      </w:r>
      <w:r w:rsidR="00B637D8">
        <w:t xml:space="preserve">Financial literacy </w:t>
      </w:r>
      <w:r w:rsidR="009B406E">
        <w:t xml:space="preserve">is the measure of </w:t>
      </w:r>
      <w:r w:rsidR="002B24DE">
        <w:t xml:space="preserve">personal finance best practices and </w:t>
      </w:r>
      <w:r w:rsidR="00242B8B">
        <w:t xml:space="preserve">actions. </w:t>
      </w:r>
      <w:r w:rsidR="009C4C09">
        <w:t xml:space="preserve">In this project proposal, </w:t>
      </w:r>
      <w:r w:rsidR="00E5487C">
        <w:t xml:space="preserve">the </w:t>
      </w:r>
      <w:r w:rsidR="006F00E5">
        <w:t>study reviews</w:t>
      </w:r>
      <w:r w:rsidR="00E5487C">
        <w:t xml:space="preserve"> the efficacy of </w:t>
      </w:r>
      <w:r w:rsidR="008752A7">
        <w:t>Lampo Group, LLC’s</w:t>
      </w:r>
      <w:r w:rsidR="00041C7C">
        <w:t xml:space="preserve"> </w:t>
      </w:r>
      <w:r w:rsidR="00041C7C" w:rsidRPr="008752A7">
        <w:rPr>
          <w:i/>
          <w:iCs/>
        </w:rPr>
        <w:t>Financial Peace University</w:t>
      </w:r>
      <w:r w:rsidR="00041C7C">
        <w:t xml:space="preserve"> online compared to the traditional </w:t>
      </w:r>
      <w:r w:rsidR="00F02907">
        <w:t>classroom curriculum.</w:t>
      </w:r>
      <w:r w:rsidR="00322947">
        <w:t xml:space="preserve"> </w:t>
      </w:r>
      <w:r w:rsidR="004F7193">
        <w:t xml:space="preserve">The study includes qualitative analysis of focus group surveys along with a larger quantitative survey of </w:t>
      </w:r>
      <w:r w:rsidR="009B7EDA">
        <w:t>American paths to financial health.</w:t>
      </w:r>
      <w:r w:rsidR="00890DED">
        <w:t xml:space="preserve"> The study concludes with recommendations to </w:t>
      </w:r>
      <w:r w:rsidR="008835C9">
        <w:t>personal finance educators to improve student results and next steps for further research.</w:t>
      </w:r>
      <w:r w:rsidR="00120D24">
        <w:t xml:space="preserve"> </w:t>
      </w:r>
    </w:p>
    <w:p w14:paraId="77C7DD8E" w14:textId="092036B4" w:rsidR="00D5034D" w:rsidRDefault="00BB43D4" w:rsidP="00B4491E">
      <w:pPr>
        <w:pStyle w:val="Heading1"/>
      </w:pPr>
      <w:r>
        <w:t>Introduction</w:t>
      </w:r>
    </w:p>
    <w:p w14:paraId="121B13E9" w14:textId="06DF556A" w:rsidR="00F003BE" w:rsidRPr="00EC03C2" w:rsidRDefault="00F003BE" w:rsidP="000500F6">
      <w:pPr>
        <w:rPr>
          <w:rStyle w:val="Emphasis"/>
        </w:rPr>
      </w:pPr>
      <w:r w:rsidRPr="00EC03C2">
        <w:rPr>
          <w:rStyle w:val="Emphasis"/>
        </w:rPr>
        <w:t xml:space="preserve">For the </w:t>
      </w:r>
      <w:r w:rsidR="004B25E0">
        <w:rPr>
          <w:rStyle w:val="Emphasis"/>
        </w:rPr>
        <w:t>presentation,</w:t>
      </w:r>
      <w:r w:rsidRPr="00EC03C2">
        <w:rPr>
          <w:rStyle w:val="Emphasis"/>
        </w:rPr>
        <w:t xml:space="preserve"> click </w:t>
      </w:r>
      <w:hyperlink r:id="rId8" w:history="1">
        <w:r w:rsidRPr="002C24F6">
          <w:rPr>
            <w:rStyle w:val="Hyperlink"/>
          </w:rPr>
          <w:t>here</w:t>
        </w:r>
      </w:hyperlink>
      <w:r w:rsidRPr="00EC03C2">
        <w:rPr>
          <w:rStyle w:val="Emphasis"/>
        </w:rPr>
        <w:t xml:space="preserve"> or visit </w:t>
      </w:r>
      <w:hyperlink r:id="rId9" w:history="1">
        <w:r w:rsidR="004B25E0" w:rsidRPr="00232901">
          <w:rPr>
            <w:rStyle w:val="Hyperlink"/>
          </w:rPr>
          <w:t>https://youtu.b</w:t>
        </w:r>
        <w:r w:rsidR="004B25E0" w:rsidRPr="00232901">
          <w:rPr>
            <w:rStyle w:val="Hyperlink"/>
          </w:rPr>
          <w:t>e</w:t>
        </w:r>
        <w:r w:rsidR="004B25E0" w:rsidRPr="00232901">
          <w:rPr>
            <w:rStyle w:val="Hyperlink"/>
          </w:rPr>
          <w:t>/SBCQeOykBkQ</w:t>
        </w:r>
      </w:hyperlink>
      <w:r w:rsidRPr="00EC03C2">
        <w:rPr>
          <w:rStyle w:val="Emphasis"/>
        </w:rPr>
        <w:t>.</w:t>
      </w:r>
    </w:p>
    <w:p w14:paraId="68B8C048" w14:textId="271612F8" w:rsidR="00703494" w:rsidRDefault="000500F6" w:rsidP="000500F6">
      <w:r>
        <w:t xml:space="preserve">Financial literacy is </w:t>
      </w:r>
      <w:r w:rsidR="00DD32C3">
        <w:t>declining in the United States</w:t>
      </w:r>
      <w:r w:rsidR="000D68FD">
        <w:t xml:space="preserve"> </w:t>
      </w:r>
      <w:r w:rsidR="000D68FD" w:rsidRPr="000D68FD">
        <w:t>(Peng, Liu, Lu, Liao, Tang, &amp; Zhu, 2018)</w:t>
      </w:r>
      <w:r w:rsidR="00C7461D">
        <w:t xml:space="preserve">. </w:t>
      </w:r>
      <w:r w:rsidR="004D5588">
        <w:t xml:space="preserve">Exiting the </w:t>
      </w:r>
      <w:r w:rsidR="0093725E">
        <w:t xml:space="preserve">housing </w:t>
      </w:r>
      <w:r w:rsidR="00394BDD">
        <w:t>crisis</w:t>
      </w:r>
      <w:r w:rsidR="0093725E">
        <w:t xml:space="preserve"> and recession of 200</w:t>
      </w:r>
      <w:r w:rsidR="00394BDD">
        <w:t>7-2009, student debt is the next major threat to the American dream</w:t>
      </w:r>
      <w:r w:rsidR="005236EA">
        <w:t>.</w:t>
      </w:r>
      <w:r w:rsidR="00394BDD">
        <w:t xml:space="preserve"> 4 in 10 student</w:t>
      </w:r>
      <w:r w:rsidR="00125FE0">
        <w:t>s</w:t>
      </w:r>
      <w:r w:rsidR="00394BDD">
        <w:t xml:space="preserve"> </w:t>
      </w:r>
      <w:r w:rsidR="005236EA">
        <w:t>will</w:t>
      </w:r>
      <w:r w:rsidR="00607DB8">
        <w:t xml:space="preserve"> </w:t>
      </w:r>
      <w:r w:rsidR="00D7026E">
        <w:t>go into</w:t>
      </w:r>
      <w:r w:rsidR="00D02982">
        <w:t xml:space="preserve"> default or delinquency </w:t>
      </w:r>
      <w:r w:rsidR="00D7026E">
        <w:t xml:space="preserve">on their student loans </w:t>
      </w:r>
      <w:r w:rsidR="00394BDD">
        <w:t>(</w:t>
      </w:r>
      <w:r w:rsidR="00567FCD" w:rsidRPr="00567FCD">
        <w:t xml:space="preserve">Cunningham </w:t>
      </w:r>
      <w:r w:rsidR="00567FCD">
        <w:t>&amp;</w:t>
      </w:r>
      <w:r w:rsidR="00567FCD" w:rsidRPr="00567FCD">
        <w:t xml:space="preserve"> Kienzl, 2011</w:t>
      </w:r>
      <w:r w:rsidR="00394BDD">
        <w:t>).</w:t>
      </w:r>
    </w:p>
    <w:p w14:paraId="68EB9783" w14:textId="4017A4B6" w:rsidR="00E2392C" w:rsidRDefault="00C7461D" w:rsidP="000500F6">
      <w:r>
        <w:t xml:space="preserve">To combat the potential </w:t>
      </w:r>
      <w:r w:rsidR="00950C4B">
        <w:t xml:space="preserve">financial destruction of America, </w:t>
      </w:r>
      <w:r w:rsidR="00CD4B70">
        <w:t xml:space="preserve">the education and financial industries offer </w:t>
      </w:r>
      <w:r w:rsidR="00052E1D">
        <w:t xml:space="preserve">financial literacy courses to educate citizens and positively affect financial behaviors. One of the most prominent </w:t>
      </w:r>
      <w:r w:rsidR="004D07BA">
        <w:t xml:space="preserve">financial educators in the United States is Dave Ramsey. The financial expert’s </w:t>
      </w:r>
      <w:r w:rsidR="00182010">
        <w:t xml:space="preserve">company, </w:t>
      </w:r>
      <w:r w:rsidR="00D87733">
        <w:t>Lampo Group, LLC</w:t>
      </w:r>
      <w:r w:rsidR="00182010">
        <w:t xml:space="preserve">, produces financial literature, media, and </w:t>
      </w:r>
      <w:r w:rsidR="00A03185">
        <w:t xml:space="preserve">curriculum, targeting young children, high school students, and adults. </w:t>
      </w:r>
      <w:r w:rsidR="00A77D81">
        <w:t xml:space="preserve">Ramsey’s most popular product, </w:t>
      </w:r>
      <w:r w:rsidR="00A77D81">
        <w:rPr>
          <w:i/>
          <w:iCs/>
        </w:rPr>
        <w:t>Financial Peace University</w:t>
      </w:r>
      <w:r w:rsidR="001F74E9">
        <w:t xml:space="preserve"> (or </w:t>
      </w:r>
      <w:r w:rsidR="001F74E9">
        <w:rPr>
          <w:i/>
          <w:iCs/>
        </w:rPr>
        <w:t>FPU</w:t>
      </w:r>
      <w:r w:rsidR="001F74E9">
        <w:t>)</w:t>
      </w:r>
      <w:r w:rsidR="003C3DF2">
        <w:t xml:space="preserve"> is a nine-lesson program taught over several weeks </w:t>
      </w:r>
      <w:r w:rsidR="005B55C5">
        <w:t>– either in classrooms or online – to educate adults</w:t>
      </w:r>
      <w:r w:rsidR="00497EA7">
        <w:t xml:space="preserve"> on how to manage their personal finances effectively and pay off debt. </w:t>
      </w:r>
      <w:r w:rsidR="00E2392C">
        <w:t xml:space="preserve">Traditional classes meet at </w:t>
      </w:r>
      <w:r w:rsidR="002E1293">
        <w:t xml:space="preserve">community centers and religious </w:t>
      </w:r>
      <w:r w:rsidR="00C9514E">
        <w:t>organization</w:t>
      </w:r>
      <w:r w:rsidR="00E2392C">
        <w:t>s</w:t>
      </w:r>
      <w:r w:rsidR="00C9514E">
        <w:t xml:space="preserve"> at little </w:t>
      </w:r>
      <w:r w:rsidR="00E2392C">
        <w:t>or</w:t>
      </w:r>
      <w:r w:rsidR="00C9514E">
        <w:t xml:space="preserve"> no cost to the student. At the time of writing, there are 111 </w:t>
      </w:r>
      <w:r w:rsidR="00C52707">
        <w:t xml:space="preserve">classes </w:t>
      </w:r>
      <w:r w:rsidR="00E2392C">
        <w:t>available</w:t>
      </w:r>
      <w:r w:rsidR="00C52707">
        <w:t xml:space="preserve"> in Greater Atlanta</w:t>
      </w:r>
      <w:r w:rsidR="004417C4">
        <w:t xml:space="preserve">. The online version of the course </w:t>
      </w:r>
      <w:r w:rsidR="00A854D4">
        <w:t>compares in price to</w:t>
      </w:r>
      <w:r w:rsidR="00B85F76">
        <w:t xml:space="preserve"> </w:t>
      </w:r>
      <w:r w:rsidR="00941C11">
        <w:t>one credit hour at a community college.</w:t>
      </w:r>
    </w:p>
    <w:p w14:paraId="66612847" w14:textId="0C54E896" w:rsidR="00E2392C" w:rsidRDefault="00A854D4" w:rsidP="000500F6">
      <w:r>
        <w:rPr>
          <w:i/>
          <w:iCs/>
        </w:rPr>
        <w:t>Financial Peace University</w:t>
      </w:r>
      <w:r w:rsidR="00462327">
        <w:t xml:space="preserve"> </w:t>
      </w:r>
      <w:r w:rsidR="009F1072">
        <w:t xml:space="preserve">covers each of the major </w:t>
      </w:r>
      <w:r w:rsidR="00E82253">
        <w:t xml:space="preserve">topics required to become financially literate: </w:t>
      </w:r>
      <w:r w:rsidR="00462327">
        <w:t xml:space="preserve">budgeting, </w:t>
      </w:r>
      <w:r w:rsidR="00E82253">
        <w:t xml:space="preserve">emergency funds, </w:t>
      </w:r>
      <w:r w:rsidR="008E38F3">
        <w:t xml:space="preserve">debt management, investing, </w:t>
      </w:r>
      <w:r w:rsidR="00C211B0">
        <w:t xml:space="preserve">insurance, retirement planning, real estate </w:t>
      </w:r>
      <w:r w:rsidR="003F04DE">
        <w:t>&amp;</w:t>
      </w:r>
      <w:r w:rsidR="00C211B0">
        <w:t xml:space="preserve"> mortgages, </w:t>
      </w:r>
      <w:r w:rsidR="009435D4">
        <w:t>and avoiding poor financial decisions</w:t>
      </w:r>
      <w:r w:rsidR="007748DA">
        <w:t xml:space="preserve">. </w:t>
      </w:r>
      <w:r w:rsidR="007748DA">
        <w:rPr>
          <w:i/>
          <w:iCs/>
        </w:rPr>
        <w:t>FPU</w:t>
      </w:r>
      <w:r w:rsidR="007748DA">
        <w:t xml:space="preserve"> </w:t>
      </w:r>
      <w:r w:rsidR="00CA2739">
        <w:t xml:space="preserve">uses mixed media to educate students via </w:t>
      </w:r>
      <w:r w:rsidR="003E24BE">
        <w:t xml:space="preserve">videos, worksheets, and interactive discussions. In recent years, </w:t>
      </w:r>
      <w:r w:rsidR="003E24BE">
        <w:rPr>
          <w:i/>
          <w:iCs/>
        </w:rPr>
        <w:t>FPU</w:t>
      </w:r>
      <w:r w:rsidR="003E24BE">
        <w:t xml:space="preserve"> </w:t>
      </w:r>
      <w:r w:rsidR="00B05306">
        <w:t xml:space="preserve">includes access to </w:t>
      </w:r>
      <w:r w:rsidR="00B05306">
        <w:lastRenderedPageBreak/>
        <w:t xml:space="preserve">Ramsey’s budgeting tool, </w:t>
      </w:r>
      <w:r w:rsidR="00B05306">
        <w:rPr>
          <w:i/>
          <w:iCs/>
        </w:rPr>
        <w:t>Every Dollar</w:t>
      </w:r>
      <w:r w:rsidR="00B05306">
        <w:t>, to implement the lessons learned in the course after the first lesson.</w:t>
      </w:r>
    </w:p>
    <w:p w14:paraId="685223BC" w14:textId="58A4A62D" w:rsidR="00B2489D" w:rsidRPr="007338E2" w:rsidRDefault="00B2489D" w:rsidP="000500F6">
      <w:r>
        <w:rPr>
          <w:i/>
          <w:iCs/>
        </w:rPr>
        <w:t>FPU</w:t>
      </w:r>
      <w:r>
        <w:t xml:space="preserve"> </w:t>
      </w:r>
      <w:r w:rsidR="002B54F1">
        <w:t xml:space="preserve">touts </w:t>
      </w:r>
      <w:r w:rsidR="00B74965">
        <w:t>thousands</w:t>
      </w:r>
      <w:r>
        <w:t xml:space="preserve"> of graduates </w:t>
      </w:r>
      <w:r w:rsidR="00B74965">
        <w:t xml:space="preserve">interviewing </w:t>
      </w:r>
      <w:r w:rsidR="004825EC">
        <w:t>on</w:t>
      </w:r>
      <w:r w:rsidR="00B74965">
        <w:t xml:space="preserve"> Ramsey’s radio show</w:t>
      </w:r>
      <w:r w:rsidR="009E3B09">
        <w:t>, explaining their journey to financial literacy and good financial health.</w:t>
      </w:r>
      <w:r w:rsidR="00B75E7E">
        <w:t xml:space="preserve"> </w:t>
      </w:r>
      <w:r w:rsidR="006C2C13">
        <w:t xml:space="preserve">However, no public research exists </w:t>
      </w:r>
      <w:r w:rsidR="007338E2">
        <w:t xml:space="preserve">that </w:t>
      </w:r>
      <w:r w:rsidR="006376A0">
        <w:t>shows</w:t>
      </w:r>
      <w:r w:rsidR="007338E2">
        <w:t xml:space="preserve"> the </w:t>
      </w:r>
      <w:r w:rsidR="007338E2">
        <w:rPr>
          <w:i/>
          <w:iCs/>
        </w:rPr>
        <w:t>best</w:t>
      </w:r>
      <w:r w:rsidR="007338E2">
        <w:t xml:space="preserve"> way to take </w:t>
      </w:r>
      <w:r w:rsidR="007338E2">
        <w:rPr>
          <w:i/>
          <w:iCs/>
        </w:rPr>
        <w:t xml:space="preserve">Financial Peace </w:t>
      </w:r>
      <w:r w:rsidR="000C1EE4">
        <w:rPr>
          <w:i/>
          <w:iCs/>
        </w:rPr>
        <w:t>University</w:t>
      </w:r>
      <w:r w:rsidR="007338E2">
        <w:t xml:space="preserve">. </w:t>
      </w:r>
      <w:r w:rsidR="00B96AA9">
        <w:t xml:space="preserve">The </w:t>
      </w:r>
      <w:r w:rsidR="00B933EC">
        <w:t>aim</w:t>
      </w:r>
      <w:r w:rsidR="00B96AA9">
        <w:t xml:space="preserve"> of this project </w:t>
      </w:r>
      <w:r w:rsidR="006E07D5">
        <w:t xml:space="preserve">is to </w:t>
      </w:r>
      <w:r w:rsidR="0095107B">
        <w:t xml:space="preserve">qualitatively and </w:t>
      </w:r>
      <w:r w:rsidR="006E07D5">
        <w:t xml:space="preserve">quantitatively analyze </w:t>
      </w:r>
      <w:r w:rsidR="00D835B3">
        <w:t xml:space="preserve">if the online version of </w:t>
      </w:r>
      <w:r w:rsidR="00D835B3">
        <w:rPr>
          <w:i/>
          <w:iCs/>
        </w:rPr>
        <w:t>Financial Peace University</w:t>
      </w:r>
      <w:r w:rsidR="00D835B3">
        <w:t xml:space="preserve"> </w:t>
      </w:r>
      <w:r w:rsidR="006376A0">
        <w:t>improves financial literacy and well-being better than the traditional classroom version</w:t>
      </w:r>
      <w:r w:rsidR="0095107B">
        <w:t xml:space="preserve"> or no course at all</w:t>
      </w:r>
      <w:r w:rsidR="006376A0">
        <w:t>.</w:t>
      </w:r>
    </w:p>
    <w:p w14:paraId="5328C911" w14:textId="566DCBB2" w:rsidR="009E64D5" w:rsidRDefault="009105DE" w:rsidP="00DA5A3C">
      <w:pPr>
        <w:pStyle w:val="Heading1"/>
      </w:pPr>
      <w:r>
        <w:t>Related Work</w:t>
      </w:r>
    </w:p>
    <w:p w14:paraId="3EB96130" w14:textId="77777777" w:rsidR="00696575" w:rsidRDefault="00632EA3" w:rsidP="00632EA3">
      <w:r>
        <w:t xml:space="preserve">Since the turn of the century, </w:t>
      </w:r>
      <w:r w:rsidR="00E26472">
        <w:t>th</w:t>
      </w:r>
      <w:r w:rsidR="000C7C21">
        <w:t xml:space="preserve">e Internet enables educators to create virtual classrooms to reach otherwise unreachable students. In the case of financial literacy, students </w:t>
      </w:r>
      <w:r w:rsidR="003A4A3C">
        <w:t xml:space="preserve">with busy work schedules, families, and </w:t>
      </w:r>
      <w:r w:rsidR="00571B1E">
        <w:t xml:space="preserve">otherwise limited means to access financial education </w:t>
      </w:r>
      <w:r w:rsidR="00E06EB2">
        <w:t xml:space="preserve">may </w:t>
      </w:r>
      <w:r w:rsidR="00696575">
        <w:t>use</w:t>
      </w:r>
      <w:r w:rsidR="00E06EB2">
        <w:t xml:space="preserve"> technology to learn and improve their financial well-being.</w:t>
      </w:r>
    </w:p>
    <w:p w14:paraId="4D2C5563" w14:textId="4C00BAFE" w:rsidR="00632EA3" w:rsidRDefault="00E06EB2" w:rsidP="00632EA3">
      <w:r>
        <w:t>Slaughter (2006)</w:t>
      </w:r>
      <w:r w:rsidR="004166B7">
        <w:t xml:space="preserve"> states </w:t>
      </w:r>
      <w:r w:rsidR="00D92BA3">
        <w:t>digital programs</w:t>
      </w:r>
      <w:r w:rsidR="00A6606B">
        <w:t xml:space="preserve">, such as </w:t>
      </w:r>
      <w:r w:rsidR="00A6606B">
        <w:rPr>
          <w:i/>
          <w:iCs/>
        </w:rPr>
        <w:t xml:space="preserve">Practical Money Skills for </w:t>
      </w:r>
      <w:r w:rsidR="001A595C">
        <w:rPr>
          <w:i/>
          <w:iCs/>
        </w:rPr>
        <w:t>Life</w:t>
      </w:r>
      <w:r w:rsidR="001A595C">
        <w:t>, successfully</w:t>
      </w:r>
      <w:r w:rsidR="00D92BA3">
        <w:t xml:space="preserve"> improve financial literacy for </w:t>
      </w:r>
      <w:r w:rsidR="001A595C">
        <w:t>African American</w:t>
      </w:r>
      <w:r w:rsidR="008F3EAD">
        <w:t xml:space="preserve"> </w:t>
      </w:r>
      <w:r w:rsidR="00D92BA3">
        <w:t>high school students by</w:t>
      </w:r>
      <w:r w:rsidR="00836D68">
        <w:t xml:space="preserve"> as much as 21%</w:t>
      </w:r>
      <w:r w:rsidR="001A595C">
        <w:t xml:space="preserve"> based on qualitative analysis. Slaughter (2006) </w:t>
      </w:r>
      <w:r w:rsidR="007E6681">
        <w:t xml:space="preserve">implemented a two-phase </w:t>
      </w:r>
      <w:r w:rsidR="004B2A8E">
        <w:t>method</w:t>
      </w:r>
      <w:r w:rsidR="007E6681">
        <w:t xml:space="preserve">: preliminary interviews to understand financial </w:t>
      </w:r>
      <w:r w:rsidR="00192DB5">
        <w:t>attitudes</w:t>
      </w:r>
      <w:r w:rsidR="00A612FA">
        <w:t xml:space="preserve"> and pre/post-testing within </w:t>
      </w:r>
      <w:r w:rsidR="00192DB5">
        <w:t xml:space="preserve">a web-based personal finance course quite </w:t>
      </w:r>
      <w:r w:rsidR="00D24768">
        <w:t>like</w:t>
      </w:r>
      <w:r w:rsidR="00192DB5">
        <w:t xml:space="preserve"> </w:t>
      </w:r>
      <w:r w:rsidR="00192DB5">
        <w:rPr>
          <w:i/>
          <w:iCs/>
        </w:rPr>
        <w:t>Financial Peace University</w:t>
      </w:r>
      <w:r w:rsidR="00192DB5">
        <w:t xml:space="preserve">. Unlike Slaughter’s work </w:t>
      </w:r>
      <w:r w:rsidR="00496DE9">
        <w:t>(</w:t>
      </w:r>
      <w:r w:rsidR="00192DB5">
        <w:t>2006</w:t>
      </w:r>
      <w:r w:rsidR="00496DE9">
        <w:t>)</w:t>
      </w:r>
      <w:r w:rsidR="00192DB5">
        <w:t xml:space="preserve">, </w:t>
      </w:r>
      <w:r w:rsidR="00EE709B">
        <w:t>this project will survey former</w:t>
      </w:r>
      <w:r w:rsidR="002B1C17">
        <w:t xml:space="preserve"> and current </w:t>
      </w:r>
      <w:r w:rsidR="002B1C17">
        <w:rPr>
          <w:i/>
          <w:iCs/>
        </w:rPr>
        <w:t>FPU</w:t>
      </w:r>
      <w:r w:rsidR="002B1C17">
        <w:t xml:space="preserve"> students </w:t>
      </w:r>
      <w:r w:rsidR="00874DC3">
        <w:t>to measure their financial well-being before and after the course</w:t>
      </w:r>
      <w:r w:rsidR="000B640B">
        <w:t xml:space="preserve">; this project will utilize quantitative analysis with an expected large sample </w:t>
      </w:r>
      <w:r w:rsidR="002517BC">
        <w:t>size rather than a qualitative study to understand the phenomena of financial literacy</w:t>
      </w:r>
      <w:r w:rsidR="000B640B">
        <w:t>.</w:t>
      </w:r>
      <w:r w:rsidR="004B2A8E">
        <w:t xml:space="preserve"> Slaughter’s</w:t>
      </w:r>
      <w:r w:rsidR="00496DE9">
        <w:t xml:space="preserve"> </w:t>
      </w:r>
      <w:r w:rsidR="0070028C">
        <w:t>questions (</w:t>
      </w:r>
      <w:r w:rsidR="00496DE9">
        <w:t>2006)</w:t>
      </w:r>
      <w:r w:rsidR="004B2A8E">
        <w:t>, such as demographic</w:t>
      </w:r>
      <w:r w:rsidR="00D81EF9">
        <w:t xml:space="preserve">s and attitudes, </w:t>
      </w:r>
      <w:r w:rsidR="00496DE9">
        <w:t>will</w:t>
      </w:r>
      <w:r w:rsidR="00D81EF9">
        <w:t xml:space="preserve"> </w:t>
      </w:r>
      <w:r w:rsidR="00496DE9">
        <w:t>influence</w:t>
      </w:r>
      <w:r w:rsidR="00D81EF9">
        <w:t xml:space="preserve"> </w:t>
      </w:r>
      <w:r w:rsidR="0088154F">
        <w:t>questions in this project’s survey.</w:t>
      </w:r>
    </w:p>
    <w:p w14:paraId="45145464" w14:textId="6CBC92CE" w:rsidR="00C87E5D" w:rsidRDefault="00D5185B" w:rsidP="00632EA3">
      <w:r>
        <w:t xml:space="preserve">In </w:t>
      </w:r>
      <w:r w:rsidRPr="00D5185B">
        <w:rPr>
          <w:i/>
          <w:iCs/>
        </w:rPr>
        <w:t>Outcomes of On-line Financial Education for Chronically Ill Rural Women</w:t>
      </w:r>
      <w:r>
        <w:t xml:space="preserve"> (Haynes, Haynes, &amp; Weinert, 2011), </w:t>
      </w:r>
      <w:r w:rsidR="0047004A">
        <w:t>the level of intervention in the course is a key focus</w:t>
      </w:r>
      <w:r w:rsidR="006B41D0">
        <w:t xml:space="preserve"> to determine financial literacy improvements with online education. </w:t>
      </w:r>
      <w:r w:rsidR="00B50210">
        <w:t xml:space="preserve">Haynes et al. (2011) studied three groups: </w:t>
      </w:r>
      <w:r w:rsidR="000C148B">
        <w:t xml:space="preserve">intense intervention with </w:t>
      </w:r>
      <w:r w:rsidR="006F5811">
        <w:t xml:space="preserve">support from other classmates and experts, </w:t>
      </w:r>
      <w:r w:rsidR="00F44433">
        <w:t>moderate intervention without support, and a control group</w:t>
      </w:r>
      <w:r w:rsidR="00227704">
        <w:t xml:space="preserve">. </w:t>
      </w:r>
      <w:r w:rsidR="00D308E1">
        <w:t>Haynes et al.’</w:t>
      </w:r>
      <w:r w:rsidR="00B05CBC">
        <w:t>s study (2011)</w:t>
      </w:r>
      <w:r w:rsidR="00227704">
        <w:t xml:space="preserve"> </w:t>
      </w:r>
      <w:r w:rsidR="00B05CBC">
        <w:t>featured</w:t>
      </w:r>
      <w:r w:rsidR="00227704">
        <w:t xml:space="preserve"> larger groups than Slaughter’s (</w:t>
      </w:r>
      <w:r w:rsidR="00572FD5">
        <w:t>183</w:t>
      </w:r>
      <w:r w:rsidR="00227704">
        <w:t xml:space="preserve"> </w:t>
      </w:r>
      <w:r w:rsidR="00B05CBC">
        <w:t xml:space="preserve">participants </w:t>
      </w:r>
      <w:r w:rsidR="00227704">
        <w:t>in total</w:t>
      </w:r>
      <w:r w:rsidR="00572FD5">
        <w:t xml:space="preserve"> with pre- and post-test data</w:t>
      </w:r>
      <w:r w:rsidR="00D308E1">
        <w:t>)</w:t>
      </w:r>
      <w:r w:rsidR="00B05CBC">
        <w:t xml:space="preserve">. </w:t>
      </w:r>
      <w:r w:rsidR="00CD4F17">
        <w:t>Like</w:t>
      </w:r>
      <w:r w:rsidR="004E23D1">
        <w:t xml:space="preserve"> </w:t>
      </w:r>
      <w:r w:rsidR="004E23D1">
        <w:rPr>
          <w:i/>
          <w:iCs/>
        </w:rPr>
        <w:t>FPU</w:t>
      </w:r>
      <w:r w:rsidR="004E23D1">
        <w:t xml:space="preserve">, the course </w:t>
      </w:r>
      <w:r w:rsidR="00CD4F17">
        <w:t xml:space="preserve">was an extended intervention (22 weeks) (Haynes et al., 2011). </w:t>
      </w:r>
      <w:r w:rsidR="00A13102">
        <w:t>60% of</w:t>
      </w:r>
      <w:r w:rsidR="00795CC9">
        <w:t xml:space="preserve"> the Haynes et al. (</w:t>
      </w:r>
      <w:r w:rsidR="00A13102">
        <w:t>2011</w:t>
      </w:r>
      <w:r w:rsidR="00795CC9">
        <w:t>)</w:t>
      </w:r>
      <w:r w:rsidR="00A13102">
        <w:t xml:space="preserve"> study</w:t>
      </w:r>
      <w:r w:rsidR="00BF47AD">
        <w:t xml:space="preserve"> participants wer</w:t>
      </w:r>
      <w:r w:rsidR="00795CC9">
        <w:t>e middle-aged or senior adults</w:t>
      </w:r>
      <w:r w:rsidR="00A13102">
        <w:t xml:space="preserve">; a direct foil comparison to Slaughter’s participants (2006). This project’s </w:t>
      </w:r>
      <w:r w:rsidR="00752CE7">
        <w:t>participants</w:t>
      </w:r>
      <w:r w:rsidR="00A13102">
        <w:t xml:space="preserve"> will </w:t>
      </w:r>
      <w:r w:rsidR="00CC1261">
        <w:t>feature</w:t>
      </w:r>
      <w:r w:rsidR="00A13102">
        <w:t xml:space="preserve"> participants between the ages of 20 and </w:t>
      </w:r>
      <w:r w:rsidR="003922F2">
        <w:t xml:space="preserve">45, covering a </w:t>
      </w:r>
      <w:r w:rsidR="00CF21D2">
        <w:t>different</w:t>
      </w:r>
      <w:r w:rsidR="003922F2">
        <w:t xml:space="preserve"> </w:t>
      </w:r>
      <w:r w:rsidR="00187878">
        <w:t xml:space="preserve">demographic for </w:t>
      </w:r>
      <w:r w:rsidR="006B2DDC">
        <w:t xml:space="preserve">online </w:t>
      </w:r>
      <w:r w:rsidR="00EA5116">
        <w:t>financial education</w:t>
      </w:r>
      <w:r w:rsidR="00752CE7">
        <w:t>.</w:t>
      </w:r>
    </w:p>
    <w:p w14:paraId="57B092B1" w14:textId="00CDC224" w:rsidR="00C541A3" w:rsidRDefault="00C541A3" w:rsidP="00632EA3">
      <w:r w:rsidRPr="002E02E1">
        <w:lastRenderedPageBreak/>
        <w:t>Way &amp; Wong</w:t>
      </w:r>
      <w:r>
        <w:t xml:space="preserve"> (2010)</w:t>
      </w:r>
      <w:r w:rsidRPr="002E02E1">
        <w:t xml:space="preserve"> investigate</w:t>
      </w:r>
      <w:r>
        <w:t>d</w:t>
      </w:r>
      <w:r w:rsidRPr="002E02E1">
        <w:t xml:space="preserve"> if technology improves financial well-being. They </w:t>
      </w:r>
      <w:r>
        <w:t>found</w:t>
      </w:r>
      <w:r w:rsidRPr="002E02E1">
        <w:t xml:space="preserve"> the opportunities to target both general and special groups </w:t>
      </w:r>
      <w:r w:rsidR="006C00D6">
        <w:t>are</w:t>
      </w:r>
      <w:r w:rsidRPr="002E02E1">
        <w:t xml:space="preserve"> possible with technology, but they also </w:t>
      </w:r>
      <w:r w:rsidR="006C00D6">
        <w:t>found</w:t>
      </w:r>
      <w:r w:rsidRPr="002E02E1">
        <w:t xml:space="preserve"> we must apply specific teach strategies to implement the technology effectively. Way &amp; Wong </w:t>
      </w:r>
      <w:r w:rsidR="006C00D6">
        <w:t>recommended</w:t>
      </w:r>
      <w:r w:rsidRPr="002E02E1">
        <w:t xml:space="preserve"> a focus on decision-making, human motivation, and meaningful engagement to improve success. In addition, they </w:t>
      </w:r>
      <w:r w:rsidR="00804BA9" w:rsidRPr="002E02E1">
        <w:t>conclud</w:t>
      </w:r>
      <w:r w:rsidR="00804BA9">
        <w:t>e</w:t>
      </w:r>
      <w:r w:rsidR="00804BA9" w:rsidRPr="002E02E1">
        <w:t>d</w:t>
      </w:r>
      <w:r w:rsidRPr="002E02E1">
        <w:t xml:space="preserve"> a </w:t>
      </w:r>
      <w:r w:rsidR="006C00D6" w:rsidRPr="002E02E1">
        <w:t>direct</w:t>
      </w:r>
      <w:r w:rsidRPr="002E02E1">
        <w:t xml:space="preserve"> approach to "learn with" instead of "learning from" technology (Way &amp; Wong, 2010, p. 64). The research duo </w:t>
      </w:r>
      <w:r w:rsidR="006C00D6">
        <w:t>found</w:t>
      </w:r>
      <w:r w:rsidRPr="002E02E1">
        <w:t xml:space="preserve"> social media and forums as a key </w:t>
      </w:r>
      <w:r w:rsidR="006C00D6" w:rsidRPr="002E02E1">
        <w:t>part</w:t>
      </w:r>
      <w:r w:rsidRPr="002E02E1">
        <w:t xml:space="preserve"> in learning through shared experiences.</w:t>
      </w:r>
      <w:r w:rsidR="006C00D6">
        <w:t xml:space="preserve"> This is also a </w:t>
      </w:r>
      <w:r w:rsidR="00804BA9">
        <w:t>feature</w:t>
      </w:r>
      <w:r w:rsidR="006C00D6">
        <w:t xml:space="preserve"> of </w:t>
      </w:r>
      <w:r w:rsidR="006C00D6">
        <w:rPr>
          <w:i/>
          <w:iCs/>
        </w:rPr>
        <w:t>FPU</w:t>
      </w:r>
      <w:r w:rsidR="006C00D6">
        <w:t>.</w:t>
      </w:r>
    </w:p>
    <w:p w14:paraId="709D93FA" w14:textId="7195A1E1" w:rsidR="005B4DEB" w:rsidRPr="00C763BE" w:rsidRDefault="005B4DEB" w:rsidP="00632EA3">
      <w:r>
        <w:t xml:space="preserve">The Federal Reserve Bank </w:t>
      </w:r>
      <w:r w:rsidR="009772EF">
        <w:t xml:space="preserve">(FRB) </w:t>
      </w:r>
      <w:r>
        <w:t>of St. Louis</w:t>
      </w:r>
      <w:r w:rsidR="00C876A9">
        <w:t xml:space="preserve"> </w:t>
      </w:r>
      <w:r w:rsidR="00C763BE">
        <w:t xml:space="preserve">measured the effectiveness of a single course, </w:t>
      </w:r>
      <w:r w:rsidR="00C763BE">
        <w:rPr>
          <w:i/>
          <w:iCs/>
        </w:rPr>
        <w:t>Soar to Savings</w:t>
      </w:r>
      <w:r w:rsidR="00C763BE">
        <w:t xml:space="preserve"> (Wolla, 2017). </w:t>
      </w:r>
      <w:r w:rsidR="006202BD">
        <w:t xml:space="preserve">Like Wolla’s study (2017), this study will </w:t>
      </w:r>
      <w:r w:rsidR="002C6078">
        <w:t xml:space="preserve">determine the efficacy of a specific course. </w:t>
      </w:r>
      <w:r w:rsidR="009772EF">
        <w:t xml:space="preserve">The FRB concluded online courses have similar, positive effects to traditional courses. </w:t>
      </w:r>
      <w:r w:rsidR="00FF6013">
        <w:t>The</w:t>
      </w:r>
      <w:r w:rsidR="003D46F0">
        <w:t xml:space="preserve"> government does not give Community Reinvestment Act (CRA) credits to banks for teaching courses online; the act requires </w:t>
      </w:r>
      <w:r w:rsidR="0093684C">
        <w:t>an in-person class for banks to earn CRA credits.</w:t>
      </w:r>
      <w:r w:rsidR="00E51D36">
        <w:t xml:space="preserve"> This affects current pedagogy used by financial institutions.</w:t>
      </w:r>
    </w:p>
    <w:p w14:paraId="38159F91" w14:textId="3238F939" w:rsidR="00703494" w:rsidRPr="004E23D1" w:rsidRDefault="009F742E" w:rsidP="00632EA3">
      <w:r>
        <w:t>Other researchers found b</w:t>
      </w:r>
      <w:r w:rsidR="00485694">
        <w:t>ehavior</w:t>
      </w:r>
      <w:r w:rsidR="00695F69">
        <w:t xml:space="preserve"> and psychology</w:t>
      </w:r>
      <w:r>
        <w:t xml:space="preserve"> plays </w:t>
      </w:r>
      <w:r w:rsidR="00F34550">
        <w:t>a significant role</w:t>
      </w:r>
      <w:r>
        <w:t xml:space="preserve"> in </w:t>
      </w:r>
      <w:r w:rsidR="00695F69">
        <w:t>financial wellness</w:t>
      </w:r>
      <w:r w:rsidR="000C37C3">
        <w:t xml:space="preserve"> (Fernandes, Lynch, &amp; Netemeyer, </w:t>
      </w:r>
      <w:r w:rsidR="00C01869">
        <w:t>2014)</w:t>
      </w:r>
      <w:r w:rsidR="00695F69">
        <w:t>. Confidence</w:t>
      </w:r>
      <w:r w:rsidR="00F34550">
        <w:t xml:space="preserve"> has a positive correlation with financial independence (Farrell, Fry, &amp; Risse, 2016). </w:t>
      </w:r>
      <w:r w:rsidR="000B6ECD">
        <w:t xml:space="preserve">Media </w:t>
      </w:r>
      <w:r w:rsidR="00D5152D">
        <w:t xml:space="preserve">on the subject also </w:t>
      </w:r>
      <w:r w:rsidR="000B6ECD">
        <w:t>influences</w:t>
      </w:r>
      <w:r w:rsidR="00D5152D">
        <w:t xml:space="preserve"> behavior and moods on personal finance, targeting middle-to-upper income families</w:t>
      </w:r>
      <w:r w:rsidR="0009033B">
        <w:t xml:space="preserve"> and </w:t>
      </w:r>
      <w:r w:rsidR="007E4FED">
        <w:t xml:space="preserve">shifting </w:t>
      </w:r>
      <w:r w:rsidR="004D4256">
        <w:t xml:space="preserve">Americans </w:t>
      </w:r>
      <w:r w:rsidR="00B71E7A">
        <w:t xml:space="preserve">towards </w:t>
      </w:r>
      <w:r w:rsidR="00011B29">
        <w:t>neoliberalism</w:t>
      </w:r>
      <w:r w:rsidR="0009033B">
        <w:t xml:space="preserve"> (Davidson, 2012)</w:t>
      </w:r>
      <w:r w:rsidR="00866106">
        <w:t>.</w:t>
      </w:r>
      <w:r w:rsidR="00011B29">
        <w:t xml:space="preserve"> </w:t>
      </w:r>
      <w:r w:rsidR="00820C49">
        <w:rPr>
          <w:i/>
          <w:iCs/>
        </w:rPr>
        <w:t xml:space="preserve">Financial Peace University </w:t>
      </w:r>
      <w:r w:rsidR="00820C49">
        <w:t xml:space="preserve">and </w:t>
      </w:r>
      <w:r w:rsidR="00FC3F95">
        <w:t>Dave Ramsey/</w:t>
      </w:r>
      <w:r w:rsidR="00820C49">
        <w:t xml:space="preserve">Lampo Group, LLC </w:t>
      </w:r>
      <w:r w:rsidR="00FC3F95">
        <w:t>materials</w:t>
      </w:r>
      <w:r w:rsidR="00D31A56">
        <w:t xml:space="preserve"> follow</w:t>
      </w:r>
      <w:r w:rsidR="002C3CDA">
        <w:t xml:space="preserve"> this pattern, encouraging students </w:t>
      </w:r>
      <w:r w:rsidR="00D31A56">
        <w:t>to</w:t>
      </w:r>
      <w:r w:rsidR="002C3CDA">
        <w:t xml:space="preserve"> </w:t>
      </w:r>
      <w:r w:rsidR="00A25483">
        <w:t>win financially and become self-reliant.</w:t>
      </w:r>
    </w:p>
    <w:p w14:paraId="42CFDA91" w14:textId="37EF8699" w:rsidR="009105DE" w:rsidRDefault="00BE0631" w:rsidP="00A55C54">
      <w:pPr>
        <w:pStyle w:val="Heading1"/>
      </w:pPr>
      <w:r>
        <w:t>Materials &amp; Methods</w:t>
      </w:r>
    </w:p>
    <w:p w14:paraId="158E14FE" w14:textId="6BD91179" w:rsidR="00E67038" w:rsidRDefault="005E1787" w:rsidP="00CB0365">
      <w:pPr>
        <w:pStyle w:val="Heading2"/>
      </w:pPr>
      <w:r>
        <w:t>Hypothesis</w:t>
      </w:r>
    </w:p>
    <w:p w14:paraId="01802DD2" w14:textId="6CE8FBF7" w:rsidR="001337AF" w:rsidRPr="00856C89" w:rsidRDefault="00856C89" w:rsidP="001337AF">
      <w:r>
        <w:t xml:space="preserve">The average </w:t>
      </w:r>
      <w:r w:rsidR="00D64287">
        <w:t>student</w:t>
      </w:r>
      <w:r>
        <w:t xml:space="preserve"> </w:t>
      </w:r>
      <w:r w:rsidR="00434710">
        <w:t>achieves</w:t>
      </w:r>
      <w:r w:rsidR="00F13FE2">
        <w:t xml:space="preserve"> better financial health when completing </w:t>
      </w:r>
      <w:r w:rsidR="00B15137">
        <w:rPr>
          <w:i/>
          <w:iCs/>
        </w:rPr>
        <w:t>Financial Peace University</w:t>
      </w:r>
      <w:r w:rsidR="00B15137">
        <w:t xml:space="preserve"> online</w:t>
      </w:r>
      <w:r w:rsidR="00F13FE2">
        <w:t xml:space="preserve"> compared to the traditional course</w:t>
      </w:r>
      <w:r w:rsidR="00F80982">
        <w:t xml:space="preserve"> or not taking the formal course but </w:t>
      </w:r>
      <w:r w:rsidR="005E024F">
        <w:t>consuming</w:t>
      </w:r>
      <w:r w:rsidR="00B5486C">
        <w:t xml:space="preserve"> </w:t>
      </w:r>
      <w:r w:rsidR="005E024F">
        <w:t>Dave Ramsey/Lampo Group, LLC materials</w:t>
      </w:r>
      <w:r w:rsidR="00F13FE2">
        <w:t>.</w:t>
      </w:r>
    </w:p>
    <w:p w14:paraId="6806FD0A" w14:textId="5B329FDA" w:rsidR="005E1787" w:rsidRDefault="005E1787" w:rsidP="00CB0365">
      <w:pPr>
        <w:pStyle w:val="Heading2"/>
      </w:pPr>
      <w:r>
        <w:t>Methodology</w:t>
      </w:r>
    </w:p>
    <w:p w14:paraId="14925D67" w14:textId="5B73E2D0" w:rsidR="00DB092A" w:rsidRDefault="00DB092A" w:rsidP="00CB0365">
      <w:pPr>
        <w:pStyle w:val="Heading3"/>
      </w:pPr>
      <w:r>
        <w:t>Data Gathering</w:t>
      </w:r>
    </w:p>
    <w:p w14:paraId="54830538" w14:textId="77777777" w:rsidR="005108AF" w:rsidRDefault="004D1AA4" w:rsidP="00E61C3C">
      <w:r>
        <w:t>The researcher conducted</w:t>
      </w:r>
      <w:r w:rsidR="000827C8">
        <w:t xml:space="preserve"> initial need findin</w:t>
      </w:r>
      <w:r w:rsidR="00C242BF">
        <w:t>g through</w:t>
      </w:r>
      <w:r w:rsidR="00FD6A5D">
        <w:t xml:space="preserve"> </w:t>
      </w:r>
      <w:r>
        <w:t xml:space="preserve">online </w:t>
      </w:r>
      <w:r w:rsidR="00FD6A5D">
        <w:t>interview</w:t>
      </w:r>
      <w:r w:rsidR="0036173D">
        <w:t xml:space="preserve"> surveys</w:t>
      </w:r>
      <w:r w:rsidR="00FD6A5D">
        <w:t xml:space="preserve"> with a small population of </w:t>
      </w:r>
      <w:r w:rsidR="00EB52A4">
        <w:t xml:space="preserve">financial education students </w:t>
      </w:r>
      <w:r w:rsidR="00FD6A5D">
        <w:t xml:space="preserve">to gather qualitative information </w:t>
      </w:r>
      <w:r w:rsidR="00976CC1">
        <w:t>about</w:t>
      </w:r>
      <w:r w:rsidR="00FD6A5D">
        <w:t xml:space="preserve"> their experience</w:t>
      </w:r>
      <w:r w:rsidR="00652E38">
        <w:t>s.</w:t>
      </w:r>
    </w:p>
    <w:p w14:paraId="3A935801" w14:textId="2D7E2C63" w:rsidR="00C23091" w:rsidRPr="00652E38" w:rsidRDefault="00F44B76" w:rsidP="00E61C3C">
      <w:r>
        <w:t>The researcher</w:t>
      </w:r>
      <w:r w:rsidR="00C23091">
        <w:t xml:space="preserve"> perform</w:t>
      </w:r>
      <w:r>
        <w:t xml:space="preserve">ed </w:t>
      </w:r>
      <w:r w:rsidR="00C242BF">
        <w:t xml:space="preserve">need finding with </w:t>
      </w:r>
      <w:r w:rsidR="00C23091">
        <w:t>a preliminary survey</w:t>
      </w:r>
      <w:r w:rsidR="00754E3B">
        <w:t xml:space="preserve"> to </w:t>
      </w:r>
      <w:r w:rsidR="000F3E65">
        <w:t>find</w:t>
      </w:r>
      <w:r w:rsidR="00754E3B">
        <w:t xml:space="preserve"> high-level themes and to </w:t>
      </w:r>
      <w:r w:rsidR="000F3E65">
        <w:t>show</w:t>
      </w:r>
      <w:r w:rsidR="00DD29A8">
        <w:t xml:space="preserve"> </w:t>
      </w:r>
      <w:r w:rsidR="00C46380">
        <w:t xml:space="preserve">previously unknown phenomena prior to conducting </w:t>
      </w:r>
      <w:r w:rsidR="00C46380">
        <w:lastRenderedPageBreak/>
        <w:t xml:space="preserve">a large-scale survey. Interviewees </w:t>
      </w:r>
      <w:r w:rsidR="00D37F8F">
        <w:t>took</w:t>
      </w:r>
      <w:r w:rsidR="00C46380">
        <w:t xml:space="preserve"> the surve</w:t>
      </w:r>
      <w:r w:rsidR="00D37F8F">
        <w:t>y</w:t>
      </w:r>
      <w:r w:rsidR="001D39B9">
        <w:t xml:space="preserve"> which included</w:t>
      </w:r>
      <w:r w:rsidR="00D37F8F">
        <w:t xml:space="preserve"> </w:t>
      </w:r>
      <w:r w:rsidR="001D39B9">
        <w:t>qualitative questions</w:t>
      </w:r>
      <w:r w:rsidR="006C16DA">
        <w:t xml:space="preserve"> to find context</w:t>
      </w:r>
      <w:r w:rsidR="000F3E65">
        <w:t>.</w:t>
      </w:r>
      <w:r w:rsidR="003F7502">
        <w:t xml:space="preserve"> The need finding </w:t>
      </w:r>
      <w:r w:rsidR="004B46B8">
        <w:t>part</w:t>
      </w:r>
      <w:r w:rsidR="003F7502">
        <w:t xml:space="preserve"> of the project </w:t>
      </w:r>
      <w:r w:rsidR="006C16DA">
        <w:t>detected</w:t>
      </w:r>
      <w:r w:rsidR="003F7502">
        <w:t xml:space="preserve"> biases </w:t>
      </w:r>
      <w:r w:rsidR="006770E5">
        <w:t>within the population and the researcher</w:t>
      </w:r>
      <w:r w:rsidR="007F5B43">
        <w:t xml:space="preserve"> and connect</w:t>
      </w:r>
      <w:r w:rsidR="00D97ECF">
        <w:t>ed</w:t>
      </w:r>
      <w:r w:rsidR="007F5B43">
        <w:t xml:space="preserve"> moods to behaviors</w:t>
      </w:r>
      <w:r w:rsidR="002412BB">
        <w:t xml:space="preserve"> as well as determine</w:t>
      </w:r>
      <w:r w:rsidR="00D97ECF">
        <w:t>d</w:t>
      </w:r>
      <w:r w:rsidR="002412BB">
        <w:t xml:space="preserve"> if </w:t>
      </w:r>
      <w:r w:rsidR="002412BB">
        <w:rPr>
          <w:i/>
          <w:iCs/>
        </w:rPr>
        <w:t>FPU</w:t>
      </w:r>
      <w:r w:rsidR="002412BB">
        <w:t xml:space="preserve"> </w:t>
      </w:r>
      <w:r w:rsidR="00226B62">
        <w:t>responds to</w:t>
      </w:r>
      <w:r w:rsidR="002412BB">
        <w:t xml:space="preserve"> the needs of its students.</w:t>
      </w:r>
      <w:r w:rsidR="00AE03A4">
        <w:t xml:space="preserve"> The </w:t>
      </w:r>
      <w:r w:rsidR="0081460D">
        <w:t>preliminary survey subjects</w:t>
      </w:r>
      <w:r w:rsidR="00AE03A4">
        <w:t xml:space="preserve"> </w:t>
      </w:r>
      <w:r w:rsidR="0081460D">
        <w:t>were</w:t>
      </w:r>
      <w:r w:rsidR="00AE03A4">
        <w:t xml:space="preserve"> </w:t>
      </w:r>
      <w:r w:rsidR="004B46B8">
        <w:t>a focus group prior to large-scale research.</w:t>
      </w:r>
    </w:p>
    <w:p w14:paraId="477FA165" w14:textId="6CEA40B9" w:rsidR="00E34C56" w:rsidRDefault="0081460D" w:rsidP="00E61C3C">
      <w:r>
        <w:t xml:space="preserve">The researcher </w:t>
      </w:r>
      <w:r w:rsidR="006329CE">
        <w:t>use</w:t>
      </w:r>
      <w:r>
        <w:t>d</w:t>
      </w:r>
      <w:r w:rsidR="003A0B2B">
        <w:t xml:space="preserve"> survey research to gather information</w:t>
      </w:r>
      <w:r w:rsidR="00533246">
        <w:t xml:space="preserve"> from </w:t>
      </w:r>
      <w:r w:rsidR="00816907">
        <w:rPr>
          <w:i/>
          <w:iCs/>
        </w:rPr>
        <w:t>FPU</w:t>
      </w:r>
      <w:r w:rsidR="00816907">
        <w:t xml:space="preserve"> students and graduates. </w:t>
      </w:r>
      <w:r w:rsidR="00546812">
        <w:t>This second survey d</w:t>
      </w:r>
      <w:r>
        <w:t>o</w:t>
      </w:r>
      <w:r w:rsidR="00546812">
        <w:t xml:space="preserve">ve deeper into the details to </w:t>
      </w:r>
      <w:r w:rsidR="000827C8">
        <w:t>find</w:t>
      </w:r>
      <w:r w:rsidR="00546812">
        <w:t xml:space="preserve"> pedagogy </w:t>
      </w:r>
      <w:r w:rsidR="00E34C56">
        <w:t xml:space="preserve">successes and failures within </w:t>
      </w:r>
      <w:r w:rsidR="00E34C56" w:rsidRPr="00E34C56">
        <w:rPr>
          <w:i/>
          <w:iCs/>
        </w:rPr>
        <w:t>FPU</w:t>
      </w:r>
      <w:r w:rsidR="00E34C56">
        <w:t>.</w:t>
      </w:r>
    </w:p>
    <w:p w14:paraId="3F0E1775" w14:textId="29C8285B" w:rsidR="000F028D" w:rsidRDefault="00B26F94" w:rsidP="00FE6DC5">
      <w:r>
        <w:t xml:space="preserve">The survey </w:t>
      </w:r>
      <w:r w:rsidR="00087E98">
        <w:t xml:space="preserve">gathered </w:t>
      </w:r>
      <w:r>
        <w:t>demographic information</w:t>
      </w:r>
      <w:r w:rsidR="00A76826">
        <w:t xml:space="preserve">, </w:t>
      </w:r>
      <w:r w:rsidR="00087E98">
        <w:t>using</w:t>
      </w:r>
      <w:r w:rsidR="008F5DAF">
        <w:t xml:space="preserve"> semantic differential scaling </w:t>
      </w:r>
      <w:r w:rsidR="007A669A">
        <w:t>to measure financial attitudes</w:t>
      </w:r>
      <w:r w:rsidR="00115662">
        <w:t xml:space="preserve"> and behavior</w:t>
      </w:r>
      <w:r w:rsidR="007A669A">
        <w:t xml:space="preserve">, </w:t>
      </w:r>
      <w:r w:rsidR="00936D3A">
        <w:t>ask</w:t>
      </w:r>
      <w:r w:rsidR="00087E98">
        <w:t>ed</w:t>
      </w:r>
      <w:r w:rsidR="00936D3A">
        <w:t xml:space="preserve"> situational </w:t>
      </w:r>
      <w:r w:rsidR="00D80DC6">
        <w:t xml:space="preserve">questions to assess financial literacy, </w:t>
      </w:r>
      <w:r w:rsidR="003C341F">
        <w:t>and ask</w:t>
      </w:r>
      <w:r w:rsidR="0030284F">
        <w:t>ed</w:t>
      </w:r>
      <w:r w:rsidR="003C341F">
        <w:t xml:space="preserve"> participants before-and-after financial health </w:t>
      </w:r>
      <w:r w:rsidR="004F734C">
        <w:t xml:space="preserve">questions </w:t>
      </w:r>
      <w:r w:rsidR="003C341F">
        <w:t xml:space="preserve">related to their time in </w:t>
      </w:r>
      <w:r w:rsidR="003C341F">
        <w:rPr>
          <w:i/>
          <w:iCs/>
        </w:rPr>
        <w:t>Financial Peace University</w:t>
      </w:r>
      <w:r w:rsidR="009E26F5">
        <w:t xml:space="preserve"> or consuming </w:t>
      </w:r>
      <w:r w:rsidR="00F74C9C">
        <w:t>related materials created by Lampo Group, LLC</w:t>
      </w:r>
      <w:r w:rsidR="009E26F5">
        <w:t>.</w:t>
      </w:r>
    </w:p>
    <w:p w14:paraId="7CD8AEC1" w14:textId="16983CE9" w:rsidR="00E34C56" w:rsidRDefault="00E34C56" w:rsidP="00E34C56">
      <w:r w:rsidRPr="00E34C56">
        <w:t>By</w:t>
      </w:r>
      <w:r>
        <w:t xml:space="preserve"> applying</w:t>
      </w:r>
      <w:r w:rsidR="000118D9">
        <w:t xml:space="preserve"> stratified</w:t>
      </w:r>
      <w:r>
        <w:t xml:space="preserve"> random sampling, the </w:t>
      </w:r>
      <w:r w:rsidR="0030284F">
        <w:t xml:space="preserve">study split </w:t>
      </w:r>
      <w:r>
        <w:t xml:space="preserve">participants into </w:t>
      </w:r>
      <w:r w:rsidR="000118D9">
        <w:t>four</w:t>
      </w:r>
      <w:r>
        <w:t xml:space="preserve"> groups:</w:t>
      </w:r>
    </w:p>
    <w:p w14:paraId="1FB51B6D" w14:textId="1B42EF32" w:rsidR="00E34C56" w:rsidRDefault="00E34C56" w:rsidP="00E34C56">
      <w:pPr>
        <w:pStyle w:val="ListParagraph"/>
        <w:numPr>
          <w:ilvl w:val="0"/>
          <w:numId w:val="29"/>
        </w:numPr>
      </w:pPr>
      <w:r>
        <w:t xml:space="preserve">Traditional </w:t>
      </w:r>
      <w:r w:rsidR="00272AC1">
        <w:t xml:space="preserve">FPU </w:t>
      </w:r>
      <w:r>
        <w:t>graduates</w:t>
      </w:r>
    </w:p>
    <w:p w14:paraId="03861D68" w14:textId="203A0C64" w:rsidR="00E34C56" w:rsidRDefault="00F95C0E" w:rsidP="00E34C56">
      <w:pPr>
        <w:pStyle w:val="ListParagraph"/>
        <w:numPr>
          <w:ilvl w:val="0"/>
          <w:numId w:val="29"/>
        </w:numPr>
      </w:pPr>
      <w:r>
        <w:t>FPU o</w:t>
      </w:r>
      <w:r w:rsidR="00E34C56">
        <w:t>nline graduates</w:t>
      </w:r>
    </w:p>
    <w:p w14:paraId="71E1C1E7" w14:textId="6DFA1B03" w:rsidR="00E34C56" w:rsidRDefault="00E34C56" w:rsidP="00FE6DC5">
      <w:pPr>
        <w:pStyle w:val="ListParagraph"/>
        <w:numPr>
          <w:ilvl w:val="0"/>
          <w:numId w:val="29"/>
        </w:numPr>
      </w:pPr>
      <w:r>
        <w:t>Non-student</w:t>
      </w:r>
      <w:r w:rsidR="001418A0">
        <w:t xml:space="preserve"> consumers of Dave Ramsey/Lampo Group, LLC </w:t>
      </w:r>
      <w:r w:rsidR="00E63C25">
        <w:t>materials (video, audio, or literature)</w:t>
      </w:r>
    </w:p>
    <w:p w14:paraId="441D2984" w14:textId="63E03401" w:rsidR="009B3605" w:rsidRDefault="00885D9F" w:rsidP="009B3605">
      <w:pPr>
        <w:pStyle w:val="ListParagraph"/>
        <w:numPr>
          <w:ilvl w:val="0"/>
          <w:numId w:val="29"/>
        </w:numPr>
      </w:pPr>
      <w:r>
        <w:t>Participants</w:t>
      </w:r>
      <w:r w:rsidR="009B3605">
        <w:t xml:space="preserve"> who are not consumers of Dave Ramsey/Lampo Group, LLC materials (video, audio, or literature)</w:t>
      </w:r>
    </w:p>
    <w:p w14:paraId="6AE9240A" w14:textId="59BBE5EA" w:rsidR="005108AF" w:rsidRDefault="005108AF" w:rsidP="005108AF">
      <w:r>
        <w:t xml:space="preserve">Georgia Tech hosted </w:t>
      </w:r>
      <w:r w:rsidR="0030284F">
        <w:t>both</w:t>
      </w:r>
      <w:r>
        <w:t xml:space="preserve"> surveys on their Qualtrics survey software-as-a-service (SaaS) platform.</w:t>
      </w:r>
    </w:p>
    <w:p w14:paraId="5A0E17A1" w14:textId="39CCA301" w:rsidR="005108AF" w:rsidRDefault="005108AF" w:rsidP="00FE6DC5">
      <w:r>
        <w:t xml:space="preserve">Focus group and primary survey </w:t>
      </w:r>
      <w:r w:rsidR="009B563E">
        <w:t xml:space="preserve">responses </w:t>
      </w:r>
      <w:r w:rsidR="005F3637">
        <w:t>are</w:t>
      </w:r>
      <w:r>
        <w:t xml:space="preserve"> </w:t>
      </w:r>
      <w:r w:rsidR="005F3637">
        <w:t>available</w:t>
      </w:r>
      <w:r>
        <w:t xml:space="preserve"> on </w:t>
      </w:r>
      <w:hyperlink r:id="rId10" w:history="1">
        <w:r w:rsidR="0045341E" w:rsidRPr="009B563E">
          <w:rPr>
            <w:rStyle w:val="Hyperlink"/>
          </w:rPr>
          <w:t>GitHub</w:t>
        </w:r>
      </w:hyperlink>
      <w:r>
        <w:t xml:space="preserve"> </w:t>
      </w:r>
      <w:r w:rsidR="009B563E">
        <w:t xml:space="preserve">at </w:t>
      </w:r>
      <w:hyperlink r:id="rId11" w:history="1">
        <w:r w:rsidR="009B563E" w:rsidRPr="00232901">
          <w:rPr>
            <w:rStyle w:val="Hyperlink"/>
          </w:rPr>
          <w:t>https://github.com/ZackWhiteIT/technology-effects-on-financial-literacy</w:t>
        </w:r>
      </w:hyperlink>
      <w:r>
        <w:t>.</w:t>
      </w:r>
    </w:p>
    <w:p w14:paraId="4F906DF4" w14:textId="08059418" w:rsidR="00FE6DC5" w:rsidRDefault="005108AF" w:rsidP="00FE6DC5">
      <w:r>
        <w:t>The research</w:t>
      </w:r>
      <w:r w:rsidR="00F44B76">
        <w:t>er</w:t>
      </w:r>
      <w:r>
        <w:t xml:space="preserve"> recruited participants</w:t>
      </w:r>
      <w:r w:rsidR="001865F8">
        <w:t xml:space="preserve"> </w:t>
      </w:r>
      <w:r w:rsidR="00ED2B84">
        <w:t xml:space="preserve">the survey </w:t>
      </w:r>
      <w:r w:rsidR="001865F8">
        <w:t>across</w:t>
      </w:r>
      <w:r w:rsidR="00616B5B">
        <w:t xml:space="preserve"> multiple</w:t>
      </w:r>
      <w:r w:rsidR="00FE6DC5">
        <w:t xml:space="preserve"> channels: </w:t>
      </w:r>
      <w:r w:rsidR="00616B5B">
        <w:t xml:space="preserve">word-of-mouth, </w:t>
      </w:r>
      <w:r w:rsidR="00FE6DC5">
        <w:t>the CS6460</w:t>
      </w:r>
      <w:r w:rsidR="00983A3C">
        <w:t xml:space="preserve"> discussion board</w:t>
      </w:r>
      <w:r w:rsidR="00616B5B">
        <w:t xml:space="preserve"> on Piazza</w:t>
      </w:r>
      <w:r w:rsidR="00983A3C">
        <w:t xml:space="preserve">, </w:t>
      </w:r>
      <w:r w:rsidR="00F65AF7">
        <w:t>Facebook, Twitter</w:t>
      </w:r>
      <w:r>
        <w:t>, and Reddit</w:t>
      </w:r>
      <w:r w:rsidR="00F65AF7">
        <w:t>.</w:t>
      </w:r>
      <w:r w:rsidR="00616B5B">
        <w:t xml:space="preserve"> Specifically, the researcher focused on </w:t>
      </w:r>
      <w:r w:rsidR="00963FCE">
        <w:t>personal finance Facebook groups affiliated with Dave Ramsey</w:t>
      </w:r>
      <w:r w:rsidR="002264D0">
        <w:t>.</w:t>
      </w:r>
      <w:r w:rsidR="00CA777C">
        <w:t xml:space="preserve"> The researcher recruited participants from Reddit</w:t>
      </w:r>
      <w:r w:rsidR="005846F6">
        <w:t xml:space="preserve"> communities related to personal finance and </w:t>
      </w:r>
      <w:r w:rsidR="00FB3684">
        <w:t>academic research</w:t>
      </w:r>
      <w:r w:rsidR="00A56189">
        <w:t xml:space="preserve">; the </w:t>
      </w:r>
      <w:r w:rsidR="00200AEF">
        <w:t xml:space="preserve">research recruited </w:t>
      </w:r>
      <w:r w:rsidR="00A56189">
        <w:t xml:space="preserve">academic research groups </w:t>
      </w:r>
      <w:r w:rsidR="007766D9">
        <w:t>as a control group</w:t>
      </w:r>
      <w:r w:rsidR="00794943">
        <w:t>.</w:t>
      </w:r>
    </w:p>
    <w:p w14:paraId="3E05EC2B" w14:textId="0413C17D" w:rsidR="00DB092A" w:rsidRDefault="00CB0365" w:rsidP="00CB0365">
      <w:pPr>
        <w:pStyle w:val="Heading3"/>
      </w:pPr>
      <w:r>
        <w:t>Analysis</w:t>
      </w:r>
    </w:p>
    <w:p w14:paraId="688CE710" w14:textId="60D49269" w:rsidR="0004477A" w:rsidRDefault="0004477A" w:rsidP="00440946">
      <w:r>
        <w:t xml:space="preserve">The need finding </w:t>
      </w:r>
      <w:r w:rsidR="00A13DE8">
        <w:t>part</w:t>
      </w:r>
      <w:r w:rsidR="00766F9A">
        <w:t xml:space="preserve"> of the study</w:t>
      </w:r>
      <w:r>
        <w:t xml:space="preserve"> </w:t>
      </w:r>
      <w:r w:rsidR="00766F9A">
        <w:t xml:space="preserve">focused </w:t>
      </w:r>
      <w:r>
        <w:t xml:space="preserve">on qualitative analysis. The output </w:t>
      </w:r>
      <w:r w:rsidR="00766F9A">
        <w:t>included</w:t>
      </w:r>
      <w:r>
        <w:t xml:space="preserve"> graphics such as word maps and distributions of participants prioritized needs within the scope of financial literacy</w:t>
      </w:r>
      <w:r w:rsidR="00073A5E">
        <w:t xml:space="preserve">. This part of the </w:t>
      </w:r>
      <w:r w:rsidR="00766F9A">
        <w:t>study</w:t>
      </w:r>
      <w:r w:rsidR="00073A5E">
        <w:t xml:space="preserve"> also </w:t>
      </w:r>
      <w:r w:rsidR="00766F9A">
        <w:t>found</w:t>
      </w:r>
      <w:r w:rsidR="00073A5E">
        <w:t xml:space="preserve"> oddities and extrema from the focus groups.</w:t>
      </w:r>
    </w:p>
    <w:p w14:paraId="04F29987" w14:textId="6F0C78EA" w:rsidR="00440946" w:rsidRPr="00440946" w:rsidRDefault="00766F9A" w:rsidP="00440946">
      <w:r>
        <w:lastRenderedPageBreak/>
        <w:t>The researcher performed</w:t>
      </w:r>
      <w:r w:rsidR="00440946">
        <w:t xml:space="preserve"> cross tabulation analysis to </w:t>
      </w:r>
      <w:r w:rsidR="0078267B">
        <w:t>find</w:t>
      </w:r>
      <w:r w:rsidR="00440946">
        <w:t xml:space="preserve"> patterns and trends in survey responses. </w:t>
      </w:r>
      <w:r w:rsidR="002F7C54">
        <w:t xml:space="preserve">Following the </w:t>
      </w:r>
      <w:r w:rsidR="00335043">
        <w:t>first</w:t>
      </w:r>
      <w:r w:rsidR="002F7C54">
        <w:t xml:space="preserve"> data analysis, the</w:t>
      </w:r>
      <w:r w:rsidR="00AA49AA">
        <w:t xml:space="preserve"> researcher performed</w:t>
      </w:r>
      <w:r w:rsidR="002F7C54">
        <w:t xml:space="preserve"> a SWOT analysis </w:t>
      </w:r>
      <w:r w:rsidR="00C41316">
        <w:t xml:space="preserve">to make recommendations </w:t>
      </w:r>
      <w:r w:rsidR="00877BB0">
        <w:t xml:space="preserve">for program improvement and conclude how the study relates to the financial education technology </w:t>
      </w:r>
      <w:r w:rsidR="009E75B4">
        <w:t>industry</w:t>
      </w:r>
      <w:r w:rsidR="00877BB0">
        <w:t>.</w:t>
      </w:r>
    </w:p>
    <w:p w14:paraId="4EEE5647" w14:textId="1D8D83C9" w:rsidR="00A55C54" w:rsidRDefault="00304F3A" w:rsidP="00A55C54">
      <w:pPr>
        <w:pStyle w:val="Heading1"/>
      </w:pPr>
      <w:r>
        <w:t>Focus Group</w:t>
      </w:r>
      <w:r w:rsidR="00CE19CD">
        <w:t xml:space="preserve"> Qualitative Survey</w:t>
      </w:r>
      <w:r>
        <w:t xml:space="preserve"> Results</w:t>
      </w:r>
    </w:p>
    <w:p w14:paraId="0CC2FB71" w14:textId="01EE05EF" w:rsidR="00EF74BD" w:rsidRDefault="00217406" w:rsidP="003416CD">
      <w:pPr>
        <w:pStyle w:val="Heading2"/>
      </w:pPr>
      <w:r>
        <w:t>Demographics</w:t>
      </w:r>
    </w:p>
    <w:p w14:paraId="64550D43" w14:textId="71E2F94D" w:rsidR="003C4065" w:rsidRDefault="008F0F81" w:rsidP="006D6C5C">
      <w:r>
        <w:t xml:space="preserve">To gather the focus group, the researcher used convenience sampling. </w:t>
      </w:r>
      <w:r w:rsidR="001C0374">
        <w:t xml:space="preserve">The study gathered a group of </w:t>
      </w:r>
      <w:r w:rsidR="00B11463">
        <w:t xml:space="preserve">8 participants </w:t>
      </w:r>
      <w:r w:rsidR="00186B85">
        <w:t>to complete a qualitative survey</w:t>
      </w:r>
      <w:r w:rsidR="00143006">
        <w:t xml:space="preserve">. </w:t>
      </w:r>
      <w:r w:rsidR="00007337">
        <w:t>The group was</w:t>
      </w:r>
      <w:r w:rsidR="00E91521">
        <w:t xml:space="preserve"> inadvertently</w:t>
      </w:r>
      <w:r w:rsidR="00007337">
        <w:t xml:space="preserve"> </w:t>
      </w:r>
      <w:r w:rsidR="00E91521">
        <w:t>only a subset</w:t>
      </w:r>
      <w:r w:rsidR="00007337">
        <w:t xml:space="preserve"> of the </w:t>
      </w:r>
      <w:r w:rsidR="007B0B28">
        <w:t>expected</w:t>
      </w:r>
      <w:r w:rsidR="00007337">
        <w:t xml:space="preserve"> </w:t>
      </w:r>
      <w:r w:rsidR="007517D7">
        <w:t>population for the primary survey</w:t>
      </w:r>
      <w:r w:rsidR="00743A4D">
        <w:t>: white, wealthy, educated</w:t>
      </w:r>
      <w:r w:rsidR="006241A5">
        <w:t>, and male</w:t>
      </w:r>
      <w:r w:rsidR="00743A4D">
        <w:t xml:space="preserve">. </w:t>
      </w:r>
      <w:r w:rsidR="00E91521">
        <w:t xml:space="preserve">There was only one female participant. </w:t>
      </w:r>
      <w:r w:rsidR="00BF313D">
        <w:t>The primary survey address</w:t>
      </w:r>
      <w:r w:rsidR="00644298">
        <w:t>ed</w:t>
      </w:r>
      <w:r w:rsidR="00FF5171">
        <w:t xml:space="preserve"> potential bias such as this by using random sampling</w:t>
      </w:r>
      <w:r w:rsidR="003C4065">
        <w:t>.</w:t>
      </w:r>
    </w:p>
    <w:p w14:paraId="5F47D27B" w14:textId="08DEB5E6" w:rsidR="003C4065" w:rsidRDefault="001864B9" w:rsidP="001864B9">
      <w:pPr>
        <w:pStyle w:val="Heading2"/>
      </w:pPr>
      <w:r>
        <w:t>Financial Health</w:t>
      </w:r>
    </w:p>
    <w:p w14:paraId="5AC649C8" w14:textId="1FCBE14C" w:rsidR="00045079" w:rsidRDefault="003444E1" w:rsidP="001433FB">
      <w:r>
        <w:t>7 participants were</w:t>
      </w:r>
      <w:r w:rsidR="00492F15">
        <w:t xml:space="preserve"> in good financial health</w:t>
      </w:r>
      <w:r w:rsidR="005A194C">
        <w:t xml:space="preserve">, as seen in Figure </w:t>
      </w:r>
      <w:r w:rsidR="006D2B8D">
        <w:t>3 (</w:t>
      </w:r>
      <w:hyperlink w:anchor="_Focus_Group_Household" w:history="1">
        <w:r w:rsidR="006D2B8D" w:rsidRPr="006D2B8D">
          <w:rPr>
            <w:rStyle w:val="Hyperlink"/>
          </w:rPr>
          <w:t>Appendix 9.3</w:t>
        </w:r>
      </w:hyperlink>
      <w:r w:rsidR="006D2B8D">
        <w:t>)</w:t>
      </w:r>
      <w:r w:rsidR="005A194C">
        <w:t>. The mean household income</w:t>
      </w:r>
      <w:r w:rsidR="00880194">
        <w:t xml:space="preserve"> was $109,375 (US dollars). </w:t>
      </w:r>
      <w:r>
        <w:t>All FICO credit scores were greater than 719 (above average).</w:t>
      </w:r>
    </w:p>
    <w:p w14:paraId="407AAC4D" w14:textId="55040C64" w:rsidR="00952E90" w:rsidRDefault="00CE19CD" w:rsidP="00952E90">
      <w:pPr>
        <w:pStyle w:val="Heading1"/>
      </w:pPr>
      <w:r>
        <w:t xml:space="preserve">Primary Quantitative </w:t>
      </w:r>
      <w:r w:rsidR="00952E90">
        <w:t>Survey Results</w:t>
      </w:r>
    </w:p>
    <w:p w14:paraId="1096208C" w14:textId="10CB03E8" w:rsidR="000C57D0" w:rsidRDefault="000C57D0" w:rsidP="00026806">
      <w:pPr>
        <w:pStyle w:val="Heading2"/>
      </w:pPr>
      <w:r>
        <w:t>Demographics</w:t>
      </w:r>
    </w:p>
    <w:p w14:paraId="57618923" w14:textId="30B434C1" w:rsidR="000A2CEF" w:rsidRDefault="006F3CD5" w:rsidP="000A2CEF">
      <w:r>
        <w:t>The survey included 131 participants with 111 completing survey. The researcher included partial submissions for analysis.</w:t>
      </w:r>
    </w:p>
    <w:p w14:paraId="69787FA6" w14:textId="6A2AA659" w:rsidR="00FE64CF" w:rsidRDefault="00CB21E4" w:rsidP="00FE64CF">
      <w:r>
        <w:rPr>
          <w:noProof/>
          <w14:ligatures w14:val="none"/>
          <w14:numForm w14:val="default"/>
          <w14:numSpacing w14:val="default"/>
        </w:rPr>
        <w:t>82.8% of</w:t>
      </w:r>
      <w:r w:rsidR="00B140E6">
        <w:t xml:space="preserve"> participants were </w:t>
      </w:r>
      <w:r w:rsidR="004A34AC">
        <w:t>W</w:t>
      </w:r>
      <w:r w:rsidR="00E62499">
        <w:t>hite (not Hispanic)</w:t>
      </w:r>
      <w:r w:rsidR="003B3E2C">
        <w:t>,</w:t>
      </w:r>
      <w:r w:rsidR="00CB2374">
        <w:t xml:space="preserve"> as seen in Figure</w:t>
      </w:r>
      <w:r w:rsidR="009247C1">
        <w:t xml:space="preserve"> </w:t>
      </w:r>
      <w:r w:rsidR="006446E5">
        <w:t>4 (</w:t>
      </w:r>
      <w:hyperlink w:anchor="_Survey_Participant_Ethnicity" w:history="1">
        <w:r w:rsidR="00A21E44" w:rsidRPr="00A21E44">
          <w:rPr>
            <w:rStyle w:val="Hyperlink"/>
          </w:rPr>
          <w:t>Appendix 9.6</w:t>
        </w:r>
      </w:hyperlink>
      <w:r w:rsidR="006446E5">
        <w:t>)</w:t>
      </w:r>
      <w:r w:rsidR="004A34AC">
        <w:t>.</w:t>
      </w:r>
      <w:r w:rsidR="00017CA2">
        <w:t xml:space="preserve"> </w:t>
      </w:r>
      <w:r w:rsidR="005B120B">
        <w:t>73.6</w:t>
      </w:r>
      <w:r w:rsidR="00017CA2">
        <w:t xml:space="preserve">% of participants were between the ages </w:t>
      </w:r>
      <w:r w:rsidR="00F15C72">
        <w:t xml:space="preserve">of 25 and </w:t>
      </w:r>
      <w:r w:rsidR="005B120B">
        <w:t>44</w:t>
      </w:r>
      <w:r w:rsidR="00F15C72">
        <w:t xml:space="preserve"> (see Figure </w:t>
      </w:r>
      <w:r w:rsidR="009247C1" w:rsidRPr="009247C1">
        <w:t>5</w:t>
      </w:r>
      <w:r w:rsidR="009247C1">
        <w:t xml:space="preserve">, </w:t>
      </w:r>
      <w:hyperlink w:anchor="_Survey_Participant_Age" w:history="1">
        <w:r w:rsidR="009247C1" w:rsidRPr="009247C1">
          <w:rPr>
            <w:rStyle w:val="Hyperlink"/>
          </w:rPr>
          <w:t>Appendix 9.7</w:t>
        </w:r>
      </w:hyperlink>
      <w:r w:rsidR="00F15C72" w:rsidRPr="009247C1">
        <w:t>)</w:t>
      </w:r>
      <w:r w:rsidR="00F15C72">
        <w:t>.</w:t>
      </w:r>
      <w:r w:rsidR="00AE2387">
        <w:t xml:space="preserve"> 80.8% of the sample population held a 4-year degree or higher.</w:t>
      </w:r>
      <w:r w:rsidR="00CD43B7">
        <w:t xml:space="preserve"> 68.8% of the sample population was married, and </w:t>
      </w:r>
      <w:r w:rsidR="003466BE">
        <w:t>half of participants had children.</w:t>
      </w:r>
      <w:r w:rsidR="00DD46AC">
        <w:t xml:space="preserve"> 92% of participants were United States citizens (see Figure</w:t>
      </w:r>
      <w:r w:rsidR="009247C1">
        <w:t xml:space="preserve"> 6, </w:t>
      </w:r>
      <w:hyperlink w:anchor="_Survey_Participant_Citizenship" w:history="1">
        <w:r w:rsidR="009247C1" w:rsidRPr="009247C1">
          <w:rPr>
            <w:rStyle w:val="Hyperlink"/>
          </w:rPr>
          <w:t>Appendix 9.8</w:t>
        </w:r>
      </w:hyperlink>
      <w:r w:rsidR="00DD46AC">
        <w:t>).</w:t>
      </w:r>
    </w:p>
    <w:p w14:paraId="592DAAE8" w14:textId="77777777" w:rsidR="005A2308" w:rsidRDefault="00970C3B" w:rsidP="00FE64CF">
      <w:r>
        <w:t xml:space="preserve">Participants were a broad range of ages </w:t>
      </w:r>
      <w:r w:rsidR="00825D4C">
        <w:t xml:space="preserve">with </w:t>
      </w:r>
      <w:r>
        <w:t xml:space="preserve">most between ages 25 and </w:t>
      </w:r>
      <w:r w:rsidR="00825D4C">
        <w:t>44</w:t>
      </w:r>
      <w:r w:rsidR="00A94792">
        <w:t xml:space="preserve"> (</w:t>
      </w:r>
      <w:r w:rsidR="00A935D6">
        <w:t>Millennials</w:t>
      </w:r>
      <w:r w:rsidR="00A94792">
        <w:t xml:space="preserve"> and Gen </w:t>
      </w:r>
      <w:r w:rsidR="00FA5C0D">
        <w:t>X</w:t>
      </w:r>
      <w:r w:rsidR="0045341E">
        <w:t xml:space="preserve">). </w:t>
      </w:r>
    </w:p>
    <w:p w14:paraId="739F25FC" w14:textId="5739A2F6" w:rsidR="00D509BE" w:rsidRDefault="0045341E" w:rsidP="005A2308">
      <w:pPr>
        <w:pStyle w:val="Heading2"/>
      </w:pPr>
      <w:r>
        <w:t>Technology</w:t>
      </w:r>
      <w:r w:rsidR="000C41EF">
        <w:t xml:space="preserve"> Utilization</w:t>
      </w:r>
      <w:r w:rsidR="00082C65">
        <w:t xml:space="preserve"> in Personal Finance Curricula</w:t>
      </w:r>
    </w:p>
    <w:p w14:paraId="2B40BADB" w14:textId="1A011A17" w:rsidR="00D0658B" w:rsidRDefault="008F2CD5">
      <w:r>
        <w:t xml:space="preserve">The researcher </w:t>
      </w:r>
      <w:r w:rsidR="00A13DE8">
        <w:t>found</w:t>
      </w:r>
      <w:r>
        <w:t xml:space="preserve"> a notable phenomenon such that </w:t>
      </w:r>
      <w:r w:rsidR="00152761">
        <w:t xml:space="preserve">participants favored </w:t>
      </w:r>
      <w:r w:rsidR="00EF3252">
        <w:t xml:space="preserve">digital resources to learn personal finance. Specifically, </w:t>
      </w:r>
      <w:r w:rsidR="00F27345">
        <w:t>participants learned popular personal finance methodologies</w:t>
      </w:r>
      <w:r w:rsidR="00CA2F60">
        <w:t xml:space="preserve"> (Dave Ramsey’s Debt Snowball, </w:t>
      </w:r>
      <w:r w:rsidR="005448E4">
        <w:t>the Debt Avalanche, and FIRE)</w:t>
      </w:r>
      <w:r w:rsidR="00231449">
        <w:t xml:space="preserve"> through free, online platforms. YouTube and other video-on-demand streaming services played an integral part in many participant’s </w:t>
      </w:r>
      <w:r w:rsidR="00231449">
        <w:lastRenderedPageBreak/>
        <w:t>personal finance educations</w:t>
      </w:r>
      <w:r w:rsidR="0036410C">
        <w:t>. Personal finance podcast</w:t>
      </w:r>
      <w:r w:rsidR="00190BB9">
        <w:t>s</w:t>
      </w:r>
      <w:r w:rsidR="0036410C">
        <w:t xml:space="preserve"> </w:t>
      </w:r>
      <w:r w:rsidR="00190BB9">
        <w:t>were</w:t>
      </w:r>
      <w:r w:rsidR="0036410C">
        <w:t xml:space="preserve"> also a popular </w:t>
      </w:r>
      <w:r w:rsidR="00FD1177">
        <w:t>learning medium</w:t>
      </w:r>
      <w:r w:rsidR="00534170">
        <w:t xml:space="preserve"> (see </w:t>
      </w:r>
      <w:r w:rsidR="00534170" w:rsidRPr="0062207E">
        <w:t xml:space="preserve">Figure </w:t>
      </w:r>
      <w:r w:rsidR="0062207E">
        <w:t>1</w:t>
      </w:r>
      <w:r w:rsidR="008556BF">
        <w:t xml:space="preserve"> below</w:t>
      </w:r>
      <w:r w:rsidR="00534170">
        <w:t>)</w:t>
      </w:r>
      <w:r w:rsidR="00FD1177">
        <w:t>.</w:t>
      </w:r>
      <w:r w:rsidR="00190BB9">
        <w:t xml:space="preserve"> The survey allowed participants to select all methods that applied to them.</w:t>
      </w:r>
    </w:p>
    <w:p w14:paraId="1390191D" w14:textId="3A7CB71E" w:rsidR="00891C83" w:rsidRDefault="00D0658B" w:rsidP="00891C83">
      <w:pPr>
        <w:pStyle w:val="FigureCaption"/>
      </w:pPr>
      <w:r>
        <w:rPr>
          <w:noProof/>
          <w14:ligatures w14:val="none"/>
          <w14:numForm w14:val="default"/>
          <w14:numSpacing w14:val="default"/>
        </w:rPr>
        <w:drawing>
          <wp:anchor distT="0" distB="0" distL="114300" distR="114300" simplePos="0" relativeHeight="251658243" behindDoc="0" locked="0" layoutInCell="1" allowOverlap="1" wp14:anchorId="5DA8E54C" wp14:editId="759838A1">
            <wp:simplePos x="0" y="0"/>
            <wp:positionH relativeFrom="margin">
              <wp:align>center</wp:align>
            </wp:positionH>
            <wp:positionV relativeFrom="paragraph">
              <wp:posOffset>0</wp:posOffset>
            </wp:positionV>
            <wp:extent cx="5981700" cy="3676650"/>
            <wp:effectExtent l="0" t="0" r="0" b="0"/>
            <wp:wrapTopAndBottom/>
            <wp:docPr id="12" name="Chart 12">
              <a:extLst xmlns:a="http://schemas.openxmlformats.org/drawingml/2006/main">
                <a:ext uri="{FF2B5EF4-FFF2-40B4-BE49-F238E27FC236}">
                  <a16:creationId xmlns:a16="http://schemas.microsoft.com/office/drawing/2014/main" id="{ED6CF005-1744-44AD-9D2B-9587F605BC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2B2915">
        <w:t xml:space="preserve">Participants </w:t>
      </w:r>
      <w:r w:rsidR="00DA740A">
        <w:t xml:space="preserve">top three learning methods were </w:t>
      </w:r>
      <w:r w:rsidR="000E25D4">
        <w:t>financial lessons from family members, online videos &amp; podcasts by Lampo Group, LLC, and books by Dave Ramsey and associated personalities (e.g., Rachel Cruze and Chris Hogan).</w:t>
      </w:r>
    </w:p>
    <w:p w14:paraId="2E2C15AF" w14:textId="0A8A5374" w:rsidR="00891C83" w:rsidRDefault="00950C6C" w:rsidP="00950C6C">
      <w:r>
        <w:t>While taking personal finance courses, 71.6% of participants reported taking part in personal finance communities on social media websites, such as Facebook. Social participation decreased by 5% after completion of their financial education.</w:t>
      </w:r>
    </w:p>
    <w:p w14:paraId="667FE328" w14:textId="7BCA1B8E" w:rsidR="00026806" w:rsidRDefault="00026806" w:rsidP="00026806">
      <w:pPr>
        <w:pStyle w:val="Heading2"/>
      </w:pPr>
      <w:r>
        <w:t>Financial Literacy Assessment</w:t>
      </w:r>
    </w:p>
    <w:p w14:paraId="53209369" w14:textId="765B3AC3" w:rsidR="00E93741" w:rsidRDefault="00E833A9" w:rsidP="00E93741">
      <w:r>
        <w:t xml:space="preserve">The sample population </w:t>
      </w:r>
      <w:r w:rsidR="00D94FB4">
        <w:t>is budget-</w:t>
      </w:r>
      <w:r w:rsidR="009F477C">
        <w:t>conscious</w:t>
      </w:r>
      <w:r w:rsidR="00111141">
        <w:t xml:space="preserve"> </w:t>
      </w:r>
      <w:r>
        <w:t>(</w:t>
      </w:r>
      <w:r w:rsidR="0076205E">
        <w:t>88</w:t>
      </w:r>
      <w:r>
        <w:t>%</w:t>
      </w:r>
      <w:r w:rsidR="009F477C">
        <w:t xml:space="preserve"> made a budget </w:t>
      </w:r>
      <w:r>
        <w:t>at least monthly).</w:t>
      </w:r>
      <w:r w:rsidR="005B1150">
        <w:t xml:space="preserve"> 27.1% reported managing a budget </w:t>
      </w:r>
      <w:r w:rsidR="00647C83">
        <w:t>as a part of their daily routine.</w:t>
      </w:r>
      <w:r w:rsidR="008D1D49">
        <w:t xml:space="preserve"> </w:t>
      </w:r>
      <w:r w:rsidR="00843C78">
        <w:t xml:space="preserve">The data does not </w:t>
      </w:r>
      <w:r w:rsidR="00A13DE8">
        <w:t>show</w:t>
      </w:r>
      <w:r w:rsidR="00843C78">
        <w:t xml:space="preserve"> a correlation between budget frequency and </w:t>
      </w:r>
      <w:r w:rsidR="00996B29">
        <w:t>net worth.</w:t>
      </w:r>
    </w:p>
    <w:p w14:paraId="19517E4C" w14:textId="27C8A39E" w:rsidR="00124824" w:rsidRDefault="008E1D64" w:rsidP="00427392">
      <w:r>
        <w:t xml:space="preserve">55% of overspending occurs when participants </w:t>
      </w:r>
      <w:r w:rsidR="00CE7F67">
        <w:t>buy</w:t>
      </w:r>
      <w:r>
        <w:t xml:space="preserve"> food and drinks. Another 19% of overspending goes to entertainment (see Figure</w:t>
      </w:r>
      <w:r w:rsidR="002E3818">
        <w:t xml:space="preserve"> 7, </w:t>
      </w:r>
      <w:hyperlink w:anchor="_Survey_Participant_Overspending" w:history="1">
        <w:r w:rsidR="002E3818" w:rsidRPr="002E3818">
          <w:rPr>
            <w:rStyle w:val="Hyperlink"/>
          </w:rPr>
          <w:t>Appendix 9.7</w:t>
        </w:r>
      </w:hyperlink>
      <w:r>
        <w:t>). The survey allowed participants to select all options that applied to this question.</w:t>
      </w:r>
      <w:r w:rsidR="005A2308">
        <w:t xml:space="preserve"> </w:t>
      </w:r>
      <w:r w:rsidR="00124824">
        <w:t xml:space="preserve">81 participants reported living within their means (or having money leftover at the </w:t>
      </w:r>
      <w:r w:rsidR="00124824">
        <w:lastRenderedPageBreak/>
        <w:t>end of the month)</w:t>
      </w:r>
      <w:r w:rsidR="00AC0C53">
        <w:t xml:space="preserve">. 10 participants reported living paycheck-to-paycheck. Only 1 participant reported </w:t>
      </w:r>
      <w:r w:rsidR="00C90894">
        <w:t>a negative cash flow (more expenses than income).</w:t>
      </w:r>
    </w:p>
    <w:p w14:paraId="48345F4B" w14:textId="03215C7C" w:rsidR="00E46C42" w:rsidRDefault="00507BFE" w:rsidP="00E46C42">
      <w:r>
        <w:t>The last section of the survey was a six-question personal finance quiz. The questions</w:t>
      </w:r>
      <w:r w:rsidR="00184F23">
        <w:t xml:space="preserve"> </w:t>
      </w:r>
      <w:r w:rsidR="007E5BAC">
        <w:t>in Table 1</w:t>
      </w:r>
      <w:r>
        <w:t xml:space="preserve"> </w:t>
      </w:r>
      <w:r w:rsidR="005C5FE7">
        <w:t xml:space="preserve"> (</w:t>
      </w:r>
      <w:hyperlink w:anchor="_Table_1_–" w:history="1">
        <w:r w:rsidR="005C5FE7" w:rsidRPr="005C5FE7">
          <w:rPr>
            <w:rStyle w:val="Hyperlink"/>
          </w:rPr>
          <w:t>see Appendix section 9.2)</w:t>
        </w:r>
      </w:hyperlink>
      <w:r w:rsidR="005C5FE7">
        <w:t xml:space="preserve"> </w:t>
      </w:r>
      <w:r>
        <w:t xml:space="preserve">covered </w:t>
      </w:r>
      <w:r w:rsidR="0028410C">
        <w:t xml:space="preserve">core topics that indicate financial literacy: interest accruals, inflation, investment risk, </w:t>
      </w:r>
      <w:r w:rsidR="003D02AF">
        <w:t xml:space="preserve">insurance, </w:t>
      </w:r>
      <w:r w:rsidR="00CD0EF9">
        <w:t xml:space="preserve">spending on depreciating assets, and </w:t>
      </w:r>
      <w:r w:rsidR="005249B2">
        <w:t>lending.</w:t>
      </w:r>
    </w:p>
    <w:p w14:paraId="0008CEAA" w14:textId="6E8E4A2E" w:rsidR="00E46C42" w:rsidRDefault="00FD7382" w:rsidP="00E46C42">
      <w:r>
        <w:t>On average</w:t>
      </w:r>
      <w:r w:rsidR="00B7101C">
        <w:t xml:space="preserve">, participants </w:t>
      </w:r>
      <w:r w:rsidR="0078002D">
        <w:t>correctly answered</w:t>
      </w:r>
      <w:r w:rsidR="00B7101C">
        <w:t xml:space="preserve"> </w:t>
      </w:r>
      <w:r w:rsidR="00B71EFF">
        <w:t xml:space="preserve">5.04 out of 6 </w:t>
      </w:r>
      <w:r w:rsidR="00AD7244">
        <w:t>financial assessment questions</w:t>
      </w:r>
      <w:r w:rsidR="005255CA">
        <w:t xml:space="preserve"> (or 84</w:t>
      </w:r>
      <w:r w:rsidR="00CA78FA">
        <w:t xml:space="preserve">/100 on a standard </w:t>
      </w:r>
      <w:r w:rsidR="00E65638">
        <w:t>100-point</w:t>
      </w:r>
      <w:r w:rsidR="00CA78FA">
        <w:t xml:space="preserve"> test scale).</w:t>
      </w:r>
      <w:r w:rsidR="002B581F">
        <w:t xml:space="preserve"> The </w:t>
      </w:r>
      <w:r w:rsidR="00CE7F67">
        <w:t>smallest</w:t>
      </w:r>
      <w:r w:rsidR="002B581F">
        <w:t xml:space="preserve"> score was 2 out of 6, and the </w:t>
      </w:r>
      <w:r w:rsidR="00B45AF3">
        <w:t>largest</w:t>
      </w:r>
      <w:r w:rsidR="002B581F">
        <w:t xml:space="preserve"> score was</w:t>
      </w:r>
      <w:r w:rsidR="008C240E">
        <w:t xml:space="preserve"> 6.</w:t>
      </w:r>
      <w:r w:rsidR="00FF0431">
        <w:t xml:space="preserve"> </w:t>
      </w:r>
      <w:r w:rsidR="006D03AC">
        <w:t xml:space="preserve">The researcher chose the standard 95% confidence level. </w:t>
      </w:r>
      <w:r w:rsidR="00964A6B">
        <w:t xml:space="preserve">With a standard deviation of 1.03 and </w:t>
      </w:r>
      <w:r w:rsidR="00964A6B" w:rsidRPr="00B44DF6">
        <w:rPr>
          <w:rStyle w:val="Emphasis"/>
        </w:rPr>
        <w:t>p</w:t>
      </w:r>
      <w:r w:rsidR="001C2318" w:rsidRPr="00B44DF6">
        <w:rPr>
          <w:rStyle w:val="Emphasis"/>
        </w:rPr>
        <w:t>-</w:t>
      </w:r>
      <w:r w:rsidR="00964A6B" w:rsidRPr="00B44DF6">
        <w:rPr>
          <w:rStyle w:val="Emphasis"/>
        </w:rPr>
        <w:t>value</w:t>
      </w:r>
      <w:r w:rsidR="00964A6B">
        <w:t xml:space="preserve"> of 0.</w:t>
      </w:r>
      <w:r w:rsidR="006B40BD">
        <w:t>05</w:t>
      </w:r>
      <w:r w:rsidR="00766855">
        <w:t xml:space="preserve">, </w:t>
      </w:r>
      <w:r w:rsidR="0049497F">
        <w:t xml:space="preserve">the study found </w:t>
      </w:r>
      <w:r w:rsidR="00626D4B">
        <w:t>a confidence interval of</w:t>
      </w:r>
      <w:r w:rsidR="00DC0983">
        <w:t xml:space="preserve"> financial assessment scores of</w:t>
      </w:r>
      <w:r w:rsidR="00626D4B">
        <w:t xml:space="preserve"> </w:t>
      </w:r>
      <w:r w:rsidR="009F4E4B" w:rsidRPr="009F4E4B">
        <w:rPr>
          <w:rStyle w:val="Strong"/>
        </w:rPr>
        <w:t xml:space="preserve">5.04 +/- 0.19 </w:t>
      </w:r>
      <w:r w:rsidR="00DC0983" w:rsidRPr="00B44DF6">
        <w:rPr>
          <w:rStyle w:val="Strong"/>
        </w:rPr>
        <w:t>out of 6</w:t>
      </w:r>
      <w:r w:rsidR="00B44DF6" w:rsidRPr="00B44DF6">
        <w:rPr>
          <w:b/>
          <w:bCs/>
        </w:rPr>
        <w:t>.</w:t>
      </w:r>
      <w:r w:rsidR="00FB3D9C">
        <w:t xml:space="preserve"> This equates to a scaled test score range of </w:t>
      </w:r>
      <w:r w:rsidR="00352FEF">
        <w:t>80</w:t>
      </w:r>
      <w:r w:rsidR="00F77936">
        <w:t xml:space="preserve">.8 </w:t>
      </w:r>
      <w:r w:rsidR="00C667A5">
        <w:t xml:space="preserve">to </w:t>
      </w:r>
      <w:r w:rsidR="00E12D09">
        <w:t>87</w:t>
      </w:r>
      <w:r w:rsidR="00DB5171">
        <w:t>.2</w:t>
      </w:r>
      <w:r w:rsidR="00A63542">
        <w:t xml:space="preserve"> out of 100.</w:t>
      </w:r>
    </w:p>
    <w:p w14:paraId="57A349B9" w14:textId="717D2426" w:rsidR="00B7554A" w:rsidRDefault="00102DAA" w:rsidP="00E46C42">
      <w:r>
        <w:t>Reviewing the hypothesis of the study,</w:t>
      </w:r>
      <w:r w:rsidR="00C21E92">
        <w:t xml:space="preserve"> the researcher wanted to determine if </w:t>
      </w:r>
      <w:r w:rsidR="00C21E92">
        <w:rPr>
          <w:i/>
          <w:iCs/>
        </w:rPr>
        <w:t>Financial Peace University</w:t>
      </w:r>
      <w:r w:rsidR="00C21E92">
        <w:t xml:space="preserve"> </w:t>
      </w:r>
      <w:r w:rsidR="00A86A56">
        <w:t xml:space="preserve">online graduates were more financially literate than traditional </w:t>
      </w:r>
      <w:r w:rsidR="00A86A56">
        <w:rPr>
          <w:i/>
          <w:iCs/>
        </w:rPr>
        <w:t>FPU</w:t>
      </w:r>
      <w:r w:rsidR="00A86A56">
        <w:t xml:space="preserve"> graduates. </w:t>
      </w:r>
      <w:r w:rsidR="001349FA">
        <w:t>Online graduates had a mean score of 5.3</w:t>
      </w:r>
      <w:r w:rsidR="00B31D7C">
        <w:t xml:space="preserve">, </w:t>
      </w:r>
      <w:r w:rsidR="00310827">
        <w:t xml:space="preserve">scoring higher than their traditional counterparts (5.12). </w:t>
      </w:r>
      <w:r w:rsidR="00A86A56">
        <w:t>Due to small sample sizes of the two groups (</w:t>
      </w:r>
      <w:r w:rsidR="00A86A56">
        <w:rPr>
          <w:i/>
          <w:iCs/>
        </w:rPr>
        <w:t>n=</w:t>
      </w:r>
      <w:r w:rsidR="00F16242">
        <w:rPr>
          <w:i/>
          <w:iCs/>
        </w:rPr>
        <w:t>10</w:t>
      </w:r>
      <w:r w:rsidR="00F16242">
        <w:t xml:space="preserve"> and </w:t>
      </w:r>
      <w:r w:rsidR="00F16242">
        <w:rPr>
          <w:i/>
          <w:iCs/>
        </w:rPr>
        <w:t>n=15</w:t>
      </w:r>
      <w:r w:rsidR="00F16242">
        <w:t xml:space="preserve">, respectively), the results are statistically </w:t>
      </w:r>
      <w:r w:rsidR="00C86F79">
        <w:t>insignificant,</w:t>
      </w:r>
      <w:r w:rsidR="00F16242">
        <w:t xml:space="preserve"> and the hypothesis requires further study</w:t>
      </w:r>
      <w:r w:rsidR="00310827">
        <w:t>.</w:t>
      </w:r>
    </w:p>
    <w:p w14:paraId="4678C409" w14:textId="08C5077D" w:rsidR="00125FE0" w:rsidRDefault="00955784" w:rsidP="00E46C42">
      <w:r>
        <w:t>One subgroup outperformed their peers with a large enough sample size to have statistical significance. Students learning from Dave Ramsey’s online videos and podcasts</w:t>
      </w:r>
      <w:r w:rsidR="00ED1857">
        <w:t xml:space="preserve"> </w:t>
      </w:r>
      <w:r w:rsidR="00B25CF6">
        <w:t xml:space="preserve">(mean score of 5.31, </w:t>
      </w:r>
      <w:r w:rsidR="00B25CF6" w:rsidRPr="008B42BD">
        <w:rPr>
          <w:i/>
          <w:iCs/>
        </w:rPr>
        <w:t>n=</w:t>
      </w:r>
      <w:r w:rsidR="008B42BD" w:rsidRPr="008B42BD">
        <w:rPr>
          <w:i/>
          <w:iCs/>
        </w:rPr>
        <w:t>68</w:t>
      </w:r>
      <w:r w:rsidR="00B25CF6">
        <w:t xml:space="preserve">) </w:t>
      </w:r>
      <w:r w:rsidR="00ED1857">
        <w:t xml:space="preserve">as well as those that learned through other online curriculum </w:t>
      </w:r>
      <w:r w:rsidR="00B25CF6">
        <w:t>(mean score of 5.3</w:t>
      </w:r>
      <w:r w:rsidR="008B42BD">
        <w:t xml:space="preserve">, </w:t>
      </w:r>
      <w:r w:rsidR="008B42BD" w:rsidRPr="00924A7D">
        <w:rPr>
          <w:i/>
          <w:iCs/>
        </w:rPr>
        <w:t>n=</w:t>
      </w:r>
      <w:r w:rsidR="00924A7D" w:rsidRPr="00924A7D">
        <w:rPr>
          <w:i/>
          <w:iCs/>
        </w:rPr>
        <w:t>47</w:t>
      </w:r>
      <w:r w:rsidR="00B25CF6">
        <w:t xml:space="preserve">) </w:t>
      </w:r>
      <w:r w:rsidR="00ED1857">
        <w:t>outperformed their peers</w:t>
      </w:r>
      <w:r w:rsidR="00B25CF6">
        <w:t>.</w:t>
      </w:r>
      <w:r w:rsidR="003E0C77">
        <w:t xml:space="preserve"> Figure </w:t>
      </w:r>
      <w:r w:rsidR="002E3818">
        <w:t xml:space="preserve">2 </w:t>
      </w:r>
      <w:r w:rsidR="003E0C77">
        <w:t>outlines the results for various methods with varying degrees of statistical significance.</w:t>
      </w:r>
    </w:p>
    <w:p w14:paraId="09BCF71E" w14:textId="77777777" w:rsidR="00125FE0" w:rsidRDefault="00125FE0">
      <w:r>
        <w:br w:type="page"/>
      </w:r>
    </w:p>
    <w:p w14:paraId="017BE321" w14:textId="3160FB6D" w:rsidR="00955784" w:rsidRDefault="00125FE0" w:rsidP="00E46C42">
      <w:r>
        <w:rPr>
          <w:noProof/>
          <w14:ligatures w14:val="none"/>
          <w14:numForm w14:val="default"/>
          <w14:numSpacing w14:val="default"/>
        </w:rPr>
        <w:lastRenderedPageBreak/>
        <w:drawing>
          <wp:anchor distT="0" distB="0" distL="114300" distR="114300" simplePos="0" relativeHeight="251667461" behindDoc="0" locked="0" layoutInCell="1" allowOverlap="1" wp14:anchorId="709A454C" wp14:editId="69615BBF">
            <wp:simplePos x="0" y="0"/>
            <wp:positionH relativeFrom="margin">
              <wp:posOffset>0</wp:posOffset>
            </wp:positionH>
            <wp:positionV relativeFrom="paragraph">
              <wp:posOffset>286385</wp:posOffset>
            </wp:positionV>
            <wp:extent cx="5019675" cy="3524250"/>
            <wp:effectExtent l="0" t="0" r="9525" b="0"/>
            <wp:wrapTopAndBottom/>
            <wp:docPr id="14" name="Chart 14">
              <a:extLst xmlns:a="http://schemas.openxmlformats.org/drawingml/2006/main">
                <a:ext uri="{FF2B5EF4-FFF2-40B4-BE49-F238E27FC236}">
                  <a16:creationId xmlns:a16="http://schemas.microsoft.com/office/drawing/2014/main" id="{EFBD1059-5B5E-43EF-9F2D-D75FB8EAA5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703F6AEF" w14:textId="074C70E0" w:rsidR="008F613C" w:rsidRDefault="003D6190" w:rsidP="003D6190">
      <w:pPr>
        <w:pStyle w:val="FigureCaption"/>
      </w:pPr>
      <w:r>
        <w:t xml:space="preserve">This radar chart </w:t>
      </w:r>
      <w:r w:rsidR="00CE7F67">
        <w:t>shows</w:t>
      </w:r>
      <w:r>
        <w:t xml:space="preserve"> online, often free financial education resources result in higher financial literacy rates than traditional methods.</w:t>
      </w:r>
    </w:p>
    <w:p w14:paraId="20326688" w14:textId="68737612" w:rsidR="003F12BD" w:rsidRDefault="003F12BD" w:rsidP="00E46C42">
      <w:r>
        <w:t xml:space="preserve">The data </w:t>
      </w:r>
      <w:r w:rsidR="00CE7F67">
        <w:t>shows</w:t>
      </w:r>
      <w:r>
        <w:t xml:space="preserve"> limited, but positive correlation in financial assessment scores and a participant’s description of their financial health (major groups are within one standard deviation of the mean).</w:t>
      </w:r>
      <w:r w:rsidR="005428B8">
        <w:t xml:space="preserve"> Those reporting excellent financial health </w:t>
      </w:r>
      <w:r w:rsidR="00195C5F">
        <w:t>scored higher on the financial assessment.</w:t>
      </w:r>
    </w:p>
    <w:p w14:paraId="0EF5BDB2" w14:textId="2CD61C29" w:rsidR="003F12BD" w:rsidRDefault="009B19F3" w:rsidP="00E46C42">
      <w:r>
        <w:t xml:space="preserve">The study </w:t>
      </w:r>
      <w:r w:rsidR="00CE7F67">
        <w:t>saw</w:t>
      </w:r>
      <w:r w:rsidR="00D8755D">
        <w:t xml:space="preserve"> limited to no correlation between various demographic factors and financial literacy</w:t>
      </w:r>
      <w:r w:rsidR="00B7554A">
        <w:t>.</w:t>
      </w:r>
      <w:r w:rsidR="00C035A8">
        <w:t xml:space="preserve"> </w:t>
      </w:r>
      <w:r w:rsidR="007F4A20">
        <w:t xml:space="preserve">The researcher did not find a correlation between net worth and financial literacy; </w:t>
      </w:r>
      <w:r w:rsidR="007F794E">
        <w:t xml:space="preserve">participants with a net worth less than $100,000 </w:t>
      </w:r>
      <w:r w:rsidR="00F01264">
        <w:t>scored 3</w:t>
      </w:r>
      <w:r w:rsidR="00F01264" w:rsidRPr="00F01264">
        <w:rPr>
          <w:vertAlign w:val="superscript"/>
        </w:rPr>
        <w:t>rd</w:t>
      </w:r>
      <w:r w:rsidR="00F01264">
        <w:t xml:space="preserve"> best among their wealthier pairs with</w:t>
      </w:r>
      <w:r w:rsidR="00D711FC">
        <w:t xml:space="preserve">, averaging a score of </w:t>
      </w:r>
      <w:r w:rsidR="00317159">
        <w:t>5.33 out of 6 (88.8% of questions answered correctly).</w:t>
      </w:r>
      <w:r w:rsidR="005F7926">
        <w:t xml:space="preserve"> </w:t>
      </w:r>
      <w:r w:rsidR="008A36D9">
        <w:t xml:space="preserve">Similarly, education level did not correlate with </w:t>
      </w:r>
      <w:r w:rsidR="009C554E">
        <w:t>financial literacy</w:t>
      </w:r>
      <w:r w:rsidR="006E0C88">
        <w:t xml:space="preserve">; doctorates </w:t>
      </w:r>
      <w:r w:rsidR="00665D35">
        <w:t>answered 77% of questions correctly</w:t>
      </w:r>
      <w:r w:rsidR="003D73A4">
        <w:t xml:space="preserve"> compared to 87% by </w:t>
      </w:r>
      <w:r w:rsidR="003677FC">
        <w:t xml:space="preserve">those with some college </w:t>
      </w:r>
      <w:r w:rsidR="00534398">
        <w:t>or a graduate degree.</w:t>
      </w:r>
      <w:r w:rsidR="00027C3B">
        <w:t xml:space="preserve"> While those holding graduate degrees had a higher mean score </w:t>
      </w:r>
      <w:r w:rsidR="00053D67">
        <w:t xml:space="preserve">(87%) </w:t>
      </w:r>
      <w:r w:rsidR="00027C3B">
        <w:t xml:space="preserve">than those with 4-year </w:t>
      </w:r>
      <w:r w:rsidR="00053D67">
        <w:t>degrees (83%)</w:t>
      </w:r>
      <w:r w:rsidR="00027C3B">
        <w:t>, the difference between the two scores is statistically insignificant.</w:t>
      </w:r>
      <w:r w:rsidR="00DA5097">
        <w:t xml:space="preserve"> </w:t>
      </w:r>
    </w:p>
    <w:p w14:paraId="1C9663D0" w14:textId="4F191E62" w:rsidR="00A769DB" w:rsidRDefault="00A769DB" w:rsidP="00A769DB">
      <w:pPr>
        <w:pStyle w:val="Heading2"/>
      </w:pPr>
      <w:r>
        <w:lastRenderedPageBreak/>
        <w:t>Financial Health</w:t>
      </w:r>
    </w:p>
    <w:p w14:paraId="3E08B98B" w14:textId="4FD5CAF6" w:rsidR="004D3F5E" w:rsidRDefault="00246F1C" w:rsidP="004D3F5E">
      <w:r>
        <w:t>The</w:t>
      </w:r>
      <w:r w:rsidR="00D73D2D">
        <w:t xml:space="preserve"> study sample</w:t>
      </w:r>
      <w:r w:rsidR="00BB4238">
        <w:t xml:space="preserve"> reported </w:t>
      </w:r>
      <w:r w:rsidR="003F71D5">
        <w:t xml:space="preserve">their financial health </w:t>
      </w:r>
      <w:r w:rsidR="00713AC8">
        <w:t>improved</w:t>
      </w:r>
      <w:r w:rsidR="003F71D5">
        <w:t xml:space="preserve"> from “average” to “good” after consuming financial education materials (</w:t>
      </w:r>
      <w:r w:rsidR="001A7C08">
        <w:t xml:space="preserve">a </w:t>
      </w:r>
      <w:r w:rsidR="003F71D5">
        <w:t>mean</w:t>
      </w:r>
      <w:r w:rsidR="00330A59">
        <w:t xml:space="preserve"> of 3.0</w:t>
      </w:r>
      <w:r w:rsidR="00B75E02">
        <w:t>9</w:t>
      </w:r>
      <w:r w:rsidR="00330A59">
        <w:t xml:space="preserve"> </w:t>
      </w:r>
      <w:r w:rsidR="006C1F07">
        <w:t>improved</w:t>
      </w:r>
      <w:r w:rsidR="00330A59">
        <w:t xml:space="preserve"> to 2.0</w:t>
      </w:r>
      <w:r w:rsidR="006C1F07">
        <w:t>7</w:t>
      </w:r>
      <w:r w:rsidR="001A7C08">
        <w:t xml:space="preserve"> with a value of 1 being the highest on a five-point scale</w:t>
      </w:r>
      <w:r w:rsidR="00B75E02">
        <w:t>).</w:t>
      </w:r>
    </w:p>
    <w:p w14:paraId="57D80E44" w14:textId="5209C285" w:rsidR="00A769DB" w:rsidRDefault="00352836" w:rsidP="004D3F5E">
      <w:r>
        <w:t xml:space="preserve">Only </w:t>
      </w:r>
      <w:r w:rsidR="00EB36EC">
        <w:t xml:space="preserve">3 out of 12 </w:t>
      </w:r>
      <w:r w:rsidR="00817BD4">
        <w:t xml:space="preserve">millionaires in the study reported taking </w:t>
      </w:r>
      <w:r w:rsidR="00A60AF1">
        <w:t xml:space="preserve">FPU in a traditional setting. The </w:t>
      </w:r>
      <w:r w:rsidR="00A20554">
        <w:t>financial education path</w:t>
      </w:r>
      <w:r w:rsidR="00237D06">
        <w:t>,</w:t>
      </w:r>
      <w:r w:rsidR="00A20554">
        <w:t xml:space="preserve"> </w:t>
      </w:r>
      <w:r w:rsidR="00DC4EB6">
        <w:t xml:space="preserve">or </w:t>
      </w:r>
      <w:r w:rsidR="00DC4EB6">
        <w:rPr>
          <w:i/>
          <w:iCs/>
        </w:rPr>
        <w:t>Millionaire Track</w:t>
      </w:r>
      <w:r w:rsidR="00237D06">
        <w:rPr>
          <w:i/>
          <w:iCs/>
        </w:rPr>
        <w:t>,</w:t>
      </w:r>
      <w:r w:rsidR="0090130D">
        <w:t xml:space="preserve"> </w:t>
      </w:r>
      <w:r w:rsidR="0093780B">
        <w:t xml:space="preserve">involves </w:t>
      </w:r>
      <w:r w:rsidR="008F2F12">
        <w:t>two</w:t>
      </w:r>
      <w:r w:rsidR="0093780B">
        <w:t xml:space="preserve"> resources:</w:t>
      </w:r>
    </w:p>
    <w:p w14:paraId="5ED50454" w14:textId="33BE59A3" w:rsidR="008F2F12" w:rsidRDefault="00855B20" w:rsidP="00E44AB2">
      <w:pPr>
        <w:pStyle w:val="ListParagraph"/>
        <w:numPr>
          <w:ilvl w:val="0"/>
          <w:numId w:val="34"/>
        </w:numPr>
      </w:pPr>
      <w:r>
        <w:t xml:space="preserve">Reading </w:t>
      </w:r>
      <w:r w:rsidR="008F2F12">
        <w:t>financial education books</w:t>
      </w:r>
    </w:p>
    <w:p w14:paraId="0CC5D3DC" w14:textId="2549E9A6" w:rsidR="003D0238" w:rsidRPr="003D0238" w:rsidRDefault="008D23B3" w:rsidP="003D0238">
      <w:pPr>
        <w:pStyle w:val="ListParagraph"/>
        <w:numPr>
          <w:ilvl w:val="0"/>
          <w:numId w:val="34"/>
        </w:numPr>
      </w:pPr>
      <w:r>
        <w:t xml:space="preserve">Watching free videos and </w:t>
      </w:r>
      <w:r w:rsidR="008B6311">
        <w:t>listening to podcasts by Lampo Group, LLC</w:t>
      </w:r>
    </w:p>
    <w:p w14:paraId="1CFF88D9" w14:textId="778742D2" w:rsidR="00A670FA" w:rsidRDefault="004276E3" w:rsidP="00EB2AF4">
      <w:r>
        <w:t>Like</w:t>
      </w:r>
      <w:r w:rsidR="00116AFD">
        <w:t xml:space="preserve"> the study group results, the researcher did not find a correlation between FICO score and financial health. </w:t>
      </w:r>
      <w:r w:rsidR="00A670FA">
        <w:t>Expectedly, there is a correlation between annual household income and financial wealth.</w:t>
      </w:r>
    </w:p>
    <w:p w14:paraId="3A0C6354" w14:textId="4F8B2EBA" w:rsidR="00026806" w:rsidRDefault="00026806" w:rsidP="001C7022">
      <w:pPr>
        <w:pStyle w:val="Heading1"/>
      </w:pPr>
      <w:r>
        <w:t>Discussion</w:t>
      </w:r>
    </w:p>
    <w:p w14:paraId="5001955F" w14:textId="29C6CE68" w:rsidR="006872C5" w:rsidRPr="006872C5" w:rsidRDefault="00A8319E" w:rsidP="006872C5">
      <w:pPr>
        <w:pStyle w:val="Heading2"/>
      </w:pPr>
      <w:r>
        <w:t>Findings Summary</w:t>
      </w:r>
    </w:p>
    <w:p w14:paraId="0ECD8802" w14:textId="4108E0B6" w:rsidR="00455DA8" w:rsidRPr="00455DA8" w:rsidRDefault="00A670FA" w:rsidP="00455DA8">
      <w:r>
        <w:t xml:space="preserve">The </w:t>
      </w:r>
      <w:r w:rsidR="00CD48B0">
        <w:t xml:space="preserve">responses from 131 participants do not prove </w:t>
      </w:r>
      <w:r w:rsidR="00445771">
        <w:t xml:space="preserve">the study’s hypothesis </w:t>
      </w:r>
      <w:r w:rsidR="00BA5729">
        <w:t xml:space="preserve">that the online version of </w:t>
      </w:r>
      <w:r w:rsidR="00BA5729" w:rsidRPr="00D32A1B">
        <w:rPr>
          <w:i/>
        </w:rPr>
        <w:t>FPU</w:t>
      </w:r>
      <w:r w:rsidR="00BA5729">
        <w:t xml:space="preserve"> </w:t>
      </w:r>
      <w:r w:rsidR="00801088">
        <w:t xml:space="preserve">results in higher financial </w:t>
      </w:r>
      <w:r w:rsidR="00236A16">
        <w:t xml:space="preserve">literacy </w:t>
      </w:r>
      <w:r w:rsidR="003C0FF5">
        <w:t>than the traditional course setting.</w:t>
      </w:r>
      <w:r w:rsidR="00D8138E">
        <w:t xml:space="preserve"> However, the results </w:t>
      </w:r>
      <w:r w:rsidR="00B67D77">
        <w:t>call for</w:t>
      </w:r>
      <w:r w:rsidR="00D8138E">
        <w:t xml:space="preserve"> further research into the topic.</w:t>
      </w:r>
    </w:p>
    <w:p w14:paraId="17828DEB" w14:textId="6302420A" w:rsidR="00E81036" w:rsidRPr="00A670FA" w:rsidRDefault="008B562A" w:rsidP="00A670FA">
      <w:r>
        <w:t>The</w:t>
      </w:r>
      <w:r w:rsidR="00282220">
        <w:t xml:space="preserve"> s</w:t>
      </w:r>
      <w:r w:rsidR="006E5206">
        <w:t>urvey</w:t>
      </w:r>
      <w:r w:rsidR="00282220">
        <w:t xml:space="preserve"> responses </w:t>
      </w:r>
      <w:r w:rsidR="00B67D77">
        <w:t>show</w:t>
      </w:r>
      <w:r w:rsidR="00282220">
        <w:t xml:space="preserve"> a</w:t>
      </w:r>
      <w:r>
        <w:t xml:space="preserve"> phenomenon of </w:t>
      </w:r>
      <w:r w:rsidR="001E5F29">
        <w:t xml:space="preserve">free educational resources resulting in statistically significant </w:t>
      </w:r>
      <w:r w:rsidR="00C87215">
        <w:t>improvement in financial literacy</w:t>
      </w:r>
      <w:r w:rsidR="00282220">
        <w:t>.</w:t>
      </w:r>
      <w:r w:rsidR="00C87215">
        <w:t xml:space="preserve"> </w:t>
      </w:r>
      <w:r w:rsidR="00514052">
        <w:t xml:space="preserve">The </w:t>
      </w:r>
      <w:r w:rsidR="004548DC">
        <w:t>videos and podcasts teach the</w:t>
      </w:r>
      <w:r w:rsidR="00514052">
        <w:t xml:space="preserve"> lessons in </w:t>
      </w:r>
      <w:r w:rsidR="00514052" w:rsidRPr="00514052">
        <w:rPr>
          <w:i/>
          <w:iCs/>
        </w:rPr>
        <w:t>Financial Peace University</w:t>
      </w:r>
      <w:r w:rsidR="00B67D77">
        <w:t>, and the authors repeat said lessons</w:t>
      </w:r>
      <w:r w:rsidR="00FF6C85">
        <w:t xml:space="preserve"> five times per week through Dave Ramsey’s radio show. With the saturation of content by Dave Ramsey’s team, </w:t>
      </w:r>
      <w:r w:rsidR="00D95121">
        <w:t xml:space="preserve">Americans have </w:t>
      </w:r>
      <w:r w:rsidR="001A37CD">
        <w:t>a practical</w:t>
      </w:r>
      <w:r w:rsidR="00D95121">
        <w:t xml:space="preserve"> </w:t>
      </w:r>
      <w:r w:rsidR="000B021A">
        <w:t>way</w:t>
      </w:r>
      <w:r w:rsidR="00D95121">
        <w:t xml:space="preserve"> to learn and improve their financial health </w:t>
      </w:r>
      <w:r w:rsidR="00C66AE5">
        <w:t>if</w:t>
      </w:r>
      <w:r w:rsidR="00D95121">
        <w:t xml:space="preserve"> they have internet access.</w:t>
      </w:r>
    </w:p>
    <w:p w14:paraId="150BECC2" w14:textId="3786898F" w:rsidR="005624A1" w:rsidRDefault="00882411" w:rsidP="00A670FA">
      <w:r>
        <w:t xml:space="preserve">The study also found </w:t>
      </w:r>
      <w:r w:rsidR="008C7F53">
        <w:t xml:space="preserve">social inclusion through social media groups </w:t>
      </w:r>
      <w:r w:rsidR="005832FB">
        <w:t>mimics</w:t>
      </w:r>
      <w:r w:rsidR="008C7F53">
        <w:t xml:space="preserve"> the </w:t>
      </w:r>
      <w:r w:rsidR="00460C8B">
        <w:t xml:space="preserve">interaction in </w:t>
      </w:r>
      <w:r w:rsidR="001E0935" w:rsidRPr="001E0935">
        <w:rPr>
          <w:i/>
          <w:iCs/>
        </w:rPr>
        <w:t>FPU</w:t>
      </w:r>
      <w:r w:rsidR="001E0935">
        <w:t xml:space="preserve"> classrooms</w:t>
      </w:r>
      <w:r w:rsidR="006D7F85">
        <w:t xml:space="preserve">. The responses </w:t>
      </w:r>
      <w:r w:rsidR="001A37CD">
        <w:t>show</w:t>
      </w:r>
      <w:r w:rsidR="006D7F85">
        <w:t xml:space="preserve"> higher financial literacy with those who </w:t>
      </w:r>
      <w:r w:rsidR="000B021A">
        <w:t>took part</w:t>
      </w:r>
      <w:r w:rsidR="006D7F85">
        <w:t xml:space="preserve"> in social media groups</w:t>
      </w:r>
      <w:r w:rsidR="001E0935">
        <w:t xml:space="preserve"> </w:t>
      </w:r>
      <w:r w:rsidR="0057756E">
        <w:t>on a routine basis</w:t>
      </w:r>
      <w:r w:rsidR="005832FB">
        <w:t>.</w:t>
      </w:r>
    </w:p>
    <w:p w14:paraId="69B5F419" w14:textId="0276D120" w:rsidR="006358A5" w:rsidRDefault="006358A5" w:rsidP="006358A5">
      <w:pPr>
        <w:pStyle w:val="Heading2"/>
      </w:pPr>
      <w:r>
        <w:t>Limitations</w:t>
      </w:r>
    </w:p>
    <w:p w14:paraId="20726C66" w14:textId="7BD1E493" w:rsidR="006358A5" w:rsidRDefault="006F5C96" w:rsidP="006358A5">
      <w:r>
        <w:t xml:space="preserve">In context of the American population, </w:t>
      </w:r>
      <w:r w:rsidR="00E21EC7">
        <w:t>it is difficult to generalize the results of the study</w:t>
      </w:r>
      <w:r w:rsidR="00F4589E">
        <w:t xml:space="preserve"> due to participation bias</w:t>
      </w:r>
      <w:r w:rsidR="005F762D">
        <w:t>k</w:t>
      </w:r>
      <w:r w:rsidR="00A671BC">
        <w:t xml:space="preserve">. For students that have already chosen </w:t>
      </w:r>
      <w:r w:rsidR="00D70EE3">
        <w:t>Dave Ramsey’s materials as one of their resources for financial education, the study can help them choose the best method to learn.</w:t>
      </w:r>
    </w:p>
    <w:p w14:paraId="47C493D0" w14:textId="13DFF59B" w:rsidR="00A23CFE" w:rsidRDefault="001A37CD" w:rsidP="006358A5">
      <w:r>
        <w:t>The researcher conducted the study</w:t>
      </w:r>
      <w:r w:rsidR="00A23CFE">
        <w:t xml:space="preserve"> during the 2020 COVID-19 (or coronavirus) pandemic. The psychological effects of an international quarantine </w:t>
      </w:r>
      <w:r w:rsidR="00AF0803">
        <w:t>are unknown and may affect the results</w:t>
      </w:r>
      <w:r w:rsidR="00ED5B04">
        <w:t>.</w:t>
      </w:r>
    </w:p>
    <w:p w14:paraId="22CC3258" w14:textId="5CAAB574" w:rsidR="0072122B" w:rsidRPr="004D6919" w:rsidRDefault="0072122B" w:rsidP="006358A5">
      <w:r>
        <w:lastRenderedPageBreak/>
        <w:t xml:space="preserve">The study focused on one curriculum, </w:t>
      </w:r>
      <w:r>
        <w:rPr>
          <w:i/>
          <w:iCs/>
        </w:rPr>
        <w:t>Financial Peace University</w:t>
      </w:r>
      <w:r>
        <w:t xml:space="preserve">. The researcher narrowed the scope of the study </w:t>
      </w:r>
      <w:r w:rsidR="003B71A4">
        <w:t xml:space="preserve">to complete it within the prescribed </w:t>
      </w:r>
      <w:r w:rsidR="001A37CD">
        <w:t>period</w:t>
      </w:r>
      <w:r w:rsidR="003B71A4">
        <w:t xml:space="preserve"> (the Spring 2020 Georgia Tech semester). </w:t>
      </w:r>
      <w:r w:rsidR="00376E0B">
        <w:t>Research exists for other curricula</w:t>
      </w:r>
      <w:r w:rsidR="001C0BDC">
        <w:t xml:space="preserve">, and results from those studies </w:t>
      </w:r>
      <w:r w:rsidR="001A37CD">
        <w:t>show</w:t>
      </w:r>
      <w:r w:rsidR="001C0BDC">
        <w:t xml:space="preserve"> similar successes for student</w:t>
      </w:r>
      <w:r w:rsidR="009E13A2">
        <w:t xml:space="preserve"> </w:t>
      </w:r>
      <w:r w:rsidR="001C0BDC">
        <w:t xml:space="preserve">financial health. </w:t>
      </w:r>
      <w:r w:rsidR="004D6919">
        <w:t xml:space="preserve">The researcher chose </w:t>
      </w:r>
      <w:r w:rsidR="004D6919">
        <w:rPr>
          <w:i/>
          <w:iCs/>
        </w:rPr>
        <w:t>FPU</w:t>
      </w:r>
      <w:r w:rsidR="004D6919">
        <w:t xml:space="preserve"> due to its popularity in the United States </w:t>
      </w:r>
      <w:r w:rsidR="005A3C8A">
        <w:t xml:space="preserve">and the researcher’s familiarity with the material </w:t>
      </w:r>
      <w:r w:rsidR="009E13A2">
        <w:t>to</w:t>
      </w:r>
      <w:r w:rsidR="005A3C8A">
        <w:t xml:space="preserve"> create a relevant survey about the material.</w:t>
      </w:r>
    </w:p>
    <w:p w14:paraId="4AE928B3" w14:textId="3EFCA9CE" w:rsidR="00A8319E" w:rsidRDefault="00A8319E" w:rsidP="00A8319E">
      <w:pPr>
        <w:pStyle w:val="Heading2"/>
      </w:pPr>
      <w:r>
        <w:t>Analysis</w:t>
      </w:r>
    </w:p>
    <w:p w14:paraId="75BA9279" w14:textId="49A2C4D2" w:rsidR="00B23FF7" w:rsidRDefault="00273AF8" w:rsidP="00A8319E">
      <w:r>
        <w:t xml:space="preserve">A strength of the materials covered in the study are their accessibility. </w:t>
      </w:r>
      <w:r w:rsidR="00DD71D6">
        <w:t xml:space="preserve">In the primary survey, responses </w:t>
      </w:r>
      <w:r w:rsidR="001A37CD">
        <w:t>show</w:t>
      </w:r>
      <w:r w:rsidR="00DD71D6">
        <w:t xml:space="preserve"> </w:t>
      </w:r>
      <w:r w:rsidR="002740AE">
        <w:t>free and paid materials are of equal quality. There is potential the free resources are more effective because they have a lower barrier to entry</w:t>
      </w:r>
      <w:r w:rsidR="001A37CD">
        <w:t>, and curriculum authors post this content</w:t>
      </w:r>
      <w:r w:rsidR="002740AE">
        <w:t xml:space="preserve"> at a higher frequency. </w:t>
      </w:r>
      <w:r w:rsidR="00884B79">
        <w:t xml:space="preserve">Students can learn at their own pace and tailor </w:t>
      </w:r>
      <w:r w:rsidR="008A4AFE">
        <w:t xml:space="preserve">the curriculum to meet their needs. </w:t>
      </w:r>
      <w:r w:rsidR="00515ABA">
        <w:t xml:space="preserve">The daily </w:t>
      </w:r>
      <w:r w:rsidR="00173E74">
        <w:t xml:space="preserve">engagement between Lampo Group, LLC and their students increases the odds of </w:t>
      </w:r>
      <w:r w:rsidR="009A46AB">
        <w:t xml:space="preserve">financial </w:t>
      </w:r>
      <w:r w:rsidR="00173E74">
        <w:t xml:space="preserve">success by keeping </w:t>
      </w:r>
      <w:r w:rsidR="00E872AD">
        <w:t xml:space="preserve">financial education </w:t>
      </w:r>
      <w:r w:rsidR="00F33569">
        <w:t>in the Facebook news feeds of their students.</w:t>
      </w:r>
      <w:r w:rsidR="009A46AB">
        <w:t xml:space="preserve"> By repeating the same concepts</w:t>
      </w:r>
      <w:r w:rsidR="006B1DA7">
        <w:t xml:space="preserve"> in multiple scenarios and </w:t>
      </w:r>
      <w:r w:rsidR="00E23693">
        <w:t>mediums, students have options to learn in the way that works best for them (lecture</w:t>
      </w:r>
      <w:r w:rsidR="00581891">
        <w:t>s, reading, audio during commutes).</w:t>
      </w:r>
      <w:r w:rsidR="004A4ABD">
        <w:t xml:space="preserve"> The same concepts apply to other financial education providers</w:t>
      </w:r>
      <w:r w:rsidR="005F29B6">
        <w:t>.</w:t>
      </w:r>
    </w:p>
    <w:p w14:paraId="4B3751F3" w14:textId="1C1060BC" w:rsidR="00297E03" w:rsidRDefault="00297E03" w:rsidP="00A8319E">
      <w:r>
        <w:t>The social interaction within the Financial Peace University</w:t>
      </w:r>
      <w:r w:rsidR="006D482E">
        <w:t xml:space="preserve"> </w:t>
      </w:r>
      <w:r w:rsidR="00DC5577">
        <w:t xml:space="preserve">further enhances the learning experiences of students by allowing them to share their successes and struggles. The community functions in similar ways to support groups, such as </w:t>
      </w:r>
      <w:r w:rsidR="003F5B14">
        <w:t>Alcoholics</w:t>
      </w:r>
      <w:r w:rsidR="00DC5577">
        <w:t xml:space="preserve"> Anonymous and </w:t>
      </w:r>
      <w:r w:rsidR="00615217">
        <w:t xml:space="preserve">military spouse </w:t>
      </w:r>
      <w:r w:rsidR="003F5B14">
        <w:t>groups.</w:t>
      </w:r>
    </w:p>
    <w:p w14:paraId="7E796222" w14:textId="555D6F97" w:rsidR="00EC5CB2" w:rsidRDefault="00EC5CB2" w:rsidP="00EC5CB2">
      <w:r w:rsidRPr="0089541C">
        <w:t xml:space="preserve">Most </w:t>
      </w:r>
      <w:r>
        <w:t xml:space="preserve">study group </w:t>
      </w:r>
      <w:r w:rsidRPr="0089541C">
        <w:t>participants ranked the course software as a key part of their experience. This shows potential validation of other studies’ findings.</w:t>
      </w:r>
      <w:r>
        <w:t xml:space="preserve"> </w:t>
      </w:r>
      <w:r w:rsidRPr="0089541C">
        <w:t>Unfavorable rankings of related online tools may show participants use more traditional tools to manage finances.</w:t>
      </w:r>
      <w:r>
        <w:t xml:space="preserve"> This is an opportunity for financial technology companies, such as Intuit and PayPal, to improve budget tool offerings to make them more accessible. Lampo Group, LLC also offers a budgeting tool that is only </w:t>
      </w:r>
      <w:r w:rsidR="009E13A2">
        <w:t xml:space="preserve">relatively new the market </w:t>
      </w:r>
      <w:r>
        <w:t>and in active development. Results from this study can help inform the development lifecycle for such tools.</w:t>
      </w:r>
    </w:p>
    <w:p w14:paraId="7E32D098" w14:textId="05AD532F" w:rsidR="00EC5CB2" w:rsidRDefault="00EC5CB2" w:rsidP="00A8319E">
      <w:r w:rsidRPr="0089541C">
        <w:t>The sample gathered</w:t>
      </w:r>
      <w:r>
        <w:t xml:space="preserve"> during the focus group</w:t>
      </w:r>
      <w:r w:rsidRPr="0089541C">
        <w:t xml:space="preserve"> is at the extreme ends of the American lifestyle: wealthy or extreme debt. All focus group participants were members of the same demographic group. The focus group does not </w:t>
      </w:r>
      <w:r w:rsidR="001A37CD" w:rsidRPr="0089541C">
        <w:t>stand for</w:t>
      </w:r>
      <w:r w:rsidRPr="0089541C">
        <w:t xml:space="preserve"> an “average” American. The primary survey address</w:t>
      </w:r>
      <w:r>
        <w:t>ed</w:t>
      </w:r>
      <w:r w:rsidRPr="0089541C">
        <w:t xml:space="preserve"> potential biases showed in the focus group with a different recruiting method (e.g., random sampling).</w:t>
      </w:r>
      <w:r>
        <w:t xml:space="preserve"> However, demographics </w:t>
      </w:r>
      <w:r w:rsidR="009E4BB7">
        <w:t xml:space="preserve">in the primary survey </w:t>
      </w:r>
      <w:r>
        <w:t xml:space="preserve">indicate Lampo Group, LLC may be more popular among Caucasians. This is an opportunity for the </w:t>
      </w:r>
      <w:r>
        <w:lastRenderedPageBreak/>
        <w:t xml:space="preserve">curriculum authors to review their marketing strategy and determine if they are inadvertently overlooking minorities. The researcher recommends placing more emphasis on minority personalities, such as Chris Hogan, and integrating their experiences into the </w:t>
      </w:r>
      <w:r>
        <w:rPr>
          <w:i/>
          <w:iCs/>
        </w:rPr>
        <w:t>FPU</w:t>
      </w:r>
      <w:r>
        <w:t xml:space="preserve"> curriculum.</w:t>
      </w:r>
    </w:p>
    <w:p w14:paraId="15607113" w14:textId="3B585BB2" w:rsidR="00AE0216" w:rsidRDefault="00AE0216" w:rsidP="00A8319E">
      <w:r>
        <w:t xml:space="preserve">One weakness the data suggests is learning personal finances from family members, although popular, may be the least product way to master personal finance. This is likely to the concept of generational poverty and </w:t>
      </w:r>
      <w:r w:rsidR="001B01C3">
        <w:t xml:space="preserve">students learning bad money habits from relatives. This suggests </w:t>
      </w:r>
      <w:r w:rsidR="00E026F9">
        <w:t>companies dedicated to financial literacy offer value to the market.</w:t>
      </w:r>
    </w:p>
    <w:p w14:paraId="092CB22B" w14:textId="7227EF18" w:rsidR="00131E75" w:rsidRDefault="00131E75" w:rsidP="00A8319E">
      <w:r>
        <w:t xml:space="preserve">One threat facing </w:t>
      </w:r>
      <w:r w:rsidR="00A918F3">
        <w:rPr>
          <w:i/>
          <w:iCs/>
        </w:rPr>
        <w:t>FPU</w:t>
      </w:r>
      <w:r w:rsidR="00A918F3">
        <w:t>’s business model is product cannibalization. The</w:t>
      </w:r>
      <w:r>
        <w:t xml:space="preserve"> data </w:t>
      </w:r>
      <w:r w:rsidR="001A37CD">
        <w:t>shows</w:t>
      </w:r>
      <w:r>
        <w:t xml:space="preserve"> </w:t>
      </w:r>
      <w:r w:rsidR="00A918F3">
        <w:t>c</w:t>
      </w:r>
      <w:r>
        <w:t xml:space="preserve">ompeting products (YouTube and podcasts) </w:t>
      </w:r>
      <w:r w:rsidR="00A918F3">
        <w:t>may</w:t>
      </w:r>
      <w:r>
        <w:t xml:space="preserve"> reduce </w:t>
      </w:r>
      <w:r w:rsidR="00A918F3">
        <w:t xml:space="preserve">market demand </w:t>
      </w:r>
      <w:r>
        <w:t>for a paid curriculum</w:t>
      </w:r>
      <w:r w:rsidR="000E7505">
        <w:t xml:space="preserve">, </w:t>
      </w:r>
      <w:r w:rsidR="00A918F3">
        <w:t xml:space="preserve">and </w:t>
      </w:r>
      <w:r w:rsidR="005A12E1">
        <w:t>for-profit educators should watch this threat</w:t>
      </w:r>
      <w:r w:rsidR="000E7505">
        <w:t xml:space="preserve"> as</w:t>
      </w:r>
      <w:r>
        <w:t xml:space="preserve"> </w:t>
      </w:r>
      <w:r w:rsidR="000B3BBD">
        <w:t xml:space="preserve">massive </w:t>
      </w:r>
      <w:r>
        <w:t xml:space="preserve">open online courses (MOOCs) grow in popularity. The marketing strategy by the </w:t>
      </w:r>
      <w:r w:rsidR="00EA7A65">
        <w:t xml:space="preserve">authors of </w:t>
      </w:r>
      <w:r w:rsidR="00EA7A65">
        <w:rPr>
          <w:i/>
          <w:iCs/>
        </w:rPr>
        <w:t>FPU</w:t>
      </w:r>
      <w:r>
        <w:t xml:space="preserve"> </w:t>
      </w:r>
      <w:r w:rsidR="00EA7A65">
        <w:t>is</w:t>
      </w:r>
      <w:r>
        <w:t xml:space="preserve"> </w:t>
      </w:r>
      <w:r w:rsidR="00061A3F">
        <w:t>introducing customers</w:t>
      </w:r>
      <w:r>
        <w:t xml:space="preserve"> </w:t>
      </w:r>
      <w:r w:rsidR="00061A3F">
        <w:t>to</w:t>
      </w:r>
      <w:r>
        <w:t xml:space="preserve"> free material</w:t>
      </w:r>
      <w:r w:rsidR="00061A3F">
        <w:t>s</w:t>
      </w:r>
      <w:r>
        <w:t xml:space="preserve"> and selling supplemental materials (books and courses). </w:t>
      </w:r>
      <w:r w:rsidR="00CD4C15">
        <w:t xml:space="preserve">However, survey responses show </w:t>
      </w:r>
      <w:r>
        <w:t>supplemental materials do n</w:t>
      </w:r>
      <w:r w:rsidR="002D2ADE">
        <w:t>ot result in higher financial literacy than if a student learned from only free materials</w:t>
      </w:r>
      <w:r>
        <w:t xml:space="preserve">. The researcher assumes brand partnerships, book sales, and tuition subsidize the free materials. The subsidization could create </w:t>
      </w:r>
      <w:r w:rsidR="00193C90">
        <w:t xml:space="preserve">an unsustainable business model </w:t>
      </w:r>
      <w:r>
        <w:t>if free materials continue to grow in popularity but do not result in sales conversions.</w:t>
      </w:r>
    </w:p>
    <w:p w14:paraId="1B40DE61" w14:textId="71A77324" w:rsidR="0061285E" w:rsidRDefault="0061285E" w:rsidP="00A8319E">
      <w:r>
        <w:t xml:space="preserve">Another threat specific to technology-integrated financial curricula is access to technology. </w:t>
      </w:r>
      <w:r w:rsidR="009E13A2">
        <w:t>Many r</w:t>
      </w:r>
      <w:r>
        <w:t xml:space="preserve">ural and impoverished communities in America lack access to </w:t>
      </w:r>
      <w:r w:rsidR="00B00CD6">
        <w:t xml:space="preserve">computers and the internet. </w:t>
      </w:r>
      <w:r w:rsidR="00703AF0">
        <w:t xml:space="preserve">Many counties in the researcher’s home state of Alabama </w:t>
      </w:r>
      <w:r w:rsidR="00244D1B">
        <w:t>have low rates of internet access (</w:t>
      </w:r>
      <w:r w:rsidR="00A807B3">
        <w:t>Archibald, 2019).</w:t>
      </w:r>
      <w:r w:rsidR="00527879">
        <w:t xml:space="preserve"> It is in online financial education developers’ best interests to promote </w:t>
      </w:r>
      <w:r w:rsidR="00691DC0">
        <w:t xml:space="preserve">rural broadband and free or low-cost internet for </w:t>
      </w:r>
      <w:r w:rsidR="00C96C5C">
        <w:t>financially challenged communities.</w:t>
      </w:r>
    </w:p>
    <w:p w14:paraId="130FFDF7" w14:textId="08945E92" w:rsidR="00A8319E" w:rsidRPr="00A8319E" w:rsidRDefault="00A8319E" w:rsidP="00A8319E">
      <w:pPr>
        <w:pStyle w:val="Heading2"/>
      </w:pPr>
      <w:r>
        <w:t>Recommendations &amp; Next Steps</w:t>
      </w:r>
    </w:p>
    <w:p w14:paraId="1004D584" w14:textId="77777777" w:rsidR="0041005F" w:rsidRDefault="003775BA" w:rsidP="00B912A7">
      <w:r>
        <w:t xml:space="preserve">Following this study, researchers may continue </w:t>
      </w:r>
      <w:r w:rsidR="002F40F0">
        <w:t xml:space="preserve">qualitative studies targeting </w:t>
      </w:r>
      <w:r w:rsidR="00C75352">
        <w:t>other</w:t>
      </w:r>
      <w:r w:rsidR="002F40F0">
        <w:t xml:space="preserve"> </w:t>
      </w:r>
      <w:r w:rsidR="00DB4336">
        <w:t>financial education programs</w:t>
      </w:r>
      <w:r w:rsidR="00C75352">
        <w:t xml:space="preserve"> to determine if </w:t>
      </w:r>
      <w:r w:rsidR="0041005F">
        <w:t>the results from this study transpose to other pedagogy</w:t>
      </w:r>
      <w:r w:rsidR="00DB4336">
        <w:t>.</w:t>
      </w:r>
    </w:p>
    <w:p w14:paraId="4B2EF136" w14:textId="31CC4AD8" w:rsidR="00B912A7" w:rsidRDefault="00DB4336" w:rsidP="00B912A7">
      <w:r>
        <w:t xml:space="preserve">A follow-up survey </w:t>
      </w:r>
      <w:r w:rsidR="0003011B">
        <w:t xml:space="preserve">with </w:t>
      </w:r>
      <w:r w:rsidR="00C66AE5">
        <w:t>a larger</w:t>
      </w:r>
      <w:r w:rsidR="0003011B">
        <w:t xml:space="preserve"> sample size </w:t>
      </w:r>
      <w:r w:rsidR="00A9436D">
        <w:t xml:space="preserve">will determine if the financial literacy scores of online </w:t>
      </w:r>
      <w:r w:rsidR="00A9436D" w:rsidRPr="00A9436D">
        <w:rPr>
          <w:i/>
          <w:iCs/>
        </w:rPr>
        <w:t>FPU</w:t>
      </w:r>
      <w:r w:rsidR="00A9436D">
        <w:t xml:space="preserve"> graduates are statistically significant compared to traditional graduat</w:t>
      </w:r>
      <w:r w:rsidR="00D90E88">
        <w:t>es</w:t>
      </w:r>
      <w:r w:rsidR="00A9436D">
        <w:t>.</w:t>
      </w:r>
      <w:r w:rsidR="008B314A">
        <w:t xml:space="preserve"> The purpose of such a study would be to answer the question proposed in this study’s problem statement.</w:t>
      </w:r>
    </w:p>
    <w:p w14:paraId="056001F6" w14:textId="6DE36995" w:rsidR="00F80342" w:rsidRPr="0071200E" w:rsidRDefault="00F80342" w:rsidP="00B912A7">
      <w:r>
        <w:t xml:space="preserve">One question not answered in this survey is if financial literacy rates differ based on what step participants are </w:t>
      </w:r>
      <w:r w:rsidR="0071200E">
        <w:t xml:space="preserve">on in the </w:t>
      </w:r>
      <w:r w:rsidR="0071200E">
        <w:rPr>
          <w:i/>
          <w:iCs/>
        </w:rPr>
        <w:t xml:space="preserve">FPU </w:t>
      </w:r>
      <w:r w:rsidR="0071200E">
        <w:t xml:space="preserve">Debt Snowball program. </w:t>
      </w:r>
      <w:r w:rsidR="0071200E">
        <w:lastRenderedPageBreak/>
        <w:t>Research into this could lead to better motivation techniques for educators to coach students.</w:t>
      </w:r>
    </w:p>
    <w:p w14:paraId="0143CE44" w14:textId="4524D7BB" w:rsidR="004048E8" w:rsidRDefault="002B23E7" w:rsidP="00B912A7">
      <w:r>
        <w:t xml:space="preserve">Curriculum developers should look at the program and media </w:t>
      </w:r>
      <w:r w:rsidR="00CA4E78">
        <w:t xml:space="preserve">strategy Lampo Group, LLC employs </w:t>
      </w:r>
      <w:r w:rsidR="00DA6C99">
        <w:t xml:space="preserve">to determine if it is repeatable for other </w:t>
      </w:r>
      <w:r w:rsidR="004276E3">
        <w:t>programs. There</w:t>
      </w:r>
      <w:r w:rsidR="0018105F">
        <w:t xml:space="preserve"> is an opportunity for smaller </w:t>
      </w:r>
      <w:r w:rsidR="004048E8">
        <w:t xml:space="preserve">financial education proponents to curate the best of the free materials to create </w:t>
      </w:r>
      <w:r w:rsidR="00F2372A">
        <w:t>custom</w:t>
      </w:r>
      <w:r w:rsidR="004048E8">
        <w:t xml:space="preserve"> </w:t>
      </w:r>
      <w:r w:rsidR="00F2372A">
        <w:t>lesson plans</w:t>
      </w:r>
      <w:r w:rsidR="004048E8">
        <w:t xml:space="preserve"> targeting specific audiences.</w:t>
      </w:r>
      <w:r w:rsidR="007B1B21">
        <w:t xml:space="preserve"> </w:t>
      </w:r>
    </w:p>
    <w:p w14:paraId="69EEEF72" w14:textId="077ED09F" w:rsidR="00650904" w:rsidRDefault="007B1B21">
      <w:r>
        <w:t xml:space="preserve">Educators and psychologists </w:t>
      </w:r>
      <w:r w:rsidR="005D3C41">
        <w:t>may study the communities that have grown around programs like these to determine the positive and negative effects of student participation.</w:t>
      </w:r>
    </w:p>
    <w:p w14:paraId="0D3CE274" w14:textId="712090AA" w:rsidR="00026806" w:rsidRPr="000C57D0" w:rsidRDefault="00026806" w:rsidP="00026806">
      <w:pPr>
        <w:pStyle w:val="Heading1"/>
      </w:pPr>
      <w:r>
        <w:t>Acknowledgements</w:t>
      </w:r>
    </w:p>
    <w:p w14:paraId="206766AF" w14:textId="76F3F912" w:rsidR="00952E90" w:rsidRDefault="00E10882" w:rsidP="00952E90">
      <w:r>
        <w:t xml:space="preserve">I would like to </w:t>
      </w:r>
      <w:r w:rsidR="00C66AE5">
        <w:t xml:space="preserve">thank </w:t>
      </w:r>
      <w:r>
        <w:t>Ken Brooks for his mentorship over the past few months as I completed this research</w:t>
      </w:r>
      <w:r w:rsidR="00EA41EA">
        <w:t xml:space="preserve">. Mentoring during a pandemic along with being a business leader cannot be easy, and I appreciate </w:t>
      </w:r>
      <w:r w:rsidR="00CC1932">
        <w:t>you investing time into my study.</w:t>
      </w:r>
    </w:p>
    <w:p w14:paraId="629D9518" w14:textId="44538093" w:rsidR="00CC1932" w:rsidRDefault="00CC1932" w:rsidP="00952E90">
      <w:r>
        <w:t xml:space="preserve">I would like to thank </w:t>
      </w:r>
      <w:r w:rsidR="008136B7">
        <w:t>my coworkers</w:t>
      </w:r>
      <w:r w:rsidR="004276E3">
        <w:t>, family,</w:t>
      </w:r>
      <w:r w:rsidR="008136B7">
        <w:t xml:space="preserve"> and friends who completed the surveys and </w:t>
      </w:r>
      <w:r w:rsidR="00B45AF3">
        <w:t>supplied</w:t>
      </w:r>
      <w:r w:rsidR="008136B7">
        <w:t xml:space="preserve"> open, honest feedback as the study progressed from the </w:t>
      </w:r>
      <w:r w:rsidR="00FE5694">
        <w:t>idea phase to the implementation phase.</w:t>
      </w:r>
    </w:p>
    <w:p w14:paraId="2AAF4C13" w14:textId="395A250D" w:rsidR="002C36B8" w:rsidRPr="00952E90" w:rsidRDefault="002C36B8" w:rsidP="00952E90">
      <w:r>
        <w:t xml:space="preserve">Finally, I would like to thank my wife, Jessica, and my son, Parker, for their </w:t>
      </w:r>
      <w:r w:rsidR="00F319D0">
        <w:t xml:space="preserve">support. There were so many nights </w:t>
      </w:r>
      <w:r w:rsidR="00F7154D">
        <w:t>I had pizza delivered to my desk courtesy of a loving spous</w:t>
      </w:r>
      <w:r w:rsidR="004276E3">
        <w:t>e and playtime breaks with a carefree little boy.</w:t>
      </w:r>
    </w:p>
    <w:p w14:paraId="60456D36" w14:textId="77777777" w:rsidR="00045079" w:rsidRDefault="00045079">
      <w:pPr>
        <w:spacing w:line="259" w:lineRule="auto"/>
      </w:pPr>
    </w:p>
    <w:p w14:paraId="39673192" w14:textId="77777777" w:rsidR="00045079" w:rsidRDefault="00045079">
      <w:pPr>
        <w:spacing w:line="259" w:lineRule="auto"/>
      </w:pPr>
    </w:p>
    <w:p w14:paraId="6FA30882" w14:textId="77777777" w:rsidR="00045079" w:rsidRDefault="00045079">
      <w:pPr>
        <w:spacing w:line="259" w:lineRule="auto"/>
      </w:pPr>
    </w:p>
    <w:p w14:paraId="44B07DB9" w14:textId="77777777" w:rsidR="00045079" w:rsidRDefault="00045079">
      <w:pPr>
        <w:spacing w:line="259" w:lineRule="auto"/>
      </w:pPr>
    </w:p>
    <w:p w14:paraId="7E987196" w14:textId="77777777" w:rsidR="00045079" w:rsidRDefault="00045079">
      <w:pPr>
        <w:spacing w:line="259" w:lineRule="auto"/>
      </w:pPr>
    </w:p>
    <w:p w14:paraId="4BE92B38" w14:textId="41D40A35" w:rsidR="00045079" w:rsidRDefault="00045079">
      <w:pPr>
        <w:spacing w:line="259" w:lineRule="auto"/>
      </w:pPr>
      <w:r>
        <w:br w:type="page"/>
      </w:r>
    </w:p>
    <w:p w14:paraId="4222DD02" w14:textId="515F6029" w:rsidR="00D308CA" w:rsidRDefault="00D308CA" w:rsidP="00D308CA">
      <w:pPr>
        <w:pStyle w:val="Heading1"/>
      </w:pPr>
      <w:r>
        <w:lastRenderedPageBreak/>
        <w:t>References</w:t>
      </w:r>
    </w:p>
    <w:p w14:paraId="3BB76FA1" w14:textId="44EDF380" w:rsidR="00A807B3" w:rsidRDefault="00A807B3" w:rsidP="007D3AD9">
      <w:pPr>
        <w:pStyle w:val="NumberedList"/>
        <w:numPr>
          <w:ilvl w:val="0"/>
          <w:numId w:val="25"/>
        </w:numPr>
      </w:pPr>
      <w:r>
        <w:t>Archibald, R. (2019)</w:t>
      </w:r>
      <w:r w:rsidR="00A91840">
        <w:t xml:space="preserve">. </w:t>
      </w:r>
      <w:r w:rsidR="00A91840" w:rsidRPr="00A91840">
        <w:t xml:space="preserve">Rural disconnect: Majority in some Alabama counties </w:t>
      </w:r>
      <w:r w:rsidR="0045341E" w:rsidRPr="00A91840">
        <w:t>do not</w:t>
      </w:r>
      <w:r w:rsidR="00A91840" w:rsidRPr="00A91840">
        <w:t xml:space="preserve"> have internet access</w:t>
      </w:r>
      <w:r w:rsidR="00A91840">
        <w:t xml:space="preserve">. </w:t>
      </w:r>
      <w:r w:rsidR="00442570">
        <w:t xml:space="preserve">Available at </w:t>
      </w:r>
      <w:hyperlink r:id="rId14" w:history="1">
        <w:r w:rsidR="00442570" w:rsidRPr="00C4106F">
          <w:rPr>
            <w:rStyle w:val="Hyperlink"/>
          </w:rPr>
          <w:t>https://www.al.com/news/2019/12/rural-disconnect-majority-in-some-alabama-counties-dont-have-internet-access.html</w:t>
        </w:r>
      </w:hyperlink>
      <w:r w:rsidR="00442570">
        <w:t>.</w:t>
      </w:r>
    </w:p>
    <w:p w14:paraId="249C947A" w14:textId="2E3D8612" w:rsidR="00D750F7" w:rsidRDefault="00D750F7" w:rsidP="007D3AD9">
      <w:pPr>
        <w:pStyle w:val="NumberedList"/>
        <w:numPr>
          <w:ilvl w:val="0"/>
          <w:numId w:val="25"/>
        </w:numPr>
      </w:pPr>
      <w:r w:rsidRPr="009610F7">
        <w:t>Cunningham, A.F. and Kienzl, G.S. (2011)</w:t>
      </w:r>
      <w:r w:rsidR="00A91840">
        <w:t>.</w:t>
      </w:r>
      <w:r w:rsidRPr="009610F7">
        <w:t xml:space="preserve"> Delinquency: The untold story of student loan borrowing. </w:t>
      </w:r>
      <w:r w:rsidR="000E192C" w:rsidRPr="009610F7">
        <w:t>Available at</w:t>
      </w:r>
      <w:r w:rsidRPr="009610F7">
        <w:t xml:space="preserve"> </w:t>
      </w:r>
      <w:hyperlink r:id="rId15" w:history="1">
        <w:r w:rsidR="000F623E" w:rsidRPr="00706A89">
          <w:rPr>
            <w:rStyle w:val="Hyperlink"/>
          </w:rPr>
          <w:t>http://www.ihep.org/assets/files/publications/a-f/delinquency-the_untold_story_final_march_2011.pdf</w:t>
        </w:r>
      </w:hyperlink>
    </w:p>
    <w:p w14:paraId="7DDCD919" w14:textId="4849541F" w:rsidR="002650ED" w:rsidRDefault="002650ED" w:rsidP="002650ED">
      <w:pPr>
        <w:pStyle w:val="NumberedList"/>
        <w:numPr>
          <w:ilvl w:val="0"/>
          <w:numId w:val="25"/>
        </w:numPr>
      </w:pPr>
      <w:r w:rsidRPr="002650ED">
        <w:t>Davidson, R. (2012). The emergence of popular personal finance magazines and the risk shift in American society. Media, Culture &amp; Society, 34(1), 3–20.</w:t>
      </w:r>
    </w:p>
    <w:p w14:paraId="6F3D0835" w14:textId="4D5FE45A" w:rsidR="000F623E" w:rsidRDefault="000F623E" w:rsidP="000F623E">
      <w:pPr>
        <w:pStyle w:val="NumberedList"/>
        <w:numPr>
          <w:ilvl w:val="0"/>
          <w:numId w:val="25"/>
        </w:numPr>
      </w:pPr>
      <w:r>
        <w:t>Farrell, L., Fry, T., &amp; Risse, L. (2016). The significance of financial self-efficacy in explaining women’s personal finance behavior. Journal of Eco-nomic Psychology, 54(C), 85–99.</w:t>
      </w:r>
    </w:p>
    <w:p w14:paraId="72C8353F" w14:textId="5A054C59" w:rsidR="00C72CF7" w:rsidRDefault="00C72CF7" w:rsidP="00C72CF7">
      <w:pPr>
        <w:pStyle w:val="NumberedList"/>
        <w:numPr>
          <w:ilvl w:val="0"/>
          <w:numId w:val="25"/>
        </w:numPr>
      </w:pPr>
      <w:r w:rsidRPr="00C72CF7">
        <w:t>Fernandes, Daniel, Lynch, John G. Jr., &amp; Netemeyer, Richard G. (2014). Financial Literacy, Financial Education, and Downstream Financial Behaviors. Management Science, 60(8), 1861–1883.</w:t>
      </w:r>
    </w:p>
    <w:p w14:paraId="184EC834" w14:textId="1556E157" w:rsidR="00DF55F4" w:rsidRDefault="00DF55F4" w:rsidP="00DF55F4">
      <w:pPr>
        <w:pStyle w:val="NumberedList"/>
        <w:numPr>
          <w:ilvl w:val="0"/>
          <w:numId w:val="25"/>
        </w:numPr>
      </w:pPr>
      <w:r>
        <w:t>Haynes, D., Haynes, G., &amp; Weinert, C. (2011). Outcomes of On-Line Fi-nancial Education for Chronically Ill Rural Women. Journal of Financial Counseling and Planning, 22(1), 3.</w:t>
      </w:r>
    </w:p>
    <w:p w14:paraId="410F8C70" w14:textId="6917EE96" w:rsidR="000C07AD" w:rsidRPr="009610F7" w:rsidRDefault="000C07AD" w:rsidP="00DF55F4">
      <w:pPr>
        <w:pStyle w:val="NumberedList"/>
        <w:numPr>
          <w:ilvl w:val="0"/>
          <w:numId w:val="25"/>
        </w:numPr>
      </w:pPr>
      <w:r>
        <w:t>Mitchell, O.</w:t>
      </w:r>
      <w:r w:rsidR="004908F1">
        <w:t xml:space="preserve"> (2017). A financial Literacy Test That Works</w:t>
      </w:r>
      <w:r w:rsidR="00407814">
        <w:t xml:space="preserve">. Available at </w:t>
      </w:r>
      <w:hyperlink r:id="rId16" w:anchor="1a95c484641f" w:history="1">
        <w:r w:rsidR="00407814" w:rsidRPr="0057013E">
          <w:rPr>
            <w:rStyle w:val="Hyperlink"/>
          </w:rPr>
          <w:t>https://www.forbes.com/sites/pensionresearchcouncil/2017/12/14/a-financial-literacy-test-that-works/#1a95c484641f</w:t>
        </w:r>
      </w:hyperlink>
      <w:r w:rsidR="00407814">
        <w:t>.</w:t>
      </w:r>
    </w:p>
    <w:p w14:paraId="01499C98" w14:textId="63EC7D2B" w:rsidR="00D00C1F" w:rsidRDefault="00D00C1F" w:rsidP="007D3AD9">
      <w:pPr>
        <w:pStyle w:val="NumberedList"/>
        <w:numPr>
          <w:ilvl w:val="0"/>
          <w:numId w:val="25"/>
        </w:numPr>
      </w:pPr>
      <w:r w:rsidRPr="009610F7">
        <w:t>Peng, G., Liu, F., Lu, W., Liao, K., Tang, C., &amp; Zhu, L. (2018). A spatial-temporal analysis of financial literacy in United States of America. Finance Research Letters, 26, 56-62.</w:t>
      </w:r>
    </w:p>
    <w:p w14:paraId="028AB823" w14:textId="60796939" w:rsidR="003C219B" w:rsidRDefault="00C74ABC" w:rsidP="003C219B">
      <w:pPr>
        <w:pStyle w:val="NumberedList"/>
        <w:numPr>
          <w:ilvl w:val="0"/>
          <w:numId w:val="25"/>
        </w:numPr>
      </w:pPr>
      <w:r w:rsidRPr="00C74ABC">
        <w:t>Way, W. L., &amp; Wong, N. (2010). Harnessing the Power of Technology to Enhance Financial Literacy Education and Personal Financial Well-Being: A Review of the Literature, Proposed Model, and Action Agenda. University of Wisconsin-Madison Center for Financial Security, (WP 10-6).</w:t>
      </w:r>
    </w:p>
    <w:p w14:paraId="4244B24F" w14:textId="6ED21DFE" w:rsidR="003C219B" w:rsidRDefault="003C219B">
      <w:pPr>
        <w:spacing w:line="259" w:lineRule="auto"/>
      </w:pPr>
      <w:r>
        <w:br w:type="page"/>
      </w:r>
    </w:p>
    <w:p w14:paraId="38AB3AA4" w14:textId="3ED92A32" w:rsidR="00D308CA" w:rsidRDefault="006446E5" w:rsidP="007B38AF">
      <w:pPr>
        <w:pStyle w:val="Heading1"/>
      </w:pPr>
      <w:r>
        <w:lastRenderedPageBreak/>
        <w:t>Appendix</w:t>
      </w:r>
    </w:p>
    <w:p w14:paraId="064386DB" w14:textId="33AB99E9" w:rsidR="00DB7DF4" w:rsidRPr="00DB7DF4" w:rsidRDefault="00DB7DF4" w:rsidP="00DB7DF4">
      <w:pPr>
        <w:pStyle w:val="Heading2"/>
      </w:pPr>
      <w:r>
        <w:t>About the Author</w:t>
      </w:r>
    </w:p>
    <w:p w14:paraId="76B7F458" w14:textId="1C4B6E0A" w:rsidR="00314FD6" w:rsidRDefault="00CB34EC" w:rsidP="00D308CA">
      <w:r>
        <w:t xml:space="preserve">Zack White is a </w:t>
      </w:r>
      <w:r w:rsidR="00105497">
        <w:t xml:space="preserve">senior software engineer at Synovus, the largest financial institution based in the state of Georgia, United States. </w:t>
      </w:r>
      <w:r w:rsidR="00E44874">
        <w:t>During his career, Zack</w:t>
      </w:r>
      <w:r w:rsidR="00064D80">
        <w:t xml:space="preserve"> worked in many engineering roles</w:t>
      </w:r>
      <w:r w:rsidR="00DE2EEB">
        <w:t xml:space="preserve"> at Synovus as well as </w:t>
      </w:r>
      <w:r w:rsidR="006354B4">
        <w:t>local government</w:t>
      </w:r>
      <w:r w:rsidR="00F954D1">
        <w:t xml:space="preserve"> and other financial companies</w:t>
      </w:r>
      <w:r w:rsidR="006354B4">
        <w:t>.</w:t>
      </w:r>
      <w:r w:rsidR="00777175">
        <w:t xml:space="preserve"> His passions</w:t>
      </w:r>
      <w:r w:rsidR="00195BF1">
        <w:t xml:space="preserve"> in </w:t>
      </w:r>
      <w:r w:rsidR="00A24D95">
        <w:t>technology</w:t>
      </w:r>
      <w:r w:rsidR="00195BF1">
        <w:t xml:space="preserve"> include </w:t>
      </w:r>
      <w:r w:rsidR="00562024">
        <w:t xml:space="preserve">innovative culture, artificial intelligence, </w:t>
      </w:r>
      <w:r w:rsidR="006F3E3D">
        <w:t>consumer privacy</w:t>
      </w:r>
      <w:r w:rsidR="00C07096">
        <w:t xml:space="preserve">, </w:t>
      </w:r>
      <w:r w:rsidR="0093597B">
        <w:t xml:space="preserve">DevOps, </w:t>
      </w:r>
      <w:r w:rsidR="00C07096">
        <w:t>and financial systems architecture.</w:t>
      </w:r>
    </w:p>
    <w:p w14:paraId="1146EDA7" w14:textId="58A06A62" w:rsidR="006B66C1" w:rsidRDefault="006B66C1" w:rsidP="00D308CA">
      <w:r>
        <w:t xml:space="preserve">Zack graduated </w:t>
      </w:r>
      <w:r w:rsidR="001972C3">
        <w:t>with special honors and</w:t>
      </w:r>
      <w:r>
        <w:t xml:space="preserve"> a Bachelor of Science</w:t>
      </w:r>
      <w:r w:rsidR="001A3D8E">
        <w:t xml:space="preserve"> degree</w:t>
      </w:r>
      <w:r>
        <w:t xml:space="preserve"> in Computer Information Systems</w:t>
      </w:r>
      <w:r w:rsidR="009749A1">
        <w:t xml:space="preserve"> – Information Assurance and a minor in Business Administration from Jacksonville State University in 2014. He is currently pursuing a</w:t>
      </w:r>
      <w:r w:rsidR="003D250C">
        <w:t xml:space="preserve"> Master of Science </w:t>
      </w:r>
      <w:r w:rsidR="001A3D8E">
        <w:t>degree</w:t>
      </w:r>
      <w:r w:rsidR="003D7736">
        <w:t xml:space="preserve"> in Computer Science – Machine Learning from the Georgia </w:t>
      </w:r>
      <w:r w:rsidR="00CD5150">
        <w:t>Institute</w:t>
      </w:r>
      <w:r w:rsidR="003D7736">
        <w:t xml:space="preserve"> of Technology</w:t>
      </w:r>
      <w:r w:rsidR="00CD5150">
        <w:t>.</w:t>
      </w:r>
    </w:p>
    <w:p w14:paraId="0A4BE470" w14:textId="1B274F18" w:rsidR="005F3199" w:rsidRDefault="001972C3" w:rsidP="00D308CA">
      <w:r>
        <w:t xml:space="preserve">Zack </w:t>
      </w:r>
      <w:r w:rsidR="00F86F5B">
        <w:t>married his high school sweetheart, Jessica Martin, in 2014</w:t>
      </w:r>
      <w:r w:rsidR="00C233C5">
        <w:t>. They and their son, Parker, live in Phenix City, Alabama</w:t>
      </w:r>
      <w:r w:rsidR="00EB5865">
        <w:t xml:space="preserve"> </w:t>
      </w:r>
      <w:r w:rsidR="00AE5D7F">
        <w:t>–</w:t>
      </w:r>
      <w:r w:rsidR="00EB5865">
        <w:t xml:space="preserve"> </w:t>
      </w:r>
      <w:r w:rsidR="00AE5D7F">
        <w:t>a</w:t>
      </w:r>
      <w:r w:rsidR="00794CA8">
        <w:t xml:space="preserve"> mafia town turned military retirement community on the Chattahoochee River</w:t>
      </w:r>
      <w:r w:rsidR="001C0361">
        <w:t>. In their free time, the family enjoys performing in church orchestra, traveling</w:t>
      </w:r>
      <w:r w:rsidR="00DD793B">
        <w:t xml:space="preserve">, and </w:t>
      </w:r>
      <w:r w:rsidR="009651B0">
        <w:t>college football.</w:t>
      </w:r>
    </w:p>
    <w:p w14:paraId="6A768AEA" w14:textId="6FA28650" w:rsidR="00ED31C6" w:rsidRDefault="00AD2DCA" w:rsidP="00A82729">
      <w:pPr>
        <w:pStyle w:val="Heading2"/>
      </w:pPr>
      <w:r>
        <w:t xml:space="preserve">Table 1 </w:t>
      </w:r>
      <w:r w:rsidR="005C5FE7">
        <w:t>–</w:t>
      </w:r>
      <w:r>
        <w:t xml:space="preserve"> </w:t>
      </w:r>
      <w:r w:rsidR="005C5FE7">
        <w:t>Financial Assessment Questions</w:t>
      </w:r>
    </w:p>
    <w:p w14:paraId="1764296C" w14:textId="69DD1B2C" w:rsidR="005C5FE7" w:rsidRPr="00AA4CB2" w:rsidRDefault="005C5FE7" w:rsidP="005C5FE7">
      <w:pPr>
        <w:pStyle w:val="TableCaption"/>
      </w:pPr>
      <w:r>
        <w:t xml:space="preserve">The survey prompted six scenarios to participants. The researcher </w:t>
      </w:r>
      <w:r w:rsidR="00BA234F">
        <w:t>developed</w:t>
      </w:r>
      <w:r>
        <w:t xml:space="preserve"> </w:t>
      </w:r>
      <w:r w:rsidR="00BA234F">
        <w:t>questions based</w:t>
      </w:r>
      <w:r>
        <w:t xml:space="preserve"> on the </w:t>
      </w:r>
      <w:r>
        <w:rPr>
          <w:i/>
          <w:iCs/>
        </w:rPr>
        <w:t>Financial Peace University</w:t>
      </w:r>
      <w:r>
        <w:t xml:space="preserve"> curriculum.</w:t>
      </w:r>
    </w:p>
    <w:tbl>
      <w:tblPr>
        <w:tblStyle w:val="JDF"/>
        <w:tblW w:w="0" w:type="auto"/>
        <w:tblLook w:val="04A0" w:firstRow="1" w:lastRow="0" w:firstColumn="1" w:lastColumn="0" w:noHBand="0" w:noVBand="1"/>
      </w:tblPr>
      <w:tblGrid>
        <w:gridCol w:w="3185"/>
        <w:gridCol w:w="1513"/>
        <w:gridCol w:w="2041"/>
        <w:gridCol w:w="1075"/>
        <w:gridCol w:w="106"/>
      </w:tblGrid>
      <w:tr w:rsidR="005C5FE7" w14:paraId="0B21C175" w14:textId="77777777" w:rsidTr="006B6C0C">
        <w:trPr>
          <w:gridAfter w:val="1"/>
          <w:cnfStyle w:val="100000000000" w:firstRow="1" w:lastRow="0" w:firstColumn="0" w:lastColumn="0" w:oddVBand="0" w:evenVBand="0" w:oddHBand="0" w:evenHBand="0" w:firstRowFirstColumn="0" w:firstRowLastColumn="0" w:lastRowFirstColumn="0" w:lastRowLastColumn="0"/>
          <w:wAfter w:w="108" w:type="dxa"/>
        </w:trPr>
        <w:tc>
          <w:tcPr>
            <w:tcW w:w="3240" w:type="dxa"/>
          </w:tcPr>
          <w:p w14:paraId="7895C4B6" w14:textId="77777777" w:rsidR="005C5FE7" w:rsidRDefault="005C5FE7" w:rsidP="006B6C0C">
            <w:r>
              <w:t>Question</w:t>
            </w:r>
          </w:p>
        </w:tc>
        <w:tc>
          <w:tcPr>
            <w:tcW w:w="1530" w:type="dxa"/>
          </w:tcPr>
          <w:p w14:paraId="24A867F7" w14:textId="77777777" w:rsidR="005C5FE7" w:rsidRDefault="005C5FE7" w:rsidP="006B6C0C">
            <w:r>
              <w:t>Topic</w:t>
            </w:r>
          </w:p>
        </w:tc>
        <w:tc>
          <w:tcPr>
            <w:tcW w:w="2070" w:type="dxa"/>
          </w:tcPr>
          <w:p w14:paraId="6BA92D4B" w14:textId="77777777" w:rsidR="005C5FE7" w:rsidRDefault="005C5FE7" w:rsidP="006B6C0C">
            <w:r>
              <w:t>Answer</w:t>
            </w:r>
          </w:p>
        </w:tc>
        <w:tc>
          <w:tcPr>
            <w:tcW w:w="1080" w:type="dxa"/>
          </w:tcPr>
          <w:p w14:paraId="543B89C9" w14:textId="77777777" w:rsidR="005C5FE7" w:rsidRDefault="005C5FE7" w:rsidP="006B6C0C">
            <w:r>
              <w:t>% Correct Responses</w:t>
            </w:r>
          </w:p>
        </w:tc>
      </w:tr>
      <w:tr w:rsidR="005C5FE7" w14:paraId="6DBAD52F" w14:textId="77777777" w:rsidTr="006B6C0C">
        <w:tblPrEx>
          <w:jc w:val="center"/>
        </w:tblPrEx>
        <w:tc>
          <w:tcPr>
            <w:tcW w:w="3240" w:type="dxa"/>
          </w:tcPr>
          <w:p w14:paraId="29076C63" w14:textId="77777777" w:rsidR="005C5FE7" w:rsidRPr="00C37293" w:rsidRDefault="005C5FE7" w:rsidP="006B6C0C">
            <w:pPr>
              <w:rPr>
                <w:rFonts w:eastAsiaTheme="majorEastAsia"/>
              </w:rPr>
            </w:pPr>
            <w:r>
              <w:rPr>
                <w:rStyle w:val="inline-input"/>
                <w:rFonts w:eastAsiaTheme="majorEastAsia"/>
              </w:rPr>
              <w:t>Suppose you had $100 in a savings account and the interest rate was 2% per year. After five years, how much do you think you would have in the account if you left the money to grow?</w:t>
            </w:r>
          </w:p>
        </w:tc>
        <w:tc>
          <w:tcPr>
            <w:tcW w:w="1530" w:type="dxa"/>
          </w:tcPr>
          <w:p w14:paraId="1CD5E55D" w14:textId="77777777" w:rsidR="005C5FE7" w:rsidRDefault="005C5FE7" w:rsidP="006B6C0C">
            <w:r>
              <w:t>Accrued Interest</w:t>
            </w:r>
          </w:p>
        </w:tc>
        <w:tc>
          <w:tcPr>
            <w:tcW w:w="2070" w:type="dxa"/>
          </w:tcPr>
          <w:p w14:paraId="54CCDAA1" w14:textId="77777777" w:rsidR="005C5FE7" w:rsidRDefault="005C5FE7" w:rsidP="006B6C0C">
            <w:r>
              <w:t>More than $102</w:t>
            </w:r>
          </w:p>
        </w:tc>
        <w:tc>
          <w:tcPr>
            <w:tcW w:w="1080" w:type="dxa"/>
            <w:gridSpan w:val="2"/>
          </w:tcPr>
          <w:p w14:paraId="51EC3505" w14:textId="77777777" w:rsidR="005C5FE7" w:rsidRDefault="005C5FE7" w:rsidP="006B6C0C">
            <w:r>
              <w:t>97</w:t>
            </w:r>
          </w:p>
        </w:tc>
      </w:tr>
      <w:tr w:rsidR="005C5FE7" w14:paraId="503EFE91" w14:textId="77777777" w:rsidTr="006B6C0C">
        <w:tblPrEx>
          <w:jc w:val="center"/>
        </w:tblPrEx>
        <w:tc>
          <w:tcPr>
            <w:tcW w:w="3240" w:type="dxa"/>
          </w:tcPr>
          <w:p w14:paraId="33915A25" w14:textId="77777777" w:rsidR="005C5FE7" w:rsidRPr="00C37293" w:rsidRDefault="005C5FE7" w:rsidP="006B6C0C">
            <w:pPr>
              <w:rPr>
                <w:rFonts w:eastAsiaTheme="majorEastAsia"/>
              </w:rPr>
            </w:pPr>
            <w:r>
              <w:rPr>
                <w:rStyle w:val="inline-input"/>
                <w:rFonts w:eastAsiaTheme="majorEastAsia"/>
              </w:rPr>
              <w:t>Imagine that the interest rate on your savings account was 1% per year and inflation was 2% per year. After one year, how much would you be able to buy with the money in this account?</w:t>
            </w:r>
          </w:p>
        </w:tc>
        <w:tc>
          <w:tcPr>
            <w:tcW w:w="1530" w:type="dxa"/>
          </w:tcPr>
          <w:p w14:paraId="6A3C10D6" w14:textId="77777777" w:rsidR="005C5FE7" w:rsidRDefault="005C5FE7" w:rsidP="006B6C0C">
            <w:r>
              <w:t>Inflation</w:t>
            </w:r>
          </w:p>
        </w:tc>
        <w:tc>
          <w:tcPr>
            <w:tcW w:w="2070" w:type="dxa"/>
          </w:tcPr>
          <w:p w14:paraId="1D5EC1F4" w14:textId="77777777" w:rsidR="005C5FE7" w:rsidRDefault="005C5FE7" w:rsidP="006B6C0C">
            <w:r>
              <w:t>Less than today</w:t>
            </w:r>
          </w:p>
        </w:tc>
        <w:tc>
          <w:tcPr>
            <w:tcW w:w="1080" w:type="dxa"/>
            <w:gridSpan w:val="2"/>
          </w:tcPr>
          <w:p w14:paraId="574369CF" w14:textId="77777777" w:rsidR="005C5FE7" w:rsidRDefault="005C5FE7" w:rsidP="006B6C0C">
            <w:r>
              <w:t>86</w:t>
            </w:r>
          </w:p>
        </w:tc>
      </w:tr>
      <w:tr w:rsidR="005C5FE7" w14:paraId="124CF63F" w14:textId="77777777" w:rsidTr="006B6C0C">
        <w:tblPrEx>
          <w:jc w:val="center"/>
        </w:tblPrEx>
        <w:tc>
          <w:tcPr>
            <w:tcW w:w="3240" w:type="dxa"/>
          </w:tcPr>
          <w:p w14:paraId="1BB8EEBF" w14:textId="70CCA6F5" w:rsidR="005C5FE7" w:rsidRPr="00C37293" w:rsidRDefault="005C5FE7" w:rsidP="006B6C0C">
            <w:pPr>
              <w:rPr>
                <w:rFonts w:eastAsiaTheme="majorEastAsia"/>
              </w:rPr>
            </w:pPr>
            <w:r>
              <w:rPr>
                <w:rStyle w:val="inline-input"/>
                <w:rFonts w:eastAsiaTheme="majorEastAsia"/>
              </w:rPr>
              <w:t xml:space="preserve">True or False: Buying a single company’s stock usually </w:t>
            </w:r>
            <w:r w:rsidR="00B45AF3">
              <w:rPr>
                <w:rStyle w:val="inline-input"/>
                <w:rFonts w:eastAsiaTheme="majorEastAsia"/>
              </w:rPr>
              <w:t>supplies</w:t>
            </w:r>
            <w:r>
              <w:rPr>
                <w:rStyle w:val="inline-input"/>
                <w:rFonts w:eastAsiaTheme="majorEastAsia"/>
              </w:rPr>
              <w:t xml:space="preserve"> a safer return than a stock mutual fund.</w:t>
            </w:r>
          </w:p>
        </w:tc>
        <w:tc>
          <w:tcPr>
            <w:tcW w:w="1530" w:type="dxa"/>
          </w:tcPr>
          <w:p w14:paraId="20ABE8B6" w14:textId="77777777" w:rsidR="005C5FE7" w:rsidRDefault="005C5FE7" w:rsidP="006B6C0C">
            <w:r>
              <w:t>Investment Risk</w:t>
            </w:r>
          </w:p>
        </w:tc>
        <w:tc>
          <w:tcPr>
            <w:tcW w:w="2070" w:type="dxa"/>
          </w:tcPr>
          <w:p w14:paraId="7E0B40FD" w14:textId="77777777" w:rsidR="005C5FE7" w:rsidRDefault="005C5FE7" w:rsidP="006B6C0C">
            <w:r>
              <w:t>False</w:t>
            </w:r>
          </w:p>
        </w:tc>
        <w:tc>
          <w:tcPr>
            <w:tcW w:w="1080" w:type="dxa"/>
            <w:gridSpan w:val="2"/>
          </w:tcPr>
          <w:p w14:paraId="10C936EE" w14:textId="77777777" w:rsidR="005C5FE7" w:rsidRDefault="005C5FE7" w:rsidP="006B6C0C">
            <w:r>
              <w:t>92</w:t>
            </w:r>
          </w:p>
        </w:tc>
      </w:tr>
      <w:tr w:rsidR="005C5FE7" w14:paraId="0669954E" w14:textId="77777777" w:rsidTr="006B6C0C">
        <w:tblPrEx>
          <w:jc w:val="center"/>
        </w:tblPrEx>
        <w:tc>
          <w:tcPr>
            <w:tcW w:w="3240" w:type="dxa"/>
          </w:tcPr>
          <w:p w14:paraId="2D8F81B1" w14:textId="77777777" w:rsidR="005C5FE7" w:rsidRPr="00C37293" w:rsidRDefault="005C5FE7" w:rsidP="006B6C0C">
            <w:pPr>
              <w:rPr>
                <w:rFonts w:eastAsiaTheme="majorEastAsia"/>
              </w:rPr>
            </w:pPr>
            <w:r>
              <w:rPr>
                <w:rStyle w:val="inline-input"/>
                <w:rFonts w:eastAsiaTheme="majorEastAsia"/>
              </w:rPr>
              <w:lastRenderedPageBreak/>
              <w:t>John is shopping for life insurance and earns an annual income of $50,000. John's wife, Diane, is a homemaker, and they own a home with a $200,000 mortgage. John and Diane have two adult children with families and homes of their own. What amount of life insurance should John purchase to ensure his family's well-being?</w:t>
            </w:r>
          </w:p>
        </w:tc>
        <w:tc>
          <w:tcPr>
            <w:tcW w:w="1530" w:type="dxa"/>
          </w:tcPr>
          <w:p w14:paraId="756F1C9E" w14:textId="77777777" w:rsidR="005C5FE7" w:rsidRDefault="005C5FE7" w:rsidP="006B6C0C">
            <w:r>
              <w:t>Insurance</w:t>
            </w:r>
          </w:p>
        </w:tc>
        <w:tc>
          <w:tcPr>
            <w:tcW w:w="2070" w:type="dxa"/>
          </w:tcPr>
          <w:p w14:paraId="42A9D7E1" w14:textId="77777777" w:rsidR="005C5FE7" w:rsidRDefault="005C5FE7" w:rsidP="006B6C0C">
            <w:r>
              <w:t>More than $200,00</w:t>
            </w:r>
          </w:p>
        </w:tc>
        <w:tc>
          <w:tcPr>
            <w:tcW w:w="1080" w:type="dxa"/>
            <w:gridSpan w:val="2"/>
          </w:tcPr>
          <w:p w14:paraId="08CB9D98" w14:textId="77777777" w:rsidR="005C5FE7" w:rsidRDefault="005C5FE7" w:rsidP="006B6C0C">
            <w:r>
              <w:t>96</w:t>
            </w:r>
          </w:p>
        </w:tc>
      </w:tr>
      <w:tr w:rsidR="005C5FE7" w14:paraId="46A7E8ED" w14:textId="77777777" w:rsidTr="006B6C0C">
        <w:tblPrEx>
          <w:jc w:val="center"/>
        </w:tblPrEx>
        <w:tc>
          <w:tcPr>
            <w:tcW w:w="3240" w:type="dxa"/>
          </w:tcPr>
          <w:p w14:paraId="1B9196F2" w14:textId="4FF1E9F0" w:rsidR="005C5FE7" w:rsidRDefault="005C5FE7" w:rsidP="006B6C0C">
            <w:pPr>
              <w:rPr>
                <w:rStyle w:val="inline-input"/>
                <w:rFonts w:eastAsiaTheme="majorEastAsia"/>
              </w:rPr>
            </w:pPr>
            <w:r>
              <w:rPr>
                <w:rStyle w:val="inline-input"/>
                <w:rFonts w:eastAsiaTheme="majorEastAsia"/>
              </w:rPr>
              <w:t xml:space="preserve">Emily is a new college graduate and just received a job offer for $85,000 at a financial firm in New York City. </w:t>
            </w:r>
            <w:r w:rsidR="00B45AF3">
              <w:rPr>
                <w:rStyle w:val="inline-input"/>
                <w:rFonts w:eastAsiaTheme="majorEastAsia"/>
              </w:rPr>
              <w:t>Emily’s employer gave her</w:t>
            </w:r>
            <w:r>
              <w:rPr>
                <w:rStyle w:val="inline-input"/>
                <w:rFonts w:eastAsiaTheme="majorEastAsia"/>
              </w:rPr>
              <w:t xml:space="preserve"> a $5,000 signing bonus and needs dependable transportation to commute into the city from New Jersey. What is the best means of transportation for Emily?</w:t>
            </w:r>
          </w:p>
          <w:p w14:paraId="3B5891F0" w14:textId="77777777" w:rsidR="005C5FE7" w:rsidRDefault="005C5FE7" w:rsidP="006B6C0C">
            <w:pPr>
              <w:rPr>
                <w:rStyle w:val="inline-input"/>
                <w:rFonts w:eastAsiaTheme="majorEastAsia"/>
              </w:rPr>
            </w:pPr>
          </w:p>
        </w:tc>
        <w:tc>
          <w:tcPr>
            <w:tcW w:w="1530" w:type="dxa"/>
          </w:tcPr>
          <w:p w14:paraId="4FE37DBA" w14:textId="77777777" w:rsidR="005C5FE7" w:rsidRDefault="005C5FE7" w:rsidP="006B6C0C">
            <w:r>
              <w:t>Spending on depreciating assets</w:t>
            </w:r>
          </w:p>
        </w:tc>
        <w:tc>
          <w:tcPr>
            <w:tcW w:w="2070" w:type="dxa"/>
          </w:tcPr>
          <w:p w14:paraId="655B24BB" w14:textId="77777777" w:rsidR="005C5FE7" w:rsidRDefault="005C5FE7" w:rsidP="006B6C0C">
            <w:r>
              <w:t>Purchase a $5,000 used car in cash</w:t>
            </w:r>
          </w:p>
        </w:tc>
        <w:tc>
          <w:tcPr>
            <w:tcW w:w="1080" w:type="dxa"/>
            <w:gridSpan w:val="2"/>
          </w:tcPr>
          <w:p w14:paraId="749D03CE" w14:textId="77777777" w:rsidR="005C5FE7" w:rsidRDefault="005C5FE7" w:rsidP="006B6C0C">
            <w:r>
              <w:t>90</w:t>
            </w:r>
          </w:p>
        </w:tc>
      </w:tr>
      <w:tr w:rsidR="005C5FE7" w14:paraId="666E57A2" w14:textId="77777777" w:rsidTr="006B6C0C">
        <w:tblPrEx>
          <w:jc w:val="center"/>
        </w:tblPrEx>
        <w:tc>
          <w:tcPr>
            <w:tcW w:w="3240" w:type="dxa"/>
          </w:tcPr>
          <w:p w14:paraId="329FA5F0" w14:textId="7A0A64AB" w:rsidR="005C5FE7" w:rsidRDefault="005C5FE7" w:rsidP="006B6C0C">
            <w:r>
              <w:rPr>
                <w:rStyle w:val="inline-input"/>
                <w:rFonts w:eastAsiaTheme="majorEastAsia"/>
              </w:rPr>
              <w:t xml:space="preserve">True or False: Student loans are </w:t>
            </w:r>
            <w:r w:rsidR="003576DE">
              <w:rPr>
                <w:rStyle w:val="inline-input"/>
                <w:rFonts w:eastAsiaTheme="majorEastAsia"/>
              </w:rPr>
              <w:t>an effective way</w:t>
            </w:r>
            <w:r>
              <w:rPr>
                <w:rStyle w:val="inline-input"/>
                <w:rFonts w:eastAsiaTheme="majorEastAsia"/>
              </w:rPr>
              <w:t xml:space="preserve"> to afford a more prestigious school.</w:t>
            </w:r>
          </w:p>
        </w:tc>
        <w:tc>
          <w:tcPr>
            <w:tcW w:w="1530" w:type="dxa"/>
          </w:tcPr>
          <w:p w14:paraId="31ADB9DC" w14:textId="77777777" w:rsidR="005C5FE7" w:rsidRDefault="005C5FE7" w:rsidP="006B6C0C">
            <w:r>
              <w:t>Lending</w:t>
            </w:r>
          </w:p>
        </w:tc>
        <w:tc>
          <w:tcPr>
            <w:tcW w:w="2070" w:type="dxa"/>
          </w:tcPr>
          <w:p w14:paraId="70C0064F" w14:textId="77777777" w:rsidR="005C5FE7" w:rsidRDefault="005C5FE7" w:rsidP="006B6C0C">
            <w:r>
              <w:t>False</w:t>
            </w:r>
          </w:p>
        </w:tc>
        <w:tc>
          <w:tcPr>
            <w:tcW w:w="1080" w:type="dxa"/>
            <w:gridSpan w:val="2"/>
          </w:tcPr>
          <w:p w14:paraId="11BEF94A" w14:textId="77777777" w:rsidR="005C5FE7" w:rsidRDefault="005C5FE7" w:rsidP="006B6C0C">
            <w:r>
              <w:t>84</w:t>
            </w:r>
          </w:p>
        </w:tc>
      </w:tr>
    </w:tbl>
    <w:p w14:paraId="46A3DD0D" w14:textId="7D03CBD9" w:rsidR="005C5FE7" w:rsidRDefault="00CE19CD" w:rsidP="005C5FE7">
      <w:r>
        <w:t xml:space="preserve"> </w:t>
      </w:r>
    </w:p>
    <w:p w14:paraId="25E42261" w14:textId="47236DC3" w:rsidR="00CE19CD" w:rsidRDefault="00FE64CF" w:rsidP="00CE19CD">
      <w:pPr>
        <w:pStyle w:val="Heading2"/>
      </w:pPr>
      <w:bookmarkStart w:id="0" w:name="_Focus_Group_Household"/>
      <w:bookmarkEnd w:id="0"/>
      <w:r>
        <w:lastRenderedPageBreak/>
        <w:t>Focus Group Household Income &amp; Net Worth Correlation</w:t>
      </w:r>
    </w:p>
    <w:p w14:paraId="0CA49725" w14:textId="77777777" w:rsidR="00CE19CD" w:rsidRDefault="00CE19CD" w:rsidP="00CE19CD">
      <w:pPr>
        <w:spacing w:line="259" w:lineRule="auto"/>
      </w:pPr>
      <w:r w:rsidRPr="001433FB">
        <w:rPr>
          <w:noProof/>
        </w:rPr>
        <w:drawing>
          <wp:inline distT="0" distB="0" distL="0" distR="0" wp14:anchorId="405836EE" wp14:editId="13402560">
            <wp:extent cx="5029200" cy="4444365"/>
            <wp:effectExtent l="0" t="0" r="0" b="13335"/>
            <wp:docPr id="1" name="Chart 1">
              <a:extLst xmlns:a="http://schemas.openxmlformats.org/drawingml/2006/main">
                <a:ext uri="{FF2B5EF4-FFF2-40B4-BE49-F238E27FC236}">
                  <a16:creationId xmlns:a16="http://schemas.microsoft.com/office/drawing/2014/main" id="{90135DBA-7128-41FA-B1B7-5AB00640F4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1471E0A" w14:textId="77777777" w:rsidR="00CE19CD" w:rsidRPr="00705CB7" w:rsidRDefault="00CE19CD" w:rsidP="00CE19CD">
      <w:pPr>
        <w:pStyle w:val="FigureCaption"/>
      </w:pPr>
      <w:r>
        <w:t xml:space="preserve"> </w:t>
      </w:r>
      <w:r w:rsidRPr="00705CB7">
        <w:t>Financial health metrics gathered in the focus group included net worth and annual household income.</w:t>
      </w:r>
    </w:p>
    <w:p w14:paraId="132EFCCA" w14:textId="3536A9E2" w:rsidR="00CE19CD" w:rsidRDefault="00FE64CF" w:rsidP="00FE64CF">
      <w:pPr>
        <w:pStyle w:val="Heading2"/>
      </w:pPr>
      <w:bookmarkStart w:id="1" w:name="_Survey_Participant_Ethnicity"/>
      <w:bookmarkEnd w:id="1"/>
      <w:r>
        <w:rPr>
          <w:noProof/>
          <w14:ligatures w14:val="none"/>
          <w14:numForm w14:val="default"/>
          <w14:numSpacing w14:val="default"/>
        </w:rPr>
        <w:lastRenderedPageBreak/>
        <w:drawing>
          <wp:anchor distT="0" distB="0" distL="114300" distR="114300" simplePos="0" relativeHeight="251660293" behindDoc="0" locked="0" layoutInCell="1" allowOverlap="1" wp14:anchorId="375D93AA" wp14:editId="6DD0C2A7">
            <wp:simplePos x="0" y="0"/>
            <wp:positionH relativeFrom="margin">
              <wp:align>center</wp:align>
            </wp:positionH>
            <wp:positionV relativeFrom="paragraph">
              <wp:posOffset>302260</wp:posOffset>
            </wp:positionV>
            <wp:extent cx="3838575" cy="2743200"/>
            <wp:effectExtent l="0" t="0" r="9525" b="0"/>
            <wp:wrapTopAndBottom/>
            <wp:docPr id="8" name="Chart 8">
              <a:extLst xmlns:a="http://schemas.openxmlformats.org/drawingml/2006/main">
                <a:ext uri="{FF2B5EF4-FFF2-40B4-BE49-F238E27FC236}">
                  <a16:creationId xmlns:a16="http://schemas.microsoft.com/office/drawing/2014/main" id="{8A48903B-C7F0-4CCD-A858-AA7753471E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t>Survey Participant Ethnicity</w:t>
      </w:r>
    </w:p>
    <w:p w14:paraId="269D8589" w14:textId="3F4DE3C9" w:rsidR="00FE64CF" w:rsidRDefault="00FE64CF" w:rsidP="00FE64CF"/>
    <w:p w14:paraId="403E76BA" w14:textId="7C585EBC" w:rsidR="00FE64CF" w:rsidRDefault="00FE64CF" w:rsidP="00FE64CF">
      <w:pPr>
        <w:pStyle w:val="FigureCaption"/>
      </w:pPr>
      <w:r>
        <w:t>The researcher randomly sampled online personal finance &amp; academic research groups (Facebook, Twitter, &amp; Reddit) and the researcher’s personal social network. The sample population was overwhelmingly White.</w:t>
      </w:r>
    </w:p>
    <w:bookmarkStart w:id="2" w:name="_Survey_Participant_Age"/>
    <w:bookmarkEnd w:id="2"/>
    <w:p w14:paraId="7F518D7D" w14:textId="3E96B14C" w:rsidR="009029D7" w:rsidRDefault="009029D7" w:rsidP="009029D7">
      <w:pPr>
        <w:pStyle w:val="Heading2"/>
      </w:pPr>
      <w:r>
        <w:rPr>
          <w:noProof/>
          <w14:ligatures w14:val="none"/>
          <w14:numForm w14:val="default"/>
          <w14:numSpacing w14:val="default"/>
        </w:rPr>
        <mc:AlternateContent>
          <mc:Choice Requires="cx1">
            <w:drawing>
              <wp:anchor distT="0" distB="0" distL="114300" distR="114300" simplePos="0" relativeHeight="251662341" behindDoc="0" locked="0" layoutInCell="1" allowOverlap="1" wp14:anchorId="51BFFC2F" wp14:editId="35463838">
                <wp:simplePos x="0" y="0"/>
                <wp:positionH relativeFrom="margin">
                  <wp:align>right</wp:align>
                </wp:positionH>
                <wp:positionV relativeFrom="paragraph">
                  <wp:posOffset>424815</wp:posOffset>
                </wp:positionV>
                <wp:extent cx="5022215" cy="2510155"/>
                <wp:effectExtent l="0" t="0" r="6985" b="4445"/>
                <wp:wrapTopAndBottom/>
                <wp:docPr id="11" name="Chart 11">
                  <a:extLst xmlns:a="http://schemas.openxmlformats.org/drawingml/2006/main">
                    <a:ext uri="{FF2B5EF4-FFF2-40B4-BE49-F238E27FC236}">
                      <a16:creationId xmlns:a16="http://schemas.microsoft.com/office/drawing/2014/main" id="{7B106D28-F0F4-4191-9ED5-A99A147FF24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9"/>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2341" behindDoc="0" locked="0" layoutInCell="1" allowOverlap="1" wp14:anchorId="51BFFC2F" wp14:editId="35463838">
                <wp:simplePos x="0" y="0"/>
                <wp:positionH relativeFrom="margin">
                  <wp:align>right</wp:align>
                </wp:positionH>
                <wp:positionV relativeFrom="paragraph">
                  <wp:posOffset>424815</wp:posOffset>
                </wp:positionV>
                <wp:extent cx="5022215" cy="2510155"/>
                <wp:effectExtent l="0" t="0" r="6985" b="4445"/>
                <wp:wrapTopAndBottom/>
                <wp:docPr id="11" name="Chart 11">
                  <a:extLst xmlns:a="http://schemas.openxmlformats.org/drawingml/2006/main">
                    <a:ext uri="{FF2B5EF4-FFF2-40B4-BE49-F238E27FC236}">
                      <a16:creationId xmlns:a16="http://schemas.microsoft.com/office/drawing/2014/main" id="{7B106D28-F0F4-4191-9ED5-A99A147FF24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 name="Chart 11">
                          <a:extLst>
                            <a:ext uri="{FF2B5EF4-FFF2-40B4-BE49-F238E27FC236}">
                              <a16:creationId xmlns:a16="http://schemas.microsoft.com/office/drawing/2014/main" id="{7B106D28-F0F4-4191-9ED5-A99A147FF24C}"/>
                            </a:ext>
                          </a:extLst>
                        </pic:cNvPr>
                        <pic:cNvPicPr>
                          <a:picLocks noGrp="1" noRot="1" noChangeAspect="1" noMove="1" noResize="1" noEditPoints="1" noAdjustHandles="1" noChangeArrowheads="1" noChangeShapeType="1"/>
                        </pic:cNvPicPr>
                      </pic:nvPicPr>
                      <pic:blipFill>
                        <a:blip r:embed="rId20"/>
                        <a:stretch>
                          <a:fillRect/>
                        </a:stretch>
                      </pic:blipFill>
                      <pic:spPr>
                        <a:xfrm>
                          <a:off x="0" y="0"/>
                          <a:ext cx="5022215" cy="2510155"/>
                        </a:xfrm>
                        <a:prstGeom prst="rect">
                          <a:avLst/>
                        </a:prstGeom>
                      </pic:spPr>
                    </pic:pic>
                  </a:graphicData>
                </a:graphic>
                <wp14:sizeRelH relativeFrom="margin">
                  <wp14:pctWidth>0</wp14:pctWidth>
                </wp14:sizeRelH>
                <wp14:sizeRelV relativeFrom="margin">
                  <wp14:pctHeight>0</wp14:pctHeight>
                </wp14:sizeRelV>
              </wp:anchor>
            </w:drawing>
          </mc:Fallback>
        </mc:AlternateContent>
      </w:r>
      <w:r>
        <w:t>Survey Participant Age</w:t>
      </w:r>
    </w:p>
    <w:p w14:paraId="786CF6DD" w14:textId="18BD0A3A" w:rsidR="00427392" w:rsidRDefault="00427392" w:rsidP="009029D7">
      <w:pPr>
        <w:pStyle w:val="FigureCaption"/>
      </w:pPr>
      <w:r>
        <w:t>The survey targeted all ages of Americans but saw highest participation from Millennials and Gen X.</w:t>
      </w:r>
    </w:p>
    <w:bookmarkStart w:id="3" w:name="_Survey_Participant_Citizenship"/>
    <w:bookmarkEnd w:id="3"/>
    <w:p w14:paraId="66B03EB4" w14:textId="01E2949F" w:rsidR="009029D7" w:rsidRDefault="009029D7" w:rsidP="00427392">
      <w:pPr>
        <w:pStyle w:val="Heading2"/>
      </w:pPr>
      <w:r w:rsidRPr="00A935D6">
        <w:rPr>
          <w:noProof/>
        </w:rPr>
        <w:lastRenderedPageBreak/>
        <mc:AlternateContent>
          <mc:Choice Requires="cx4">
            <w:drawing>
              <wp:anchor distT="0" distB="0" distL="114300" distR="114300" simplePos="0" relativeHeight="251663365" behindDoc="0" locked="0" layoutInCell="1" allowOverlap="1" wp14:anchorId="55301C82" wp14:editId="4AD58CCF">
                <wp:simplePos x="0" y="0"/>
                <wp:positionH relativeFrom="margin">
                  <wp:posOffset>280116</wp:posOffset>
                </wp:positionH>
                <wp:positionV relativeFrom="paragraph">
                  <wp:posOffset>393324</wp:posOffset>
                </wp:positionV>
                <wp:extent cx="4572000" cy="2743200"/>
                <wp:effectExtent l="0" t="0" r="0" b="0"/>
                <wp:wrapTopAndBottom/>
                <wp:docPr id="10" name="Chart 10">
                  <a:extLst xmlns:a="http://schemas.openxmlformats.org/drawingml/2006/main">
                    <a:ext uri="{FF2B5EF4-FFF2-40B4-BE49-F238E27FC236}">
                      <a16:creationId xmlns:a16="http://schemas.microsoft.com/office/drawing/2014/main" id="{4680AB12-B36F-4AC4-88FC-2CFC2BDA7E6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3365" behindDoc="0" locked="0" layoutInCell="1" allowOverlap="1" wp14:anchorId="55301C82" wp14:editId="4AD58CCF">
                <wp:simplePos x="0" y="0"/>
                <wp:positionH relativeFrom="margin">
                  <wp:posOffset>280116</wp:posOffset>
                </wp:positionH>
                <wp:positionV relativeFrom="paragraph">
                  <wp:posOffset>393324</wp:posOffset>
                </wp:positionV>
                <wp:extent cx="4572000" cy="2743200"/>
                <wp:effectExtent l="0" t="0" r="0" b="0"/>
                <wp:wrapTopAndBottom/>
                <wp:docPr id="10" name="Chart 10">
                  <a:extLst xmlns:a="http://schemas.openxmlformats.org/drawingml/2006/main">
                    <a:ext uri="{FF2B5EF4-FFF2-40B4-BE49-F238E27FC236}">
                      <a16:creationId xmlns:a16="http://schemas.microsoft.com/office/drawing/2014/main" id="{4680AB12-B36F-4AC4-88FC-2CFC2BDA7E6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 name="Chart 10">
                          <a:extLst>
                            <a:ext uri="{FF2B5EF4-FFF2-40B4-BE49-F238E27FC236}">
                              <a16:creationId xmlns:a16="http://schemas.microsoft.com/office/drawing/2014/main" id="{4680AB12-B36F-4AC4-88FC-2CFC2BDA7E6F}"/>
                            </a:ext>
                          </a:extLst>
                        </pic:cNvPr>
                        <pic:cNvPicPr>
                          <a:picLocks noGrp="1" noRot="1" noChangeAspect="1" noMove="1" noResize="1" noEditPoints="1" noAdjustHandles="1" noChangeArrowheads="1" noChangeShapeType="1"/>
                        </pic:cNvPicPr>
                      </pic:nvPicPr>
                      <pic:blipFill>
                        <a:blip r:embed="rId22"/>
                        <a:stretch>
                          <a:fillRect/>
                        </a:stretch>
                      </pic:blipFill>
                      <pic:spPr>
                        <a:xfrm>
                          <a:off x="0" y="0"/>
                          <a:ext cx="4572000" cy="274320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427392">
        <w:t>Survey Participant Citizenship</w:t>
      </w:r>
    </w:p>
    <w:p w14:paraId="6750D278" w14:textId="3CFC0EA6" w:rsidR="00427392" w:rsidRPr="009029D7" w:rsidRDefault="00427392" w:rsidP="00427392">
      <w:pPr>
        <w:pStyle w:val="FigureCaption"/>
      </w:pPr>
      <w:r w:rsidRPr="00A935D6">
        <w:t>The study targeted Americans as the population with international participants being distance learners in Georgia Tech’s OMSCS program.</w:t>
      </w:r>
    </w:p>
    <w:p w14:paraId="068E92AC" w14:textId="49C5048A" w:rsidR="00FE64CF" w:rsidRDefault="00427392" w:rsidP="009029D7">
      <w:pPr>
        <w:pStyle w:val="Heading2"/>
      </w:pPr>
      <w:bookmarkStart w:id="4" w:name="_Survey_Participant_Overspending"/>
      <w:bookmarkEnd w:id="4"/>
      <w:r>
        <w:rPr>
          <w:noProof/>
          <w14:ligatures w14:val="none"/>
          <w14:numForm w14:val="default"/>
          <w14:numSpacing w14:val="default"/>
        </w:rPr>
        <w:drawing>
          <wp:anchor distT="0" distB="0" distL="114300" distR="114300" simplePos="0" relativeHeight="251665413" behindDoc="0" locked="0" layoutInCell="1" allowOverlap="1" wp14:anchorId="62DFFB00" wp14:editId="264BEC9D">
            <wp:simplePos x="0" y="0"/>
            <wp:positionH relativeFrom="margin">
              <wp:align>center</wp:align>
            </wp:positionH>
            <wp:positionV relativeFrom="paragraph">
              <wp:posOffset>326390</wp:posOffset>
            </wp:positionV>
            <wp:extent cx="4572000" cy="2743200"/>
            <wp:effectExtent l="0" t="0" r="0" b="0"/>
            <wp:wrapTopAndBottom/>
            <wp:docPr id="13" name="Chart 13">
              <a:extLst xmlns:a="http://schemas.openxmlformats.org/drawingml/2006/main">
                <a:ext uri="{FF2B5EF4-FFF2-40B4-BE49-F238E27FC236}">
                  <a16:creationId xmlns:a16="http://schemas.microsoft.com/office/drawing/2014/main" id="{26BDD28B-1E4B-49C5-948F-3BFDD62E42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t>Survey Participant Overspending</w:t>
      </w:r>
    </w:p>
    <w:p w14:paraId="3AD6F0C8" w14:textId="7D49EC06" w:rsidR="00427392" w:rsidRDefault="00427392" w:rsidP="00427392">
      <w:pPr>
        <w:pStyle w:val="FigureCaption"/>
      </w:pPr>
      <w:r w:rsidRPr="008E1D64">
        <w:t>Participants reported overspending on food, drinks, and entertainment most often.</w:t>
      </w:r>
    </w:p>
    <w:p w14:paraId="5D269BA9" w14:textId="2EE541E6" w:rsidR="00427392" w:rsidRPr="00427392" w:rsidRDefault="00427392" w:rsidP="00427392"/>
    <w:sectPr w:rsidR="00427392" w:rsidRPr="00427392" w:rsidSect="00641ADD">
      <w:headerReference w:type="even" r:id="rId24"/>
      <w:headerReference w:type="default" r:id="rId25"/>
      <w:footerReference w:type="even" r:id="rId26"/>
      <w:footerReference w:type="default" r:id="rId27"/>
      <w:pgSz w:w="12240" w:h="15840"/>
      <w:pgMar w:top="1440" w:right="2160" w:bottom="2160" w:left="216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72676" w14:textId="77777777" w:rsidR="009036EE" w:rsidRDefault="009036EE" w:rsidP="00126D77">
      <w:r>
        <w:separator/>
      </w:r>
    </w:p>
  </w:endnote>
  <w:endnote w:type="continuationSeparator" w:id="0">
    <w:p w14:paraId="5BC27804" w14:textId="77777777" w:rsidR="009036EE" w:rsidRDefault="009036EE" w:rsidP="00126D77">
      <w:r>
        <w:continuationSeparator/>
      </w:r>
    </w:p>
  </w:endnote>
  <w:endnote w:type="continuationNotice" w:id="1">
    <w:p w14:paraId="177709D7" w14:textId="77777777" w:rsidR="009036EE" w:rsidRDefault="009036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Minion Pro">
    <w:altName w:val="Cambria"/>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Crimson Text">
    <w:charset w:val="4D"/>
    <w:family w:val="auto"/>
    <w:pitch w:val="variable"/>
    <w:sig w:usb0="80000043" w:usb1="4000006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0950108"/>
      <w:docPartObj>
        <w:docPartGallery w:val="Page Numbers (Bottom of Page)"/>
        <w:docPartUnique/>
      </w:docPartObj>
    </w:sdtPr>
    <w:sdtEndPr>
      <w:rPr>
        <w:rStyle w:val="PageNumber"/>
      </w:rPr>
    </w:sdtEnd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1936286"/>
      <w:docPartObj>
        <w:docPartGallery w:val="Page Numbers (Bottom of Page)"/>
        <w:docPartUnique/>
      </w:docPartObj>
    </w:sdtPr>
    <w:sdtEndPr>
      <w:rPr>
        <w:rStyle w:val="PageNumber"/>
      </w:rPr>
    </w:sdtEnd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E67CC" w14:textId="77777777" w:rsidR="009036EE" w:rsidRDefault="009036EE" w:rsidP="0060186D">
      <w:pPr>
        <w:spacing w:after="0" w:line="110" w:lineRule="exact"/>
      </w:pPr>
    </w:p>
  </w:footnote>
  <w:footnote w:type="continuationSeparator" w:id="0">
    <w:p w14:paraId="68225E5C" w14:textId="77777777" w:rsidR="009036EE" w:rsidRPr="00BB7AEF" w:rsidRDefault="009036EE" w:rsidP="00BB7AEF">
      <w:pPr>
        <w:spacing w:after="0" w:line="20" w:lineRule="exact"/>
        <w:rPr>
          <w:sz w:val="2"/>
        </w:rPr>
      </w:pPr>
    </w:p>
  </w:footnote>
  <w:footnote w:type="continuationNotice" w:id="1">
    <w:p w14:paraId="31068B16" w14:textId="77777777" w:rsidR="009036EE" w:rsidRPr="00AE67B5" w:rsidRDefault="009036EE"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0985600"/>
      <w:docPartObj>
        <w:docPartGallery w:val="Page Numbers (Top of Page)"/>
        <w:docPartUnique/>
      </w:docPartObj>
    </w:sdtPr>
    <w:sdtEndPr>
      <w:rPr>
        <w:rStyle w:val="PageNumber"/>
      </w:rPr>
    </w:sdtEnd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36B99" w14:textId="77777777" w:rsidR="006D3558" w:rsidRDefault="006D3558" w:rsidP="0002420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D5CD7"/>
    <w:multiLevelType w:val="hybridMultilevel"/>
    <w:tmpl w:val="BAEECFB2"/>
    <w:lvl w:ilvl="0" w:tplc="8828E03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80AE2"/>
    <w:multiLevelType w:val="hybridMultilevel"/>
    <w:tmpl w:val="5F82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2390B"/>
    <w:multiLevelType w:val="hybridMultilevel"/>
    <w:tmpl w:val="D1C40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23363"/>
    <w:multiLevelType w:val="hybridMultilevel"/>
    <w:tmpl w:val="15162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72837"/>
    <w:multiLevelType w:val="multilevel"/>
    <w:tmpl w:val="97DC7012"/>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510D4"/>
    <w:multiLevelType w:val="hybridMultilevel"/>
    <w:tmpl w:val="A142D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AD2D1B"/>
    <w:multiLevelType w:val="hybridMultilevel"/>
    <w:tmpl w:val="65FA9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94EDF"/>
    <w:multiLevelType w:val="hybridMultilevel"/>
    <w:tmpl w:val="EBE8E994"/>
    <w:lvl w:ilvl="0" w:tplc="5D4A358E">
      <w:numFmt w:val="bullet"/>
      <w:lvlText w:val="•"/>
      <w:lvlJc w:val="left"/>
      <w:pPr>
        <w:ind w:left="108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02359"/>
    <w:multiLevelType w:val="hybridMultilevel"/>
    <w:tmpl w:val="6F3A7892"/>
    <w:lvl w:ilvl="0" w:tplc="5D4A358E">
      <w:numFmt w:val="bullet"/>
      <w:lvlText w:val="•"/>
      <w:lvlJc w:val="left"/>
      <w:pPr>
        <w:ind w:left="108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E507DF"/>
    <w:multiLevelType w:val="hybridMultilevel"/>
    <w:tmpl w:val="D56E65C4"/>
    <w:lvl w:ilvl="0" w:tplc="89608F28">
      <w:start w:val="1"/>
      <w:numFmt w:val="decimal"/>
      <w:pStyle w:val="FigureCaption"/>
      <w:lvlText w:val="Figure %1—"/>
      <w:lvlJc w:val="left"/>
      <w:pPr>
        <w:ind w:left="1440" w:firstLine="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522574"/>
    <w:multiLevelType w:val="hybridMultilevel"/>
    <w:tmpl w:val="11CE89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956E8F"/>
    <w:multiLevelType w:val="hybridMultilevel"/>
    <w:tmpl w:val="2B34E6B2"/>
    <w:lvl w:ilvl="0" w:tplc="8828E03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CD6426"/>
    <w:multiLevelType w:val="hybridMultilevel"/>
    <w:tmpl w:val="BAC24434"/>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55C2F"/>
    <w:multiLevelType w:val="hybridMultilevel"/>
    <w:tmpl w:val="7B0C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596516"/>
    <w:multiLevelType w:val="hybridMultilevel"/>
    <w:tmpl w:val="B790A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915BD8"/>
    <w:multiLevelType w:val="hybridMultilevel"/>
    <w:tmpl w:val="90AC90DA"/>
    <w:lvl w:ilvl="0" w:tplc="49BAF96E">
      <w:start w:val="1"/>
      <w:numFmt w:val="decimal"/>
      <w:pStyle w:val="TableCaption"/>
      <w:suff w:val="space"/>
      <w:lvlText w:val="Table %1 —"/>
      <w:lvlJc w:val="left"/>
      <w:pPr>
        <w:ind w:left="1440" w:firstLine="0"/>
      </w:pPr>
      <w:rPr>
        <w:rFonts w:hint="default"/>
        <w:b/>
        <w:i/>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7" w15:restartNumberingAfterBreak="0">
    <w:nsid w:val="6B7E1375"/>
    <w:multiLevelType w:val="hybridMultilevel"/>
    <w:tmpl w:val="072A2C92"/>
    <w:lvl w:ilvl="0" w:tplc="5D4A358E">
      <w:numFmt w:val="bullet"/>
      <w:lvlText w:val="•"/>
      <w:lvlJc w:val="left"/>
      <w:pPr>
        <w:ind w:left="108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873873"/>
    <w:multiLevelType w:val="hybridMultilevel"/>
    <w:tmpl w:val="8056D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11"/>
  </w:num>
  <w:num w:numId="4">
    <w:abstractNumId w:val="9"/>
  </w:num>
  <w:num w:numId="5">
    <w:abstractNumId w:val="16"/>
  </w:num>
  <w:num w:numId="6">
    <w:abstractNumId w:val="8"/>
  </w:num>
  <w:num w:numId="7">
    <w:abstractNumId w:val="7"/>
  </w:num>
  <w:num w:numId="8">
    <w:abstractNumId w:val="17"/>
  </w:num>
  <w:num w:numId="9">
    <w:abstractNumId w:val="13"/>
    <w:lvlOverride w:ilvl="0">
      <w:startOverride w:val="1"/>
    </w:lvlOverride>
  </w:num>
  <w:num w:numId="10">
    <w:abstractNumId w:val="15"/>
  </w:num>
  <w:num w:numId="11">
    <w:abstractNumId w:val="13"/>
    <w:lvlOverride w:ilvl="0">
      <w:startOverride w:val="1"/>
    </w:lvlOverride>
  </w:num>
  <w:num w:numId="12">
    <w:abstractNumId w:val="6"/>
  </w:num>
  <w:num w:numId="13">
    <w:abstractNumId w:val="14"/>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13"/>
    <w:lvlOverride w:ilvl="0">
      <w:startOverride w:val="1"/>
    </w:lvlOverride>
  </w:num>
  <w:num w:numId="18">
    <w:abstractNumId w:val="13"/>
    <w:lvlOverride w:ilvl="0">
      <w:startOverride w:val="1"/>
    </w:lvlOverride>
  </w:num>
  <w:num w:numId="19">
    <w:abstractNumId w:val="13"/>
    <w:lvlOverride w:ilvl="0">
      <w:startOverride w:val="1"/>
    </w:lvlOverride>
  </w:num>
  <w:num w:numId="20">
    <w:abstractNumId w:val="13"/>
    <w:lvlOverride w:ilvl="0">
      <w:startOverride w:val="1"/>
    </w:lvlOverride>
  </w:num>
  <w:num w:numId="21">
    <w:abstractNumId w:val="13"/>
    <w:lvlOverride w:ilvl="0">
      <w:startOverride w:val="1"/>
    </w:lvlOverride>
  </w:num>
  <w:num w:numId="22">
    <w:abstractNumId w:val="13"/>
    <w:lvlOverride w:ilvl="0">
      <w:startOverride w:val="1"/>
    </w:lvlOverride>
  </w:num>
  <w:num w:numId="23">
    <w:abstractNumId w:val="13"/>
    <w:lvlOverride w:ilvl="0">
      <w:startOverride w:val="1"/>
    </w:lvlOverride>
  </w:num>
  <w:num w:numId="24">
    <w:abstractNumId w:val="13"/>
    <w:lvlOverride w:ilvl="0">
      <w:startOverride w:val="1"/>
    </w:lvlOverride>
  </w:num>
  <w:num w:numId="25">
    <w:abstractNumId w:val="13"/>
    <w:lvlOverride w:ilvl="0">
      <w:startOverride w:val="1"/>
    </w:lvlOverride>
  </w:num>
  <w:num w:numId="26">
    <w:abstractNumId w:val="5"/>
  </w:num>
  <w:num w:numId="27">
    <w:abstractNumId w:val="12"/>
  </w:num>
  <w:num w:numId="28">
    <w:abstractNumId w:val="0"/>
  </w:num>
  <w:num w:numId="29">
    <w:abstractNumId w:val="2"/>
  </w:num>
  <w:num w:numId="30">
    <w:abstractNumId w:val="1"/>
  </w:num>
  <w:num w:numId="31">
    <w:abstractNumId w:val="9"/>
    <w:lvlOverride w:ilvl="0">
      <w:startOverride w:val="1"/>
    </w:lvlOverride>
  </w:num>
  <w:num w:numId="32">
    <w:abstractNumId w:val="10"/>
  </w:num>
  <w:num w:numId="33">
    <w:abstractNumId w:val="18"/>
  </w:num>
  <w:num w:numId="34">
    <w:abstractNumId w:val="3"/>
  </w:num>
  <w:num w:numId="35">
    <w:abstractNumId w:val="9"/>
  </w:num>
  <w:num w:numId="36">
    <w:abstractNumId w:val="9"/>
    <w:lvlOverride w:ilvl="0">
      <w:startOverride w:val="1"/>
    </w:lvlOverride>
  </w:num>
  <w:num w:numId="37">
    <w:abstractNumId w:val="9"/>
    <w:lvlOverride w:ilvl="0">
      <w:startOverride w:val="1"/>
    </w:lvlOverride>
  </w:num>
  <w:num w:numId="38">
    <w:abstractNumId w:val="9"/>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0" w:nlCheck="1" w:checkStyle="0"/>
  <w:defaultTabStop w:val="720"/>
  <w:autoHyphenation/>
  <w:consecutiveHyphenLimit w:val="2"/>
  <w:doNotHyphenateCaps/>
  <w:defaultTableStyle w:val="JDF"/>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MDY2NzY3NLIwNjJW0lEKTi0uzszPAykwNK8FAEKrrxMtAAAA"/>
  </w:docVars>
  <w:rsids>
    <w:rsidRoot w:val="00805D71"/>
    <w:rsid w:val="00000146"/>
    <w:rsid w:val="00002321"/>
    <w:rsid w:val="0000258B"/>
    <w:rsid w:val="00002791"/>
    <w:rsid w:val="00002A2F"/>
    <w:rsid w:val="00002B99"/>
    <w:rsid w:val="00002CBE"/>
    <w:rsid w:val="000034AC"/>
    <w:rsid w:val="000044FF"/>
    <w:rsid w:val="000051BA"/>
    <w:rsid w:val="00005C09"/>
    <w:rsid w:val="00007337"/>
    <w:rsid w:val="00007D92"/>
    <w:rsid w:val="000104E1"/>
    <w:rsid w:val="00010720"/>
    <w:rsid w:val="000107FF"/>
    <w:rsid w:val="000115A8"/>
    <w:rsid w:val="000118D9"/>
    <w:rsid w:val="00011B29"/>
    <w:rsid w:val="00012A1E"/>
    <w:rsid w:val="00014734"/>
    <w:rsid w:val="00014F1D"/>
    <w:rsid w:val="00015661"/>
    <w:rsid w:val="0001705E"/>
    <w:rsid w:val="0001758E"/>
    <w:rsid w:val="000178CD"/>
    <w:rsid w:val="00017CA2"/>
    <w:rsid w:val="00017DD2"/>
    <w:rsid w:val="00020CE7"/>
    <w:rsid w:val="000211AD"/>
    <w:rsid w:val="00021AF6"/>
    <w:rsid w:val="00022485"/>
    <w:rsid w:val="000227CF"/>
    <w:rsid w:val="00022B0A"/>
    <w:rsid w:val="0002420C"/>
    <w:rsid w:val="00024DE0"/>
    <w:rsid w:val="00025610"/>
    <w:rsid w:val="000258D2"/>
    <w:rsid w:val="00026806"/>
    <w:rsid w:val="00027A93"/>
    <w:rsid w:val="00027C3B"/>
    <w:rsid w:val="0003011B"/>
    <w:rsid w:val="00030A1C"/>
    <w:rsid w:val="00030A4F"/>
    <w:rsid w:val="00030F47"/>
    <w:rsid w:val="00031880"/>
    <w:rsid w:val="00031ACE"/>
    <w:rsid w:val="00031E19"/>
    <w:rsid w:val="000326E2"/>
    <w:rsid w:val="00035D5F"/>
    <w:rsid w:val="000370C2"/>
    <w:rsid w:val="00037722"/>
    <w:rsid w:val="00040016"/>
    <w:rsid w:val="000403E0"/>
    <w:rsid w:val="0004097D"/>
    <w:rsid w:val="00041C7C"/>
    <w:rsid w:val="000435DE"/>
    <w:rsid w:val="00043A15"/>
    <w:rsid w:val="00044495"/>
    <w:rsid w:val="0004477A"/>
    <w:rsid w:val="00045079"/>
    <w:rsid w:val="00045282"/>
    <w:rsid w:val="00046CD4"/>
    <w:rsid w:val="00046D4A"/>
    <w:rsid w:val="00047820"/>
    <w:rsid w:val="000500E6"/>
    <w:rsid w:val="000500F6"/>
    <w:rsid w:val="00051008"/>
    <w:rsid w:val="00052505"/>
    <w:rsid w:val="00052E1D"/>
    <w:rsid w:val="00053A61"/>
    <w:rsid w:val="00053D67"/>
    <w:rsid w:val="000540FC"/>
    <w:rsid w:val="0005611A"/>
    <w:rsid w:val="000567DF"/>
    <w:rsid w:val="000573CB"/>
    <w:rsid w:val="000576D8"/>
    <w:rsid w:val="00060B34"/>
    <w:rsid w:val="00060DEA"/>
    <w:rsid w:val="000613DF"/>
    <w:rsid w:val="0006182A"/>
    <w:rsid w:val="00061A3F"/>
    <w:rsid w:val="00061ADB"/>
    <w:rsid w:val="00061AEE"/>
    <w:rsid w:val="000620CC"/>
    <w:rsid w:val="00062850"/>
    <w:rsid w:val="00062881"/>
    <w:rsid w:val="00064626"/>
    <w:rsid w:val="000646B6"/>
    <w:rsid w:val="00064D80"/>
    <w:rsid w:val="00064D8D"/>
    <w:rsid w:val="000657B2"/>
    <w:rsid w:val="000664FD"/>
    <w:rsid w:val="00067D97"/>
    <w:rsid w:val="00071513"/>
    <w:rsid w:val="00071628"/>
    <w:rsid w:val="00071F4D"/>
    <w:rsid w:val="000720BB"/>
    <w:rsid w:val="000733EC"/>
    <w:rsid w:val="00073697"/>
    <w:rsid w:val="000736BA"/>
    <w:rsid w:val="00073A5E"/>
    <w:rsid w:val="00073AAE"/>
    <w:rsid w:val="00073F04"/>
    <w:rsid w:val="000748F9"/>
    <w:rsid w:val="0007537F"/>
    <w:rsid w:val="00075E39"/>
    <w:rsid w:val="00076FFF"/>
    <w:rsid w:val="00077849"/>
    <w:rsid w:val="00080A32"/>
    <w:rsid w:val="000827C8"/>
    <w:rsid w:val="00082C65"/>
    <w:rsid w:val="00082DC0"/>
    <w:rsid w:val="00083969"/>
    <w:rsid w:val="00083983"/>
    <w:rsid w:val="00084043"/>
    <w:rsid w:val="0008415B"/>
    <w:rsid w:val="000842AF"/>
    <w:rsid w:val="00085213"/>
    <w:rsid w:val="0008560D"/>
    <w:rsid w:val="00085EFC"/>
    <w:rsid w:val="00086C97"/>
    <w:rsid w:val="00087199"/>
    <w:rsid w:val="00087A11"/>
    <w:rsid w:val="00087E98"/>
    <w:rsid w:val="0009033B"/>
    <w:rsid w:val="00090424"/>
    <w:rsid w:val="000913D3"/>
    <w:rsid w:val="00091B87"/>
    <w:rsid w:val="00091FFC"/>
    <w:rsid w:val="00092F51"/>
    <w:rsid w:val="000940BB"/>
    <w:rsid w:val="000947A0"/>
    <w:rsid w:val="00094FC2"/>
    <w:rsid w:val="00095049"/>
    <w:rsid w:val="00095DA9"/>
    <w:rsid w:val="000962FA"/>
    <w:rsid w:val="000968B3"/>
    <w:rsid w:val="000A01AF"/>
    <w:rsid w:val="000A1645"/>
    <w:rsid w:val="000A2654"/>
    <w:rsid w:val="000A2CEF"/>
    <w:rsid w:val="000A418D"/>
    <w:rsid w:val="000A4411"/>
    <w:rsid w:val="000A480D"/>
    <w:rsid w:val="000B021A"/>
    <w:rsid w:val="000B0806"/>
    <w:rsid w:val="000B1345"/>
    <w:rsid w:val="000B1B4F"/>
    <w:rsid w:val="000B1C62"/>
    <w:rsid w:val="000B3BBD"/>
    <w:rsid w:val="000B4368"/>
    <w:rsid w:val="000B441F"/>
    <w:rsid w:val="000B4AF1"/>
    <w:rsid w:val="000B55A1"/>
    <w:rsid w:val="000B5FFB"/>
    <w:rsid w:val="000B6003"/>
    <w:rsid w:val="000B633F"/>
    <w:rsid w:val="000B640B"/>
    <w:rsid w:val="000B66CE"/>
    <w:rsid w:val="000B67F1"/>
    <w:rsid w:val="000B6800"/>
    <w:rsid w:val="000B682F"/>
    <w:rsid w:val="000B6ECD"/>
    <w:rsid w:val="000C00EB"/>
    <w:rsid w:val="000C07AD"/>
    <w:rsid w:val="000C148B"/>
    <w:rsid w:val="000C1B2E"/>
    <w:rsid w:val="000C1C64"/>
    <w:rsid w:val="000C1D4E"/>
    <w:rsid w:val="000C1EE4"/>
    <w:rsid w:val="000C1F13"/>
    <w:rsid w:val="000C2F22"/>
    <w:rsid w:val="000C32E6"/>
    <w:rsid w:val="000C3515"/>
    <w:rsid w:val="000C37C3"/>
    <w:rsid w:val="000C415F"/>
    <w:rsid w:val="000C41EF"/>
    <w:rsid w:val="000C42BC"/>
    <w:rsid w:val="000C4384"/>
    <w:rsid w:val="000C486C"/>
    <w:rsid w:val="000C4DC4"/>
    <w:rsid w:val="000C5000"/>
    <w:rsid w:val="000C5174"/>
    <w:rsid w:val="000C57D0"/>
    <w:rsid w:val="000C764D"/>
    <w:rsid w:val="000C7B91"/>
    <w:rsid w:val="000C7C21"/>
    <w:rsid w:val="000D1C05"/>
    <w:rsid w:val="000D230A"/>
    <w:rsid w:val="000D24B3"/>
    <w:rsid w:val="000D33AB"/>
    <w:rsid w:val="000D42A6"/>
    <w:rsid w:val="000D4D78"/>
    <w:rsid w:val="000D5470"/>
    <w:rsid w:val="000D56BC"/>
    <w:rsid w:val="000D5D2D"/>
    <w:rsid w:val="000D6857"/>
    <w:rsid w:val="000D68FD"/>
    <w:rsid w:val="000D6A8A"/>
    <w:rsid w:val="000E030A"/>
    <w:rsid w:val="000E1280"/>
    <w:rsid w:val="000E192C"/>
    <w:rsid w:val="000E1BD8"/>
    <w:rsid w:val="000E2391"/>
    <w:rsid w:val="000E25D4"/>
    <w:rsid w:val="000E3F94"/>
    <w:rsid w:val="000E4B49"/>
    <w:rsid w:val="000E640B"/>
    <w:rsid w:val="000E7505"/>
    <w:rsid w:val="000E75E9"/>
    <w:rsid w:val="000F028D"/>
    <w:rsid w:val="000F05DD"/>
    <w:rsid w:val="000F0E2E"/>
    <w:rsid w:val="000F335F"/>
    <w:rsid w:val="000F3C0A"/>
    <w:rsid w:val="000F3E65"/>
    <w:rsid w:val="000F4F14"/>
    <w:rsid w:val="000F57E2"/>
    <w:rsid w:val="000F5ACE"/>
    <w:rsid w:val="000F623E"/>
    <w:rsid w:val="000F66DE"/>
    <w:rsid w:val="000F6C8C"/>
    <w:rsid w:val="001008C4"/>
    <w:rsid w:val="00101845"/>
    <w:rsid w:val="00101962"/>
    <w:rsid w:val="001026FF"/>
    <w:rsid w:val="00102DAA"/>
    <w:rsid w:val="00104555"/>
    <w:rsid w:val="00104CEC"/>
    <w:rsid w:val="00104E54"/>
    <w:rsid w:val="00105497"/>
    <w:rsid w:val="00105F89"/>
    <w:rsid w:val="0010633F"/>
    <w:rsid w:val="00106645"/>
    <w:rsid w:val="00106BC3"/>
    <w:rsid w:val="00107FC2"/>
    <w:rsid w:val="00110CF1"/>
    <w:rsid w:val="00111141"/>
    <w:rsid w:val="0011139F"/>
    <w:rsid w:val="001113DB"/>
    <w:rsid w:val="001126CC"/>
    <w:rsid w:val="00114F96"/>
    <w:rsid w:val="00114FE3"/>
    <w:rsid w:val="00115359"/>
    <w:rsid w:val="00115662"/>
    <w:rsid w:val="00116AFD"/>
    <w:rsid w:val="001177E9"/>
    <w:rsid w:val="00117ECF"/>
    <w:rsid w:val="001205FF"/>
    <w:rsid w:val="00120C20"/>
    <w:rsid w:val="00120D24"/>
    <w:rsid w:val="00120E1F"/>
    <w:rsid w:val="0012135F"/>
    <w:rsid w:val="00121919"/>
    <w:rsid w:val="001226B8"/>
    <w:rsid w:val="00123385"/>
    <w:rsid w:val="00123783"/>
    <w:rsid w:val="00123ACC"/>
    <w:rsid w:val="001246EF"/>
    <w:rsid w:val="00124824"/>
    <w:rsid w:val="00124EC2"/>
    <w:rsid w:val="0012543C"/>
    <w:rsid w:val="00125C26"/>
    <w:rsid w:val="00125FE0"/>
    <w:rsid w:val="001267D7"/>
    <w:rsid w:val="00126D77"/>
    <w:rsid w:val="00126EFA"/>
    <w:rsid w:val="00127730"/>
    <w:rsid w:val="00127B11"/>
    <w:rsid w:val="00127F88"/>
    <w:rsid w:val="00130327"/>
    <w:rsid w:val="001303B0"/>
    <w:rsid w:val="00130436"/>
    <w:rsid w:val="00130D45"/>
    <w:rsid w:val="00130E19"/>
    <w:rsid w:val="001311F0"/>
    <w:rsid w:val="00131E75"/>
    <w:rsid w:val="00132A43"/>
    <w:rsid w:val="00132FF3"/>
    <w:rsid w:val="001337AF"/>
    <w:rsid w:val="00134759"/>
    <w:rsid w:val="001349B6"/>
    <w:rsid w:val="001349FA"/>
    <w:rsid w:val="00134ABF"/>
    <w:rsid w:val="00135B1D"/>
    <w:rsid w:val="001366F3"/>
    <w:rsid w:val="00140195"/>
    <w:rsid w:val="00140659"/>
    <w:rsid w:val="00141881"/>
    <w:rsid w:val="001418A0"/>
    <w:rsid w:val="00141B95"/>
    <w:rsid w:val="0014234B"/>
    <w:rsid w:val="001423F3"/>
    <w:rsid w:val="00143006"/>
    <w:rsid w:val="001433FB"/>
    <w:rsid w:val="001437BE"/>
    <w:rsid w:val="001439EF"/>
    <w:rsid w:val="00144F68"/>
    <w:rsid w:val="001468F9"/>
    <w:rsid w:val="00146E12"/>
    <w:rsid w:val="0014733E"/>
    <w:rsid w:val="00147765"/>
    <w:rsid w:val="00150453"/>
    <w:rsid w:val="001508F7"/>
    <w:rsid w:val="00151690"/>
    <w:rsid w:val="00151F6A"/>
    <w:rsid w:val="00151FB5"/>
    <w:rsid w:val="00152761"/>
    <w:rsid w:val="00153248"/>
    <w:rsid w:val="00154559"/>
    <w:rsid w:val="00154C51"/>
    <w:rsid w:val="00155AD8"/>
    <w:rsid w:val="00155D9A"/>
    <w:rsid w:val="00156AA7"/>
    <w:rsid w:val="00156F11"/>
    <w:rsid w:val="001575C5"/>
    <w:rsid w:val="0015783F"/>
    <w:rsid w:val="00160B76"/>
    <w:rsid w:val="00161020"/>
    <w:rsid w:val="00161673"/>
    <w:rsid w:val="00161935"/>
    <w:rsid w:val="00162A3F"/>
    <w:rsid w:val="00163242"/>
    <w:rsid w:val="00163525"/>
    <w:rsid w:val="00163C6B"/>
    <w:rsid w:val="001641AC"/>
    <w:rsid w:val="00164951"/>
    <w:rsid w:val="00164C4D"/>
    <w:rsid w:val="0016672B"/>
    <w:rsid w:val="00167085"/>
    <w:rsid w:val="00167ED2"/>
    <w:rsid w:val="00170101"/>
    <w:rsid w:val="0017086D"/>
    <w:rsid w:val="001718A1"/>
    <w:rsid w:val="00171A11"/>
    <w:rsid w:val="0017206B"/>
    <w:rsid w:val="00172F24"/>
    <w:rsid w:val="00173B0C"/>
    <w:rsid w:val="00173BA5"/>
    <w:rsid w:val="00173D74"/>
    <w:rsid w:val="00173E74"/>
    <w:rsid w:val="00173E8C"/>
    <w:rsid w:val="00173F22"/>
    <w:rsid w:val="0017444A"/>
    <w:rsid w:val="00175365"/>
    <w:rsid w:val="00176C48"/>
    <w:rsid w:val="00176FCE"/>
    <w:rsid w:val="0018078C"/>
    <w:rsid w:val="0018105F"/>
    <w:rsid w:val="00181EA0"/>
    <w:rsid w:val="00182010"/>
    <w:rsid w:val="00182071"/>
    <w:rsid w:val="0018280E"/>
    <w:rsid w:val="0018382A"/>
    <w:rsid w:val="00184CA5"/>
    <w:rsid w:val="00184E25"/>
    <w:rsid w:val="00184F23"/>
    <w:rsid w:val="001864B9"/>
    <w:rsid w:val="001865F8"/>
    <w:rsid w:val="00186B85"/>
    <w:rsid w:val="00187123"/>
    <w:rsid w:val="00187878"/>
    <w:rsid w:val="001879C8"/>
    <w:rsid w:val="00187AB4"/>
    <w:rsid w:val="00190BB9"/>
    <w:rsid w:val="0019152D"/>
    <w:rsid w:val="001926A7"/>
    <w:rsid w:val="00192C29"/>
    <w:rsid w:val="00192DB5"/>
    <w:rsid w:val="001934DB"/>
    <w:rsid w:val="00193C90"/>
    <w:rsid w:val="00193F58"/>
    <w:rsid w:val="001942D7"/>
    <w:rsid w:val="00194787"/>
    <w:rsid w:val="00195370"/>
    <w:rsid w:val="00195BF1"/>
    <w:rsid w:val="00195C5F"/>
    <w:rsid w:val="00195EBE"/>
    <w:rsid w:val="001972C3"/>
    <w:rsid w:val="001A012B"/>
    <w:rsid w:val="001A021F"/>
    <w:rsid w:val="001A10F2"/>
    <w:rsid w:val="001A1709"/>
    <w:rsid w:val="001A1AB8"/>
    <w:rsid w:val="001A1AC0"/>
    <w:rsid w:val="001A228E"/>
    <w:rsid w:val="001A37CD"/>
    <w:rsid w:val="001A3D8E"/>
    <w:rsid w:val="001A4062"/>
    <w:rsid w:val="001A4533"/>
    <w:rsid w:val="001A48DF"/>
    <w:rsid w:val="001A5096"/>
    <w:rsid w:val="001A5568"/>
    <w:rsid w:val="001A56E7"/>
    <w:rsid w:val="001A595C"/>
    <w:rsid w:val="001A59CB"/>
    <w:rsid w:val="001A5F58"/>
    <w:rsid w:val="001A657B"/>
    <w:rsid w:val="001A6C83"/>
    <w:rsid w:val="001A7C08"/>
    <w:rsid w:val="001B01C3"/>
    <w:rsid w:val="001B027F"/>
    <w:rsid w:val="001B0613"/>
    <w:rsid w:val="001B1574"/>
    <w:rsid w:val="001B26B4"/>
    <w:rsid w:val="001B312B"/>
    <w:rsid w:val="001B415A"/>
    <w:rsid w:val="001B558D"/>
    <w:rsid w:val="001B5F9A"/>
    <w:rsid w:val="001B681E"/>
    <w:rsid w:val="001B688E"/>
    <w:rsid w:val="001B6EE7"/>
    <w:rsid w:val="001B7521"/>
    <w:rsid w:val="001C00F6"/>
    <w:rsid w:val="001C0361"/>
    <w:rsid w:val="001C0374"/>
    <w:rsid w:val="001C05EE"/>
    <w:rsid w:val="001C0BDC"/>
    <w:rsid w:val="001C2318"/>
    <w:rsid w:val="001C2632"/>
    <w:rsid w:val="001C30C7"/>
    <w:rsid w:val="001C354A"/>
    <w:rsid w:val="001C5252"/>
    <w:rsid w:val="001C52FB"/>
    <w:rsid w:val="001C583D"/>
    <w:rsid w:val="001C5CB6"/>
    <w:rsid w:val="001C5DFB"/>
    <w:rsid w:val="001C60A6"/>
    <w:rsid w:val="001C6A5A"/>
    <w:rsid w:val="001C7022"/>
    <w:rsid w:val="001C737D"/>
    <w:rsid w:val="001C778A"/>
    <w:rsid w:val="001C7DFD"/>
    <w:rsid w:val="001C7E2A"/>
    <w:rsid w:val="001D080B"/>
    <w:rsid w:val="001D0B47"/>
    <w:rsid w:val="001D2B7D"/>
    <w:rsid w:val="001D3537"/>
    <w:rsid w:val="001D39B9"/>
    <w:rsid w:val="001D5ADD"/>
    <w:rsid w:val="001D5E41"/>
    <w:rsid w:val="001D685D"/>
    <w:rsid w:val="001D7DCD"/>
    <w:rsid w:val="001E0235"/>
    <w:rsid w:val="001E0935"/>
    <w:rsid w:val="001E0F5D"/>
    <w:rsid w:val="001E14F3"/>
    <w:rsid w:val="001E21C6"/>
    <w:rsid w:val="001E265E"/>
    <w:rsid w:val="001E27C1"/>
    <w:rsid w:val="001E2A54"/>
    <w:rsid w:val="001E2E95"/>
    <w:rsid w:val="001E30C7"/>
    <w:rsid w:val="001E339F"/>
    <w:rsid w:val="001E3682"/>
    <w:rsid w:val="001E3D4C"/>
    <w:rsid w:val="001E56D1"/>
    <w:rsid w:val="001E5E5E"/>
    <w:rsid w:val="001E5F29"/>
    <w:rsid w:val="001E7BFB"/>
    <w:rsid w:val="001F070B"/>
    <w:rsid w:val="001F07CB"/>
    <w:rsid w:val="001F087C"/>
    <w:rsid w:val="001F1496"/>
    <w:rsid w:val="001F1E50"/>
    <w:rsid w:val="001F2025"/>
    <w:rsid w:val="001F2D38"/>
    <w:rsid w:val="001F4393"/>
    <w:rsid w:val="001F4489"/>
    <w:rsid w:val="001F4AFC"/>
    <w:rsid w:val="001F5005"/>
    <w:rsid w:val="001F5AFD"/>
    <w:rsid w:val="001F5C94"/>
    <w:rsid w:val="001F613B"/>
    <w:rsid w:val="001F74E9"/>
    <w:rsid w:val="001F7C21"/>
    <w:rsid w:val="00200AEF"/>
    <w:rsid w:val="00201989"/>
    <w:rsid w:val="00201F37"/>
    <w:rsid w:val="002027B2"/>
    <w:rsid w:val="00202CAF"/>
    <w:rsid w:val="00203DBD"/>
    <w:rsid w:val="002052ED"/>
    <w:rsid w:val="00205552"/>
    <w:rsid w:val="00206519"/>
    <w:rsid w:val="00206ACA"/>
    <w:rsid w:val="00207367"/>
    <w:rsid w:val="00210962"/>
    <w:rsid w:val="002109C8"/>
    <w:rsid w:val="0021149E"/>
    <w:rsid w:val="00211747"/>
    <w:rsid w:val="00211F55"/>
    <w:rsid w:val="0021228B"/>
    <w:rsid w:val="002132E3"/>
    <w:rsid w:val="002137F6"/>
    <w:rsid w:val="002152B9"/>
    <w:rsid w:val="00217406"/>
    <w:rsid w:val="00217524"/>
    <w:rsid w:val="0021780F"/>
    <w:rsid w:val="00217F99"/>
    <w:rsid w:val="00220436"/>
    <w:rsid w:val="0022085A"/>
    <w:rsid w:val="002216BD"/>
    <w:rsid w:val="0022271A"/>
    <w:rsid w:val="0022398D"/>
    <w:rsid w:val="00223D65"/>
    <w:rsid w:val="0022429D"/>
    <w:rsid w:val="0022524E"/>
    <w:rsid w:val="00225EE7"/>
    <w:rsid w:val="00226450"/>
    <w:rsid w:val="002264D0"/>
    <w:rsid w:val="00226B62"/>
    <w:rsid w:val="0022738A"/>
    <w:rsid w:val="00227704"/>
    <w:rsid w:val="00227B52"/>
    <w:rsid w:val="00230304"/>
    <w:rsid w:val="002308F7"/>
    <w:rsid w:val="00230FDE"/>
    <w:rsid w:val="00231449"/>
    <w:rsid w:val="002318B6"/>
    <w:rsid w:val="00231A9E"/>
    <w:rsid w:val="00232B77"/>
    <w:rsid w:val="002341A4"/>
    <w:rsid w:val="002345BF"/>
    <w:rsid w:val="002359A1"/>
    <w:rsid w:val="00235AA1"/>
    <w:rsid w:val="00235CAC"/>
    <w:rsid w:val="00236A16"/>
    <w:rsid w:val="00236BE1"/>
    <w:rsid w:val="002370F9"/>
    <w:rsid w:val="002377D6"/>
    <w:rsid w:val="00237A67"/>
    <w:rsid w:val="00237D06"/>
    <w:rsid w:val="00240A02"/>
    <w:rsid w:val="002412BB"/>
    <w:rsid w:val="0024142B"/>
    <w:rsid w:val="002418FE"/>
    <w:rsid w:val="00242156"/>
    <w:rsid w:val="00242B8B"/>
    <w:rsid w:val="00243444"/>
    <w:rsid w:val="00244B53"/>
    <w:rsid w:val="00244C89"/>
    <w:rsid w:val="00244D1B"/>
    <w:rsid w:val="00244DA3"/>
    <w:rsid w:val="00244F89"/>
    <w:rsid w:val="00245CD1"/>
    <w:rsid w:val="00245ED3"/>
    <w:rsid w:val="00246F1C"/>
    <w:rsid w:val="002479C0"/>
    <w:rsid w:val="002511DA"/>
    <w:rsid w:val="00251252"/>
    <w:rsid w:val="002517BC"/>
    <w:rsid w:val="00251DA6"/>
    <w:rsid w:val="002540F0"/>
    <w:rsid w:val="00255369"/>
    <w:rsid w:val="00256489"/>
    <w:rsid w:val="00256E32"/>
    <w:rsid w:val="00256E45"/>
    <w:rsid w:val="0025732B"/>
    <w:rsid w:val="00257B56"/>
    <w:rsid w:val="002608EF"/>
    <w:rsid w:val="00260A81"/>
    <w:rsid w:val="002611BC"/>
    <w:rsid w:val="0026126F"/>
    <w:rsid w:val="002630A8"/>
    <w:rsid w:val="002632F0"/>
    <w:rsid w:val="0026344E"/>
    <w:rsid w:val="0026411C"/>
    <w:rsid w:val="002641C9"/>
    <w:rsid w:val="002650ED"/>
    <w:rsid w:val="0026547B"/>
    <w:rsid w:val="00266C96"/>
    <w:rsid w:val="00267CA5"/>
    <w:rsid w:val="0027098D"/>
    <w:rsid w:val="0027188D"/>
    <w:rsid w:val="00271BE4"/>
    <w:rsid w:val="00271FF2"/>
    <w:rsid w:val="00272991"/>
    <w:rsid w:val="00272AC1"/>
    <w:rsid w:val="00273AF8"/>
    <w:rsid w:val="002740AE"/>
    <w:rsid w:val="00274776"/>
    <w:rsid w:val="0027576D"/>
    <w:rsid w:val="00275C88"/>
    <w:rsid w:val="002764DF"/>
    <w:rsid w:val="00276F45"/>
    <w:rsid w:val="00277542"/>
    <w:rsid w:val="00277A84"/>
    <w:rsid w:val="00280650"/>
    <w:rsid w:val="00280DF1"/>
    <w:rsid w:val="002810E3"/>
    <w:rsid w:val="00281F3A"/>
    <w:rsid w:val="00281FCB"/>
    <w:rsid w:val="00282220"/>
    <w:rsid w:val="002825B9"/>
    <w:rsid w:val="002835F4"/>
    <w:rsid w:val="002839B1"/>
    <w:rsid w:val="0028410C"/>
    <w:rsid w:val="002841B4"/>
    <w:rsid w:val="00284579"/>
    <w:rsid w:val="0028491E"/>
    <w:rsid w:val="0028651D"/>
    <w:rsid w:val="00287386"/>
    <w:rsid w:val="002907E2"/>
    <w:rsid w:val="00290CE5"/>
    <w:rsid w:val="00290E84"/>
    <w:rsid w:val="00290EB4"/>
    <w:rsid w:val="0029122F"/>
    <w:rsid w:val="00291A45"/>
    <w:rsid w:val="002925C9"/>
    <w:rsid w:val="00292C36"/>
    <w:rsid w:val="00293BC0"/>
    <w:rsid w:val="002942AC"/>
    <w:rsid w:val="002948EC"/>
    <w:rsid w:val="00294DF0"/>
    <w:rsid w:val="00294F01"/>
    <w:rsid w:val="002961CE"/>
    <w:rsid w:val="0029645B"/>
    <w:rsid w:val="0029662F"/>
    <w:rsid w:val="002968CB"/>
    <w:rsid w:val="00297E03"/>
    <w:rsid w:val="002A09D4"/>
    <w:rsid w:val="002A1D13"/>
    <w:rsid w:val="002A1DD0"/>
    <w:rsid w:val="002A32A2"/>
    <w:rsid w:val="002A346E"/>
    <w:rsid w:val="002A46AA"/>
    <w:rsid w:val="002A48C5"/>
    <w:rsid w:val="002A549D"/>
    <w:rsid w:val="002A6569"/>
    <w:rsid w:val="002B0160"/>
    <w:rsid w:val="002B1C17"/>
    <w:rsid w:val="002B1C35"/>
    <w:rsid w:val="002B23E7"/>
    <w:rsid w:val="002B24DE"/>
    <w:rsid w:val="002B2730"/>
    <w:rsid w:val="002B2915"/>
    <w:rsid w:val="002B5405"/>
    <w:rsid w:val="002B54F1"/>
    <w:rsid w:val="002B581F"/>
    <w:rsid w:val="002B58B6"/>
    <w:rsid w:val="002B63CA"/>
    <w:rsid w:val="002B64D6"/>
    <w:rsid w:val="002B67ED"/>
    <w:rsid w:val="002B7FCB"/>
    <w:rsid w:val="002C094A"/>
    <w:rsid w:val="002C0FEB"/>
    <w:rsid w:val="002C10B1"/>
    <w:rsid w:val="002C10F9"/>
    <w:rsid w:val="002C1730"/>
    <w:rsid w:val="002C1754"/>
    <w:rsid w:val="002C231C"/>
    <w:rsid w:val="002C24F6"/>
    <w:rsid w:val="002C27DB"/>
    <w:rsid w:val="002C2EA0"/>
    <w:rsid w:val="002C36B8"/>
    <w:rsid w:val="002C3CDA"/>
    <w:rsid w:val="002C51AB"/>
    <w:rsid w:val="002C554E"/>
    <w:rsid w:val="002C6078"/>
    <w:rsid w:val="002C62B9"/>
    <w:rsid w:val="002C6457"/>
    <w:rsid w:val="002C66D1"/>
    <w:rsid w:val="002D0554"/>
    <w:rsid w:val="002D1EE3"/>
    <w:rsid w:val="002D1F67"/>
    <w:rsid w:val="002D2ADE"/>
    <w:rsid w:val="002D480B"/>
    <w:rsid w:val="002D5B6B"/>
    <w:rsid w:val="002D6A33"/>
    <w:rsid w:val="002D71BC"/>
    <w:rsid w:val="002E02E1"/>
    <w:rsid w:val="002E053F"/>
    <w:rsid w:val="002E0555"/>
    <w:rsid w:val="002E06D6"/>
    <w:rsid w:val="002E0775"/>
    <w:rsid w:val="002E1293"/>
    <w:rsid w:val="002E20C6"/>
    <w:rsid w:val="002E22B8"/>
    <w:rsid w:val="002E2407"/>
    <w:rsid w:val="002E2E21"/>
    <w:rsid w:val="002E2FAF"/>
    <w:rsid w:val="002E34F0"/>
    <w:rsid w:val="002E3618"/>
    <w:rsid w:val="002E3818"/>
    <w:rsid w:val="002E3F1B"/>
    <w:rsid w:val="002E41AF"/>
    <w:rsid w:val="002E456F"/>
    <w:rsid w:val="002E47E0"/>
    <w:rsid w:val="002E486D"/>
    <w:rsid w:val="002E53B9"/>
    <w:rsid w:val="002E71C9"/>
    <w:rsid w:val="002E7645"/>
    <w:rsid w:val="002F041A"/>
    <w:rsid w:val="002F1A42"/>
    <w:rsid w:val="002F2B05"/>
    <w:rsid w:val="002F3E46"/>
    <w:rsid w:val="002F40F0"/>
    <w:rsid w:val="002F4298"/>
    <w:rsid w:val="002F4366"/>
    <w:rsid w:val="002F4CAC"/>
    <w:rsid w:val="002F50CF"/>
    <w:rsid w:val="002F5798"/>
    <w:rsid w:val="002F5D9D"/>
    <w:rsid w:val="002F609D"/>
    <w:rsid w:val="002F6A7B"/>
    <w:rsid w:val="002F7302"/>
    <w:rsid w:val="002F76C3"/>
    <w:rsid w:val="002F7BA8"/>
    <w:rsid w:val="002F7C54"/>
    <w:rsid w:val="00300408"/>
    <w:rsid w:val="00300B09"/>
    <w:rsid w:val="00301E06"/>
    <w:rsid w:val="0030284F"/>
    <w:rsid w:val="00302B09"/>
    <w:rsid w:val="00302B13"/>
    <w:rsid w:val="003031BB"/>
    <w:rsid w:val="0030331F"/>
    <w:rsid w:val="0030374A"/>
    <w:rsid w:val="00303B10"/>
    <w:rsid w:val="00303D72"/>
    <w:rsid w:val="003044BB"/>
    <w:rsid w:val="0030481C"/>
    <w:rsid w:val="003049BC"/>
    <w:rsid w:val="00304AA1"/>
    <w:rsid w:val="00304F3A"/>
    <w:rsid w:val="00305B2E"/>
    <w:rsid w:val="003061EB"/>
    <w:rsid w:val="003063FF"/>
    <w:rsid w:val="0030644E"/>
    <w:rsid w:val="003069E2"/>
    <w:rsid w:val="0030722E"/>
    <w:rsid w:val="00310827"/>
    <w:rsid w:val="0031109E"/>
    <w:rsid w:val="00311256"/>
    <w:rsid w:val="0031132E"/>
    <w:rsid w:val="0031149D"/>
    <w:rsid w:val="00311EE4"/>
    <w:rsid w:val="00312077"/>
    <w:rsid w:val="003125D2"/>
    <w:rsid w:val="00312B37"/>
    <w:rsid w:val="00312BD7"/>
    <w:rsid w:val="00314FD6"/>
    <w:rsid w:val="00315417"/>
    <w:rsid w:val="0031675A"/>
    <w:rsid w:val="00317159"/>
    <w:rsid w:val="00317408"/>
    <w:rsid w:val="00317894"/>
    <w:rsid w:val="00317D72"/>
    <w:rsid w:val="00317DBA"/>
    <w:rsid w:val="003208FB"/>
    <w:rsid w:val="00320984"/>
    <w:rsid w:val="003219AE"/>
    <w:rsid w:val="00322947"/>
    <w:rsid w:val="00323626"/>
    <w:rsid w:val="0032459B"/>
    <w:rsid w:val="00324D20"/>
    <w:rsid w:val="003259C7"/>
    <w:rsid w:val="00325D6F"/>
    <w:rsid w:val="00326A4F"/>
    <w:rsid w:val="00327051"/>
    <w:rsid w:val="00327186"/>
    <w:rsid w:val="00330263"/>
    <w:rsid w:val="00330940"/>
    <w:rsid w:val="00330A59"/>
    <w:rsid w:val="00331042"/>
    <w:rsid w:val="003313DF"/>
    <w:rsid w:val="00331D40"/>
    <w:rsid w:val="00332735"/>
    <w:rsid w:val="00335043"/>
    <w:rsid w:val="00335678"/>
    <w:rsid w:val="00335D9D"/>
    <w:rsid w:val="00335F7E"/>
    <w:rsid w:val="00337077"/>
    <w:rsid w:val="00337159"/>
    <w:rsid w:val="003372F8"/>
    <w:rsid w:val="00340807"/>
    <w:rsid w:val="00340B08"/>
    <w:rsid w:val="003416CD"/>
    <w:rsid w:val="00341A0C"/>
    <w:rsid w:val="00341CF3"/>
    <w:rsid w:val="00342612"/>
    <w:rsid w:val="00344099"/>
    <w:rsid w:val="003443E7"/>
    <w:rsid w:val="003444E1"/>
    <w:rsid w:val="00344896"/>
    <w:rsid w:val="00344D9F"/>
    <w:rsid w:val="0034617D"/>
    <w:rsid w:val="003466BE"/>
    <w:rsid w:val="00346A3A"/>
    <w:rsid w:val="003505DD"/>
    <w:rsid w:val="00351C23"/>
    <w:rsid w:val="00351C5A"/>
    <w:rsid w:val="00352836"/>
    <w:rsid w:val="00352FEF"/>
    <w:rsid w:val="00353B50"/>
    <w:rsid w:val="00355D79"/>
    <w:rsid w:val="00356E55"/>
    <w:rsid w:val="00356F39"/>
    <w:rsid w:val="003576DE"/>
    <w:rsid w:val="00357D64"/>
    <w:rsid w:val="00360902"/>
    <w:rsid w:val="00360939"/>
    <w:rsid w:val="00360B43"/>
    <w:rsid w:val="00360D4D"/>
    <w:rsid w:val="0036173D"/>
    <w:rsid w:val="00361865"/>
    <w:rsid w:val="003619FB"/>
    <w:rsid w:val="00361A3E"/>
    <w:rsid w:val="00361AF0"/>
    <w:rsid w:val="00362200"/>
    <w:rsid w:val="003624DD"/>
    <w:rsid w:val="00362557"/>
    <w:rsid w:val="00362C72"/>
    <w:rsid w:val="00363F04"/>
    <w:rsid w:val="0036410C"/>
    <w:rsid w:val="0036426B"/>
    <w:rsid w:val="0036588A"/>
    <w:rsid w:val="00365962"/>
    <w:rsid w:val="00365CC1"/>
    <w:rsid w:val="0036660A"/>
    <w:rsid w:val="00366883"/>
    <w:rsid w:val="00366B2D"/>
    <w:rsid w:val="003677FC"/>
    <w:rsid w:val="00370765"/>
    <w:rsid w:val="00370DCB"/>
    <w:rsid w:val="00370F79"/>
    <w:rsid w:val="00372BCF"/>
    <w:rsid w:val="00373528"/>
    <w:rsid w:val="00373663"/>
    <w:rsid w:val="0037558A"/>
    <w:rsid w:val="00375FF8"/>
    <w:rsid w:val="0037667E"/>
    <w:rsid w:val="00376E0B"/>
    <w:rsid w:val="003775BA"/>
    <w:rsid w:val="00377968"/>
    <w:rsid w:val="003802F5"/>
    <w:rsid w:val="003804FF"/>
    <w:rsid w:val="00380A9C"/>
    <w:rsid w:val="0038191C"/>
    <w:rsid w:val="003825F5"/>
    <w:rsid w:val="00383338"/>
    <w:rsid w:val="00383591"/>
    <w:rsid w:val="00383952"/>
    <w:rsid w:val="00385D86"/>
    <w:rsid w:val="003862CE"/>
    <w:rsid w:val="00386725"/>
    <w:rsid w:val="003872D0"/>
    <w:rsid w:val="003876A4"/>
    <w:rsid w:val="003877B6"/>
    <w:rsid w:val="00387FF9"/>
    <w:rsid w:val="003900C7"/>
    <w:rsid w:val="00390FA2"/>
    <w:rsid w:val="00391427"/>
    <w:rsid w:val="003922F2"/>
    <w:rsid w:val="00392885"/>
    <w:rsid w:val="00392D7E"/>
    <w:rsid w:val="0039358E"/>
    <w:rsid w:val="00393785"/>
    <w:rsid w:val="00393EE2"/>
    <w:rsid w:val="00394516"/>
    <w:rsid w:val="00394BDD"/>
    <w:rsid w:val="00394E3E"/>
    <w:rsid w:val="003961A6"/>
    <w:rsid w:val="00396384"/>
    <w:rsid w:val="003965ED"/>
    <w:rsid w:val="003A012B"/>
    <w:rsid w:val="003A02A7"/>
    <w:rsid w:val="003A05FE"/>
    <w:rsid w:val="003A07B6"/>
    <w:rsid w:val="003A0898"/>
    <w:rsid w:val="003A0B2B"/>
    <w:rsid w:val="003A1010"/>
    <w:rsid w:val="003A1CB7"/>
    <w:rsid w:val="003A2D39"/>
    <w:rsid w:val="003A46EA"/>
    <w:rsid w:val="003A48EA"/>
    <w:rsid w:val="003A4970"/>
    <w:rsid w:val="003A4A3C"/>
    <w:rsid w:val="003A55B8"/>
    <w:rsid w:val="003A597B"/>
    <w:rsid w:val="003A62EB"/>
    <w:rsid w:val="003A6AA5"/>
    <w:rsid w:val="003A7C78"/>
    <w:rsid w:val="003A7D06"/>
    <w:rsid w:val="003B0ABB"/>
    <w:rsid w:val="003B0B8B"/>
    <w:rsid w:val="003B0BF8"/>
    <w:rsid w:val="003B2C11"/>
    <w:rsid w:val="003B3E2C"/>
    <w:rsid w:val="003B3F05"/>
    <w:rsid w:val="003B40F3"/>
    <w:rsid w:val="003B4A52"/>
    <w:rsid w:val="003B5280"/>
    <w:rsid w:val="003B5472"/>
    <w:rsid w:val="003B550F"/>
    <w:rsid w:val="003B71A4"/>
    <w:rsid w:val="003B770C"/>
    <w:rsid w:val="003B7849"/>
    <w:rsid w:val="003B7F2C"/>
    <w:rsid w:val="003C0FF5"/>
    <w:rsid w:val="003C2170"/>
    <w:rsid w:val="003C219B"/>
    <w:rsid w:val="003C2A4A"/>
    <w:rsid w:val="003C2E77"/>
    <w:rsid w:val="003C3139"/>
    <w:rsid w:val="003C341F"/>
    <w:rsid w:val="003C3D58"/>
    <w:rsid w:val="003C3DF2"/>
    <w:rsid w:val="003C3F7A"/>
    <w:rsid w:val="003C4065"/>
    <w:rsid w:val="003C4D06"/>
    <w:rsid w:val="003C4F9F"/>
    <w:rsid w:val="003C529A"/>
    <w:rsid w:val="003C6A4B"/>
    <w:rsid w:val="003C74ED"/>
    <w:rsid w:val="003C76FA"/>
    <w:rsid w:val="003C7C3E"/>
    <w:rsid w:val="003C7DB5"/>
    <w:rsid w:val="003D0238"/>
    <w:rsid w:val="003D02AF"/>
    <w:rsid w:val="003D04F3"/>
    <w:rsid w:val="003D05D2"/>
    <w:rsid w:val="003D0ED4"/>
    <w:rsid w:val="003D0F11"/>
    <w:rsid w:val="003D1875"/>
    <w:rsid w:val="003D250C"/>
    <w:rsid w:val="003D27D8"/>
    <w:rsid w:val="003D3127"/>
    <w:rsid w:val="003D43D0"/>
    <w:rsid w:val="003D46F0"/>
    <w:rsid w:val="003D5BAF"/>
    <w:rsid w:val="003D6190"/>
    <w:rsid w:val="003D61E4"/>
    <w:rsid w:val="003D6955"/>
    <w:rsid w:val="003D6999"/>
    <w:rsid w:val="003D73A4"/>
    <w:rsid w:val="003D7736"/>
    <w:rsid w:val="003E098F"/>
    <w:rsid w:val="003E0C77"/>
    <w:rsid w:val="003E14D1"/>
    <w:rsid w:val="003E164A"/>
    <w:rsid w:val="003E17A6"/>
    <w:rsid w:val="003E19B4"/>
    <w:rsid w:val="003E1D55"/>
    <w:rsid w:val="003E21C6"/>
    <w:rsid w:val="003E24BE"/>
    <w:rsid w:val="003E2FF0"/>
    <w:rsid w:val="003E3266"/>
    <w:rsid w:val="003E3353"/>
    <w:rsid w:val="003E4A37"/>
    <w:rsid w:val="003E4D91"/>
    <w:rsid w:val="003E5015"/>
    <w:rsid w:val="003E687F"/>
    <w:rsid w:val="003E7050"/>
    <w:rsid w:val="003E71BA"/>
    <w:rsid w:val="003E75B1"/>
    <w:rsid w:val="003F00D2"/>
    <w:rsid w:val="003F04DE"/>
    <w:rsid w:val="003F12BD"/>
    <w:rsid w:val="003F22AD"/>
    <w:rsid w:val="003F2E9F"/>
    <w:rsid w:val="003F3303"/>
    <w:rsid w:val="003F5B14"/>
    <w:rsid w:val="003F6B5E"/>
    <w:rsid w:val="003F6BCB"/>
    <w:rsid w:val="003F71D5"/>
    <w:rsid w:val="003F730F"/>
    <w:rsid w:val="003F7502"/>
    <w:rsid w:val="003F76F6"/>
    <w:rsid w:val="003F7B8C"/>
    <w:rsid w:val="00400172"/>
    <w:rsid w:val="0040080D"/>
    <w:rsid w:val="004009BA"/>
    <w:rsid w:val="00401884"/>
    <w:rsid w:val="0040191D"/>
    <w:rsid w:val="004027C6"/>
    <w:rsid w:val="0040419C"/>
    <w:rsid w:val="004048E8"/>
    <w:rsid w:val="004075D5"/>
    <w:rsid w:val="00407814"/>
    <w:rsid w:val="004078D4"/>
    <w:rsid w:val="00407D27"/>
    <w:rsid w:val="00407F7E"/>
    <w:rsid w:val="0041005F"/>
    <w:rsid w:val="00410E8E"/>
    <w:rsid w:val="00412F09"/>
    <w:rsid w:val="004132B8"/>
    <w:rsid w:val="0041391B"/>
    <w:rsid w:val="004156C8"/>
    <w:rsid w:val="00415D24"/>
    <w:rsid w:val="004162BE"/>
    <w:rsid w:val="004166B7"/>
    <w:rsid w:val="00417F0E"/>
    <w:rsid w:val="00420978"/>
    <w:rsid w:val="00420BEF"/>
    <w:rsid w:val="00420CA5"/>
    <w:rsid w:val="00421E1B"/>
    <w:rsid w:val="004220AD"/>
    <w:rsid w:val="0042279A"/>
    <w:rsid w:val="00422A19"/>
    <w:rsid w:val="00422BCE"/>
    <w:rsid w:val="00423B5B"/>
    <w:rsid w:val="004248B1"/>
    <w:rsid w:val="00425730"/>
    <w:rsid w:val="00425FB1"/>
    <w:rsid w:val="00426676"/>
    <w:rsid w:val="00427392"/>
    <w:rsid w:val="004276E3"/>
    <w:rsid w:val="0043014A"/>
    <w:rsid w:val="0043024E"/>
    <w:rsid w:val="0043030F"/>
    <w:rsid w:val="00430A80"/>
    <w:rsid w:val="0043107E"/>
    <w:rsid w:val="004312E4"/>
    <w:rsid w:val="004317C5"/>
    <w:rsid w:val="00432175"/>
    <w:rsid w:val="00432C76"/>
    <w:rsid w:val="00434710"/>
    <w:rsid w:val="00440946"/>
    <w:rsid w:val="004417C4"/>
    <w:rsid w:val="004424FE"/>
    <w:rsid w:val="00442570"/>
    <w:rsid w:val="004426FD"/>
    <w:rsid w:val="004433BC"/>
    <w:rsid w:val="00443D14"/>
    <w:rsid w:val="00445771"/>
    <w:rsid w:val="00446028"/>
    <w:rsid w:val="00450874"/>
    <w:rsid w:val="004508B1"/>
    <w:rsid w:val="00450DBE"/>
    <w:rsid w:val="00451B4A"/>
    <w:rsid w:val="0045261B"/>
    <w:rsid w:val="004532C2"/>
    <w:rsid w:val="004532FA"/>
    <w:rsid w:val="0045341E"/>
    <w:rsid w:val="0045390F"/>
    <w:rsid w:val="00453BB7"/>
    <w:rsid w:val="004548DC"/>
    <w:rsid w:val="004555B6"/>
    <w:rsid w:val="00455DA8"/>
    <w:rsid w:val="00457393"/>
    <w:rsid w:val="0045755B"/>
    <w:rsid w:val="00460451"/>
    <w:rsid w:val="00460C8B"/>
    <w:rsid w:val="00462327"/>
    <w:rsid w:val="00463334"/>
    <w:rsid w:val="004636F5"/>
    <w:rsid w:val="00463B65"/>
    <w:rsid w:val="00463BD1"/>
    <w:rsid w:val="00463D6D"/>
    <w:rsid w:val="00463E50"/>
    <w:rsid w:val="004645E5"/>
    <w:rsid w:val="00464893"/>
    <w:rsid w:val="00465C83"/>
    <w:rsid w:val="00466B52"/>
    <w:rsid w:val="00466D03"/>
    <w:rsid w:val="004672B2"/>
    <w:rsid w:val="004676C6"/>
    <w:rsid w:val="0047004A"/>
    <w:rsid w:val="00470D76"/>
    <w:rsid w:val="00470D9A"/>
    <w:rsid w:val="0047173B"/>
    <w:rsid w:val="00472536"/>
    <w:rsid w:val="004729E2"/>
    <w:rsid w:val="004757F8"/>
    <w:rsid w:val="00476891"/>
    <w:rsid w:val="00476CBC"/>
    <w:rsid w:val="004771C4"/>
    <w:rsid w:val="00477336"/>
    <w:rsid w:val="0048053B"/>
    <w:rsid w:val="00480A50"/>
    <w:rsid w:val="004813F4"/>
    <w:rsid w:val="004825EC"/>
    <w:rsid w:val="004828E3"/>
    <w:rsid w:val="00483440"/>
    <w:rsid w:val="004838FC"/>
    <w:rsid w:val="00485136"/>
    <w:rsid w:val="004851A6"/>
    <w:rsid w:val="00485694"/>
    <w:rsid w:val="004856ED"/>
    <w:rsid w:val="00485FBB"/>
    <w:rsid w:val="00486CCF"/>
    <w:rsid w:val="00487E6F"/>
    <w:rsid w:val="0049089D"/>
    <w:rsid w:val="004908F1"/>
    <w:rsid w:val="00491C67"/>
    <w:rsid w:val="00492688"/>
    <w:rsid w:val="00492F15"/>
    <w:rsid w:val="004939A8"/>
    <w:rsid w:val="00493F27"/>
    <w:rsid w:val="004948E5"/>
    <w:rsid w:val="0049497F"/>
    <w:rsid w:val="00494CB6"/>
    <w:rsid w:val="004952B4"/>
    <w:rsid w:val="00495608"/>
    <w:rsid w:val="00496DE9"/>
    <w:rsid w:val="00496FF8"/>
    <w:rsid w:val="00497403"/>
    <w:rsid w:val="0049752A"/>
    <w:rsid w:val="00497EA7"/>
    <w:rsid w:val="004A11B2"/>
    <w:rsid w:val="004A1EB9"/>
    <w:rsid w:val="004A1F6A"/>
    <w:rsid w:val="004A207F"/>
    <w:rsid w:val="004A25C9"/>
    <w:rsid w:val="004A27B1"/>
    <w:rsid w:val="004A34AC"/>
    <w:rsid w:val="004A3E87"/>
    <w:rsid w:val="004A49BA"/>
    <w:rsid w:val="004A4ABD"/>
    <w:rsid w:val="004A5858"/>
    <w:rsid w:val="004A6211"/>
    <w:rsid w:val="004A639B"/>
    <w:rsid w:val="004A796D"/>
    <w:rsid w:val="004B0181"/>
    <w:rsid w:val="004B0D8A"/>
    <w:rsid w:val="004B0E3E"/>
    <w:rsid w:val="004B1B29"/>
    <w:rsid w:val="004B1CBB"/>
    <w:rsid w:val="004B2464"/>
    <w:rsid w:val="004B25E0"/>
    <w:rsid w:val="004B2A8E"/>
    <w:rsid w:val="004B2D19"/>
    <w:rsid w:val="004B3BA8"/>
    <w:rsid w:val="004B4445"/>
    <w:rsid w:val="004B4667"/>
    <w:rsid w:val="004B46B8"/>
    <w:rsid w:val="004B4734"/>
    <w:rsid w:val="004B4BD6"/>
    <w:rsid w:val="004B4C12"/>
    <w:rsid w:val="004B4ED6"/>
    <w:rsid w:val="004B524B"/>
    <w:rsid w:val="004B5FC7"/>
    <w:rsid w:val="004B6D75"/>
    <w:rsid w:val="004B75B0"/>
    <w:rsid w:val="004B75CF"/>
    <w:rsid w:val="004C178A"/>
    <w:rsid w:val="004C1E04"/>
    <w:rsid w:val="004C1E5F"/>
    <w:rsid w:val="004C2369"/>
    <w:rsid w:val="004C3B7B"/>
    <w:rsid w:val="004C57AA"/>
    <w:rsid w:val="004C61CD"/>
    <w:rsid w:val="004C66B1"/>
    <w:rsid w:val="004C69B8"/>
    <w:rsid w:val="004C6B06"/>
    <w:rsid w:val="004C7019"/>
    <w:rsid w:val="004C71AB"/>
    <w:rsid w:val="004D06EA"/>
    <w:rsid w:val="004D07BA"/>
    <w:rsid w:val="004D1AA4"/>
    <w:rsid w:val="004D1F1D"/>
    <w:rsid w:val="004D1FA5"/>
    <w:rsid w:val="004D2012"/>
    <w:rsid w:val="004D3F5E"/>
    <w:rsid w:val="004D4256"/>
    <w:rsid w:val="004D5588"/>
    <w:rsid w:val="004D5C72"/>
    <w:rsid w:val="004D6919"/>
    <w:rsid w:val="004E134B"/>
    <w:rsid w:val="004E13DB"/>
    <w:rsid w:val="004E23D1"/>
    <w:rsid w:val="004E5146"/>
    <w:rsid w:val="004E5525"/>
    <w:rsid w:val="004E6202"/>
    <w:rsid w:val="004E6F0E"/>
    <w:rsid w:val="004E725D"/>
    <w:rsid w:val="004E77F2"/>
    <w:rsid w:val="004E7BF9"/>
    <w:rsid w:val="004F0C8B"/>
    <w:rsid w:val="004F1187"/>
    <w:rsid w:val="004F2306"/>
    <w:rsid w:val="004F25DE"/>
    <w:rsid w:val="004F2849"/>
    <w:rsid w:val="004F2BF8"/>
    <w:rsid w:val="004F31AA"/>
    <w:rsid w:val="004F43E4"/>
    <w:rsid w:val="004F5595"/>
    <w:rsid w:val="004F61F8"/>
    <w:rsid w:val="004F6A63"/>
    <w:rsid w:val="004F6ADB"/>
    <w:rsid w:val="004F7193"/>
    <w:rsid w:val="004F734C"/>
    <w:rsid w:val="004F7864"/>
    <w:rsid w:val="004F7AF1"/>
    <w:rsid w:val="0050283F"/>
    <w:rsid w:val="00502AC3"/>
    <w:rsid w:val="00502B74"/>
    <w:rsid w:val="00504524"/>
    <w:rsid w:val="005047F4"/>
    <w:rsid w:val="00504DC9"/>
    <w:rsid w:val="00505055"/>
    <w:rsid w:val="00505433"/>
    <w:rsid w:val="00505A7B"/>
    <w:rsid w:val="0050614F"/>
    <w:rsid w:val="00506314"/>
    <w:rsid w:val="0050660D"/>
    <w:rsid w:val="00506C08"/>
    <w:rsid w:val="005075D1"/>
    <w:rsid w:val="00507A8F"/>
    <w:rsid w:val="00507BFE"/>
    <w:rsid w:val="005103FE"/>
    <w:rsid w:val="005104DE"/>
    <w:rsid w:val="005108AF"/>
    <w:rsid w:val="00510B25"/>
    <w:rsid w:val="00511091"/>
    <w:rsid w:val="00512962"/>
    <w:rsid w:val="00512A74"/>
    <w:rsid w:val="0051349A"/>
    <w:rsid w:val="0051374A"/>
    <w:rsid w:val="00513F4E"/>
    <w:rsid w:val="00514052"/>
    <w:rsid w:val="00514C0B"/>
    <w:rsid w:val="00515652"/>
    <w:rsid w:val="00515ABA"/>
    <w:rsid w:val="0051724B"/>
    <w:rsid w:val="00520730"/>
    <w:rsid w:val="005218D9"/>
    <w:rsid w:val="005236EA"/>
    <w:rsid w:val="005249B2"/>
    <w:rsid w:val="005253BF"/>
    <w:rsid w:val="005255CA"/>
    <w:rsid w:val="005256E3"/>
    <w:rsid w:val="005257E0"/>
    <w:rsid w:val="005258D7"/>
    <w:rsid w:val="00525B65"/>
    <w:rsid w:val="00525B99"/>
    <w:rsid w:val="00525D10"/>
    <w:rsid w:val="00525D67"/>
    <w:rsid w:val="00527852"/>
    <w:rsid w:val="00527879"/>
    <w:rsid w:val="005304FB"/>
    <w:rsid w:val="00531346"/>
    <w:rsid w:val="00531A6E"/>
    <w:rsid w:val="00531C40"/>
    <w:rsid w:val="0053288B"/>
    <w:rsid w:val="00533246"/>
    <w:rsid w:val="005332DA"/>
    <w:rsid w:val="00533963"/>
    <w:rsid w:val="00534170"/>
    <w:rsid w:val="00534398"/>
    <w:rsid w:val="005351A8"/>
    <w:rsid w:val="0053604F"/>
    <w:rsid w:val="00536713"/>
    <w:rsid w:val="005369E2"/>
    <w:rsid w:val="00537AC8"/>
    <w:rsid w:val="005412AE"/>
    <w:rsid w:val="00542197"/>
    <w:rsid w:val="0054262A"/>
    <w:rsid w:val="005428B8"/>
    <w:rsid w:val="005436CB"/>
    <w:rsid w:val="005448E4"/>
    <w:rsid w:val="00544939"/>
    <w:rsid w:val="00544A84"/>
    <w:rsid w:val="005450E4"/>
    <w:rsid w:val="00546812"/>
    <w:rsid w:val="00546833"/>
    <w:rsid w:val="00546F20"/>
    <w:rsid w:val="00547E40"/>
    <w:rsid w:val="00551413"/>
    <w:rsid w:val="0055158D"/>
    <w:rsid w:val="00553158"/>
    <w:rsid w:val="00553501"/>
    <w:rsid w:val="00553CA9"/>
    <w:rsid w:val="00554C6D"/>
    <w:rsid w:val="0055510F"/>
    <w:rsid w:val="005568AA"/>
    <w:rsid w:val="00556A31"/>
    <w:rsid w:val="00560E4C"/>
    <w:rsid w:val="005611B6"/>
    <w:rsid w:val="0056138C"/>
    <w:rsid w:val="005613E2"/>
    <w:rsid w:val="00561C02"/>
    <w:rsid w:val="00562024"/>
    <w:rsid w:val="005624A1"/>
    <w:rsid w:val="00563540"/>
    <w:rsid w:val="00563BC6"/>
    <w:rsid w:val="005644B8"/>
    <w:rsid w:val="005649AD"/>
    <w:rsid w:val="00564E59"/>
    <w:rsid w:val="00565FD3"/>
    <w:rsid w:val="005666CC"/>
    <w:rsid w:val="00566DC1"/>
    <w:rsid w:val="0056777E"/>
    <w:rsid w:val="00567FCD"/>
    <w:rsid w:val="005704B7"/>
    <w:rsid w:val="005710B4"/>
    <w:rsid w:val="005712D3"/>
    <w:rsid w:val="00571AF4"/>
    <w:rsid w:val="00571B1E"/>
    <w:rsid w:val="00572228"/>
    <w:rsid w:val="00572305"/>
    <w:rsid w:val="00572C26"/>
    <w:rsid w:val="00572FD5"/>
    <w:rsid w:val="00573057"/>
    <w:rsid w:val="00573959"/>
    <w:rsid w:val="00573D2E"/>
    <w:rsid w:val="00574BFB"/>
    <w:rsid w:val="00574CD1"/>
    <w:rsid w:val="00574D23"/>
    <w:rsid w:val="00575049"/>
    <w:rsid w:val="005769A9"/>
    <w:rsid w:val="0057756E"/>
    <w:rsid w:val="0058014E"/>
    <w:rsid w:val="00580D8A"/>
    <w:rsid w:val="00581891"/>
    <w:rsid w:val="00581F2E"/>
    <w:rsid w:val="00582118"/>
    <w:rsid w:val="0058292F"/>
    <w:rsid w:val="00582AC5"/>
    <w:rsid w:val="005832FB"/>
    <w:rsid w:val="005836F8"/>
    <w:rsid w:val="005838F8"/>
    <w:rsid w:val="005846F6"/>
    <w:rsid w:val="00584A2D"/>
    <w:rsid w:val="00584D6D"/>
    <w:rsid w:val="00585205"/>
    <w:rsid w:val="00585C24"/>
    <w:rsid w:val="00586AAF"/>
    <w:rsid w:val="00587E9B"/>
    <w:rsid w:val="00592352"/>
    <w:rsid w:val="00592372"/>
    <w:rsid w:val="00592CEC"/>
    <w:rsid w:val="00592D3C"/>
    <w:rsid w:val="005946D4"/>
    <w:rsid w:val="0059530D"/>
    <w:rsid w:val="005961B9"/>
    <w:rsid w:val="00597142"/>
    <w:rsid w:val="005A0013"/>
    <w:rsid w:val="005A0267"/>
    <w:rsid w:val="005A11E7"/>
    <w:rsid w:val="005A12E1"/>
    <w:rsid w:val="005A194C"/>
    <w:rsid w:val="005A1ED0"/>
    <w:rsid w:val="005A2308"/>
    <w:rsid w:val="005A23CD"/>
    <w:rsid w:val="005A3C8A"/>
    <w:rsid w:val="005A45D0"/>
    <w:rsid w:val="005A4CC5"/>
    <w:rsid w:val="005A5850"/>
    <w:rsid w:val="005A5898"/>
    <w:rsid w:val="005A6322"/>
    <w:rsid w:val="005A67C5"/>
    <w:rsid w:val="005A680F"/>
    <w:rsid w:val="005A6DEB"/>
    <w:rsid w:val="005A72B6"/>
    <w:rsid w:val="005A7512"/>
    <w:rsid w:val="005A757A"/>
    <w:rsid w:val="005A7CC9"/>
    <w:rsid w:val="005B0A9F"/>
    <w:rsid w:val="005B1150"/>
    <w:rsid w:val="005B120B"/>
    <w:rsid w:val="005B3111"/>
    <w:rsid w:val="005B4DEB"/>
    <w:rsid w:val="005B55C5"/>
    <w:rsid w:val="005B575C"/>
    <w:rsid w:val="005B7109"/>
    <w:rsid w:val="005B7EA1"/>
    <w:rsid w:val="005C01CE"/>
    <w:rsid w:val="005C15AC"/>
    <w:rsid w:val="005C1943"/>
    <w:rsid w:val="005C20EF"/>
    <w:rsid w:val="005C277F"/>
    <w:rsid w:val="005C35A0"/>
    <w:rsid w:val="005C39B3"/>
    <w:rsid w:val="005C44D9"/>
    <w:rsid w:val="005C500E"/>
    <w:rsid w:val="005C510D"/>
    <w:rsid w:val="005C5310"/>
    <w:rsid w:val="005C5B9C"/>
    <w:rsid w:val="005C5FE7"/>
    <w:rsid w:val="005C7195"/>
    <w:rsid w:val="005C7986"/>
    <w:rsid w:val="005C7E4E"/>
    <w:rsid w:val="005D01A2"/>
    <w:rsid w:val="005D023A"/>
    <w:rsid w:val="005D05E2"/>
    <w:rsid w:val="005D08EA"/>
    <w:rsid w:val="005D1638"/>
    <w:rsid w:val="005D1ECF"/>
    <w:rsid w:val="005D2A31"/>
    <w:rsid w:val="005D2E53"/>
    <w:rsid w:val="005D308A"/>
    <w:rsid w:val="005D38C8"/>
    <w:rsid w:val="005D3C41"/>
    <w:rsid w:val="005D3DEE"/>
    <w:rsid w:val="005D4EC1"/>
    <w:rsid w:val="005D618E"/>
    <w:rsid w:val="005D62E5"/>
    <w:rsid w:val="005E024F"/>
    <w:rsid w:val="005E04B6"/>
    <w:rsid w:val="005E0B28"/>
    <w:rsid w:val="005E0CEF"/>
    <w:rsid w:val="005E0FD8"/>
    <w:rsid w:val="005E1787"/>
    <w:rsid w:val="005E2172"/>
    <w:rsid w:val="005E2AE1"/>
    <w:rsid w:val="005E2F46"/>
    <w:rsid w:val="005E3EB5"/>
    <w:rsid w:val="005E41E0"/>
    <w:rsid w:val="005E50B5"/>
    <w:rsid w:val="005E6717"/>
    <w:rsid w:val="005E7273"/>
    <w:rsid w:val="005F1A90"/>
    <w:rsid w:val="005F294C"/>
    <w:rsid w:val="005F29B6"/>
    <w:rsid w:val="005F3199"/>
    <w:rsid w:val="005F3414"/>
    <w:rsid w:val="005F35A1"/>
    <w:rsid w:val="005F3637"/>
    <w:rsid w:val="005F3E47"/>
    <w:rsid w:val="005F44C5"/>
    <w:rsid w:val="005F4808"/>
    <w:rsid w:val="005F5634"/>
    <w:rsid w:val="005F592D"/>
    <w:rsid w:val="005F5DA5"/>
    <w:rsid w:val="005F6F24"/>
    <w:rsid w:val="005F724D"/>
    <w:rsid w:val="005F738F"/>
    <w:rsid w:val="005F762D"/>
    <w:rsid w:val="005F7759"/>
    <w:rsid w:val="005F7926"/>
    <w:rsid w:val="005F7B86"/>
    <w:rsid w:val="0060098C"/>
    <w:rsid w:val="0060106B"/>
    <w:rsid w:val="0060186D"/>
    <w:rsid w:val="00601AF3"/>
    <w:rsid w:val="00601CEA"/>
    <w:rsid w:val="00602164"/>
    <w:rsid w:val="00602FAD"/>
    <w:rsid w:val="006038FC"/>
    <w:rsid w:val="0060451B"/>
    <w:rsid w:val="00604563"/>
    <w:rsid w:val="00604BAA"/>
    <w:rsid w:val="00605101"/>
    <w:rsid w:val="0060539B"/>
    <w:rsid w:val="0060759C"/>
    <w:rsid w:val="006078B1"/>
    <w:rsid w:val="00607DB8"/>
    <w:rsid w:val="00610BC3"/>
    <w:rsid w:val="00610EBE"/>
    <w:rsid w:val="00610FD9"/>
    <w:rsid w:val="00611A78"/>
    <w:rsid w:val="00611EDA"/>
    <w:rsid w:val="0061285E"/>
    <w:rsid w:val="00613F6B"/>
    <w:rsid w:val="00614918"/>
    <w:rsid w:val="00615217"/>
    <w:rsid w:val="00615F87"/>
    <w:rsid w:val="0061651D"/>
    <w:rsid w:val="00616B5B"/>
    <w:rsid w:val="00617175"/>
    <w:rsid w:val="006200EC"/>
    <w:rsid w:val="006202BD"/>
    <w:rsid w:val="0062207E"/>
    <w:rsid w:val="0062248D"/>
    <w:rsid w:val="006239DF"/>
    <w:rsid w:val="00623B72"/>
    <w:rsid w:val="00623C39"/>
    <w:rsid w:val="00623CC4"/>
    <w:rsid w:val="006241A5"/>
    <w:rsid w:val="0062657D"/>
    <w:rsid w:val="00626D4B"/>
    <w:rsid w:val="0062706C"/>
    <w:rsid w:val="00627A0B"/>
    <w:rsid w:val="00627B26"/>
    <w:rsid w:val="006329CE"/>
    <w:rsid w:val="00632EA3"/>
    <w:rsid w:val="00633795"/>
    <w:rsid w:val="006338B0"/>
    <w:rsid w:val="00633E33"/>
    <w:rsid w:val="00633FF5"/>
    <w:rsid w:val="00634241"/>
    <w:rsid w:val="00634DC4"/>
    <w:rsid w:val="00635310"/>
    <w:rsid w:val="006354B4"/>
    <w:rsid w:val="006358A5"/>
    <w:rsid w:val="00635D1F"/>
    <w:rsid w:val="0063633F"/>
    <w:rsid w:val="006376A0"/>
    <w:rsid w:val="006403FC"/>
    <w:rsid w:val="00641ADD"/>
    <w:rsid w:val="006439B6"/>
    <w:rsid w:val="00644298"/>
    <w:rsid w:val="006446E5"/>
    <w:rsid w:val="006449C4"/>
    <w:rsid w:val="00645892"/>
    <w:rsid w:val="00645E4C"/>
    <w:rsid w:val="00646F73"/>
    <w:rsid w:val="00647C83"/>
    <w:rsid w:val="00647F1D"/>
    <w:rsid w:val="00650178"/>
    <w:rsid w:val="00650233"/>
    <w:rsid w:val="0065045F"/>
    <w:rsid w:val="00650904"/>
    <w:rsid w:val="00651BE7"/>
    <w:rsid w:val="00651F53"/>
    <w:rsid w:val="0065207E"/>
    <w:rsid w:val="00652184"/>
    <w:rsid w:val="0065221C"/>
    <w:rsid w:val="006523D9"/>
    <w:rsid w:val="006526CE"/>
    <w:rsid w:val="00652A04"/>
    <w:rsid w:val="00652DA8"/>
    <w:rsid w:val="00652E38"/>
    <w:rsid w:val="00652FE8"/>
    <w:rsid w:val="00653D45"/>
    <w:rsid w:val="006542D6"/>
    <w:rsid w:val="006544D9"/>
    <w:rsid w:val="0065589E"/>
    <w:rsid w:val="00655DA5"/>
    <w:rsid w:val="00656180"/>
    <w:rsid w:val="006564DD"/>
    <w:rsid w:val="00656EF8"/>
    <w:rsid w:val="00657B7D"/>
    <w:rsid w:val="00661942"/>
    <w:rsid w:val="00661DC2"/>
    <w:rsid w:val="00661E5A"/>
    <w:rsid w:val="00663701"/>
    <w:rsid w:val="006638CB"/>
    <w:rsid w:val="00664F00"/>
    <w:rsid w:val="006650DC"/>
    <w:rsid w:val="00665D35"/>
    <w:rsid w:val="006666B5"/>
    <w:rsid w:val="00667A0D"/>
    <w:rsid w:val="006703E2"/>
    <w:rsid w:val="0067079A"/>
    <w:rsid w:val="00670915"/>
    <w:rsid w:val="00670B91"/>
    <w:rsid w:val="00671B18"/>
    <w:rsid w:val="00671D04"/>
    <w:rsid w:val="00672F67"/>
    <w:rsid w:val="0067327C"/>
    <w:rsid w:val="00674519"/>
    <w:rsid w:val="00674DBB"/>
    <w:rsid w:val="00676C04"/>
    <w:rsid w:val="006770E5"/>
    <w:rsid w:val="00677E30"/>
    <w:rsid w:val="00681171"/>
    <w:rsid w:val="006818F7"/>
    <w:rsid w:val="00681B94"/>
    <w:rsid w:val="006824DF"/>
    <w:rsid w:val="006826BA"/>
    <w:rsid w:val="006829FF"/>
    <w:rsid w:val="006833E5"/>
    <w:rsid w:val="00683B61"/>
    <w:rsid w:val="00684943"/>
    <w:rsid w:val="006854EC"/>
    <w:rsid w:val="00685DB6"/>
    <w:rsid w:val="0068600F"/>
    <w:rsid w:val="006872C5"/>
    <w:rsid w:val="006878DF"/>
    <w:rsid w:val="006907EE"/>
    <w:rsid w:val="00691DC0"/>
    <w:rsid w:val="00692102"/>
    <w:rsid w:val="0069354A"/>
    <w:rsid w:val="006940E4"/>
    <w:rsid w:val="0069579F"/>
    <w:rsid w:val="00695F69"/>
    <w:rsid w:val="00696575"/>
    <w:rsid w:val="00696BC9"/>
    <w:rsid w:val="006A039F"/>
    <w:rsid w:val="006A0A6D"/>
    <w:rsid w:val="006A1685"/>
    <w:rsid w:val="006A1873"/>
    <w:rsid w:val="006A203F"/>
    <w:rsid w:val="006A3962"/>
    <w:rsid w:val="006A431F"/>
    <w:rsid w:val="006A465D"/>
    <w:rsid w:val="006A46B2"/>
    <w:rsid w:val="006A4853"/>
    <w:rsid w:val="006A4963"/>
    <w:rsid w:val="006A4D86"/>
    <w:rsid w:val="006A592D"/>
    <w:rsid w:val="006A5CC2"/>
    <w:rsid w:val="006A613B"/>
    <w:rsid w:val="006B05CE"/>
    <w:rsid w:val="006B0C68"/>
    <w:rsid w:val="006B0E98"/>
    <w:rsid w:val="006B1BF8"/>
    <w:rsid w:val="006B1DA7"/>
    <w:rsid w:val="006B2D38"/>
    <w:rsid w:val="006B2DDC"/>
    <w:rsid w:val="006B3428"/>
    <w:rsid w:val="006B3A51"/>
    <w:rsid w:val="006B3F19"/>
    <w:rsid w:val="006B40BD"/>
    <w:rsid w:val="006B41D0"/>
    <w:rsid w:val="006B43D4"/>
    <w:rsid w:val="006B469E"/>
    <w:rsid w:val="006B48EF"/>
    <w:rsid w:val="006B52B5"/>
    <w:rsid w:val="006B66C1"/>
    <w:rsid w:val="006B6968"/>
    <w:rsid w:val="006B6A0D"/>
    <w:rsid w:val="006B7398"/>
    <w:rsid w:val="006B75F5"/>
    <w:rsid w:val="006B7714"/>
    <w:rsid w:val="006B7CA6"/>
    <w:rsid w:val="006B7F4E"/>
    <w:rsid w:val="006C00D6"/>
    <w:rsid w:val="006C0765"/>
    <w:rsid w:val="006C16DA"/>
    <w:rsid w:val="006C1F07"/>
    <w:rsid w:val="006C1FEE"/>
    <w:rsid w:val="006C2C13"/>
    <w:rsid w:val="006C2D7E"/>
    <w:rsid w:val="006C4335"/>
    <w:rsid w:val="006C500F"/>
    <w:rsid w:val="006C5409"/>
    <w:rsid w:val="006C69D2"/>
    <w:rsid w:val="006D03AC"/>
    <w:rsid w:val="006D061D"/>
    <w:rsid w:val="006D0A42"/>
    <w:rsid w:val="006D1E96"/>
    <w:rsid w:val="006D2120"/>
    <w:rsid w:val="006D26BA"/>
    <w:rsid w:val="006D2B8D"/>
    <w:rsid w:val="006D336D"/>
    <w:rsid w:val="006D3558"/>
    <w:rsid w:val="006D38EA"/>
    <w:rsid w:val="006D39FD"/>
    <w:rsid w:val="006D3B43"/>
    <w:rsid w:val="006D4032"/>
    <w:rsid w:val="006D482E"/>
    <w:rsid w:val="006D4991"/>
    <w:rsid w:val="006D67CB"/>
    <w:rsid w:val="006D6C5C"/>
    <w:rsid w:val="006D6EA5"/>
    <w:rsid w:val="006D736D"/>
    <w:rsid w:val="006D75DF"/>
    <w:rsid w:val="006D7E6A"/>
    <w:rsid w:val="006D7F85"/>
    <w:rsid w:val="006E07D5"/>
    <w:rsid w:val="006E0C88"/>
    <w:rsid w:val="006E1A12"/>
    <w:rsid w:val="006E2CDA"/>
    <w:rsid w:val="006E4979"/>
    <w:rsid w:val="006E5206"/>
    <w:rsid w:val="006E6C8E"/>
    <w:rsid w:val="006E6FF9"/>
    <w:rsid w:val="006E742D"/>
    <w:rsid w:val="006F00E5"/>
    <w:rsid w:val="006F2228"/>
    <w:rsid w:val="006F3CD5"/>
    <w:rsid w:val="006F3E3D"/>
    <w:rsid w:val="006F4068"/>
    <w:rsid w:val="006F5811"/>
    <w:rsid w:val="006F5C96"/>
    <w:rsid w:val="006F67B9"/>
    <w:rsid w:val="006F6ED5"/>
    <w:rsid w:val="006F6F00"/>
    <w:rsid w:val="006F70BC"/>
    <w:rsid w:val="006F7FB0"/>
    <w:rsid w:val="006F7FF5"/>
    <w:rsid w:val="00700139"/>
    <w:rsid w:val="0070028C"/>
    <w:rsid w:val="007008BF"/>
    <w:rsid w:val="00701557"/>
    <w:rsid w:val="00702F27"/>
    <w:rsid w:val="00703494"/>
    <w:rsid w:val="00703884"/>
    <w:rsid w:val="00703AF0"/>
    <w:rsid w:val="007045C8"/>
    <w:rsid w:val="0070506F"/>
    <w:rsid w:val="00705CB7"/>
    <w:rsid w:val="0070617C"/>
    <w:rsid w:val="0070621B"/>
    <w:rsid w:val="0070689C"/>
    <w:rsid w:val="007070F0"/>
    <w:rsid w:val="00707EBA"/>
    <w:rsid w:val="007116A8"/>
    <w:rsid w:val="00711AC7"/>
    <w:rsid w:val="00711EF5"/>
    <w:rsid w:val="0071200E"/>
    <w:rsid w:val="007126D9"/>
    <w:rsid w:val="00712BA0"/>
    <w:rsid w:val="007137FC"/>
    <w:rsid w:val="00713AC8"/>
    <w:rsid w:val="007154B3"/>
    <w:rsid w:val="00716A64"/>
    <w:rsid w:val="0071719B"/>
    <w:rsid w:val="007173A1"/>
    <w:rsid w:val="007204FF"/>
    <w:rsid w:val="00720C63"/>
    <w:rsid w:val="0072122B"/>
    <w:rsid w:val="00722529"/>
    <w:rsid w:val="00723076"/>
    <w:rsid w:val="00723246"/>
    <w:rsid w:val="00723B25"/>
    <w:rsid w:val="0072401F"/>
    <w:rsid w:val="00724411"/>
    <w:rsid w:val="00725788"/>
    <w:rsid w:val="00725EA3"/>
    <w:rsid w:val="007267C1"/>
    <w:rsid w:val="00727D87"/>
    <w:rsid w:val="00730C2C"/>
    <w:rsid w:val="0073216A"/>
    <w:rsid w:val="00732E05"/>
    <w:rsid w:val="007334C4"/>
    <w:rsid w:val="007338C9"/>
    <w:rsid w:val="007338E2"/>
    <w:rsid w:val="00735378"/>
    <w:rsid w:val="00735C85"/>
    <w:rsid w:val="00735DED"/>
    <w:rsid w:val="007361B1"/>
    <w:rsid w:val="0074044F"/>
    <w:rsid w:val="00741F23"/>
    <w:rsid w:val="00742E03"/>
    <w:rsid w:val="00743816"/>
    <w:rsid w:val="00743A4D"/>
    <w:rsid w:val="007457C2"/>
    <w:rsid w:val="00745B0F"/>
    <w:rsid w:val="00745EA3"/>
    <w:rsid w:val="00746043"/>
    <w:rsid w:val="007462DF"/>
    <w:rsid w:val="00746756"/>
    <w:rsid w:val="0074738A"/>
    <w:rsid w:val="0074756B"/>
    <w:rsid w:val="0074762E"/>
    <w:rsid w:val="00750BF4"/>
    <w:rsid w:val="007514B3"/>
    <w:rsid w:val="00751567"/>
    <w:rsid w:val="007517D7"/>
    <w:rsid w:val="00751B6E"/>
    <w:rsid w:val="007521F3"/>
    <w:rsid w:val="00752CD2"/>
    <w:rsid w:val="00752CE7"/>
    <w:rsid w:val="007531A8"/>
    <w:rsid w:val="007539EA"/>
    <w:rsid w:val="00753C68"/>
    <w:rsid w:val="00753FEA"/>
    <w:rsid w:val="00754E3B"/>
    <w:rsid w:val="00755175"/>
    <w:rsid w:val="007556DE"/>
    <w:rsid w:val="00755F1D"/>
    <w:rsid w:val="00756003"/>
    <w:rsid w:val="00757391"/>
    <w:rsid w:val="0075756F"/>
    <w:rsid w:val="007608D5"/>
    <w:rsid w:val="00761DA6"/>
    <w:rsid w:val="0076205E"/>
    <w:rsid w:val="00762612"/>
    <w:rsid w:val="00762B76"/>
    <w:rsid w:val="00763478"/>
    <w:rsid w:val="007637ED"/>
    <w:rsid w:val="007640DD"/>
    <w:rsid w:val="00764220"/>
    <w:rsid w:val="00764354"/>
    <w:rsid w:val="0076482A"/>
    <w:rsid w:val="00764914"/>
    <w:rsid w:val="00764E0F"/>
    <w:rsid w:val="00765823"/>
    <w:rsid w:val="00766855"/>
    <w:rsid w:val="00766C59"/>
    <w:rsid w:val="00766F9A"/>
    <w:rsid w:val="007672CC"/>
    <w:rsid w:val="0077039B"/>
    <w:rsid w:val="0077111D"/>
    <w:rsid w:val="0077229B"/>
    <w:rsid w:val="00772D19"/>
    <w:rsid w:val="00773A55"/>
    <w:rsid w:val="00773B03"/>
    <w:rsid w:val="007744BD"/>
    <w:rsid w:val="0077456F"/>
    <w:rsid w:val="007745AB"/>
    <w:rsid w:val="007748DA"/>
    <w:rsid w:val="00775133"/>
    <w:rsid w:val="007753C9"/>
    <w:rsid w:val="007756B9"/>
    <w:rsid w:val="0077613E"/>
    <w:rsid w:val="007766D9"/>
    <w:rsid w:val="00777175"/>
    <w:rsid w:val="007776CD"/>
    <w:rsid w:val="0078002D"/>
    <w:rsid w:val="0078111A"/>
    <w:rsid w:val="00782376"/>
    <w:rsid w:val="0078267B"/>
    <w:rsid w:val="0078377A"/>
    <w:rsid w:val="0078394E"/>
    <w:rsid w:val="00783A6E"/>
    <w:rsid w:val="00783AAB"/>
    <w:rsid w:val="0078409C"/>
    <w:rsid w:val="0078490C"/>
    <w:rsid w:val="00784B78"/>
    <w:rsid w:val="00786746"/>
    <w:rsid w:val="00786AA8"/>
    <w:rsid w:val="007878D4"/>
    <w:rsid w:val="00787DF7"/>
    <w:rsid w:val="007913E7"/>
    <w:rsid w:val="00793264"/>
    <w:rsid w:val="00794666"/>
    <w:rsid w:val="00794943"/>
    <w:rsid w:val="00794A17"/>
    <w:rsid w:val="00794CA8"/>
    <w:rsid w:val="00794FFE"/>
    <w:rsid w:val="007955D7"/>
    <w:rsid w:val="00795CC9"/>
    <w:rsid w:val="0079720A"/>
    <w:rsid w:val="00797346"/>
    <w:rsid w:val="007978FF"/>
    <w:rsid w:val="007979AE"/>
    <w:rsid w:val="007A092D"/>
    <w:rsid w:val="007A19E8"/>
    <w:rsid w:val="007A1F98"/>
    <w:rsid w:val="007A2195"/>
    <w:rsid w:val="007A3B3E"/>
    <w:rsid w:val="007A3CCE"/>
    <w:rsid w:val="007A4269"/>
    <w:rsid w:val="007A4B5E"/>
    <w:rsid w:val="007A4B7C"/>
    <w:rsid w:val="007A4DA4"/>
    <w:rsid w:val="007A5573"/>
    <w:rsid w:val="007A669A"/>
    <w:rsid w:val="007A6738"/>
    <w:rsid w:val="007A6994"/>
    <w:rsid w:val="007A6F58"/>
    <w:rsid w:val="007A71BC"/>
    <w:rsid w:val="007B097F"/>
    <w:rsid w:val="007B0B28"/>
    <w:rsid w:val="007B0D76"/>
    <w:rsid w:val="007B0FC8"/>
    <w:rsid w:val="007B18A8"/>
    <w:rsid w:val="007B1B21"/>
    <w:rsid w:val="007B3252"/>
    <w:rsid w:val="007B3796"/>
    <w:rsid w:val="007B38AF"/>
    <w:rsid w:val="007B41E5"/>
    <w:rsid w:val="007B42DE"/>
    <w:rsid w:val="007B4A6A"/>
    <w:rsid w:val="007B6574"/>
    <w:rsid w:val="007B6BE3"/>
    <w:rsid w:val="007B7C12"/>
    <w:rsid w:val="007C0E4C"/>
    <w:rsid w:val="007C2231"/>
    <w:rsid w:val="007C2F0F"/>
    <w:rsid w:val="007C3250"/>
    <w:rsid w:val="007C3FE3"/>
    <w:rsid w:val="007C4175"/>
    <w:rsid w:val="007C4B5A"/>
    <w:rsid w:val="007C56E6"/>
    <w:rsid w:val="007C5EC0"/>
    <w:rsid w:val="007C5EFD"/>
    <w:rsid w:val="007C6010"/>
    <w:rsid w:val="007C7506"/>
    <w:rsid w:val="007D0AEA"/>
    <w:rsid w:val="007D1B31"/>
    <w:rsid w:val="007D1EA5"/>
    <w:rsid w:val="007D22E8"/>
    <w:rsid w:val="007D26CB"/>
    <w:rsid w:val="007D39C5"/>
    <w:rsid w:val="007D3AD9"/>
    <w:rsid w:val="007D4872"/>
    <w:rsid w:val="007D4C24"/>
    <w:rsid w:val="007D5C13"/>
    <w:rsid w:val="007D5DB3"/>
    <w:rsid w:val="007D6D53"/>
    <w:rsid w:val="007D776B"/>
    <w:rsid w:val="007D7ACF"/>
    <w:rsid w:val="007D7C02"/>
    <w:rsid w:val="007D7FF1"/>
    <w:rsid w:val="007E110F"/>
    <w:rsid w:val="007E2910"/>
    <w:rsid w:val="007E3877"/>
    <w:rsid w:val="007E3D42"/>
    <w:rsid w:val="007E425C"/>
    <w:rsid w:val="007E487C"/>
    <w:rsid w:val="007E4FED"/>
    <w:rsid w:val="007E5BAC"/>
    <w:rsid w:val="007E5F99"/>
    <w:rsid w:val="007E6681"/>
    <w:rsid w:val="007E7438"/>
    <w:rsid w:val="007E7933"/>
    <w:rsid w:val="007E7A49"/>
    <w:rsid w:val="007F1025"/>
    <w:rsid w:val="007F11F5"/>
    <w:rsid w:val="007F15EE"/>
    <w:rsid w:val="007F175D"/>
    <w:rsid w:val="007F1C0F"/>
    <w:rsid w:val="007F1E31"/>
    <w:rsid w:val="007F1F74"/>
    <w:rsid w:val="007F21F5"/>
    <w:rsid w:val="007F3147"/>
    <w:rsid w:val="007F3E25"/>
    <w:rsid w:val="007F430C"/>
    <w:rsid w:val="007F48D5"/>
    <w:rsid w:val="007F4A20"/>
    <w:rsid w:val="007F4A49"/>
    <w:rsid w:val="007F5B43"/>
    <w:rsid w:val="007F6359"/>
    <w:rsid w:val="007F6985"/>
    <w:rsid w:val="007F6D17"/>
    <w:rsid w:val="007F6F9E"/>
    <w:rsid w:val="007F70A2"/>
    <w:rsid w:val="007F794E"/>
    <w:rsid w:val="00800C1E"/>
    <w:rsid w:val="00801088"/>
    <w:rsid w:val="00801513"/>
    <w:rsid w:val="00802E3B"/>
    <w:rsid w:val="00803BCD"/>
    <w:rsid w:val="00803FBC"/>
    <w:rsid w:val="008048CE"/>
    <w:rsid w:val="00804BA9"/>
    <w:rsid w:val="00805D71"/>
    <w:rsid w:val="0080643B"/>
    <w:rsid w:val="0080655F"/>
    <w:rsid w:val="008065ED"/>
    <w:rsid w:val="00806800"/>
    <w:rsid w:val="008073A2"/>
    <w:rsid w:val="008079BE"/>
    <w:rsid w:val="008103C5"/>
    <w:rsid w:val="00811D59"/>
    <w:rsid w:val="00811ED8"/>
    <w:rsid w:val="0081337F"/>
    <w:rsid w:val="008136B7"/>
    <w:rsid w:val="00813FA9"/>
    <w:rsid w:val="0081460D"/>
    <w:rsid w:val="00814B73"/>
    <w:rsid w:val="00814E1C"/>
    <w:rsid w:val="00815479"/>
    <w:rsid w:val="00815CC5"/>
    <w:rsid w:val="00815E05"/>
    <w:rsid w:val="008160F6"/>
    <w:rsid w:val="00816111"/>
    <w:rsid w:val="008161C0"/>
    <w:rsid w:val="00816907"/>
    <w:rsid w:val="00817430"/>
    <w:rsid w:val="00817AB7"/>
    <w:rsid w:val="00817BD4"/>
    <w:rsid w:val="00817EE2"/>
    <w:rsid w:val="0082012E"/>
    <w:rsid w:val="00820139"/>
    <w:rsid w:val="00820355"/>
    <w:rsid w:val="008206EB"/>
    <w:rsid w:val="00820C49"/>
    <w:rsid w:val="008223BA"/>
    <w:rsid w:val="0082243A"/>
    <w:rsid w:val="00822CA9"/>
    <w:rsid w:val="008235B1"/>
    <w:rsid w:val="00823FFC"/>
    <w:rsid w:val="00824049"/>
    <w:rsid w:val="00825061"/>
    <w:rsid w:val="008258A5"/>
    <w:rsid w:val="008259A9"/>
    <w:rsid w:val="00825D4C"/>
    <w:rsid w:val="00826CA0"/>
    <w:rsid w:val="008279E3"/>
    <w:rsid w:val="00827F25"/>
    <w:rsid w:val="0083055C"/>
    <w:rsid w:val="0083081A"/>
    <w:rsid w:val="00830AFE"/>
    <w:rsid w:val="00831334"/>
    <w:rsid w:val="00831BB5"/>
    <w:rsid w:val="00831C5D"/>
    <w:rsid w:val="00832B1C"/>
    <w:rsid w:val="00832F83"/>
    <w:rsid w:val="008336E2"/>
    <w:rsid w:val="00833BFD"/>
    <w:rsid w:val="00834150"/>
    <w:rsid w:val="00834199"/>
    <w:rsid w:val="00835193"/>
    <w:rsid w:val="0083591B"/>
    <w:rsid w:val="0083597B"/>
    <w:rsid w:val="00836D68"/>
    <w:rsid w:val="008377A7"/>
    <w:rsid w:val="008404EF"/>
    <w:rsid w:val="00840686"/>
    <w:rsid w:val="0084122C"/>
    <w:rsid w:val="00841265"/>
    <w:rsid w:val="00842782"/>
    <w:rsid w:val="00843915"/>
    <w:rsid w:val="00843C57"/>
    <w:rsid w:val="00843C78"/>
    <w:rsid w:val="008459E1"/>
    <w:rsid w:val="008462E7"/>
    <w:rsid w:val="008464B0"/>
    <w:rsid w:val="008473FD"/>
    <w:rsid w:val="00847761"/>
    <w:rsid w:val="00850415"/>
    <w:rsid w:val="00850C92"/>
    <w:rsid w:val="00851223"/>
    <w:rsid w:val="00851448"/>
    <w:rsid w:val="00852307"/>
    <w:rsid w:val="0085260C"/>
    <w:rsid w:val="00852CF5"/>
    <w:rsid w:val="0085378C"/>
    <w:rsid w:val="00853BF6"/>
    <w:rsid w:val="00854A8E"/>
    <w:rsid w:val="00854CEF"/>
    <w:rsid w:val="0085568F"/>
    <w:rsid w:val="008556BF"/>
    <w:rsid w:val="00855B20"/>
    <w:rsid w:val="008562E1"/>
    <w:rsid w:val="00856303"/>
    <w:rsid w:val="008564BD"/>
    <w:rsid w:val="00856645"/>
    <w:rsid w:val="00856868"/>
    <w:rsid w:val="008568A3"/>
    <w:rsid w:val="00856C89"/>
    <w:rsid w:val="00856D63"/>
    <w:rsid w:val="00857A37"/>
    <w:rsid w:val="00860227"/>
    <w:rsid w:val="00860A57"/>
    <w:rsid w:val="00860C3E"/>
    <w:rsid w:val="00861CB7"/>
    <w:rsid w:val="00862066"/>
    <w:rsid w:val="00863272"/>
    <w:rsid w:val="00865103"/>
    <w:rsid w:val="00866106"/>
    <w:rsid w:val="00866A4F"/>
    <w:rsid w:val="008673FB"/>
    <w:rsid w:val="0087010C"/>
    <w:rsid w:val="008713F9"/>
    <w:rsid w:val="00871B40"/>
    <w:rsid w:val="008723C1"/>
    <w:rsid w:val="008729F9"/>
    <w:rsid w:val="00872E69"/>
    <w:rsid w:val="00874C39"/>
    <w:rsid w:val="00874DC3"/>
    <w:rsid w:val="008752A7"/>
    <w:rsid w:val="00876B9C"/>
    <w:rsid w:val="00877BB0"/>
    <w:rsid w:val="00877E93"/>
    <w:rsid w:val="0088014F"/>
    <w:rsid w:val="00880194"/>
    <w:rsid w:val="00880F0A"/>
    <w:rsid w:val="008813F3"/>
    <w:rsid w:val="0088154F"/>
    <w:rsid w:val="00881D0B"/>
    <w:rsid w:val="00881E86"/>
    <w:rsid w:val="00882411"/>
    <w:rsid w:val="00882604"/>
    <w:rsid w:val="00882820"/>
    <w:rsid w:val="008835C9"/>
    <w:rsid w:val="008839E3"/>
    <w:rsid w:val="0088459F"/>
    <w:rsid w:val="00884B79"/>
    <w:rsid w:val="00884D4C"/>
    <w:rsid w:val="00884F37"/>
    <w:rsid w:val="0088568D"/>
    <w:rsid w:val="00885710"/>
    <w:rsid w:val="00885D9F"/>
    <w:rsid w:val="008864B6"/>
    <w:rsid w:val="008878F4"/>
    <w:rsid w:val="0089007B"/>
    <w:rsid w:val="00890DED"/>
    <w:rsid w:val="0089173B"/>
    <w:rsid w:val="00891C83"/>
    <w:rsid w:val="00894BA6"/>
    <w:rsid w:val="0089541C"/>
    <w:rsid w:val="008956FA"/>
    <w:rsid w:val="00895777"/>
    <w:rsid w:val="00895ACE"/>
    <w:rsid w:val="008965FE"/>
    <w:rsid w:val="008A00E6"/>
    <w:rsid w:val="008A08BD"/>
    <w:rsid w:val="008A1B2E"/>
    <w:rsid w:val="008A2DCF"/>
    <w:rsid w:val="008A36D9"/>
    <w:rsid w:val="008A3E32"/>
    <w:rsid w:val="008A4578"/>
    <w:rsid w:val="008A4AFE"/>
    <w:rsid w:val="008A6964"/>
    <w:rsid w:val="008A6FFB"/>
    <w:rsid w:val="008A7193"/>
    <w:rsid w:val="008A7209"/>
    <w:rsid w:val="008A7C12"/>
    <w:rsid w:val="008B092F"/>
    <w:rsid w:val="008B0CFF"/>
    <w:rsid w:val="008B10CF"/>
    <w:rsid w:val="008B1116"/>
    <w:rsid w:val="008B117D"/>
    <w:rsid w:val="008B1FC8"/>
    <w:rsid w:val="008B26C9"/>
    <w:rsid w:val="008B2E0D"/>
    <w:rsid w:val="008B314A"/>
    <w:rsid w:val="008B42BD"/>
    <w:rsid w:val="008B54EB"/>
    <w:rsid w:val="008B562A"/>
    <w:rsid w:val="008B6311"/>
    <w:rsid w:val="008B70C7"/>
    <w:rsid w:val="008C015A"/>
    <w:rsid w:val="008C0299"/>
    <w:rsid w:val="008C0882"/>
    <w:rsid w:val="008C10D9"/>
    <w:rsid w:val="008C12DD"/>
    <w:rsid w:val="008C16AC"/>
    <w:rsid w:val="008C1C9B"/>
    <w:rsid w:val="008C240E"/>
    <w:rsid w:val="008C2641"/>
    <w:rsid w:val="008C2687"/>
    <w:rsid w:val="008C38F9"/>
    <w:rsid w:val="008C3F85"/>
    <w:rsid w:val="008C4E50"/>
    <w:rsid w:val="008C5A48"/>
    <w:rsid w:val="008C7531"/>
    <w:rsid w:val="008C77C9"/>
    <w:rsid w:val="008C7F53"/>
    <w:rsid w:val="008D1678"/>
    <w:rsid w:val="008D1D49"/>
    <w:rsid w:val="008D23B3"/>
    <w:rsid w:val="008D29E2"/>
    <w:rsid w:val="008D2AC7"/>
    <w:rsid w:val="008D2D0A"/>
    <w:rsid w:val="008D335A"/>
    <w:rsid w:val="008D4A94"/>
    <w:rsid w:val="008D4B48"/>
    <w:rsid w:val="008D4C91"/>
    <w:rsid w:val="008D4F00"/>
    <w:rsid w:val="008D516F"/>
    <w:rsid w:val="008D529D"/>
    <w:rsid w:val="008D5F44"/>
    <w:rsid w:val="008D6B6B"/>
    <w:rsid w:val="008D7361"/>
    <w:rsid w:val="008E0163"/>
    <w:rsid w:val="008E10D4"/>
    <w:rsid w:val="008E1D64"/>
    <w:rsid w:val="008E3879"/>
    <w:rsid w:val="008E38F3"/>
    <w:rsid w:val="008E47D5"/>
    <w:rsid w:val="008E5691"/>
    <w:rsid w:val="008E6076"/>
    <w:rsid w:val="008E60B3"/>
    <w:rsid w:val="008E6C35"/>
    <w:rsid w:val="008E705C"/>
    <w:rsid w:val="008E72DC"/>
    <w:rsid w:val="008E7428"/>
    <w:rsid w:val="008F0F81"/>
    <w:rsid w:val="008F14E4"/>
    <w:rsid w:val="008F21AF"/>
    <w:rsid w:val="008F2CD5"/>
    <w:rsid w:val="008F2F03"/>
    <w:rsid w:val="008F2F12"/>
    <w:rsid w:val="008F39A4"/>
    <w:rsid w:val="008F3EAD"/>
    <w:rsid w:val="008F43F2"/>
    <w:rsid w:val="008F4841"/>
    <w:rsid w:val="008F49F9"/>
    <w:rsid w:val="008F5DAF"/>
    <w:rsid w:val="008F5E34"/>
    <w:rsid w:val="008F5F83"/>
    <w:rsid w:val="008F613C"/>
    <w:rsid w:val="008F6B5D"/>
    <w:rsid w:val="00900214"/>
    <w:rsid w:val="00900DF3"/>
    <w:rsid w:val="0090130D"/>
    <w:rsid w:val="009023D1"/>
    <w:rsid w:val="009029D7"/>
    <w:rsid w:val="00902FC4"/>
    <w:rsid w:val="009036EE"/>
    <w:rsid w:val="00904DB3"/>
    <w:rsid w:val="00905E9C"/>
    <w:rsid w:val="00906350"/>
    <w:rsid w:val="009063F8"/>
    <w:rsid w:val="00906B66"/>
    <w:rsid w:val="00907107"/>
    <w:rsid w:val="00907317"/>
    <w:rsid w:val="00907467"/>
    <w:rsid w:val="009105DE"/>
    <w:rsid w:val="0091179A"/>
    <w:rsid w:val="00911911"/>
    <w:rsid w:val="0091447F"/>
    <w:rsid w:val="00914975"/>
    <w:rsid w:val="00915629"/>
    <w:rsid w:val="00915880"/>
    <w:rsid w:val="00916575"/>
    <w:rsid w:val="009176E7"/>
    <w:rsid w:val="00917DC5"/>
    <w:rsid w:val="00920067"/>
    <w:rsid w:val="00920565"/>
    <w:rsid w:val="00922660"/>
    <w:rsid w:val="009239B2"/>
    <w:rsid w:val="009244B7"/>
    <w:rsid w:val="009247C1"/>
    <w:rsid w:val="00924A2D"/>
    <w:rsid w:val="00924A7D"/>
    <w:rsid w:val="00925331"/>
    <w:rsid w:val="0092559C"/>
    <w:rsid w:val="00925A6C"/>
    <w:rsid w:val="00925CB1"/>
    <w:rsid w:val="00925F53"/>
    <w:rsid w:val="009265B7"/>
    <w:rsid w:val="00927C2B"/>
    <w:rsid w:val="009322EE"/>
    <w:rsid w:val="00932CE5"/>
    <w:rsid w:val="00933562"/>
    <w:rsid w:val="00933B28"/>
    <w:rsid w:val="00934C14"/>
    <w:rsid w:val="00934F64"/>
    <w:rsid w:val="0093597B"/>
    <w:rsid w:val="0093636F"/>
    <w:rsid w:val="009365B7"/>
    <w:rsid w:val="0093684C"/>
    <w:rsid w:val="00936D3A"/>
    <w:rsid w:val="0093725E"/>
    <w:rsid w:val="0093736F"/>
    <w:rsid w:val="0093780B"/>
    <w:rsid w:val="00937CA9"/>
    <w:rsid w:val="00937F8F"/>
    <w:rsid w:val="00940CF0"/>
    <w:rsid w:val="00941BF5"/>
    <w:rsid w:val="00941C11"/>
    <w:rsid w:val="00942655"/>
    <w:rsid w:val="009431E6"/>
    <w:rsid w:val="009435D4"/>
    <w:rsid w:val="00943B36"/>
    <w:rsid w:val="00945511"/>
    <w:rsid w:val="009455D5"/>
    <w:rsid w:val="00947290"/>
    <w:rsid w:val="009476F0"/>
    <w:rsid w:val="00947C4E"/>
    <w:rsid w:val="0095024D"/>
    <w:rsid w:val="00950C4B"/>
    <w:rsid w:val="00950C6C"/>
    <w:rsid w:val="00950EEC"/>
    <w:rsid w:val="0095107B"/>
    <w:rsid w:val="00951619"/>
    <w:rsid w:val="00951C77"/>
    <w:rsid w:val="0095283E"/>
    <w:rsid w:val="00952AD9"/>
    <w:rsid w:val="00952E90"/>
    <w:rsid w:val="009540A3"/>
    <w:rsid w:val="009540C0"/>
    <w:rsid w:val="00954F5D"/>
    <w:rsid w:val="009555B3"/>
    <w:rsid w:val="00955784"/>
    <w:rsid w:val="00956BD3"/>
    <w:rsid w:val="00957297"/>
    <w:rsid w:val="009573BD"/>
    <w:rsid w:val="00957B31"/>
    <w:rsid w:val="00957FDD"/>
    <w:rsid w:val="009610F7"/>
    <w:rsid w:val="009618BA"/>
    <w:rsid w:val="00962471"/>
    <w:rsid w:val="0096250C"/>
    <w:rsid w:val="00962642"/>
    <w:rsid w:val="009627E7"/>
    <w:rsid w:val="00963B86"/>
    <w:rsid w:val="00963D53"/>
    <w:rsid w:val="00963FCE"/>
    <w:rsid w:val="00964083"/>
    <w:rsid w:val="009649D6"/>
    <w:rsid w:val="00964A6B"/>
    <w:rsid w:val="00964C51"/>
    <w:rsid w:val="00965090"/>
    <w:rsid w:val="009651B0"/>
    <w:rsid w:val="00965368"/>
    <w:rsid w:val="009667AF"/>
    <w:rsid w:val="009703B6"/>
    <w:rsid w:val="00970C3B"/>
    <w:rsid w:val="00970FBC"/>
    <w:rsid w:val="00971CCC"/>
    <w:rsid w:val="00971F12"/>
    <w:rsid w:val="009736F3"/>
    <w:rsid w:val="009742CF"/>
    <w:rsid w:val="0097462D"/>
    <w:rsid w:val="009746B4"/>
    <w:rsid w:val="009747B0"/>
    <w:rsid w:val="009749A1"/>
    <w:rsid w:val="009750A8"/>
    <w:rsid w:val="00975C05"/>
    <w:rsid w:val="00975CDE"/>
    <w:rsid w:val="009766B9"/>
    <w:rsid w:val="0097684B"/>
    <w:rsid w:val="00976CC1"/>
    <w:rsid w:val="009772EF"/>
    <w:rsid w:val="00977B1F"/>
    <w:rsid w:val="00981050"/>
    <w:rsid w:val="0098118B"/>
    <w:rsid w:val="009827C3"/>
    <w:rsid w:val="009832DD"/>
    <w:rsid w:val="009837C7"/>
    <w:rsid w:val="00983A3C"/>
    <w:rsid w:val="00984C52"/>
    <w:rsid w:val="00986E6F"/>
    <w:rsid w:val="0098774B"/>
    <w:rsid w:val="0099108D"/>
    <w:rsid w:val="009917DB"/>
    <w:rsid w:val="00991AF4"/>
    <w:rsid w:val="00991D82"/>
    <w:rsid w:val="009923DD"/>
    <w:rsid w:val="009925C3"/>
    <w:rsid w:val="0099284A"/>
    <w:rsid w:val="00992C9C"/>
    <w:rsid w:val="0099328E"/>
    <w:rsid w:val="00993B55"/>
    <w:rsid w:val="00994583"/>
    <w:rsid w:val="009947FE"/>
    <w:rsid w:val="00994B2F"/>
    <w:rsid w:val="00994DA4"/>
    <w:rsid w:val="0099515B"/>
    <w:rsid w:val="009953DC"/>
    <w:rsid w:val="009954E2"/>
    <w:rsid w:val="00995578"/>
    <w:rsid w:val="00995BFE"/>
    <w:rsid w:val="00995CFB"/>
    <w:rsid w:val="00995EE5"/>
    <w:rsid w:val="00996999"/>
    <w:rsid w:val="00996B29"/>
    <w:rsid w:val="009A0588"/>
    <w:rsid w:val="009A1357"/>
    <w:rsid w:val="009A22AD"/>
    <w:rsid w:val="009A2E02"/>
    <w:rsid w:val="009A30FF"/>
    <w:rsid w:val="009A3193"/>
    <w:rsid w:val="009A3B1C"/>
    <w:rsid w:val="009A46AB"/>
    <w:rsid w:val="009A5B14"/>
    <w:rsid w:val="009B0151"/>
    <w:rsid w:val="009B0576"/>
    <w:rsid w:val="009B09D5"/>
    <w:rsid w:val="009B19F3"/>
    <w:rsid w:val="009B1DC5"/>
    <w:rsid w:val="009B3605"/>
    <w:rsid w:val="009B3D3D"/>
    <w:rsid w:val="009B3EBB"/>
    <w:rsid w:val="009B3FE3"/>
    <w:rsid w:val="009B406E"/>
    <w:rsid w:val="009B439D"/>
    <w:rsid w:val="009B4787"/>
    <w:rsid w:val="009B52C2"/>
    <w:rsid w:val="009B563E"/>
    <w:rsid w:val="009B57D9"/>
    <w:rsid w:val="009B5D77"/>
    <w:rsid w:val="009B6743"/>
    <w:rsid w:val="009B6825"/>
    <w:rsid w:val="009B7028"/>
    <w:rsid w:val="009B7A17"/>
    <w:rsid w:val="009B7EDA"/>
    <w:rsid w:val="009C0082"/>
    <w:rsid w:val="009C10F6"/>
    <w:rsid w:val="009C1A53"/>
    <w:rsid w:val="009C1DF5"/>
    <w:rsid w:val="009C216A"/>
    <w:rsid w:val="009C267B"/>
    <w:rsid w:val="009C282D"/>
    <w:rsid w:val="009C2A4D"/>
    <w:rsid w:val="009C415B"/>
    <w:rsid w:val="009C4542"/>
    <w:rsid w:val="009C4BD3"/>
    <w:rsid w:val="009C4C09"/>
    <w:rsid w:val="009C518B"/>
    <w:rsid w:val="009C554E"/>
    <w:rsid w:val="009C5B5B"/>
    <w:rsid w:val="009C656A"/>
    <w:rsid w:val="009D0503"/>
    <w:rsid w:val="009D06F1"/>
    <w:rsid w:val="009D2080"/>
    <w:rsid w:val="009D22F3"/>
    <w:rsid w:val="009D2569"/>
    <w:rsid w:val="009D3057"/>
    <w:rsid w:val="009D30AE"/>
    <w:rsid w:val="009D3C1F"/>
    <w:rsid w:val="009D4549"/>
    <w:rsid w:val="009D4DAC"/>
    <w:rsid w:val="009D4EE2"/>
    <w:rsid w:val="009D4EEF"/>
    <w:rsid w:val="009D51D1"/>
    <w:rsid w:val="009D678E"/>
    <w:rsid w:val="009D6E70"/>
    <w:rsid w:val="009D7136"/>
    <w:rsid w:val="009D758D"/>
    <w:rsid w:val="009E13A2"/>
    <w:rsid w:val="009E26F5"/>
    <w:rsid w:val="009E2C14"/>
    <w:rsid w:val="009E2C86"/>
    <w:rsid w:val="009E2F1C"/>
    <w:rsid w:val="009E3B09"/>
    <w:rsid w:val="009E4747"/>
    <w:rsid w:val="009E4BB7"/>
    <w:rsid w:val="009E51CE"/>
    <w:rsid w:val="009E574D"/>
    <w:rsid w:val="009E588A"/>
    <w:rsid w:val="009E646C"/>
    <w:rsid w:val="009E64D5"/>
    <w:rsid w:val="009E7352"/>
    <w:rsid w:val="009E75B4"/>
    <w:rsid w:val="009E7C07"/>
    <w:rsid w:val="009F0750"/>
    <w:rsid w:val="009F1067"/>
    <w:rsid w:val="009F1072"/>
    <w:rsid w:val="009F20B1"/>
    <w:rsid w:val="009F21F6"/>
    <w:rsid w:val="009F33BD"/>
    <w:rsid w:val="009F3DBC"/>
    <w:rsid w:val="009F419B"/>
    <w:rsid w:val="009F436A"/>
    <w:rsid w:val="009F477C"/>
    <w:rsid w:val="009F4E4B"/>
    <w:rsid w:val="009F4E73"/>
    <w:rsid w:val="009F502C"/>
    <w:rsid w:val="009F56DE"/>
    <w:rsid w:val="009F5832"/>
    <w:rsid w:val="009F5B14"/>
    <w:rsid w:val="009F5F3A"/>
    <w:rsid w:val="009F742E"/>
    <w:rsid w:val="009F7C5B"/>
    <w:rsid w:val="00A00D84"/>
    <w:rsid w:val="00A0113B"/>
    <w:rsid w:val="00A01E03"/>
    <w:rsid w:val="00A02213"/>
    <w:rsid w:val="00A03185"/>
    <w:rsid w:val="00A03684"/>
    <w:rsid w:val="00A0489D"/>
    <w:rsid w:val="00A04CB8"/>
    <w:rsid w:val="00A06825"/>
    <w:rsid w:val="00A07377"/>
    <w:rsid w:val="00A0741D"/>
    <w:rsid w:val="00A07536"/>
    <w:rsid w:val="00A0770A"/>
    <w:rsid w:val="00A11C62"/>
    <w:rsid w:val="00A1214E"/>
    <w:rsid w:val="00A12200"/>
    <w:rsid w:val="00A13102"/>
    <w:rsid w:val="00A1330F"/>
    <w:rsid w:val="00A1353B"/>
    <w:rsid w:val="00A13DE8"/>
    <w:rsid w:val="00A144BD"/>
    <w:rsid w:val="00A14EAA"/>
    <w:rsid w:val="00A14EE1"/>
    <w:rsid w:val="00A151B7"/>
    <w:rsid w:val="00A15C92"/>
    <w:rsid w:val="00A15D3C"/>
    <w:rsid w:val="00A160DB"/>
    <w:rsid w:val="00A16197"/>
    <w:rsid w:val="00A161C0"/>
    <w:rsid w:val="00A175C9"/>
    <w:rsid w:val="00A17601"/>
    <w:rsid w:val="00A1779B"/>
    <w:rsid w:val="00A1782F"/>
    <w:rsid w:val="00A179C4"/>
    <w:rsid w:val="00A17A2C"/>
    <w:rsid w:val="00A20554"/>
    <w:rsid w:val="00A21453"/>
    <w:rsid w:val="00A21E44"/>
    <w:rsid w:val="00A2208B"/>
    <w:rsid w:val="00A22DDA"/>
    <w:rsid w:val="00A23874"/>
    <w:rsid w:val="00A23CFE"/>
    <w:rsid w:val="00A24D95"/>
    <w:rsid w:val="00A24F29"/>
    <w:rsid w:val="00A2511C"/>
    <w:rsid w:val="00A25483"/>
    <w:rsid w:val="00A2569D"/>
    <w:rsid w:val="00A2610C"/>
    <w:rsid w:val="00A275C3"/>
    <w:rsid w:val="00A27E0D"/>
    <w:rsid w:val="00A3231A"/>
    <w:rsid w:val="00A3265B"/>
    <w:rsid w:val="00A3284E"/>
    <w:rsid w:val="00A32CC1"/>
    <w:rsid w:val="00A33FD5"/>
    <w:rsid w:val="00A34D9A"/>
    <w:rsid w:val="00A355D4"/>
    <w:rsid w:val="00A35CD7"/>
    <w:rsid w:val="00A3622B"/>
    <w:rsid w:val="00A37186"/>
    <w:rsid w:val="00A37E91"/>
    <w:rsid w:val="00A40578"/>
    <w:rsid w:val="00A40A23"/>
    <w:rsid w:val="00A4102C"/>
    <w:rsid w:val="00A41055"/>
    <w:rsid w:val="00A416F9"/>
    <w:rsid w:val="00A417FC"/>
    <w:rsid w:val="00A41E32"/>
    <w:rsid w:val="00A43232"/>
    <w:rsid w:val="00A43B24"/>
    <w:rsid w:val="00A43ED8"/>
    <w:rsid w:val="00A4450C"/>
    <w:rsid w:val="00A460E6"/>
    <w:rsid w:val="00A46351"/>
    <w:rsid w:val="00A47BC4"/>
    <w:rsid w:val="00A47CAF"/>
    <w:rsid w:val="00A47EFE"/>
    <w:rsid w:val="00A53FC8"/>
    <w:rsid w:val="00A548F3"/>
    <w:rsid w:val="00A5492D"/>
    <w:rsid w:val="00A55055"/>
    <w:rsid w:val="00A5528A"/>
    <w:rsid w:val="00A55C54"/>
    <w:rsid w:val="00A56189"/>
    <w:rsid w:val="00A56834"/>
    <w:rsid w:val="00A56BC7"/>
    <w:rsid w:val="00A572E3"/>
    <w:rsid w:val="00A60AF1"/>
    <w:rsid w:val="00A61080"/>
    <w:rsid w:val="00A612FA"/>
    <w:rsid w:val="00A619FB"/>
    <w:rsid w:val="00A620DA"/>
    <w:rsid w:val="00A62187"/>
    <w:rsid w:val="00A62E52"/>
    <w:rsid w:val="00A63542"/>
    <w:rsid w:val="00A64E99"/>
    <w:rsid w:val="00A656F2"/>
    <w:rsid w:val="00A657D1"/>
    <w:rsid w:val="00A65FB4"/>
    <w:rsid w:val="00A6606B"/>
    <w:rsid w:val="00A66338"/>
    <w:rsid w:val="00A66B78"/>
    <w:rsid w:val="00A670FA"/>
    <w:rsid w:val="00A671BC"/>
    <w:rsid w:val="00A67382"/>
    <w:rsid w:val="00A67D93"/>
    <w:rsid w:val="00A701E9"/>
    <w:rsid w:val="00A7047E"/>
    <w:rsid w:val="00A71FA1"/>
    <w:rsid w:val="00A724D7"/>
    <w:rsid w:val="00A727E6"/>
    <w:rsid w:val="00A73A00"/>
    <w:rsid w:val="00A74019"/>
    <w:rsid w:val="00A747A0"/>
    <w:rsid w:val="00A74BC6"/>
    <w:rsid w:val="00A74D48"/>
    <w:rsid w:val="00A74F6C"/>
    <w:rsid w:val="00A75197"/>
    <w:rsid w:val="00A753C7"/>
    <w:rsid w:val="00A75DB1"/>
    <w:rsid w:val="00A76826"/>
    <w:rsid w:val="00A769DB"/>
    <w:rsid w:val="00A7766C"/>
    <w:rsid w:val="00A77D81"/>
    <w:rsid w:val="00A8026B"/>
    <w:rsid w:val="00A80424"/>
    <w:rsid w:val="00A80678"/>
    <w:rsid w:val="00A807B3"/>
    <w:rsid w:val="00A808FF"/>
    <w:rsid w:val="00A821A0"/>
    <w:rsid w:val="00A82729"/>
    <w:rsid w:val="00A82DCA"/>
    <w:rsid w:val="00A82ECA"/>
    <w:rsid w:val="00A8319E"/>
    <w:rsid w:val="00A837F4"/>
    <w:rsid w:val="00A849E6"/>
    <w:rsid w:val="00A84C8B"/>
    <w:rsid w:val="00A85226"/>
    <w:rsid w:val="00A854D4"/>
    <w:rsid w:val="00A86274"/>
    <w:rsid w:val="00A86465"/>
    <w:rsid w:val="00A867C4"/>
    <w:rsid w:val="00A86A56"/>
    <w:rsid w:val="00A86EC1"/>
    <w:rsid w:val="00A87988"/>
    <w:rsid w:val="00A9001A"/>
    <w:rsid w:val="00A90791"/>
    <w:rsid w:val="00A91401"/>
    <w:rsid w:val="00A91840"/>
    <w:rsid w:val="00A918F3"/>
    <w:rsid w:val="00A91E4A"/>
    <w:rsid w:val="00A92B56"/>
    <w:rsid w:val="00A93141"/>
    <w:rsid w:val="00A935D6"/>
    <w:rsid w:val="00A93BF0"/>
    <w:rsid w:val="00A9436D"/>
    <w:rsid w:val="00A9477E"/>
    <w:rsid w:val="00A94792"/>
    <w:rsid w:val="00A96F6B"/>
    <w:rsid w:val="00AA0E77"/>
    <w:rsid w:val="00AA13CE"/>
    <w:rsid w:val="00AA247C"/>
    <w:rsid w:val="00AA2587"/>
    <w:rsid w:val="00AA2F32"/>
    <w:rsid w:val="00AA2F42"/>
    <w:rsid w:val="00AA31C2"/>
    <w:rsid w:val="00AA3272"/>
    <w:rsid w:val="00AA374B"/>
    <w:rsid w:val="00AA4804"/>
    <w:rsid w:val="00AA4900"/>
    <w:rsid w:val="00AA49AA"/>
    <w:rsid w:val="00AA4CB2"/>
    <w:rsid w:val="00AA5572"/>
    <w:rsid w:val="00AA5CDA"/>
    <w:rsid w:val="00AA6217"/>
    <w:rsid w:val="00AA7119"/>
    <w:rsid w:val="00AA79B2"/>
    <w:rsid w:val="00AB0875"/>
    <w:rsid w:val="00AB24F8"/>
    <w:rsid w:val="00AB3590"/>
    <w:rsid w:val="00AB3C0D"/>
    <w:rsid w:val="00AB66AA"/>
    <w:rsid w:val="00AC0B9A"/>
    <w:rsid w:val="00AC0C53"/>
    <w:rsid w:val="00AC1278"/>
    <w:rsid w:val="00AC13A4"/>
    <w:rsid w:val="00AC2789"/>
    <w:rsid w:val="00AC329D"/>
    <w:rsid w:val="00AC33A1"/>
    <w:rsid w:val="00AC42BA"/>
    <w:rsid w:val="00AC448F"/>
    <w:rsid w:val="00AC47DB"/>
    <w:rsid w:val="00AC56C6"/>
    <w:rsid w:val="00AC5E82"/>
    <w:rsid w:val="00AC6E0B"/>
    <w:rsid w:val="00AC72E1"/>
    <w:rsid w:val="00AC76AD"/>
    <w:rsid w:val="00AD0EB3"/>
    <w:rsid w:val="00AD2DCA"/>
    <w:rsid w:val="00AD346B"/>
    <w:rsid w:val="00AD4FB0"/>
    <w:rsid w:val="00AD5277"/>
    <w:rsid w:val="00AD65A8"/>
    <w:rsid w:val="00AD68B6"/>
    <w:rsid w:val="00AD6AEC"/>
    <w:rsid w:val="00AD6EA4"/>
    <w:rsid w:val="00AD7244"/>
    <w:rsid w:val="00AD759F"/>
    <w:rsid w:val="00AE0216"/>
    <w:rsid w:val="00AE03A4"/>
    <w:rsid w:val="00AE0D65"/>
    <w:rsid w:val="00AE137E"/>
    <w:rsid w:val="00AE2387"/>
    <w:rsid w:val="00AE2547"/>
    <w:rsid w:val="00AE3E19"/>
    <w:rsid w:val="00AE56D6"/>
    <w:rsid w:val="00AE57E1"/>
    <w:rsid w:val="00AE5AFD"/>
    <w:rsid w:val="00AE5D7F"/>
    <w:rsid w:val="00AE67B5"/>
    <w:rsid w:val="00AE67D0"/>
    <w:rsid w:val="00AE6807"/>
    <w:rsid w:val="00AE73CD"/>
    <w:rsid w:val="00AE79AF"/>
    <w:rsid w:val="00AF0803"/>
    <w:rsid w:val="00AF118F"/>
    <w:rsid w:val="00AF1845"/>
    <w:rsid w:val="00AF26F2"/>
    <w:rsid w:val="00AF270E"/>
    <w:rsid w:val="00AF367C"/>
    <w:rsid w:val="00AF4BD3"/>
    <w:rsid w:val="00AF517D"/>
    <w:rsid w:val="00AF51C9"/>
    <w:rsid w:val="00AF5956"/>
    <w:rsid w:val="00AF5D02"/>
    <w:rsid w:val="00AF601A"/>
    <w:rsid w:val="00AF6269"/>
    <w:rsid w:val="00AF7D73"/>
    <w:rsid w:val="00B00A8E"/>
    <w:rsid w:val="00B00CD6"/>
    <w:rsid w:val="00B010FF"/>
    <w:rsid w:val="00B016B7"/>
    <w:rsid w:val="00B02878"/>
    <w:rsid w:val="00B031E6"/>
    <w:rsid w:val="00B03E9B"/>
    <w:rsid w:val="00B04A10"/>
    <w:rsid w:val="00B05306"/>
    <w:rsid w:val="00B05369"/>
    <w:rsid w:val="00B05CBC"/>
    <w:rsid w:val="00B0628F"/>
    <w:rsid w:val="00B06635"/>
    <w:rsid w:val="00B06701"/>
    <w:rsid w:val="00B0712D"/>
    <w:rsid w:val="00B07AA5"/>
    <w:rsid w:val="00B105C2"/>
    <w:rsid w:val="00B10F73"/>
    <w:rsid w:val="00B11463"/>
    <w:rsid w:val="00B12271"/>
    <w:rsid w:val="00B127CB"/>
    <w:rsid w:val="00B1324C"/>
    <w:rsid w:val="00B139D8"/>
    <w:rsid w:val="00B140E6"/>
    <w:rsid w:val="00B1447C"/>
    <w:rsid w:val="00B1474C"/>
    <w:rsid w:val="00B14CF4"/>
    <w:rsid w:val="00B15137"/>
    <w:rsid w:val="00B156FA"/>
    <w:rsid w:val="00B158E2"/>
    <w:rsid w:val="00B16002"/>
    <w:rsid w:val="00B1611A"/>
    <w:rsid w:val="00B1688C"/>
    <w:rsid w:val="00B16C49"/>
    <w:rsid w:val="00B170AF"/>
    <w:rsid w:val="00B218AF"/>
    <w:rsid w:val="00B2326C"/>
    <w:rsid w:val="00B23595"/>
    <w:rsid w:val="00B23830"/>
    <w:rsid w:val="00B23FA6"/>
    <w:rsid w:val="00B23FF7"/>
    <w:rsid w:val="00B2440D"/>
    <w:rsid w:val="00B247B4"/>
    <w:rsid w:val="00B2489D"/>
    <w:rsid w:val="00B2533A"/>
    <w:rsid w:val="00B25853"/>
    <w:rsid w:val="00B25ABD"/>
    <w:rsid w:val="00B25CF6"/>
    <w:rsid w:val="00B26B1A"/>
    <w:rsid w:val="00B26D55"/>
    <w:rsid w:val="00B26F94"/>
    <w:rsid w:val="00B2740F"/>
    <w:rsid w:val="00B30455"/>
    <w:rsid w:val="00B308FD"/>
    <w:rsid w:val="00B31D7C"/>
    <w:rsid w:val="00B324A9"/>
    <w:rsid w:val="00B32E68"/>
    <w:rsid w:val="00B33389"/>
    <w:rsid w:val="00B352C3"/>
    <w:rsid w:val="00B360CF"/>
    <w:rsid w:val="00B36ADA"/>
    <w:rsid w:val="00B376AD"/>
    <w:rsid w:val="00B40174"/>
    <w:rsid w:val="00B416DC"/>
    <w:rsid w:val="00B41E3C"/>
    <w:rsid w:val="00B42F70"/>
    <w:rsid w:val="00B43726"/>
    <w:rsid w:val="00B43EA6"/>
    <w:rsid w:val="00B4454B"/>
    <w:rsid w:val="00B4491E"/>
    <w:rsid w:val="00B44DF6"/>
    <w:rsid w:val="00B45383"/>
    <w:rsid w:val="00B45AF3"/>
    <w:rsid w:val="00B50210"/>
    <w:rsid w:val="00B5083B"/>
    <w:rsid w:val="00B52B84"/>
    <w:rsid w:val="00B52D64"/>
    <w:rsid w:val="00B52F0F"/>
    <w:rsid w:val="00B53EB0"/>
    <w:rsid w:val="00B53F17"/>
    <w:rsid w:val="00B5486C"/>
    <w:rsid w:val="00B54ED1"/>
    <w:rsid w:val="00B55A5A"/>
    <w:rsid w:val="00B55ACB"/>
    <w:rsid w:val="00B56054"/>
    <w:rsid w:val="00B560D7"/>
    <w:rsid w:val="00B61236"/>
    <w:rsid w:val="00B62EB9"/>
    <w:rsid w:val="00B637D8"/>
    <w:rsid w:val="00B64E31"/>
    <w:rsid w:val="00B651F2"/>
    <w:rsid w:val="00B65552"/>
    <w:rsid w:val="00B66725"/>
    <w:rsid w:val="00B67D2F"/>
    <w:rsid w:val="00B67D77"/>
    <w:rsid w:val="00B70223"/>
    <w:rsid w:val="00B7101C"/>
    <w:rsid w:val="00B71199"/>
    <w:rsid w:val="00B71E7A"/>
    <w:rsid w:val="00B71EFF"/>
    <w:rsid w:val="00B728EC"/>
    <w:rsid w:val="00B72C9A"/>
    <w:rsid w:val="00B72D3D"/>
    <w:rsid w:val="00B74965"/>
    <w:rsid w:val="00B7554A"/>
    <w:rsid w:val="00B75E02"/>
    <w:rsid w:val="00B75E7E"/>
    <w:rsid w:val="00B76173"/>
    <w:rsid w:val="00B7644E"/>
    <w:rsid w:val="00B76FF4"/>
    <w:rsid w:val="00B80F47"/>
    <w:rsid w:val="00B8249F"/>
    <w:rsid w:val="00B83A2F"/>
    <w:rsid w:val="00B83D7C"/>
    <w:rsid w:val="00B84D6A"/>
    <w:rsid w:val="00B85F76"/>
    <w:rsid w:val="00B86861"/>
    <w:rsid w:val="00B869B5"/>
    <w:rsid w:val="00B872B9"/>
    <w:rsid w:val="00B873A7"/>
    <w:rsid w:val="00B907B1"/>
    <w:rsid w:val="00B9085B"/>
    <w:rsid w:val="00B90BC5"/>
    <w:rsid w:val="00B90C6B"/>
    <w:rsid w:val="00B912A7"/>
    <w:rsid w:val="00B9260D"/>
    <w:rsid w:val="00B9277A"/>
    <w:rsid w:val="00B932C4"/>
    <w:rsid w:val="00B933EC"/>
    <w:rsid w:val="00B935E9"/>
    <w:rsid w:val="00B9450C"/>
    <w:rsid w:val="00B947E2"/>
    <w:rsid w:val="00B947F4"/>
    <w:rsid w:val="00B94FDB"/>
    <w:rsid w:val="00B95060"/>
    <w:rsid w:val="00B95A24"/>
    <w:rsid w:val="00B95AEF"/>
    <w:rsid w:val="00B95C5E"/>
    <w:rsid w:val="00B96AA0"/>
    <w:rsid w:val="00B96AA9"/>
    <w:rsid w:val="00B96FDF"/>
    <w:rsid w:val="00B974BC"/>
    <w:rsid w:val="00B97B5B"/>
    <w:rsid w:val="00BA0375"/>
    <w:rsid w:val="00BA0840"/>
    <w:rsid w:val="00BA1321"/>
    <w:rsid w:val="00BA1B91"/>
    <w:rsid w:val="00BA1E90"/>
    <w:rsid w:val="00BA234F"/>
    <w:rsid w:val="00BA35E7"/>
    <w:rsid w:val="00BA4F85"/>
    <w:rsid w:val="00BA563D"/>
    <w:rsid w:val="00BA5729"/>
    <w:rsid w:val="00BA7630"/>
    <w:rsid w:val="00BA7C6F"/>
    <w:rsid w:val="00BA7D12"/>
    <w:rsid w:val="00BB1583"/>
    <w:rsid w:val="00BB2393"/>
    <w:rsid w:val="00BB3656"/>
    <w:rsid w:val="00BB4238"/>
    <w:rsid w:val="00BB43D4"/>
    <w:rsid w:val="00BB47AC"/>
    <w:rsid w:val="00BB6094"/>
    <w:rsid w:val="00BB7AEF"/>
    <w:rsid w:val="00BC08FC"/>
    <w:rsid w:val="00BC214E"/>
    <w:rsid w:val="00BC324F"/>
    <w:rsid w:val="00BC3486"/>
    <w:rsid w:val="00BC38F3"/>
    <w:rsid w:val="00BC3D73"/>
    <w:rsid w:val="00BC3EEF"/>
    <w:rsid w:val="00BC466F"/>
    <w:rsid w:val="00BC4C6A"/>
    <w:rsid w:val="00BC527D"/>
    <w:rsid w:val="00BC556E"/>
    <w:rsid w:val="00BC63BE"/>
    <w:rsid w:val="00BC6DDA"/>
    <w:rsid w:val="00BC6F36"/>
    <w:rsid w:val="00BC745E"/>
    <w:rsid w:val="00BC7CB2"/>
    <w:rsid w:val="00BD00E1"/>
    <w:rsid w:val="00BD0FDC"/>
    <w:rsid w:val="00BD186B"/>
    <w:rsid w:val="00BD1CC6"/>
    <w:rsid w:val="00BD208F"/>
    <w:rsid w:val="00BD2B48"/>
    <w:rsid w:val="00BD41ED"/>
    <w:rsid w:val="00BD4DD4"/>
    <w:rsid w:val="00BD4F0C"/>
    <w:rsid w:val="00BD4F83"/>
    <w:rsid w:val="00BD57A2"/>
    <w:rsid w:val="00BD5831"/>
    <w:rsid w:val="00BD5911"/>
    <w:rsid w:val="00BD5965"/>
    <w:rsid w:val="00BD5C2B"/>
    <w:rsid w:val="00BD5E30"/>
    <w:rsid w:val="00BD5E4D"/>
    <w:rsid w:val="00BD6C29"/>
    <w:rsid w:val="00BD6F3F"/>
    <w:rsid w:val="00BD714F"/>
    <w:rsid w:val="00BD776D"/>
    <w:rsid w:val="00BE0571"/>
    <w:rsid w:val="00BE0631"/>
    <w:rsid w:val="00BE18EF"/>
    <w:rsid w:val="00BE2302"/>
    <w:rsid w:val="00BE24BF"/>
    <w:rsid w:val="00BE2770"/>
    <w:rsid w:val="00BE3FB5"/>
    <w:rsid w:val="00BE4015"/>
    <w:rsid w:val="00BE4071"/>
    <w:rsid w:val="00BE415C"/>
    <w:rsid w:val="00BE53F5"/>
    <w:rsid w:val="00BF0817"/>
    <w:rsid w:val="00BF17E5"/>
    <w:rsid w:val="00BF251A"/>
    <w:rsid w:val="00BF313D"/>
    <w:rsid w:val="00BF31A8"/>
    <w:rsid w:val="00BF3D14"/>
    <w:rsid w:val="00BF45C1"/>
    <w:rsid w:val="00BF47AD"/>
    <w:rsid w:val="00BF4982"/>
    <w:rsid w:val="00BF5004"/>
    <w:rsid w:val="00BF51B0"/>
    <w:rsid w:val="00BF6738"/>
    <w:rsid w:val="00BF695F"/>
    <w:rsid w:val="00BF724F"/>
    <w:rsid w:val="00C0044A"/>
    <w:rsid w:val="00C00BD9"/>
    <w:rsid w:val="00C00E53"/>
    <w:rsid w:val="00C01579"/>
    <w:rsid w:val="00C016FF"/>
    <w:rsid w:val="00C01869"/>
    <w:rsid w:val="00C01A30"/>
    <w:rsid w:val="00C02835"/>
    <w:rsid w:val="00C02AE7"/>
    <w:rsid w:val="00C030C3"/>
    <w:rsid w:val="00C035A8"/>
    <w:rsid w:val="00C0464F"/>
    <w:rsid w:val="00C0481E"/>
    <w:rsid w:val="00C05EE8"/>
    <w:rsid w:val="00C05F52"/>
    <w:rsid w:val="00C07096"/>
    <w:rsid w:val="00C07485"/>
    <w:rsid w:val="00C078BF"/>
    <w:rsid w:val="00C07D0F"/>
    <w:rsid w:val="00C10D89"/>
    <w:rsid w:val="00C112EE"/>
    <w:rsid w:val="00C11C93"/>
    <w:rsid w:val="00C12B6B"/>
    <w:rsid w:val="00C1381F"/>
    <w:rsid w:val="00C1382C"/>
    <w:rsid w:val="00C15B38"/>
    <w:rsid w:val="00C17C4F"/>
    <w:rsid w:val="00C17EEE"/>
    <w:rsid w:val="00C20950"/>
    <w:rsid w:val="00C20B3A"/>
    <w:rsid w:val="00C211B0"/>
    <w:rsid w:val="00C21542"/>
    <w:rsid w:val="00C21E92"/>
    <w:rsid w:val="00C23091"/>
    <w:rsid w:val="00C23142"/>
    <w:rsid w:val="00C233C5"/>
    <w:rsid w:val="00C23A16"/>
    <w:rsid w:val="00C242BF"/>
    <w:rsid w:val="00C2458C"/>
    <w:rsid w:val="00C26136"/>
    <w:rsid w:val="00C27E30"/>
    <w:rsid w:val="00C300C6"/>
    <w:rsid w:val="00C30BBD"/>
    <w:rsid w:val="00C31BDB"/>
    <w:rsid w:val="00C32823"/>
    <w:rsid w:val="00C32BF5"/>
    <w:rsid w:val="00C33860"/>
    <w:rsid w:val="00C33C98"/>
    <w:rsid w:val="00C33CBD"/>
    <w:rsid w:val="00C34925"/>
    <w:rsid w:val="00C365F2"/>
    <w:rsid w:val="00C36799"/>
    <w:rsid w:val="00C36B17"/>
    <w:rsid w:val="00C36F5D"/>
    <w:rsid w:val="00C370AB"/>
    <w:rsid w:val="00C37183"/>
    <w:rsid w:val="00C37293"/>
    <w:rsid w:val="00C402F6"/>
    <w:rsid w:val="00C41316"/>
    <w:rsid w:val="00C41D47"/>
    <w:rsid w:val="00C41D93"/>
    <w:rsid w:val="00C41DA7"/>
    <w:rsid w:val="00C42036"/>
    <w:rsid w:val="00C4354A"/>
    <w:rsid w:val="00C440FC"/>
    <w:rsid w:val="00C44225"/>
    <w:rsid w:val="00C44524"/>
    <w:rsid w:val="00C456DE"/>
    <w:rsid w:val="00C45C7A"/>
    <w:rsid w:val="00C45E5A"/>
    <w:rsid w:val="00C46380"/>
    <w:rsid w:val="00C47A47"/>
    <w:rsid w:val="00C47E18"/>
    <w:rsid w:val="00C502CC"/>
    <w:rsid w:val="00C50363"/>
    <w:rsid w:val="00C503C7"/>
    <w:rsid w:val="00C50703"/>
    <w:rsid w:val="00C52707"/>
    <w:rsid w:val="00C52E8B"/>
    <w:rsid w:val="00C536EA"/>
    <w:rsid w:val="00C53D78"/>
    <w:rsid w:val="00C541A3"/>
    <w:rsid w:val="00C54C70"/>
    <w:rsid w:val="00C54D3D"/>
    <w:rsid w:val="00C550FC"/>
    <w:rsid w:val="00C552F2"/>
    <w:rsid w:val="00C55F3E"/>
    <w:rsid w:val="00C5627A"/>
    <w:rsid w:val="00C56325"/>
    <w:rsid w:val="00C563F4"/>
    <w:rsid w:val="00C56B09"/>
    <w:rsid w:val="00C57985"/>
    <w:rsid w:val="00C602E8"/>
    <w:rsid w:val="00C60D25"/>
    <w:rsid w:val="00C6114B"/>
    <w:rsid w:val="00C612F0"/>
    <w:rsid w:val="00C61BD8"/>
    <w:rsid w:val="00C61F7F"/>
    <w:rsid w:val="00C625A9"/>
    <w:rsid w:val="00C627C5"/>
    <w:rsid w:val="00C627DD"/>
    <w:rsid w:val="00C6496F"/>
    <w:rsid w:val="00C65533"/>
    <w:rsid w:val="00C65766"/>
    <w:rsid w:val="00C66375"/>
    <w:rsid w:val="00C667A5"/>
    <w:rsid w:val="00C66AE5"/>
    <w:rsid w:val="00C66C80"/>
    <w:rsid w:val="00C673FD"/>
    <w:rsid w:val="00C67614"/>
    <w:rsid w:val="00C707E0"/>
    <w:rsid w:val="00C70978"/>
    <w:rsid w:val="00C723D1"/>
    <w:rsid w:val="00C72CF7"/>
    <w:rsid w:val="00C742D4"/>
    <w:rsid w:val="00C7461D"/>
    <w:rsid w:val="00C747D7"/>
    <w:rsid w:val="00C74ABC"/>
    <w:rsid w:val="00C75352"/>
    <w:rsid w:val="00C75B70"/>
    <w:rsid w:val="00C75E4E"/>
    <w:rsid w:val="00C76015"/>
    <w:rsid w:val="00C763BE"/>
    <w:rsid w:val="00C766F0"/>
    <w:rsid w:val="00C76EC0"/>
    <w:rsid w:val="00C77125"/>
    <w:rsid w:val="00C77715"/>
    <w:rsid w:val="00C802C2"/>
    <w:rsid w:val="00C80DC7"/>
    <w:rsid w:val="00C8256C"/>
    <w:rsid w:val="00C842A3"/>
    <w:rsid w:val="00C84554"/>
    <w:rsid w:val="00C84E0E"/>
    <w:rsid w:val="00C84EA7"/>
    <w:rsid w:val="00C85120"/>
    <w:rsid w:val="00C86398"/>
    <w:rsid w:val="00C869C0"/>
    <w:rsid w:val="00C86F79"/>
    <w:rsid w:val="00C87192"/>
    <w:rsid w:val="00C87215"/>
    <w:rsid w:val="00C876A9"/>
    <w:rsid w:val="00C87E5D"/>
    <w:rsid w:val="00C90894"/>
    <w:rsid w:val="00C91FB9"/>
    <w:rsid w:val="00C93659"/>
    <w:rsid w:val="00C93670"/>
    <w:rsid w:val="00C939F8"/>
    <w:rsid w:val="00C941E6"/>
    <w:rsid w:val="00C9514E"/>
    <w:rsid w:val="00C958E5"/>
    <w:rsid w:val="00C95EE0"/>
    <w:rsid w:val="00C96C5C"/>
    <w:rsid w:val="00C971CF"/>
    <w:rsid w:val="00C97531"/>
    <w:rsid w:val="00C9780E"/>
    <w:rsid w:val="00C97B64"/>
    <w:rsid w:val="00C97CE7"/>
    <w:rsid w:val="00CA04F2"/>
    <w:rsid w:val="00CA06C6"/>
    <w:rsid w:val="00CA08EA"/>
    <w:rsid w:val="00CA0909"/>
    <w:rsid w:val="00CA22EF"/>
    <w:rsid w:val="00CA24C1"/>
    <w:rsid w:val="00CA2739"/>
    <w:rsid w:val="00CA2AF7"/>
    <w:rsid w:val="00CA2F60"/>
    <w:rsid w:val="00CA3842"/>
    <w:rsid w:val="00CA3D27"/>
    <w:rsid w:val="00CA4E78"/>
    <w:rsid w:val="00CA6031"/>
    <w:rsid w:val="00CA611A"/>
    <w:rsid w:val="00CA61E4"/>
    <w:rsid w:val="00CA6253"/>
    <w:rsid w:val="00CA777C"/>
    <w:rsid w:val="00CA78FA"/>
    <w:rsid w:val="00CB0365"/>
    <w:rsid w:val="00CB0DCB"/>
    <w:rsid w:val="00CB21E4"/>
    <w:rsid w:val="00CB2374"/>
    <w:rsid w:val="00CB32F2"/>
    <w:rsid w:val="00CB34EC"/>
    <w:rsid w:val="00CB426B"/>
    <w:rsid w:val="00CB442B"/>
    <w:rsid w:val="00CB4CAD"/>
    <w:rsid w:val="00CB5742"/>
    <w:rsid w:val="00CB5ECA"/>
    <w:rsid w:val="00CB6F14"/>
    <w:rsid w:val="00CB6F7E"/>
    <w:rsid w:val="00CB7C25"/>
    <w:rsid w:val="00CC0522"/>
    <w:rsid w:val="00CC0FF1"/>
    <w:rsid w:val="00CC1261"/>
    <w:rsid w:val="00CC1932"/>
    <w:rsid w:val="00CC2094"/>
    <w:rsid w:val="00CC25B3"/>
    <w:rsid w:val="00CC40E2"/>
    <w:rsid w:val="00CC4D84"/>
    <w:rsid w:val="00CC5B4D"/>
    <w:rsid w:val="00CC6A3E"/>
    <w:rsid w:val="00CC6D5E"/>
    <w:rsid w:val="00CC75FC"/>
    <w:rsid w:val="00CC7FE0"/>
    <w:rsid w:val="00CD0CF8"/>
    <w:rsid w:val="00CD0EF9"/>
    <w:rsid w:val="00CD15FD"/>
    <w:rsid w:val="00CD19AB"/>
    <w:rsid w:val="00CD2177"/>
    <w:rsid w:val="00CD3F85"/>
    <w:rsid w:val="00CD4222"/>
    <w:rsid w:val="00CD43B7"/>
    <w:rsid w:val="00CD48B0"/>
    <w:rsid w:val="00CD4B70"/>
    <w:rsid w:val="00CD4C15"/>
    <w:rsid w:val="00CD4ED4"/>
    <w:rsid w:val="00CD4F17"/>
    <w:rsid w:val="00CD5150"/>
    <w:rsid w:val="00CD5721"/>
    <w:rsid w:val="00CD5F6C"/>
    <w:rsid w:val="00CD7AEF"/>
    <w:rsid w:val="00CE0563"/>
    <w:rsid w:val="00CE0D34"/>
    <w:rsid w:val="00CE19CD"/>
    <w:rsid w:val="00CE285A"/>
    <w:rsid w:val="00CE37F0"/>
    <w:rsid w:val="00CE3B21"/>
    <w:rsid w:val="00CE43D4"/>
    <w:rsid w:val="00CE507C"/>
    <w:rsid w:val="00CE6B7E"/>
    <w:rsid w:val="00CE7A3F"/>
    <w:rsid w:val="00CE7F67"/>
    <w:rsid w:val="00CF0213"/>
    <w:rsid w:val="00CF03D0"/>
    <w:rsid w:val="00CF06FF"/>
    <w:rsid w:val="00CF1360"/>
    <w:rsid w:val="00CF166B"/>
    <w:rsid w:val="00CF19BF"/>
    <w:rsid w:val="00CF1A2F"/>
    <w:rsid w:val="00CF21D2"/>
    <w:rsid w:val="00CF38A7"/>
    <w:rsid w:val="00CF3A89"/>
    <w:rsid w:val="00CF3D13"/>
    <w:rsid w:val="00CF4288"/>
    <w:rsid w:val="00CF4FF0"/>
    <w:rsid w:val="00CF51B2"/>
    <w:rsid w:val="00CF521A"/>
    <w:rsid w:val="00CF6813"/>
    <w:rsid w:val="00CF6BCD"/>
    <w:rsid w:val="00CF750E"/>
    <w:rsid w:val="00D00C1F"/>
    <w:rsid w:val="00D0106B"/>
    <w:rsid w:val="00D01FC7"/>
    <w:rsid w:val="00D022D5"/>
    <w:rsid w:val="00D02819"/>
    <w:rsid w:val="00D02982"/>
    <w:rsid w:val="00D029E0"/>
    <w:rsid w:val="00D03064"/>
    <w:rsid w:val="00D03DA3"/>
    <w:rsid w:val="00D05210"/>
    <w:rsid w:val="00D06303"/>
    <w:rsid w:val="00D0658B"/>
    <w:rsid w:val="00D074AB"/>
    <w:rsid w:val="00D112AC"/>
    <w:rsid w:val="00D11772"/>
    <w:rsid w:val="00D12690"/>
    <w:rsid w:val="00D1395C"/>
    <w:rsid w:val="00D144BF"/>
    <w:rsid w:val="00D161E6"/>
    <w:rsid w:val="00D170AE"/>
    <w:rsid w:val="00D17872"/>
    <w:rsid w:val="00D2051C"/>
    <w:rsid w:val="00D208DF"/>
    <w:rsid w:val="00D20DFC"/>
    <w:rsid w:val="00D21A61"/>
    <w:rsid w:val="00D21B21"/>
    <w:rsid w:val="00D21F21"/>
    <w:rsid w:val="00D2472D"/>
    <w:rsid w:val="00D24768"/>
    <w:rsid w:val="00D248B3"/>
    <w:rsid w:val="00D24A6A"/>
    <w:rsid w:val="00D25E1A"/>
    <w:rsid w:val="00D260B0"/>
    <w:rsid w:val="00D2614F"/>
    <w:rsid w:val="00D2630C"/>
    <w:rsid w:val="00D2687B"/>
    <w:rsid w:val="00D30741"/>
    <w:rsid w:val="00D308CA"/>
    <w:rsid w:val="00D308E1"/>
    <w:rsid w:val="00D30C78"/>
    <w:rsid w:val="00D31A56"/>
    <w:rsid w:val="00D31F62"/>
    <w:rsid w:val="00D32A1B"/>
    <w:rsid w:val="00D32B2A"/>
    <w:rsid w:val="00D32EE6"/>
    <w:rsid w:val="00D33D33"/>
    <w:rsid w:val="00D345D9"/>
    <w:rsid w:val="00D35E39"/>
    <w:rsid w:val="00D361F6"/>
    <w:rsid w:val="00D36626"/>
    <w:rsid w:val="00D367AA"/>
    <w:rsid w:val="00D3689C"/>
    <w:rsid w:val="00D36F1F"/>
    <w:rsid w:val="00D37F8F"/>
    <w:rsid w:val="00D40737"/>
    <w:rsid w:val="00D41CCB"/>
    <w:rsid w:val="00D42058"/>
    <w:rsid w:val="00D42408"/>
    <w:rsid w:val="00D4250D"/>
    <w:rsid w:val="00D4270E"/>
    <w:rsid w:val="00D42A2A"/>
    <w:rsid w:val="00D453DA"/>
    <w:rsid w:val="00D45525"/>
    <w:rsid w:val="00D459A1"/>
    <w:rsid w:val="00D46242"/>
    <w:rsid w:val="00D47322"/>
    <w:rsid w:val="00D47C74"/>
    <w:rsid w:val="00D47D32"/>
    <w:rsid w:val="00D47DFE"/>
    <w:rsid w:val="00D501FF"/>
    <w:rsid w:val="00D5034D"/>
    <w:rsid w:val="00D50458"/>
    <w:rsid w:val="00D509BE"/>
    <w:rsid w:val="00D5152D"/>
    <w:rsid w:val="00D5185B"/>
    <w:rsid w:val="00D518D5"/>
    <w:rsid w:val="00D51BB9"/>
    <w:rsid w:val="00D51D2E"/>
    <w:rsid w:val="00D51EF8"/>
    <w:rsid w:val="00D52B5A"/>
    <w:rsid w:val="00D5387E"/>
    <w:rsid w:val="00D548A7"/>
    <w:rsid w:val="00D54951"/>
    <w:rsid w:val="00D54C07"/>
    <w:rsid w:val="00D557FE"/>
    <w:rsid w:val="00D55967"/>
    <w:rsid w:val="00D55F65"/>
    <w:rsid w:val="00D560CB"/>
    <w:rsid w:val="00D568ED"/>
    <w:rsid w:val="00D56C2F"/>
    <w:rsid w:val="00D6025B"/>
    <w:rsid w:val="00D61400"/>
    <w:rsid w:val="00D616FB"/>
    <w:rsid w:val="00D6194B"/>
    <w:rsid w:val="00D61B44"/>
    <w:rsid w:val="00D62586"/>
    <w:rsid w:val="00D63247"/>
    <w:rsid w:val="00D6381C"/>
    <w:rsid w:val="00D63922"/>
    <w:rsid w:val="00D64287"/>
    <w:rsid w:val="00D6453A"/>
    <w:rsid w:val="00D67F91"/>
    <w:rsid w:val="00D70069"/>
    <w:rsid w:val="00D7026E"/>
    <w:rsid w:val="00D7050F"/>
    <w:rsid w:val="00D70C66"/>
    <w:rsid w:val="00D70EE3"/>
    <w:rsid w:val="00D7103F"/>
    <w:rsid w:val="00D711FC"/>
    <w:rsid w:val="00D712A2"/>
    <w:rsid w:val="00D71396"/>
    <w:rsid w:val="00D72529"/>
    <w:rsid w:val="00D726A1"/>
    <w:rsid w:val="00D73D2D"/>
    <w:rsid w:val="00D73D4B"/>
    <w:rsid w:val="00D73F1E"/>
    <w:rsid w:val="00D7448E"/>
    <w:rsid w:val="00D74683"/>
    <w:rsid w:val="00D750F7"/>
    <w:rsid w:val="00D753E8"/>
    <w:rsid w:val="00D75CFB"/>
    <w:rsid w:val="00D75E46"/>
    <w:rsid w:val="00D80DC6"/>
    <w:rsid w:val="00D8107B"/>
    <w:rsid w:val="00D8138E"/>
    <w:rsid w:val="00D81EF9"/>
    <w:rsid w:val="00D8202D"/>
    <w:rsid w:val="00D82266"/>
    <w:rsid w:val="00D82623"/>
    <w:rsid w:val="00D8276F"/>
    <w:rsid w:val="00D835B3"/>
    <w:rsid w:val="00D8369A"/>
    <w:rsid w:val="00D83D3E"/>
    <w:rsid w:val="00D83D95"/>
    <w:rsid w:val="00D84C91"/>
    <w:rsid w:val="00D84CE4"/>
    <w:rsid w:val="00D85D44"/>
    <w:rsid w:val="00D866EC"/>
    <w:rsid w:val="00D8673D"/>
    <w:rsid w:val="00D87241"/>
    <w:rsid w:val="00D8755D"/>
    <w:rsid w:val="00D87733"/>
    <w:rsid w:val="00D87D52"/>
    <w:rsid w:val="00D87F15"/>
    <w:rsid w:val="00D90E88"/>
    <w:rsid w:val="00D915E5"/>
    <w:rsid w:val="00D916A2"/>
    <w:rsid w:val="00D9176E"/>
    <w:rsid w:val="00D9182F"/>
    <w:rsid w:val="00D9239B"/>
    <w:rsid w:val="00D92BA3"/>
    <w:rsid w:val="00D93030"/>
    <w:rsid w:val="00D933DA"/>
    <w:rsid w:val="00D94FB4"/>
    <w:rsid w:val="00D95121"/>
    <w:rsid w:val="00D9530A"/>
    <w:rsid w:val="00D95676"/>
    <w:rsid w:val="00D97208"/>
    <w:rsid w:val="00D974D2"/>
    <w:rsid w:val="00D9778A"/>
    <w:rsid w:val="00D97ECF"/>
    <w:rsid w:val="00DA085D"/>
    <w:rsid w:val="00DA1003"/>
    <w:rsid w:val="00DA12EE"/>
    <w:rsid w:val="00DA17C4"/>
    <w:rsid w:val="00DA1AE5"/>
    <w:rsid w:val="00DA26D5"/>
    <w:rsid w:val="00DA2CCD"/>
    <w:rsid w:val="00DA3267"/>
    <w:rsid w:val="00DA3B1E"/>
    <w:rsid w:val="00DA3D1A"/>
    <w:rsid w:val="00DA5097"/>
    <w:rsid w:val="00DA560C"/>
    <w:rsid w:val="00DA5A3C"/>
    <w:rsid w:val="00DA5B82"/>
    <w:rsid w:val="00DA5E1B"/>
    <w:rsid w:val="00DA5E74"/>
    <w:rsid w:val="00DA632B"/>
    <w:rsid w:val="00DA63FA"/>
    <w:rsid w:val="00DA6C99"/>
    <w:rsid w:val="00DA6D7D"/>
    <w:rsid w:val="00DA6DD4"/>
    <w:rsid w:val="00DA6E0B"/>
    <w:rsid w:val="00DA740A"/>
    <w:rsid w:val="00DA7F95"/>
    <w:rsid w:val="00DB00A3"/>
    <w:rsid w:val="00DB01C3"/>
    <w:rsid w:val="00DB092A"/>
    <w:rsid w:val="00DB249D"/>
    <w:rsid w:val="00DB257F"/>
    <w:rsid w:val="00DB34B6"/>
    <w:rsid w:val="00DB36F4"/>
    <w:rsid w:val="00DB4336"/>
    <w:rsid w:val="00DB5171"/>
    <w:rsid w:val="00DB648C"/>
    <w:rsid w:val="00DB66B4"/>
    <w:rsid w:val="00DB7DF4"/>
    <w:rsid w:val="00DB7E18"/>
    <w:rsid w:val="00DC0779"/>
    <w:rsid w:val="00DC0983"/>
    <w:rsid w:val="00DC139F"/>
    <w:rsid w:val="00DC34D9"/>
    <w:rsid w:val="00DC3608"/>
    <w:rsid w:val="00DC41EF"/>
    <w:rsid w:val="00DC4EB6"/>
    <w:rsid w:val="00DC5577"/>
    <w:rsid w:val="00DC57A0"/>
    <w:rsid w:val="00DC5CF0"/>
    <w:rsid w:val="00DC62C6"/>
    <w:rsid w:val="00DC6E2E"/>
    <w:rsid w:val="00DC76DC"/>
    <w:rsid w:val="00DD0245"/>
    <w:rsid w:val="00DD0F51"/>
    <w:rsid w:val="00DD29A8"/>
    <w:rsid w:val="00DD2A23"/>
    <w:rsid w:val="00DD32C3"/>
    <w:rsid w:val="00DD46AC"/>
    <w:rsid w:val="00DD50AB"/>
    <w:rsid w:val="00DD52A0"/>
    <w:rsid w:val="00DD55B6"/>
    <w:rsid w:val="00DD5D6F"/>
    <w:rsid w:val="00DD619D"/>
    <w:rsid w:val="00DD673A"/>
    <w:rsid w:val="00DD687F"/>
    <w:rsid w:val="00DD71D6"/>
    <w:rsid w:val="00DD793B"/>
    <w:rsid w:val="00DE005B"/>
    <w:rsid w:val="00DE0A9C"/>
    <w:rsid w:val="00DE0FEE"/>
    <w:rsid w:val="00DE2288"/>
    <w:rsid w:val="00DE2C86"/>
    <w:rsid w:val="00DE2EEB"/>
    <w:rsid w:val="00DE307B"/>
    <w:rsid w:val="00DE3218"/>
    <w:rsid w:val="00DE3541"/>
    <w:rsid w:val="00DE3AFB"/>
    <w:rsid w:val="00DE41C6"/>
    <w:rsid w:val="00DE552A"/>
    <w:rsid w:val="00DE5E6B"/>
    <w:rsid w:val="00DE785E"/>
    <w:rsid w:val="00DE7C61"/>
    <w:rsid w:val="00DF00E1"/>
    <w:rsid w:val="00DF133F"/>
    <w:rsid w:val="00DF2157"/>
    <w:rsid w:val="00DF3678"/>
    <w:rsid w:val="00DF3EDA"/>
    <w:rsid w:val="00DF3F0C"/>
    <w:rsid w:val="00DF493A"/>
    <w:rsid w:val="00DF4E8B"/>
    <w:rsid w:val="00DF55F4"/>
    <w:rsid w:val="00DF57F0"/>
    <w:rsid w:val="00DF6274"/>
    <w:rsid w:val="00DF65B7"/>
    <w:rsid w:val="00DF7340"/>
    <w:rsid w:val="00DF781C"/>
    <w:rsid w:val="00E00BF6"/>
    <w:rsid w:val="00E02042"/>
    <w:rsid w:val="00E026B9"/>
    <w:rsid w:val="00E026F9"/>
    <w:rsid w:val="00E03725"/>
    <w:rsid w:val="00E03CB0"/>
    <w:rsid w:val="00E0424E"/>
    <w:rsid w:val="00E0542F"/>
    <w:rsid w:val="00E06EB2"/>
    <w:rsid w:val="00E07F1C"/>
    <w:rsid w:val="00E1060C"/>
    <w:rsid w:val="00E10882"/>
    <w:rsid w:val="00E12581"/>
    <w:rsid w:val="00E12D09"/>
    <w:rsid w:val="00E14395"/>
    <w:rsid w:val="00E15396"/>
    <w:rsid w:val="00E15D8C"/>
    <w:rsid w:val="00E15E0E"/>
    <w:rsid w:val="00E15E8D"/>
    <w:rsid w:val="00E1620B"/>
    <w:rsid w:val="00E1627D"/>
    <w:rsid w:val="00E16CA1"/>
    <w:rsid w:val="00E16E50"/>
    <w:rsid w:val="00E1722D"/>
    <w:rsid w:val="00E17EDA"/>
    <w:rsid w:val="00E203F3"/>
    <w:rsid w:val="00E20D93"/>
    <w:rsid w:val="00E21247"/>
    <w:rsid w:val="00E21ACB"/>
    <w:rsid w:val="00E21CDE"/>
    <w:rsid w:val="00E21EC7"/>
    <w:rsid w:val="00E22C1C"/>
    <w:rsid w:val="00E23667"/>
    <w:rsid w:val="00E23693"/>
    <w:rsid w:val="00E2392C"/>
    <w:rsid w:val="00E23FB0"/>
    <w:rsid w:val="00E240E0"/>
    <w:rsid w:val="00E243AF"/>
    <w:rsid w:val="00E24AA8"/>
    <w:rsid w:val="00E258DC"/>
    <w:rsid w:val="00E25DED"/>
    <w:rsid w:val="00E26472"/>
    <w:rsid w:val="00E2792A"/>
    <w:rsid w:val="00E27B4D"/>
    <w:rsid w:val="00E27DD0"/>
    <w:rsid w:val="00E27FA6"/>
    <w:rsid w:val="00E3072E"/>
    <w:rsid w:val="00E30E86"/>
    <w:rsid w:val="00E31EF1"/>
    <w:rsid w:val="00E32197"/>
    <w:rsid w:val="00E32661"/>
    <w:rsid w:val="00E327B3"/>
    <w:rsid w:val="00E32AB9"/>
    <w:rsid w:val="00E33125"/>
    <w:rsid w:val="00E33471"/>
    <w:rsid w:val="00E3409E"/>
    <w:rsid w:val="00E344B6"/>
    <w:rsid w:val="00E344D8"/>
    <w:rsid w:val="00E3474E"/>
    <w:rsid w:val="00E34C56"/>
    <w:rsid w:val="00E34E64"/>
    <w:rsid w:val="00E36666"/>
    <w:rsid w:val="00E36F1F"/>
    <w:rsid w:val="00E3724F"/>
    <w:rsid w:val="00E378E7"/>
    <w:rsid w:val="00E4177B"/>
    <w:rsid w:val="00E42250"/>
    <w:rsid w:val="00E429B1"/>
    <w:rsid w:val="00E43B29"/>
    <w:rsid w:val="00E44775"/>
    <w:rsid w:val="00E44874"/>
    <w:rsid w:val="00E44AB2"/>
    <w:rsid w:val="00E44FB3"/>
    <w:rsid w:val="00E46C42"/>
    <w:rsid w:val="00E46ECF"/>
    <w:rsid w:val="00E47670"/>
    <w:rsid w:val="00E47959"/>
    <w:rsid w:val="00E5012F"/>
    <w:rsid w:val="00E514BE"/>
    <w:rsid w:val="00E51D36"/>
    <w:rsid w:val="00E526E9"/>
    <w:rsid w:val="00E53505"/>
    <w:rsid w:val="00E54011"/>
    <w:rsid w:val="00E5418D"/>
    <w:rsid w:val="00E5487C"/>
    <w:rsid w:val="00E54BB5"/>
    <w:rsid w:val="00E61281"/>
    <w:rsid w:val="00E61C3C"/>
    <w:rsid w:val="00E61D4D"/>
    <w:rsid w:val="00E61FFD"/>
    <w:rsid w:val="00E62499"/>
    <w:rsid w:val="00E63C25"/>
    <w:rsid w:val="00E6406D"/>
    <w:rsid w:val="00E65638"/>
    <w:rsid w:val="00E659C0"/>
    <w:rsid w:val="00E65A52"/>
    <w:rsid w:val="00E6664C"/>
    <w:rsid w:val="00E668B9"/>
    <w:rsid w:val="00E67038"/>
    <w:rsid w:val="00E671AA"/>
    <w:rsid w:val="00E67291"/>
    <w:rsid w:val="00E70D5B"/>
    <w:rsid w:val="00E71808"/>
    <w:rsid w:val="00E71A6A"/>
    <w:rsid w:val="00E71DDC"/>
    <w:rsid w:val="00E71F78"/>
    <w:rsid w:val="00E7213C"/>
    <w:rsid w:val="00E740A0"/>
    <w:rsid w:val="00E7565B"/>
    <w:rsid w:val="00E758DC"/>
    <w:rsid w:val="00E761D2"/>
    <w:rsid w:val="00E76D13"/>
    <w:rsid w:val="00E77E2C"/>
    <w:rsid w:val="00E801B4"/>
    <w:rsid w:val="00E802EC"/>
    <w:rsid w:val="00E81036"/>
    <w:rsid w:val="00E8133C"/>
    <w:rsid w:val="00E813B9"/>
    <w:rsid w:val="00E82253"/>
    <w:rsid w:val="00E833A9"/>
    <w:rsid w:val="00E834EC"/>
    <w:rsid w:val="00E83B91"/>
    <w:rsid w:val="00E83FDE"/>
    <w:rsid w:val="00E85160"/>
    <w:rsid w:val="00E85386"/>
    <w:rsid w:val="00E86D0A"/>
    <w:rsid w:val="00E86D4C"/>
    <w:rsid w:val="00E872AD"/>
    <w:rsid w:val="00E877EE"/>
    <w:rsid w:val="00E87AAE"/>
    <w:rsid w:val="00E9102F"/>
    <w:rsid w:val="00E91326"/>
    <w:rsid w:val="00E91521"/>
    <w:rsid w:val="00E92E61"/>
    <w:rsid w:val="00E93199"/>
    <w:rsid w:val="00E93741"/>
    <w:rsid w:val="00E94C04"/>
    <w:rsid w:val="00E953DD"/>
    <w:rsid w:val="00E95DD8"/>
    <w:rsid w:val="00E96C48"/>
    <w:rsid w:val="00E972F7"/>
    <w:rsid w:val="00E97D0E"/>
    <w:rsid w:val="00EA0B9D"/>
    <w:rsid w:val="00EA1559"/>
    <w:rsid w:val="00EA1B97"/>
    <w:rsid w:val="00EA1C16"/>
    <w:rsid w:val="00EA3596"/>
    <w:rsid w:val="00EA41EA"/>
    <w:rsid w:val="00EA4762"/>
    <w:rsid w:val="00EA5116"/>
    <w:rsid w:val="00EA59F8"/>
    <w:rsid w:val="00EA62EF"/>
    <w:rsid w:val="00EA662E"/>
    <w:rsid w:val="00EA7A65"/>
    <w:rsid w:val="00EA7B3D"/>
    <w:rsid w:val="00EB284F"/>
    <w:rsid w:val="00EB2988"/>
    <w:rsid w:val="00EB2AF4"/>
    <w:rsid w:val="00EB36EC"/>
    <w:rsid w:val="00EB420F"/>
    <w:rsid w:val="00EB5101"/>
    <w:rsid w:val="00EB52A4"/>
    <w:rsid w:val="00EB5865"/>
    <w:rsid w:val="00EB5A1D"/>
    <w:rsid w:val="00EB5BE2"/>
    <w:rsid w:val="00EB643F"/>
    <w:rsid w:val="00EB65A9"/>
    <w:rsid w:val="00EB781B"/>
    <w:rsid w:val="00EC03C2"/>
    <w:rsid w:val="00EC0914"/>
    <w:rsid w:val="00EC2A34"/>
    <w:rsid w:val="00EC2ACE"/>
    <w:rsid w:val="00EC309B"/>
    <w:rsid w:val="00EC4403"/>
    <w:rsid w:val="00EC4E26"/>
    <w:rsid w:val="00EC50B3"/>
    <w:rsid w:val="00EC52D3"/>
    <w:rsid w:val="00EC5CB2"/>
    <w:rsid w:val="00EC6115"/>
    <w:rsid w:val="00EC701E"/>
    <w:rsid w:val="00EC746E"/>
    <w:rsid w:val="00EC7657"/>
    <w:rsid w:val="00EC7CC2"/>
    <w:rsid w:val="00EC7FE5"/>
    <w:rsid w:val="00ED13D6"/>
    <w:rsid w:val="00ED1550"/>
    <w:rsid w:val="00ED1758"/>
    <w:rsid w:val="00ED1857"/>
    <w:rsid w:val="00ED1DE9"/>
    <w:rsid w:val="00ED1E7E"/>
    <w:rsid w:val="00ED22AF"/>
    <w:rsid w:val="00ED27F7"/>
    <w:rsid w:val="00ED27FE"/>
    <w:rsid w:val="00ED2A17"/>
    <w:rsid w:val="00ED2B84"/>
    <w:rsid w:val="00ED2E25"/>
    <w:rsid w:val="00ED31C6"/>
    <w:rsid w:val="00ED3295"/>
    <w:rsid w:val="00ED523C"/>
    <w:rsid w:val="00ED5B04"/>
    <w:rsid w:val="00ED6400"/>
    <w:rsid w:val="00ED73F1"/>
    <w:rsid w:val="00ED7419"/>
    <w:rsid w:val="00ED7DE0"/>
    <w:rsid w:val="00EE2292"/>
    <w:rsid w:val="00EE2ACE"/>
    <w:rsid w:val="00EE42BE"/>
    <w:rsid w:val="00EE4FE7"/>
    <w:rsid w:val="00EE531D"/>
    <w:rsid w:val="00EE709B"/>
    <w:rsid w:val="00EE7741"/>
    <w:rsid w:val="00EF116C"/>
    <w:rsid w:val="00EF2072"/>
    <w:rsid w:val="00EF2818"/>
    <w:rsid w:val="00EF2CE8"/>
    <w:rsid w:val="00EF3252"/>
    <w:rsid w:val="00EF3B1C"/>
    <w:rsid w:val="00EF4C12"/>
    <w:rsid w:val="00EF5561"/>
    <w:rsid w:val="00EF6707"/>
    <w:rsid w:val="00EF67C6"/>
    <w:rsid w:val="00EF74BD"/>
    <w:rsid w:val="00EF7839"/>
    <w:rsid w:val="00F003BE"/>
    <w:rsid w:val="00F0042B"/>
    <w:rsid w:val="00F00A6F"/>
    <w:rsid w:val="00F01264"/>
    <w:rsid w:val="00F026EA"/>
    <w:rsid w:val="00F02706"/>
    <w:rsid w:val="00F02907"/>
    <w:rsid w:val="00F02CFB"/>
    <w:rsid w:val="00F0309F"/>
    <w:rsid w:val="00F05CA6"/>
    <w:rsid w:val="00F06368"/>
    <w:rsid w:val="00F06384"/>
    <w:rsid w:val="00F06BB2"/>
    <w:rsid w:val="00F07963"/>
    <w:rsid w:val="00F07A84"/>
    <w:rsid w:val="00F10349"/>
    <w:rsid w:val="00F10453"/>
    <w:rsid w:val="00F109F9"/>
    <w:rsid w:val="00F10A82"/>
    <w:rsid w:val="00F10B40"/>
    <w:rsid w:val="00F11510"/>
    <w:rsid w:val="00F12421"/>
    <w:rsid w:val="00F124BC"/>
    <w:rsid w:val="00F12587"/>
    <w:rsid w:val="00F13081"/>
    <w:rsid w:val="00F137B7"/>
    <w:rsid w:val="00F13FBA"/>
    <w:rsid w:val="00F13FE2"/>
    <w:rsid w:val="00F14E09"/>
    <w:rsid w:val="00F15119"/>
    <w:rsid w:val="00F1517F"/>
    <w:rsid w:val="00F15C72"/>
    <w:rsid w:val="00F16242"/>
    <w:rsid w:val="00F20610"/>
    <w:rsid w:val="00F21A28"/>
    <w:rsid w:val="00F22C03"/>
    <w:rsid w:val="00F23117"/>
    <w:rsid w:val="00F2345E"/>
    <w:rsid w:val="00F2372A"/>
    <w:rsid w:val="00F23854"/>
    <w:rsid w:val="00F238FE"/>
    <w:rsid w:val="00F23D70"/>
    <w:rsid w:val="00F24226"/>
    <w:rsid w:val="00F24BE4"/>
    <w:rsid w:val="00F25292"/>
    <w:rsid w:val="00F257D9"/>
    <w:rsid w:val="00F25DE5"/>
    <w:rsid w:val="00F26246"/>
    <w:rsid w:val="00F26E9F"/>
    <w:rsid w:val="00F27345"/>
    <w:rsid w:val="00F276F3"/>
    <w:rsid w:val="00F30681"/>
    <w:rsid w:val="00F306DB"/>
    <w:rsid w:val="00F30A54"/>
    <w:rsid w:val="00F30C4D"/>
    <w:rsid w:val="00F317B3"/>
    <w:rsid w:val="00F319D0"/>
    <w:rsid w:val="00F320E7"/>
    <w:rsid w:val="00F32962"/>
    <w:rsid w:val="00F33569"/>
    <w:rsid w:val="00F335C3"/>
    <w:rsid w:val="00F33D3E"/>
    <w:rsid w:val="00F33EDF"/>
    <w:rsid w:val="00F34550"/>
    <w:rsid w:val="00F34645"/>
    <w:rsid w:val="00F35516"/>
    <w:rsid w:val="00F35B54"/>
    <w:rsid w:val="00F3634B"/>
    <w:rsid w:val="00F364B4"/>
    <w:rsid w:val="00F36673"/>
    <w:rsid w:val="00F369AC"/>
    <w:rsid w:val="00F377AF"/>
    <w:rsid w:val="00F37F26"/>
    <w:rsid w:val="00F4028C"/>
    <w:rsid w:val="00F40817"/>
    <w:rsid w:val="00F41B69"/>
    <w:rsid w:val="00F41E22"/>
    <w:rsid w:val="00F42083"/>
    <w:rsid w:val="00F42225"/>
    <w:rsid w:val="00F43234"/>
    <w:rsid w:val="00F43ADE"/>
    <w:rsid w:val="00F44433"/>
    <w:rsid w:val="00F44B76"/>
    <w:rsid w:val="00F44F1B"/>
    <w:rsid w:val="00F452ED"/>
    <w:rsid w:val="00F45349"/>
    <w:rsid w:val="00F4589E"/>
    <w:rsid w:val="00F46FFA"/>
    <w:rsid w:val="00F470EA"/>
    <w:rsid w:val="00F47227"/>
    <w:rsid w:val="00F47F65"/>
    <w:rsid w:val="00F51141"/>
    <w:rsid w:val="00F51A59"/>
    <w:rsid w:val="00F52E77"/>
    <w:rsid w:val="00F530B4"/>
    <w:rsid w:val="00F53153"/>
    <w:rsid w:val="00F531A9"/>
    <w:rsid w:val="00F53319"/>
    <w:rsid w:val="00F53BFC"/>
    <w:rsid w:val="00F54B21"/>
    <w:rsid w:val="00F559D4"/>
    <w:rsid w:val="00F55AF3"/>
    <w:rsid w:val="00F561B0"/>
    <w:rsid w:val="00F6070E"/>
    <w:rsid w:val="00F614E7"/>
    <w:rsid w:val="00F617EB"/>
    <w:rsid w:val="00F62600"/>
    <w:rsid w:val="00F6300A"/>
    <w:rsid w:val="00F63B3F"/>
    <w:rsid w:val="00F647A7"/>
    <w:rsid w:val="00F6596B"/>
    <w:rsid w:val="00F65AF7"/>
    <w:rsid w:val="00F6600E"/>
    <w:rsid w:val="00F70249"/>
    <w:rsid w:val="00F70649"/>
    <w:rsid w:val="00F7154D"/>
    <w:rsid w:val="00F719C7"/>
    <w:rsid w:val="00F72359"/>
    <w:rsid w:val="00F728AB"/>
    <w:rsid w:val="00F74C9C"/>
    <w:rsid w:val="00F75A1D"/>
    <w:rsid w:val="00F7628C"/>
    <w:rsid w:val="00F76F94"/>
    <w:rsid w:val="00F77936"/>
    <w:rsid w:val="00F80342"/>
    <w:rsid w:val="00F80982"/>
    <w:rsid w:val="00F80D8F"/>
    <w:rsid w:val="00F82FF9"/>
    <w:rsid w:val="00F83D66"/>
    <w:rsid w:val="00F84C28"/>
    <w:rsid w:val="00F84E88"/>
    <w:rsid w:val="00F8506C"/>
    <w:rsid w:val="00F86251"/>
    <w:rsid w:val="00F864A0"/>
    <w:rsid w:val="00F86F5B"/>
    <w:rsid w:val="00F879E1"/>
    <w:rsid w:val="00F90299"/>
    <w:rsid w:val="00F9088D"/>
    <w:rsid w:val="00F90BF4"/>
    <w:rsid w:val="00F927E2"/>
    <w:rsid w:val="00F92CCD"/>
    <w:rsid w:val="00F93C3A"/>
    <w:rsid w:val="00F9502F"/>
    <w:rsid w:val="00F9534D"/>
    <w:rsid w:val="00F954D1"/>
    <w:rsid w:val="00F95612"/>
    <w:rsid w:val="00F9596D"/>
    <w:rsid w:val="00F95C0E"/>
    <w:rsid w:val="00F96764"/>
    <w:rsid w:val="00F96F6F"/>
    <w:rsid w:val="00F97B64"/>
    <w:rsid w:val="00FA0EDA"/>
    <w:rsid w:val="00FA2B75"/>
    <w:rsid w:val="00FA3397"/>
    <w:rsid w:val="00FA35F4"/>
    <w:rsid w:val="00FA3C74"/>
    <w:rsid w:val="00FA42BB"/>
    <w:rsid w:val="00FA5220"/>
    <w:rsid w:val="00FA544F"/>
    <w:rsid w:val="00FA5778"/>
    <w:rsid w:val="00FA5C0D"/>
    <w:rsid w:val="00FA66D3"/>
    <w:rsid w:val="00FA7C74"/>
    <w:rsid w:val="00FB0A48"/>
    <w:rsid w:val="00FB1E89"/>
    <w:rsid w:val="00FB251F"/>
    <w:rsid w:val="00FB2A32"/>
    <w:rsid w:val="00FB3684"/>
    <w:rsid w:val="00FB39F0"/>
    <w:rsid w:val="00FB3D9C"/>
    <w:rsid w:val="00FB3E7E"/>
    <w:rsid w:val="00FB42EF"/>
    <w:rsid w:val="00FB4802"/>
    <w:rsid w:val="00FB5958"/>
    <w:rsid w:val="00FB609A"/>
    <w:rsid w:val="00FB616F"/>
    <w:rsid w:val="00FB6E06"/>
    <w:rsid w:val="00FB7091"/>
    <w:rsid w:val="00FB7E1E"/>
    <w:rsid w:val="00FC002C"/>
    <w:rsid w:val="00FC0F59"/>
    <w:rsid w:val="00FC18E0"/>
    <w:rsid w:val="00FC325F"/>
    <w:rsid w:val="00FC33FB"/>
    <w:rsid w:val="00FC3953"/>
    <w:rsid w:val="00FC3F95"/>
    <w:rsid w:val="00FC4577"/>
    <w:rsid w:val="00FC53F2"/>
    <w:rsid w:val="00FC5553"/>
    <w:rsid w:val="00FC59CC"/>
    <w:rsid w:val="00FC62EB"/>
    <w:rsid w:val="00FC7B1E"/>
    <w:rsid w:val="00FD0F3D"/>
    <w:rsid w:val="00FD115E"/>
    <w:rsid w:val="00FD1177"/>
    <w:rsid w:val="00FD22B9"/>
    <w:rsid w:val="00FD25B4"/>
    <w:rsid w:val="00FD25E7"/>
    <w:rsid w:val="00FD28AA"/>
    <w:rsid w:val="00FD355B"/>
    <w:rsid w:val="00FD3BE7"/>
    <w:rsid w:val="00FD3EBD"/>
    <w:rsid w:val="00FD477B"/>
    <w:rsid w:val="00FD4937"/>
    <w:rsid w:val="00FD4D1B"/>
    <w:rsid w:val="00FD5B46"/>
    <w:rsid w:val="00FD5F33"/>
    <w:rsid w:val="00FD6092"/>
    <w:rsid w:val="00FD6A5D"/>
    <w:rsid w:val="00FD7382"/>
    <w:rsid w:val="00FD7859"/>
    <w:rsid w:val="00FE03A2"/>
    <w:rsid w:val="00FE1304"/>
    <w:rsid w:val="00FE1B49"/>
    <w:rsid w:val="00FE2B49"/>
    <w:rsid w:val="00FE41CB"/>
    <w:rsid w:val="00FE560A"/>
    <w:rsid w:val="00FE5694"/>
    <w:rsid w:val="00FE5ABD"/>
    <w:rsid w:val="00FE6246"/>
    <w:rsid w:val="00FE62D5"/>
    <w:rsid w:val="00FE64CF"/>
    <w:rsid w:val="00FE6DC5"/>
    <w:rsid w:val="00FE6E71"/>
    <w:rsid w:val="00FE7044"/>
    <w:rsid w:val="00FE70FC"/>
    <w:rsid w:val="00FE77A6"/>
    <w:rsid w:val="00FF0431"/>
    <w:rsid w:val="00FF2E87"/>
    <w:rsid w:val="00FF3610"/>
    <w:rsid w:val="00FF5171"/>
    <w:rsid w:val="00FF6013"/>
    <w:rsid w:val="00FF6C85"/>
    <w:rsid w:val="00FF7B33"/>
    <w:rsid w:val="00FF7F39"/>
    <w:rsid w:val="00FF7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87C62418-A690-4664-849E-28C0B99F9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4DB"/>
    <w:rPr>
      <w:rFonts w:ascii="Palatino Linotype" w:eastAsia="Times New Roman" w:hAnsi="Palatino Linotype" w:cs="Times New Roman"/>
      <w:spacing w:val="1"/>
      <w:kern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B4491E"/>
    <w:pPr>
      <w:keepNext/>
      <w:keepLines/>
      <w:numPr>
        <w:numId w:val="2"/>
      </w:numPr>
      <w:suppressAutoHyphens/>
      <w:spacing w:before="220"/>
      <w:outlineLvl w:val="0"/>
    </w:pPr>
    <w:rPr>
      <w:rFonts w:eastAsiaTheme="majorEastAsia" w:cs="Times New Roman (Headings CS)"/>
      <w:b/>
      <w:caps/>
      <w:spacing w:val="11"/>
      <w:szCs w:val="48"/>
      <w14:numForm w14:val="lining"/>
      <w14:numSpacing w14:val="tabular"/>
    </w:rPr>
  </w:style>
  <w:style w:type="paragraph" w:styleId="Heading2">
    <w:name w:val="heading 2"/>
    <w:basedOn w:val="Normal"/>
    <w:next w:val="Normal"/>
    <w:link w:val="Heading2Char"/>
    <w:autoRedefine/>
    <w:uiPriority w:val="9"/>
    <w:unhideWhenUsed/>
    <w:qFormat/>
    <w:rsid w:val="001C7022"/>
    <w:pPr>
      <w:keepNext/>
      <w:keepLines/>
      <w:numPr>
        <w:ilvl w:val="1"/>
        <w:numId w:val="2"/>
      </w:numPr>
      <w:suppressAutoHyphens/>
      <w:spacing w:before="170"/>
      <w:outlineLvl w:val="1"/>
    </w:pPr>
    <w:rPr>
      <w:rFonts w:cs="Times New Roman (Headings CS)"/>
      <w:b/>
      <w:color w:val="000000"/>
    </w:rPr>
  </w:style>
  <w:style w:type="paragraph" w:styleId="Heading3">
    <w:name w:val="heading 3"/>
    <w:basedOn w:val="Normal"/>
    <w:next w:val="Normal"/>
    <w:link w:val="Heading3Char"/>
    <w:autoRedefine/>
    <w:uiPriority w:val="9"/>
    <w:unhideWhenUsed/>
    <w:qFormat/>
    <w:rsid w:val="00BC08FC"/>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51C77"/>
    <w:pPr>
      <w:spacing w:after="110" w:line="440" w:lineRule="exact"/>
      <w:contextualSpacing/>
      <w:jc w:val="center"/>
    </w:pPr>
    <w:rPr>
      <w:rFonts w:eastAsiaTheme="majorEastAsia" w:cs="Times New Roman (Headings CS)"/>
      <w:spacing w:val="0"/>
      <w:sz w:val="34"/>
      <w:szCs w:val="34"/>
      <w14:numForm w14:val="lining"/>
      <w14:numSpacing w14:val="tabular"/>
    </w:rPr>
  </w:style>
  <w:style w:type="character" w:customStyle="1" w:styleId="TitleChar">
    <w:name w:val="Title Char"/>
    <w:basedOn w:val="DefaultParagraphFont"/>
    <w:link w:val="Title"/>
    <w:uiPriority w:val="10"/>
    <w:rsid w:val="00951C77"/>
    <w:rPr>
      <w:rFonts w:ascii="Palatino Linotype" w:eastAsiaTheme="majorEastAsia" w:hAnsi="Palatino Linotype" w:cs="Times New Roman (Headings CS)"/>
      <w:kern w:val="16"/>
      <w:sz w:val="3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04F9F"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B4491E"/>
    <w:rPr>
      <w:rFonts w:ascii="Palatino Linotype" w:eastAsiaTheme="majorEastAsia" w:hAnsi="Palatino Linotype" w:cs="Times New Roman (Headings CS)"/>
      <w:b/>
      <w:caps/>
      <w:spacing w:val="11"/>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pPr>
    <w:rPr>
      <w:sz w:val="20"/>
      <w:szCs w:val="20"/>
    </w:rPr>
  </w:style>
  <w:style w:type="paragraph" w:customStyle="1" w:styleId="Table">
    <w:name w:val="Table"/>
    <w:basedOn w:val="Normal"/>
    <w:qFormat/>
    <w:rsid w:val="00030A1C"/>
    <w:pPr>
      <w:suppressAutoHyphens/>
      <w:spacing w:after="110" w:line="280" w:lineRule="exac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Palatino Linotype" w:eastAsia="Times New Roman" w:hAnsi="Palatino Linotype" w:cs="Times New Roman"/>
      <w:spacing w:val="1"/>
      <w:kern w:val="16"/>
      <w:sz w:val="20"/>
      <w:szCs w:val="20"/>
      <w14:ligatures w14:val="standardContextual"/>
      <w14:numForm w14:val="oldStyle"/>
      <w14:numSpacing w14:val="proportional"/>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1C7022"/>
    <w:rPr>
      <w:rFonts w:ascii="Palatino Linotype" w:eastAsia="Times New Roman" w:hAnsi="Palatino Linotype" w:cs="Times New Roman (Headings CS)"/>
      <w:b/>
      <w:color w:val="000000"/>
      <w:spacing w:val="1"/>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BC08FC"/>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pPr>
  </w:style>
  <w:style w:type="character" w:customStyle="1" w:styleId="HeaderChar">
    <w:name w:val="Header Char"/>
    <w:basedOn w:val="DefaultParagraphFont"/>
    <w:link w:val="Header"/>
    <w:uiPriority w:val="99"/>
    <w:rsid w:val="00D5034D"/>
    <w:rPr>
      <w:rFonts w:ascii="Palatino Linotype" w:eastAsia="Times New Roman" w:hAnsi="Palatino Linotype" w:cs="Times New Roman"/>
      <w:spacing w:val="1"/>
      <w:kern w:val="16"/>
      <w14:ligatures w14:val="standardContextual"/>
      <w14:numForm w14:val="oldStyle"/>
      <w14:numSpacing w14:val="proportional"/>
    </w:rPr>
  </w:style>
  <w:style w:type="paragraph" w:styleId="Footer">
    <w:name w:val="footer"/>
    <w:basedOn w:val="Normal"/>
    <w:link w:val="FooterChar"/>
    <w:uiPriority w:val="99"/>
    <w:unhideWhenUsed/>
    <w:rsid w:val="00D5034D"/>
    <w:pPr>
      <w:tabs>
        <w:tab w:val="center" w:pos="4680"/>
        <w:tab w:val="right" w:pos="9360"/>
      </w:tabs>
      <w:spacing w:after="0"/>
    </w:pPr>
  </w:style>
  <w:style w:type="character" w:customStyle="1" w:styleId="FooterChar">
    <w:name w:val="Footer Char"/>
    <w:basedOn w:val="DefaultParagraphFont"/>
    <w:link w:val="Footer"/>
    <w:uiPriority w:val="99"/>
    <w:rsid w:val="00D5034D"/>
    <w:rPr>
      <w:rFonts w:ascii="Palatino Linotype" w:eastAsia="Times New Roman" w:hAnsi="Palatino Linotype" w:cs="Times New Roman"/>
      <w:spacing w:val="1"/>
      <w:kern w:val="16"/>
      <w14:ligatures w14:val="standardContextual"/>
      <w14:numForm w14:val="oldStyle"/>
      <w14:numSpacing w14:val="proportional"/>
    </w:rPr>
  </w:style>
  <w:style w:type="paragraph" w:customStyle="1" w:styleId="CaptionText">
    <w:name w:val="CaptionText"/>
    <w:basedOn w:val="Normal"/>
    <w:link w:val="CaptionTextChar"/>
    <w:autoRedefine/>
    <w:qFormat/>
    <w:rsid w:val="00F06BB2"/>
    <w:pPr>
      <w:spacing w:after="110" w:line="280" w:lineRule="exact"/>
      <w:ind w:left="1440" w:right="1440"/>
    </w:pPr>
    <w:rPr>
      <w:bCs/>
      <w:spacing w:val="2"/>
      <w:sz w:val="17"/>
      <w:szCs w:val="20"/>
    </w:rPr>
  </w:style>
  <w:style w:type="table" w:styleId="TableGrid">
    <w:name w:val="Table Grid"/>
    <w:basedOn w:val="TableNormal"/>
    <w:uiPriority w:val="39"/>
    <w:rsid w:val="001C73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F06BB2"/>
    <w:rPr>
      <w:rFonts w:ascii="Palatino Linotype" w:eastAsia="Times New Roman" w:hAnsi="Palatino Linotype" w:cs="Times New Roman"/>
      <w:bCs/>
      <w:spacing w:val="2"/>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1"/>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1"/>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pPr>
    <w:rPr>
      <w:sz w:val="18"/>
      <w:szCs w:val="18"/>
    </w:rPr>
  </w:style>
  <w:style w:type="character" w:customStyle="1" w:styleId="BalloonTextChar">
    <w:name w:val="Balloon Text Char"/>
    <w:basedOn w:val="DefaultParagraphFont"/>
    <w:link w:val="BalloonText"/>
    <w:uiPriority w:val="99"/>
    <w:semiHidden/>
    <w:rsid w:val="0055158D"/>
    <w:rPr>
      <w:rFonts w:ascii="Palatino Linotype" w:eastAsia="Times New Roman" w:hAnsi="Palatino Linotype" w:cs="Times New Roman"/>
      <w:spacing w:val="1"/>
      <w:kern w:val="16"/>
      <w:sz w:val="18"/>
      <w:szCs w:val="18"/>
      <w14:ligatures w14:val="standardContextual"/>
      <w14:numForm w14:val="oldStyle"/>
      <w14:numSpacing w14:val="proportional"/>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425FB1"/>
    <w:pPr>
      <w:numPr>
        <w:numId w:val="35"/>
      </w:numPr>
      <w:tabs>
        <w:tab w:val="left" w:pos="2250"/>
      </w:tabs>
    </w:pPr>
  </w:style>
  <w:style w:type="paragraph" w:customStyle="1" w:styleId="TableCaption">
    <w:name w:val="Table Caption"/>
    <w:basedOn w:val="CaptionText"/>
    <w:qFormat/>
    <w:rsid w:val="00F06BB2"/>
    <w:pPr>
      <w:numPr>
        <w:numId w:val="5"/>
      </w:numPr>
    </w:pPr>
  </w:style>
  <w:style w:type="character" w:styleId="Emphasis">
    <w:name w:val="Emphasis"/>
    <w:basedOn w:val="DefaultParagraphFont"/>
    <w:uiPriority w:val="20"/>
    <w:qFormat/>
    <w:rsid w:val="000540FC"/>
    <w:rPr>
      <w:i/>
      <w:iCs/>
    </w:rPr>
  </w:style>
  <w:style w:type="character" w:styleId="Strong">
    <w:name w:val="Strong"/>
    <w:basedOn w:val="DefaultParagraphFont"/>
    <w:uiPriority w:val="22"/>
    <w:qFormat/>
    <w:rsid w:val="000540FC"/>
    <w:rPr>
      <w:b/>
      <w:bCs/>
    </w:rPr>
  </w:style>
  <w:style w:type="character" w:styleId="FollowedHyperlink">
    <w:name w:val="FollowedHyperlink"/>
    <w:basedOn w:val="DefaultParagraphFont"/>
    <w:uiPriority w:val="99"/>
    <w:semiHidden/>
    <w:unhideWhenUsed/>
    <w:rsid w:val="003D0F11"/>
    <w:rPr>
      <w:color w:val="1879DB" w:themeColor="followedHyperlink"/>
      <w:u w:val="single"/>
    </w:rPr>
  </w:style>
  <w:style w:type="character" w:customStyle="1" w:styleId="actualtext">
    <w:name w:val="actual_text"/>
    <w:basedOn w:val="DefaultParagraphFont"/>
    <w:rsid w:val="00A5528A"/>
  </w:style>
  <w:style w:type="paragraph" w:styleId="Caption">
    <w:name w:val="caption"/>
    <w:basedOn w:val="Normal"/>
    <w:next w:val="Normal"/>
    <w:uiPriority w:val="35"/>
    <w:unhideWhenUsed/>
    <w:qFormat/>
    <w:rsid w:val="00F15C72"/>
    <w:pPr>
      <w:spacing w:after="200"/>
    </w:pPr>
    <w:rPr>
      <w:i/>
      <w:iCs/>
      <w:color w:val="545454" w:themeColor="text2"/>
      <w:sz w:val="18"/>
      <w:szCs w:val="18"/>
    </w:rPr>
  </w:style>
  <w:style w:type="character" w:customStyle="1" w:styleId="inline-input">
    <w:name w:val="inline-input"/>
    <w:basedOn w:val="DefaultParagraphFont"/>
    <w:rsid w:val="00184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1456">
      <w:bodyDiv w:val="1"/>
      <w:marLeft w:val="0"/>
      <w:marRight w:val="0"/>
      <w:marTop w:val="0"/>
      <w:marBottom w:val="0"/>
      <w:divBdr>
        <w:top w:val="none" w:sz="0" w:space="0" w:color="auto"/>
        <w:left w:val="none" w:sz="0" w:space="0" w:color="auto"/>
        <w:bottom w:val="none" w:sz="0" w:space="0" w:color="auto"/>
        <w:right w:val="none" w:sz="0" w:space="0" w:color="auto"/>
      </w:divBdr>
      <w:divsChild>
        <w:div w:id="1816677895">
          <w:marLeft w:val="0"/>
          <w:marRight w:val="0"/>
          <w:marTop w:val="0"/>
          <w:marBottom w:val="0"/>
          <w:divBdr>
            <w:top w:val="none" w:sz="0" w:space="0" w:color="auto"/>
            <w:left w:val="none" w:sz="0" w:space="0" w:color="auto"/>
            <w:bottom w:val="none" w:sz="0" w:space="0" w:color="auto"/>
            <w:right w:val="none" w:sz="0" w:space="0" w:color="auto"/>
          </w:divBdr>
          <w:divsChild>
            <w:div w:id="1915316741">
              <w:marLeft w:val="0"/>
              <w:marRight w:val="0"/>
              <w:marTop w:val="0"/>
              <w:marBottom w:val="0"/>
              <w:divBdr>
                <w:top w:val="none" w:sz="0" w:space="0" w:color="auto"/>
                <w:left w:val="none" w:sz="0" w:space="0" w:color="auto"/>
                <w:bottom w:val="none" w:sz="0" w:space="0" w:color="auto"/>
                <w:right w:val="none" w:sz="0" w:space="0" w:color="auto"/>
              </w:divBdr>
              <w:divsChild>
                <w:div w:id="142973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56562177">
      <w:bodyDiv w:val="1"/>
      <w:marLeft w:val="0"/>
      <w:marRight w:val="0"/>
      <w:marTop w:val="0"/>
      <w:marBottom w:val="0"/>
      <w:divBdr>
        <w:top w:val="none" w:sz="0" w:space="0" w:color="auto"/>
        <w:left w:val="none" w:sz="0" w:space="0" w:color="auto"/>
        <w:bottom w:val="none" w:sz="0" w:space="0" w:color="auto"/>
        <w:right w:val="none" w:sz="0" w:space="0" w:color="auto"/>
      </w:divBdr>
      <w:divsChild>
        <w:div w:id="596595744">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2756441">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11357">
      <w:bodyDiv w:val="1"/>
      <w:marLeft w:val="0"/>
      <w:marRight w:val="0"/>
      <w:marTop w:val="0"/>
      <w:marBottom w:val="0"/>
      <w:divBdr>
        <w:top w:val="none" w:sz="0" w:space="0" w:color="auto"/>
        <w:left w:val="none" w:sz="0" w:space="0" w:color="auto"/>
        <w:bottom w:val="none" w:sz="0" w:space="0" w:color="auto"/>
        <w:right w:val="none" w:sz="0" w:space="0" w:color="auto"/>
      </w:divBdr>
    </w:div>
    <w:div w:id="580607408">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998593">
      <w:bodyDiv w:val="1"/>
      <w:marLeft w:val="0"/>
      <w:marRight w:val="0"/>
      <w:marTop w:val="0"/>
      <w:marBottom w:val="0"/>
      <w:divBdr>
        <w:top w:val="none" w:sz="0" w:space="0" w:color="auto"/>
        <w:left w:val="none" w:sz="0" w:space="0" w:color="auto"/>
        <w:bottom w:val="none" w:sz="0" w:space="0" w:color="auto"/>
        <w:right w:val="none" w:sz="0" w:space="0" w:color="auto"/>
      </w:divBdr>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58984234">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1203707">
      <w:bodyDiv w:val="1"/>
      <w:marLeft w:val="0"/>
      <w:marRight w:val="0"/>
      <w:marTop w:val="0"/>
      <w:marBottom w:val="0"/>
      <w:divBdr>
        <w:top w:val="none" w:sz="0" w:space="0" w:color="auto"/>
        <w:left w:val="none" w:sz="0" w:space="0" w:color="auto"/>
        <w:bottom w:val="none" w:sz="0" w:space="0" w:color="auto"/>
        <w:right w:val="none" w:sz="0" w:space="0" w:color="auto"/>
      </w:divBdr>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987514562">
      <w:bodyDiv w:val="1"/>
      <w:marLeft w:val="0"/>
      <w:marRight w:val="0"/>
      <w:marTop w:val="0"/>
      <w:marBottom w:val="0"/>
      <w:divBdr>
        <w:top w:val="none" w:sz="0" w:space="0" w:color="auto"/>
        <w:left w:val="none" w:sz="0" w:space="0" w:color="auto"/>
        <w:bottom w:val="none" w:sz="0" w:space="0" w:color="auto"/>
        <w:right w:val="none" w:sz="0" w:space="0" w:color="auto"/>
      </w:divBdr>
      <w:divsChild>
        <w:div w:id="1237741922">
          <w:marLeft w:val="0"/>
          <w:marRight w:val="0"/>
          <w:marTop w:val="0"/>
          <w:marBottom w:val="0"/>
          <w:divBdr>
            <w:top w:val="none" w:sz="0" w:space="0" w:color="auto"/>
            <w:left w:val="none" w:sz="0" w:space="0" w:color="auto"/>
            <w:bottom w:val="none" w:sz="0" w:space="0" w:color="auto"/>
            <w:right w:val="none" w:sz="0" w:space="0" w:color="auto"/>
          </w:divBdr>
        </w:div>
        <w:div w:id="1502232490">
          <w:marLeft w:val="0"/>
          <w:marRight w:val="0"/>
          <w:marTop w:val="0"/>
          <w:marBottom w:val="0"/>
          <w:divBdr>
            <w:top w:val="none" w:sz="0" w:space="0" w:color="auto"/>
            <w:left w:val="none" w:sz="0" w:space="0" w:color="auto"/>
            <w:bottom w:val="none" w:sz="0" w:space="0" w:color="auto"/>
            <w:right w:val="none" w:sz="0" w:space="0" w:color="auto"/>
          </w:divBdr>
        </w:div>
        <w:div w:id="1897928319">
          <w:marLeft w:val="0"/>
          <w:marRight w:val="0"/>
          <w:marTop w:val="0"/>
          <w:marBottom w:val="0"/>
          <w:divBdr>
            <w:top w:val="none" w:sz="0" w:space="0" w:color="auto"/>
            <w:left w:val="none" w:sz="0" w:space="0" w:color="auto"/>
            <w:bottom w:val="none" w:sz="0" w:space="0" w:color="auto"/>
            <w:right w:val="none" w:sz="0" w:space="0" w:color="auto"/>
          </w:divBdr>
        </w:div>
        <w:div w:id="138036715">
          <w:marLeft w:val="0"/>
          <w:marRight w:val="0"/>
          <w:marTop w:val="0"/>
          <w:marBottom w:val="0"/>
          <w:divBdr>
            <w:top w:val="none" w:sz="0" w:space="0" w:color="auto"/>
            <w:left w:val="none" w:sz="0" w:space="0" w:color="auto"/>
            <w:bottom w:val="none" w:sz="0" w:space="0" w:color="auto"/>
            <w:right w:val="none" w:sz="0" w:space="0" w:color="auto"/>
          </w:divBdr>
        </w:div>
        <w:div w:id="1457062178">
          <w:marLeft w:val="0"/>
          <w:marRight w:val="0"/>
          <w:marTop w:val="0"/>
          <w:marBottom w:val="0"/>
          <w:divBdr>
            <w:top w:val="none" w:sz="0" w:space="0" w:color="auto"/>
            <w:left w:val="none" w:sz="0" w:space="0" w:color="auto"/>
            <w:bottom w:val="none" w:sz="0" w:space="0" w:color="auto"/>
            <w:right w:val="none" w:sz="0" w:space="0" w:color="auto"/>
          </w:divBdr>
        </w:div>
        <w:div w:id="2104641495">
          <w:marLeft w:val="0"/>
          <w:marRight w:val="0"/>
          <w:marTop w:val="0"/>
          <w:marBottom w:val="0"/>
          <w:divBdr>
            <w:top w:val="none" w:sz="0" w:space="0" w:color="auto"/>
            <w:left w:val="none" w:sz="0" w:space="0" w:color="auto"/>
            <w:bottom w:val="none" w:sz="0" w:space="0" w:color="auto"/>
            <w:right w:val="none" w:sz="0" w:space="0" w:color="auto"/>
          </w:divBdr>
        </w:div>
        <w:div w:id="526330952">
          <w:marLeft w:val="0"/>
          <w:marRight w:val="0"/>
          <w:marTop w:val="0"/>
          <w:marBottom w:val="0"/>
          <w:divBdr>
            <w:top w:val="none" w:sz="0" w:space="0" w:color="auto"/>
            <w:left w:val="none" w:sz="0" w:space="0" w:color="auto"/>
            <w:bottom w:val="none" w:sz="0" w:space="0" w:color="auto"/>
            <w:right w:val="none" w:sz="0" w:space="0" w:color="auto"/>
          </w:divBdr>
        </w:div>
        <w:div w:id="1489979452">
          <w:marLeft w:val="0"/>
          <w:marRight w:val="0"/>
          <w:marTop w:val="0"/>
          <w:marBottom w:val="0"/>
          <w:divBdr>
            <w:top w:val="none" w:sz="0" w:space="0" w:color="auto"/>
            <w:left w:val="none" w:sz="0" w:space="0" w:color="auto"/>
            <w:bottom w:val="none" w:sz="0" w:space="0" w:color="auto"/>
            <w:right w:val="none" w:sz="0" w:space="0" w:color="auto"/>
          </w:divBdr>
        </w:div>
      </w:divsChild>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823622297">
      <w:bodyDiv w:val="1"/>
      <w:marLeft w:val="0"/>
      <w:marRight w:val="0"/>
      <w:marTop w:val="0"/>
      <w:marBottom w:val="0"/>
      <w:divBdr>
        <w:top w:val="none" w:sz="0" w:space="0" w:color="auto"/>
        <w:left w:val="none" w:sz="0" w:space="0" w:color="auto"/>
        <w:bottom w:val="none" w:sz="0" w:space="0" w:color="auto"/>
        <w:right w:val="none" w:sz="0" w:space="0" w:color="auto"/>
      </w:divBdr>
    </w:div>
    <w:div w:id="1831098796">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74499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BCQeOykBkQ" TargetMode="External"/><Relationship Id="rId13" Type="http://schemas.openxmlformats.org/officeDocument/2006/relationships/chart" Target="charts/chart2.xml"/><Relationship Id="rId18" Type="http://schemas.openxmlformats.org/officeDocument/2006/relationships/chart" Target="charts/chart4.xml"/><Relationship Id="rId26" Type="http://schemas.openxmlformats.org/officeDocument/2006/relationships/footer" Target="footer1.xml"/><Relationship Id="rId3" Type="http://schemas.openxmlformats.org/officeDocument/2006/relationships/styles" Target="styles.xml"/><Relationship Id="rId21" Type="http://schemas.microsoft.com/office/2014/relationships/chartEx" Target="charts/chartEx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3.xm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forbes.com/sites/pensionresearchcouncil/2017/12/14/a-financial-literacy-test-that-works/"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ckWhiteIT/technology-effects-on-financial-literac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ihep.org/assets/files/publications/a-f/delinquency-the_untold_story_final_march_2011.pdf" TargetMode="External"/><Relationship Id="rId23" Type="http://schemas.openxmlformats.org/officeDocument/2006/relationships/chart" Target="charts/chart5.xml"/><Relationship Id="rId28" Type="http://schemas.openxmlformats.org/officeDocument/2006/relationships/fontTable" Target="fontTable.xml"/><Relationship Id="rId10" Type="http://schemas.openxmlformats.org/officeDocument/2006/relationships/hyperlink" Target="https://github.com/ZackWhiteIT/technology-effects-on-financial-literacy" TargetMode="External"/><Relationship Id="rId19" Type="http://schemas.microsoft.com/office/2014/relationships/chartEx" Target="charts/chartEx1.xml"/><Relationship Id="rId4" Type="http://schemas.openxmlformats.org/officeDocument/2006/relationships/settings" Target="settings.xml"/><Relationship Id="rId9" Type="http://schemas.openxmlformats.org/officeDocument/2006/relationships/hyperlink" Target="https://youtu.be/SBCQeOykBkQ" TargetMode="External"/><Relationship Id="rId14" Type="http://schemas.openxmlformats.org/officeDocument/2006/relationships/hyperlink" Target="https://www.al.com/news/2019/12/rural-disconnect-majority-in-some-alabama-counties-dont-have-internet-access.html" TargetMode="External"/><Relationship Id="rId22" Type="http://schemas.openxmlformats.org/officeDocument/2006/relationships/image" Target="media/image2.png"/><Relationship Id="rId27"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5b8442055f85fd2e/Documents/CS6460%20EdTech-LenovoLegion/Georgia%20Tech%202020%20Financial%20Education%20Technology%20Study%20-%20Primary%20Survey%20v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5b8442055f85fd2e/Documents/CS6460%20EdTech-LenovoLegion/Georgia%20Tech%202020%20Financial%20Education%20Technology%20Study%20-%20Primary%20Survey%20v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5b8442055f85fd2e/Documents/CS6460%20EdTech-LenovoLegion/Georgia%20Tech%202020%20Financial%20Education%20Technology%20Study%20-%20Primary%20Survey%20v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5b8442055f85fd2e/Documents/CS6460%20EdTech-LenovoLegion/Georgia%20Tech%202020%20Financial%20Education%20Technology%20Study%20-%20Primary%20Survey%20v2.xlsx" TargetMode="External"/><Relationship Id="rId2" Type="http://schemas.microsoft.com/office/2011/relationships/chartColorStyle" Target="colors7.xml"/><Relationship Id="rId1" Type="http://schemas.microsoft.com/office/2011/relationships/chartStyle" Target="style7.xml"/></Relationships>
</file>

<file path=word/charts/_rels/chartEx1.xml.rels><?xml version="1.0" encoding="UTF-8" standalone="yes"?>
<Relationships xmlns="http://schemas.openxmlformats.org/package/2006/relationships"><Relationship Id="rId2" Type="http://schemas.microsoft.com/office/2011/relationships/chartColorStyle" Target="colors5.xml"/><Relationship Id="rId1" Type="http://schemas.microsoft.com/office/2011/relationships/chartStyle" Target="style5.xml"/></Relationships>
</file>

<file path=word/charts/_rels/chartEx2.xml.rels><?xml version="1.0" encoding="UTF-8" standalone="yes"?>
<Relationships xmlns="http://schemas.openxmlformats.org/package/2006/relationships"><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earning Metho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5538534955857789"/>
          <c:y val="0.22149721002098385"/>
          <c:w val="0.36721970359765638"/>
          <c:h val="0.56074165536505882"/>
        </c:manualLayout>
      </c:layout>
      <c:radarChart>
        <c:radarStyle val="marker"/>
        <c:varyColors val="0"/>
        <c:ser>
          <c:idx val="0"/>
          <c:order val="0"/>
          <c:tx>
            <c:v>Participants</c:v>
          </c:tx>
          <c:spPr>
            <a:ln w="28575" cap="rnd">
              <a:solidFill>
                <a:schemeClr val="accent1"/>
              </a:solidFill>
              <a:round/>
            </a:ln>
            <a:effectLst/>
          </c:spPr>
          <c:marker>
            <c:symbol val="none"/>
          </c:marker>
          <c:cat>
            <c:strRef>
              <c:f>Education!$B$29:$I$29</c:f>
              <c:strCache>
                <c:ptCount val="8"/>
                <c:pt idx="0">
                  <c:v>Lessons from family</c:v>
                </c:pt>
                <c:pt idx="1">
                  <c:v>Financial Peace University in a traditional setting</c:v>
                </c:pt>
                <c:pt idx="2">
                  <c:v>Financial Peace University online</c:v>
                </c:pt>
                <c:pt idx="3">
                  <c:v>Books by Dave Ramsey and associated personalities</c:v>
                </c:pt>
                <c:pt idx="4">
                  <c:v>Online videos and podcasts by Dave Ramsey and associated personalities</c:v>
                </c:pt>
                <c:pt idx="5">
                  <c:v>Other financial education courses</c:v>
                </c:pt>
                <c:pt idx="6">
                  <c:v>Other financial education books</c:v>
                </c:pt>
                <c:pt idx="7">
                  <c:v>Other online financial education materials (e.g., FIRE, Debt Avalanche)</c:v>
                </c:pt>
              </c:strCache>
            </c:strRef>
          </c:cat>
          <c:val>
            <c:numRef>
              <c:f>Education!$B$41:$I$41</c:f>
              <c:numCache>
                <c:formatCode>General</c:formatCode>
                <c:ptCount val="8"/>
                <c:pt idx="0">
                  <c:v>80</c:v>
                </c:pt>
                <c:pt idx="1">
                  <c:v>27</c:v>
                </c:pt>
                <c:pt idx="2">
                  <c:v>10</c:v>
                </c:pt>
                <c:pt idx="3">
                  <c:v>67</c:v>
                </c:pt>
                <c:pt idx="4">
                  <c:v>71</c:v>
                </c:pt>
                <c:pt idx="5">
                  <c:v>33</c:v>
                </c:pt>
                <c:pt idx="6">
                  <c:v>47</c:v>
                </c:pt>
                <c:pt idx="7">
                  <c:v>48</c:v>
                </c:pt>
              </c:numCache>
            </c:numRef>
          </c:val>
          <c:extLst>
            <c:ext xmlns:c16="http://schemas.microsoft.com/office/drawing/2014/chart" uri="{C3380CC4-5D6E-409C-BE32-E72D297353CC}">
              <c16:uniqueId val="{00000000-D99F-44C6-89CC-59E35AB29035}"/>
            </c:ext>
          </c:extLst>
        </c:ser>
        <c:dLbls>
          <c:showLegendKey val="0"/>
          <c:showVal val="0"/>
          <c:showCatName val="0"/>
          <c:showSerName val="0"/>
          <c:showPercent val="0"/>
          <c:showBubbleSize val="0"/>
        </c:dLbls>
        <c:axId val="721186104"/>
        <c:axId val="721184824"/>
      </c:radarChart>
      <c:catAx>
        <c:axId val="721186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184824"/>
        <c:crosses val="autoZero"/>
        <c:auto val="1"/>
        <c:lblAlgn val="ctr"/>
        <c:lblOffset val="100"/>
        <c:noMultiLvlLbl val="0"/>
      </c:catAx>
      <c:valAx>
        <c:axId val="721184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1861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j-lt"/>
                <a:ea typeface="Roboto Slab" pitchFamily="2" charset="0"/>
                <a:cs typeface="+mn-cs"/>
              </a:defRPr>
            </a:pPr>
            <a:r>
              <a:rPr lang="en-US" sz="1200"/>
              <a:t>Technology Integration in Personal Finance Curricula</a:t>
            </a:r>
          </a:p>
        </c:rich>
      </c:tx>
      <c:layout>
        <c:manualLayout>
          <c:xMode val="edge"/>
          <c:yMode val="edge"/>
          <c:x val="0.10093601677399433"/>
          <c:y val="0"/>
        </c:manualLayout>
      </c:layout>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j-lt"/>
              <a:ea typeface="Roboto Slab" pitchFamily="2" charset="0"/>
              <a:cs typeface="+mn-cs"/>
            </a:defRPr>
          </a:pPr>
          <a:endParaRPr lang="en-US"/>
        </a:p>
      </c:txPr>
    </c:title>
    <c:autoTitleDeleted val="0"/>
    <c:plotArea>
      <c:layout>
        <c:manualLayout>
          <c:layoutTarget val="inner"/>
          <c:xMode val="edge"/>
          <c:yMode val="edge"/>
          <c:x val="0.29088974883832119"/>
          <c:y val="0.13869362275661487"/>
          <c:w val="0.42188966417148521"/>
          <c:h val="0.69687593104915935"/>
        </c:manualLayout>
      </c:layout>
      <c:radarChart>
        <c:radarStyle val="marker"/>
        <c:varyColors val="0"/>
        <c:ser>
          <c:idx val="0"/>
          <c:order val="0"/>
          <c:tx>
            <c:strRef>
              <c:f>Assessment!$I$6</c:f>
              <c:strCache>
                <c:ptCount val="1"/>
                <c:pt idx="0">
                  <c:v>Financial Literacy Assessment Scaled Score (out of 100)</c:v>
                </c:pt>
              </c:strCache>
            </c:strRef>
          </c:tx>
          <c:spPr>
            <a:ln w="28575" cap="rnd">
              <a:solidFill>
                <a:schemeClr val="dk1">
                  <a:tint val="88500"/>
                </a:schemeClr>
              </a:solidFill>
              <a:round/>
            </a:ln>
            <a:effectLst/>
          </c:spPr>
          <c:marker>
            <c:symbol val="none"/>
          </c:marker>
          <c:cat>
            <c:strRef>
              <c:f>Assessment!$A$7:$A$14</c:f>
              <c:strCache>
                <c:ptCount val="8"/>
                <c:pt idx="0">
                  <c:v>Lessons from family</c:v>
                </c:pt>
                <c:pt idx="1">
                  <c:v>Online videos and podcasts by Dave Ramsey and associated personalities</c:v>
                </c:pt>
                <c:pt idx="2">
                  <c:v>Books by Dave Ramsey and associated personalities</c:v>
                </c:pt>
                <c:pt idx="3">
                  <c:v>Other online financial education materials (e.g., FIRE, Debt Avalanche)</c:v>
                </c:pt>
                <c:pt idx="4">
                  <c:v>Other financial education books</c:v>
                </c:pt>
                <c:pt idx="5">
                  <c:v>Other financial education courses</c:v>
                </c:pt>
                <c:pt idx="6">
                  <c:v>Financial Peace University in a traditional setting</c:v>
                </c:pt>
                <c:pt idx="7">
                  <c:v>Financial Peace University online</c:v>
                </c:pt>
              </c:strCache>
            </c:strRef>
          </c:cat>
          <c:val>
            <c:numRef>
              <c:f>Assessment!$I$7:$I$14</c:f>
              <c:numCache>
                <c:formatCode>0.0</c:formatCode>
                <c:ptCount val="8"/>
                <c:pt idx="0">
                  <c:v>82.833333333333329</c:v>
                </c:pt>
                <c:pt idx="1">
                  <c:v>88.499999999999986</c:v>
                </c:pt>
                <c:pt idx="2">
                  <c:v>85.5</c:v>
                </c:pt>
                <c:pt idx="3">
                  <c:v>87.666666666666657</c:v>
                </c:pt>
                <c:pt idx="4">
                  <c:v>87.333333333333343</c:v>
                </c:pt>
                <c:pt idx="5">
                  <c:v>85.5</c:v>
                </c:pt>
                <c:pt idx="6">
                  <c:v>85.333333333333343</c:v>
                </c:pt>
                <c:pt idx="7">
                  <c:v>88.333333333333329</c:v>
                </c:pt>
              </c:numCache>
            </c:numRef>
          </c:val>
          <c:extLst>
            <c:ext xmlns:c16="http://schemas.microsoft.com/office/drawing/2014/chart" uri="{C3380CC4-5D6E-409C-BE32-E72D297353CC}">
              <c16:uniqueId val="{00000000-D160-4CD8-A004-3A3DF8320C71}"/>
            </c:ext>
          </c:extLst>
        </c:ser>
        <c:dLbls>
          <c:showLegendKey val="0"/>
          <c:showVal val="0"/>
          <c:showCatName val="0"/>
          <c:showSerName val="0"/>
          <c:showPercent val="0"/>
          <c:showBubbleSize val="0"/>
        </c:dLbls>
        <c:axId val="607587512"/>
        <c:axId val="607585912"/>
      </c:radarChart>
      <c:catAx>
        <c:axId val="60758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j-lt"/>
                <a:ea typeface="Roboto Slab" pitchFamily="2" charset="0"/>
                <a:cs typeface="+mn-cs"/>
              </a:defRPr>
            </a:pPr>
            <a:endParaRPr lang="en-US"/>
          </a:p>
        </c:txPr>
        <c:crossAx val="607585912"/>
        <c:crosses val="autoZero"/>
        <c:auto val="1"/>
        <c:lblAlgn val="ctr"/>
        <c:lblOffset val="100"/>
        <c:noMultiLvlLbl val="0"/>
      </c:catAx>
      <c:valAx>
        <c:axId val="60758591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Roboto Slab" pitchFamily="2" charset="0"/>
                <a:cs typeface="+mn-cs"/>
              </a:defRPr>
            </a:pPr>
            <a:endParaRPr lang="en-US"/>
          </a:p>
        </c:txPr>
        <c:crossAx val="607587512"/>
        <c:crosses val="autoZero"/>
        <c:crossBetween val="between"/>
      </c:valAx>
      <c:spPr>
        <a:noFill/>
        <a:ln>
          <a:noFill/>
        </a:ln>
        <a:effectLst/>
      </c:spPr>
    </c:plotArea>
    <c:legend>
      <c:legendPos val="r"/>
      <c:layout>
        <c:manualLayout>
          <c:xMode val="edge"/>
          <c:yMode val="edge"/>
          <c:x val="0.41500714687703888"/>
          <c:y val="0.84256962474285313"/>
          <c:w val="0.58384138415335651"/>
          <c:h val="0.1566097900648824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j-lt"/>
              <a:ea typeface="Roboto Slab" pitchFamily="2"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ea typeface="Roboto Slab" pitchFamily="2"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862" b="0" i="0" u="none" strike="noStrike" kern="1200" spc="0" baseline="0">
                <a:solidFill>
                  <a:schemeClr val="tx1">
                    <a:lumMod val="85000"/>
                    <a:lumOff val="15000"/>
                  </a:schemeClr>
                </a:solidFill>
                <a:latin typeface="Palatino Linotype" panose="02040502050505030304" pitchFamily="18" charset="0"/>
                <a:ea typeface="Roboto Slab" pitchFamily="2" charset="0"/>
                <a:cs typeface="+mn-cs"/>
              </a:defRPr>
            </a:pPr>
            <a:r>
              <a:rPr lang="en-US"/>
              <a:t>Household Income &amp; Net Worth</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title>
    <c:autoTitleDeleted val="0"/>
    <c:plotArea>
      <c:layout/>
      <c:scatterChart>
        <c:scatterStyle val="lineMarker"/>
        <c:varyColors val="0"/>
        <c:ser>
          <c:idx val="0"/>
          <c:order val="0"/>
          <c:tx>
            <c:strRef>
              <c:f>Sheet1!$C$1</c:f>
              <c:strCache>
                <c:ptCount val="1"/>
                <c:pt idx="0">
                  <c:v>Participant Response</c:v>
                </c:pt>
              </c:strCache>
            </c:strRef>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1197"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trendlineLbl>
          </c:trendline>
          <c:xVal>
            <c:numRef>
              <c:f>Sheet1!$B$2:$B$9</c:f>
              <c:numCache>
                <c:formatCode>0</c:formatCode>
                <c:ptCount val="8"/>
                <c:pt idx="0">
                  <c:v>55</c:v>
                </c:pt>
                <c:pt idx="1">
                  <c:v>95</c:v>
                </c:pt>
                <c:pt idx="2">
                  <c:v>95</c:v>
                </c:pt>
                <c:pt idx="3">
                  <c:v>125</c:v>
                </c:pt>
                <c:pt idx="4">
                  <c:v>125</c:v>
                </c:pt>
                <c:pt idx="5">
                  <c:v>125</c:v>
                </c:pt>
                <c:pt idx="6">
                  <c:v>125</c:v>
                </c:pt>
                <c:pt idx="7">
                  <c:v>150</c:v>
                </c:pt>
              </c:numCache>
            </c:numRef>
          </c:xVal>
          <c:yVal>
            <c:numRef>
              <c:f>Sheet1!$C$2:$C$9</c:f>
              <c:numCache>
                <c:formatCode>0</c:formatCode>
                <c:ptCount val="8"/>
                <c:pt idx="0">
                  <c:v>-100</c:v>
                </c:pt>
                <c:pt idx="1">
                  <c:v>75</c:v>
                </c:pt>
                <c:pt idx="2">
                  <c:v>175</c:v>
                </c:pt>
                <c:pt idx="3">
                  <c:v>175</c:v>
                </c:pt>
                <c:pt idx="4">
                  <c:v>175</c:v>
                </c:pt>
                <c:pt idx="5">
                  <c:v>175</c:v>
                </c:pt>
                <c:pt idx="6">
                  <c:v>175</c:v>
                </c:pt>
                <c:pt idx="7">
                  <c:v>1000</c:v>
                </c:pt>
              </c:numCache>
            </c:numRef>
          </c:yVal>
          <c:smooth val="0"/>
          <c:extLst>
            <c:ext xmlns:c16="http://schemas.microsoft.com/office/drawing/2014/chart" uri="{C3380CC4-5D6E-409C-BE32-E72D297353CC}">
              <c16:uniqueId val="{00000001-EBAF-454E-9C29-74E1045D94B6}"/>
            </c:ext>
          </c:extLst>
        </c:ser>
        <c:dLbls>
          <c:showLegendKey val="0"/>
          <c:showVal val="0"/>
          <c:showCatName val="0"/>
          <c:showSerName val="0"/>
          <c:showPercent val="0"/>
          <c:showBubbleSize val="0"/>
        </c:dLbls>
        <c:axId val="1338987407"/>
        <c:axId val="1586758991"/>
      </c:scatterChart>
      <c:valAx>
        <c:axId val="13389874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330"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r>
                  <a:rPr lang="en-US"/>
                  <a:t>Annual Household Income (USD in Thousands)</a:t>
                </a:r>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crossAx val="1586758991"/>
        <c:crosses val="autoZero"/>
        <c:crossBetween val="midCat"/>
      </c:valAx>
      <c:valAx>
        <c:axId val="15867589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r>
                  <a:rPr lang="en-US"/>
                  <a:t>Net Worth (USD in Thousands)</a:t>
                </a:r>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crossAx val="13389874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85000"/>
                  <a:lumOff val="15000"/>
                </a:schemeClr>
              </a:solidFill>
              <a:latin typeface="Palatino Linotype" panose="02040502050505030304" pitchFamily="18" charset="0"/>
              <a:ea typeface="Roboto Slab" pitchFamily="2" charset="0"/>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85000"/>
              <a:lumOff val="15000"/>
            </a:schemeClr>
          </a:solidFill>
          <a:latin typeface="Palatino Linotype" panose="02040502050505030304" pitchFamily="18" charset="0"/>
          <a:ea typeface="Roboto Slab"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thni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3D-4184-A0E1-92F447BBB92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3D-4184-A0E1-92F447BBB92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63D-4184-A0E1-92F447BBB92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63D-4184-A0E1-92F447BBB924}"/>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63D-4184-A0E1-92F447BBB924}"/>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F63D-4184-A0E1-92F447BBB924}"/>
              </c:ext>
            </c:extLst>
          </c:dPt>
          <c:cat>
            <c:strRef>
              <c:f>Demographics!$A$22:$A$27</c:f>
              <c:strCache>
                <c:ptCount val="6"/>
                <c:pt idx="0">
                  <c:v>White</c:v>
                </c:pt>
                <c:pt idx="1">
                  <c:v>Black or African American</c:v>
                </c:pt>
                <c:pt idx="2">
                  <c:v>American Indian or Alaska Native</c:v>
                </c:pt>
                <c:pt idx="3">
                  <c:v>Asian</c:v>
                </c:pt>
                <c:pt idx="4">
                  <c:v>Native Hawaiian or Pacific Islander</c:v>
                </c:pt>
                <c:pt idx="5">
                  <c:v>Other</c:v>
                </c:pt>
              </c:strCache>
            </c:strRef>
          </c:cat>
          <c:val>
            <c:numRef>
              <c:f>Demographics!$C$22:$C$27</c:f>
              <c:numCache>
                <c:formatCode>General</c:formatCode>
                <c:ptCount val="6"/>
                <c:pt idx="0">
                  <c:v>106</c:v>
                </c:pt>
                <c:pt idx="1">
                  <c:v>7</c:v>
                </c:pt>
                <c:pt idx="2">
                  <c:v>1</c:v>
                </c:pt>
                <c:pt idx="3">
                  <c:v>9</c:v>
                </c:pt>
                <c:pt idx="4">
                  <c:v>0</c:v>
                </c:pt>
                <c:pt idx="5">
                  <c:v>5</c:v>
                </c:pt>
              </c:numCache>
            </c:numRef>
          </c:val>
          <c:extLst>
            <c:ext xmlns:c16="http://schemas.microsoft.com/office/drawing/2014/chart" uri="{C3380CC4-5D6E-409C-BE32-E72D297353CC}">
              <c16:uniqueId val="{0000000C-F63D-4184-A0E1-92F447BBB924}"/>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erspend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ssessment!$F$76</c:f>
              <c:strCache>
                <c:ptCount val="1"/>
                <c:pt idx="0">
                  <c:v>Count</c:v>
                </c:pt>
              </c:strCache>
            </c:strRef>
          </c:tx>
          <c:spPr>
            <a:solidFill>
              <a:schemeClr val="accent4"/>
            </a:solidFill>
            <a:ln>
              <a:noFill/>
            </a:ln>
            <a:effectLst/>
          </c:spPr>
          <c:invertIfNegative val="0"/>
          <c:cat>
            <c:strRef>
              <c:f>Assessment!$E$77:$E$83</c:f>
              <c:strCache>
                <c:ptCount val="7"/>
                <c:pt idx="0">
                  <c:v>Food and drinks</c:v>
                </c:pt>
                <c:pt idx="1">
                  <c:v>Entertainment</c:v>
                </c:pt>
                <c:pt idx="2">
                  <c:v>Travel</c:v>
                </c:pt>
                <c:pt idx="3">
                  <c:v>Luxury goods</c:v>
                </c:pt>
                <c:pt idx="4">
                  <c:v>Transportation</c:v>
                </c:pt>
                <c:pt idx="5">
                  <c:v>Housing</c:v>
                </c:pt>
                <c:pt idx="6">
                  <c:v>Clothing</c:v>
                </c:pt>
              </c:strCache>
            </c:strRef>
          </c:cat>
          <c:val>
            <c:numRef>
              <c:f>Assessment!$F$77:$F$83</c:f>
              <c:numCache>
                <c:formatCode>General</c:formatCode>
                <c:ptCount val="7"/>
                <c:pt idx="0">
                  <c:v>75</c:v>
                </c:pt>
                <c:pt idx="1">
                  <c:v>26</c:v>
                </c:pt>
                <c:pt idx="2">
                  <c:v>10</c:v>
                </c:pt>
                <c:pt idx="3">
                  <c:v>9</c:v>
                </c:pt>
                <c:pt idx="4">
                  <c:v>7</c:v>
                </c:pt>
                <c:pt idx="5">
                  <c:v>5</c:v>
                </c:pt>
                <c:pt idx="6">
                  <c:v>4</c:v>
                </c:pt>
              </c:numCache>
            </c:numRef>
          </c:val>
          <c:extLst>
            <c:ext xmlns:c16="http://schemas.microsoft.com/office/drawing/2014/chart" uri="{C3380CC4-5D6E-409C-BE32-E72D297353CC}">
              <c16:uniqueId val="{00000000-A42C-490A-9827-EB6F0ED1B84B}"/>
            </c:ext>
          </c:extLst>
        </c:ser>
        <c:dLbls>
          <c:showLegendKey val="0"/>
          <c:showVal val="0"/>
          <c:showCatName val="0"/>
          <c:showSerName val="0"/>
          <c:showPercent val="0"/>
          <c:showBubbleSize val="0"/>
        </c:dLbls>
        <c:gapWidth val="182"/>
        <c:axId val="721187384"/>
        <c:axId val="721188664"/>
      </c:barChart>
      <c:catAx>
        <c:axId val="7211873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188664"/>
        <c:crosses val="autoZero"/>
        <c:auto val="1"/>
        <c:lblAlgn val="ctr"/>
        <c:lblOffset val="100"/>
        <c:noMultiLvlLbl val="0"/>
      </c:catAx>
      <c:valAx>
        <c:axId val="721188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187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data id="0">
      <cx:strDim type="cat">
        <cx:f>Demographics!$A$11:$A$18</cx:f>
        <cx:lvl ptCount="8">
          <cx:pt idx="0">18 - 24</cx:pt>
          <cx:pt idx="1">25 - 34</cx:pt>
          <cx:pt idx="2">35 - 44</cx:pt>
          <cx:pt idx="3">45 - 54</cx:pt>
          <cx:pt idx="4">55 - 64</cx:pt>
          <cx:pt idx="5">65 - 74</cx:pt>
          <cx:pt idx="6">75 - 84</cx:pt>
          <cx:pt idx="7">85 or older</cx:pt>
        </cx:lvl>
      </cx:strDim>
      <cx:numDim type="val">
        <cx:f>Demographics!$B$11:$B$18</cx:f>
        <cx:lvl ptCount="8" formatCode="0.00%">
          <cx:pt idx="0">0.040000000000000001</cx:pt>
          <cx:pt idx="1">0.42399999999999999</cx:pt>
          <cx:pt idx="2">0.312</cx:pt>
          <cx:pt idx="3">0.087999999999999995</cx:pt>
          <cx:pt idx="4">0.071999999999999995</cx:pt>
          <cx:pt idx="5">0.048000000000000001</cx:pt>
          <cx:pt idx="6">0.016</cx:pt>
          <cx:pt idx="7">0</cx:pt>
        </cx:lvl>
      </cx:numDim>
    </cx:data>
    <cx:data id="1">
      <cx:strDim type="cat">
        <cx:f>Demographics!$A$11:$A$18</cx:f>
        <cx:lvl ptCount="8">
          <cx:pt idx="0">18 - 24</cx:pt>
          <cx:pt idx="1">25 - 34</cx:pt>
          <cx:pt idx="2">35 - 44</cx:pt>
          <cx:pt idx="3">45 - 54</cx:pt>
          <cx:pt idx="4">55 - 64</cx:pt>
          <cx:pt idx="5">65 - 74</cx:pt>
          <cx:pt idx="6">75 - 84</cx:pt>
          <cx:pt idx="7">85 or older</cx:pt>
        </cx:lvl>
      </cx:strDim>
      <cx:numDim type="val">
        <cx:f>Demographics!$C$11:$C$18</cx:f>
        <cx:lvl ptCount="8" formatCode="General">
          <cx:pt idx="0">5</cx:pt>
          <cx:pt idx="1">53</cx:pt>
          <cx:pt idx="2">39</cx:pt>
          <cx:pt idx="3">11</cx:pt>
          <cx:pt idx="4">9</cx:pt>
          <cx:pt idx="5">6</cx:pt>
          <cx:pt idx="6">2</cx:pt>
          <cx:pt idx="7">0</cx:pt>
        </cx:lvl>
      </cx:numDim>
    </cx:data>
  </cx:chartData>
  <cx:chart>
    <cx:title pos="t" align="ctr" overlay="0">
      <cx:tx>
        <cx:txData>
          <cx:v>Age</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Age</a:t>
          </a:r>
        </a:p>
      </cx:txPr>
    </cx:title>
    <cx:plotArea>
      <cx:plotAreaRegion>
        <cx:series layoutId="clusteredColumn" uniqueId="{DD1FEEDF-05D8-4C14-9AA9-0D9AB9DD3BD3}" formatIdx="0">
          <cx:dataId val="0"/>
          <cx:layoutPr>
            <cx:aggregation/>
          </cx:layoutPr>
          <cx:axisId val="1"/>
        </cx:series>
        <cx:series layoutId="paretoLine" ownerIdx="0" uniqueId="{17B2B6B8-A315-457B-8FCA-8525E3996381}" formatIdx="1">
          <cx:axisId val="2"/>
        </cx:series>
        <cx:series layoutId="clusteredColumn" hidden="1" uniqueId="{5B6FD7CA-959B-432E-834C-631EB4AADFDB}" formatIdx="2">
          <cx:dataId val="1"/>
          <cx:layoutPr>
            <cx:aggregation/>
          </cx:layoutPr>
          <cx:axisId val="1"/>
        </cx:series>
        <cx:series layoutId="paretoLine" ownerIdx="2" uniqueId="{5F760E65-4729-4A89-A17D-C912D00494AE}" formatIdx="3">
          <cx:axisId val="2"/>
        </cx:series>
      </cx:plotAreaRegion>
      <cx:axis id="0">
        <cx:catScaling gapWidth="0"/>
        <cx:tickLabels/>
        <cx:txPr>
          <a:bodyPr spcFirstLastPara="1" vertOverflow="ellipsis" horzOverflow="overflow" wrap="square" lIns="0" tIns="0" rIns="0" bIns="0" anchor="ctr" anchorCtr="1"/>
          <a:lstStyle/>
          <a:p>
            <a:pPr algn="ctr" rtl="0">
              <a:defRPr b="1"/>
            </a:pPr>
            <a:endParaRPr lang="en-US" sz="900" b="1" i="0" u="none" strike="noStrike" baseline="0">
              <a:solidFill>
                <a:sysClr val="windowText" lastClr="000000">
                  <a:lumMod val="65000"/>
                  <a:lumOff val="35000"/>
                </a:sysClr>
              </a:solidFill>
              <a:latin typeface="Calibri" panose="020F0502020204030204"/>
            </a:endParaRPr>
          </a:p>
        </cx:txPr>
      </cx:axis>
      <cx:axis id="1">
        <cx:valScaling/>
        <cx:majorGridlines/>
        <cx:tickLabels/>
      </cx:axis>
      <cx:axis id="2">
        <cx:valScaling max="1" min="0"/>
        <cx:units unit="percentage"/>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data id="0">
      <cx:strDim type="cat">
        <cx:f>Demographics!$A$59:$A$249</cx:f>
        <cx:nf>Demographics!$A$58</cx:nf>
        <cx:lvl ptCount="191" name="Country">
          <cx:pt idx="0">United States of America</cx:pt>
          <cx:pt idx="1">Afghanistan</cx:pt>
          <cx:pt idx="2">Albania</cx:pt>
          <cx:pt idx="3">Algeria</cx:pt>
          <cx:pt idx="4">Andorra</cx:pt>
          <cx:pt idx="5">Angola</cx:pt>
          <cx:pt idx="6">Antigua and Barbuda</cx:pt>
          <cx:pt idx="7">Argentina</cx:pt>
          <cx:pt idx="8">Armenia</cx:pt>
          <cx:pt idx="9">Australia</cx:pt>
          <cx:pt idx="10">Austria</cx:pt>
          <cx:pt idx="11">Azerbaijan</cx:pt>
          <cx:pt idx="12">Bahamas</cx:pt>
          <cx:pt idx="13">Bahrain</cx:pt>
          <cx:pt idx="14">Bangladesh</cx:pt>
          <cx:pt idx="15">Barbados</cx:pt>
          <cx:pt idx="16">Belarus</cx:pt>
          <cx:pt idx="17">Belgium</cx:pt>
          <cx:pt idx="18">Belize</cx:pt>
          <cx:pt idx="19">Benin</cx:pt>
          <cx:pt idx="20">Bhutan</cx:pt>
          <cx:pt idx="21">Bolivia</cx:pt>
          <cx:pt idx="22">Bosnia and Herzegovina</cx:pt>
          <cx:pt idx="23">Botswana</cx:pt>
          <cx:pt idx="24">Brazil</cx:pt>
          <cx:pt idx="25">Brunei Darussalam</cx:pt>
          <cx:pt idx="26">Bulgaria</cx:pt>
          <cx:pt idx="27">Burkina Faso</cx:pt>
          <cx:pt idx="28">Burundi</cx:pt>
          <cx:pt idx="29">Cambodia</cx:pt>
          <cx:pt idx="30">Cameroon</cx:pt>
          <cx:pt idx="31">Canada</cx:pt>
          <cx:pt idx="32">Cape Verde</cx:pt>
          <cx:pt idx="33">Central African Republic</cx:pt>
          <cx:pt idx="34">Chad</cx:pt>
          <cx:pt idx="35">Chile</cx:pt>
          <cx:pt idx="36">China</cx:pt>
          <cx:pt idx="37">Colombia</cx:pt>
          <cx:pt idx="38">Comoros</cx:pt>
          <cx:pt idx="39">Democratic Republic of the Congo</cx:pt>
          <cx:pt idx="40">Republic of the Congo</cx:pt>
          <cx:pt idx="41">Costa Rica</cx:pt>
          <cx:pt idx="42">Croatia</cx:pt>
          <cx:pt idx="43">Cuba</cx:pt>
          <cx:pt idx="44">Cyprus</cx:pt>
          <cx:pt idx="45">Czech Republic</cx:pt>
          <cx:pt idx="46">Denmark</cx:pt>
          <cx:pt idx="47">Djibouti</cx:pt>
          <cx:pt idx="48">Dominica</cx:pt>
          <cx:pt idx="49">Dominican Republic</cx:pt>
          <cx:pt idx="50">Ecuador</cx:pt>
          <cx:pt idx="51">Egypt</cx:pt>
          <cx:pt idx="52">El Salvador</cx:pt>
          <cx:pt idx="53">Equatorial Guinea</cx:pt>
          <cx:pt idx="54">Eritrea</cx:pt>
          <cx:pt idx="55">Estonia</cx:pt>
          <cx:pt idx="56">Ethiopia</cx:pt>
          <cx:pt idx="57">Fiji</cx:pt>
          <cx:pt idx="58">Finland</cx:pt>
          <cx:pt idx="59">France</cx:pt>
          <cx:pt idx="60">Gabon</cx:pt>
          <cx:pt idx="61">Gambia</cx:pt>
          <cx:pt idx="62">Georgia</cx:pt>
          <cx:pt idx="63">Germany</cx:pt>
          <cx:pt idx="64">Ghana</cx:pt>
          <cx:pt idx="65">Greece</cx:pt>
          <cx:pt idx="66">Grenada</cx:pt>
          <cx:pt idx="67">Guatemala</cx:pt>
          <cx:pt idx="68">Guinea</cx:pt>
          <cx:pt idx="69">Guinea-Bissau</cx:pt>
          <cx:pt idx="70">Guyana</cx:pt>
          <cx:pt idx="71">Haiti</cx:pt>
          <cx:pt idx="72">Honduras</cx:pt>
          <cx:pt idx="73">Hungary</cx:pt>
          <cx:pt idx="74">Iceland</cx:pt>
          <cx:pt idx="75">India</cx:pt>
          <cx:pt idx="76">Indonesia</cx:pt>
          <cx:pt idx="77">Iran</cx:pt>
          <cx:pt idx="78">Iraq</cx:pt>
          <cx:pt idx="79">Ireland</cx:pt>
          <cx:pt idx="80">Israel</cx:pt>
          <cx:pt idx="81">Italy</cx:pt>
          <cx:pt idx="82">Jamaica</cx:pt>
          <cx:pt idx="83">Japan</cx:pt>
          <cx:pt idx="84">Jordan</cx:pt>
          <cx:pt idx="85">Kazakhstan</cx:pt>
          <cx:pt idx="86">Kenya</cx:pt>
          <cx:pt idx="87">Kiribati</cx:pt>
          <cx:pt idx="88">North Korea</cx:pt>
          <cx:pt idx="89">South Korea</cx:pt>
          <cx:pt idx="90">Kuwait</cx:pt>
          <cx:pt idx="91">Kyrgyzstan</cx:pt>
          <cx:pt idx="92">Laos</cx:pt>
          <cx:pt idx="93">Latvia</cx:pt>
          <cx:pt idx="94">Lebanon</cx:pt>
          <cx:pt idx="95">Lesotho</cx:pt>
          <cx:pt idx="96">Liberia</cx:pt>
          <cx:pt idx="97">Libya</cx:pt>
          <cx:pt idx="98">Liechtenstein</cx:pt>
          <cx:pt idx="99">Lithuania</cx:pt>
          <cx:pt idx="100">Luxembourg</cx:pt>
          <cx:pt idx="101">North Macedonia</cx:pt>
          <cx:pt idx="102">Madagascar</cx:pt>
          <cx:pt idx="103">Malawi</cx:pt>
          <cx:pt idx="104">Malaysia</cx:pt>
          <cx:pt idx="105">Maldives</cx:pt>
          <cx:pt idx="106">Mali</cx:pt>
          <cx:pt idx="107">Malta</cx:pt>
          <cx:pt idx="108">Marshall Islands</cx:pt>
          <cx:pt idx="109">Mauritania</cx:pt>
          <cx:pt idx="110">Mauritius</cx:pt>
          <cx:pt idx="111">Mexico</cx:pt>
          <cx:pt idx="112">Micronesia</cx:pt>
          <cx:pt idx="113">Moldova</cx:pt>
          <cx:pt idx="114">Monaco</cx:pt>
          <cx:pt idx="115">Mongolia</cx:pt>
          <cx:pt idx="116">Montenegro</cx:pt>
          <cx:pt idx="117">Morocco</cx:pt>
          <cx:pt idx="118">Mozambique</cx:pt>
          <cx:pt idx="119">Myanmar</cx:pt>
          <cx:pt idx="120">Namibia</cx:pt>
          <cx:pt idx="121">Nauru</cx:pt>
          <cx:pt idx="122">Nepal</cx:pt>
          <cx:pt idx="123">Netherlands</cx:pt>
          <cx:pt idx="124">New Zealand</cx:pt>
          <cx:pt idx="125">Nicaragua</cx:pt>
          <cx:pt idx="126">Niger</cx:pt>
          <cx:pt idx="127">Nigeria</cx:pt>
          <cx:pt idx="128">Norway</cx:pt>
          <cx:pt idx="129">Oman</cx:pt>
          <cx:pt idx="130">Pakistan</cx:pt>
          <cx:pt idx="131">Palau</cx:pt>
          <cx:pt idx="132">Panama</cx:pt>
          <cx:pt idx="133">Papua New Guinea</cx:pt>
          <cx:pt idx="134">Paraguay</cx:pt>
          <cx:pt idx="135">Peru</cx:pt>
          <cx:pt idx="136">Philippines</cx:pt>
          <cx:pt idx="137">Poland</cx:pt>
          <cx:pt idx="138">Portugal</cx:pt>
          <cx:pt idx="139">Qatar</cx:pt>
          <cx:pt idx="140">Romania</cx:pt>
          <cx:pt idx="141">Russian Federation</cx:pt>
          <cx:pt idx="142">Rwanda</cx:pt>
          <cx:pt idx="143">Saint Kitts and Nevis</cx:pt>
          <cx:pt idx="144">Saint Lucia</cx:pt>
          <cx:pt idx="145">Saint Vincent and the Grenadines</cx:pt>
          <cx:pt idx="146">Samoa</cx:pt>
          <cx:pt idx="147">San Marino</cx:pt>
          <cx:pt idx="148">Saudi Arabia</cx:pt>
          <cx:pt idx="149">Senegal</cx:pt>
          <cx:pt idx="150">Serbia</cx:pt>
          <cx:pt idx="151">Seychelles</cx:pt>
          <cx:pt idx="152">Sierra Leone</cx:pt>
          <cx:pt idx="153">Singapore</cx:pt>
          <cx:pt idx="154">Slovakia</cx:pt>
          <cx:pt idx="155">Slovenia</cx:pt>
          <cx:pt idx="156">Solomon Islands</cx:pt>
          <cx:pt idx="157">Somalia</cx:pt>
          <cx:pt idx="158">South Africa</cx:pt>
          <cx:pt idx="159">South Sudan</cx:pt>
          <cx:pt idx="160">Spain</cx:pt>
          <cx:pt idx="161">Sri Lanka</cx:pt>
          <cx:pt idx="162">Sudan</cx:pt>
          <cx:pt idx="163">Suriname</cx:pt>
          <cx:pt idx="164">Swaziland</cx:pt>
          <cx:pt idx="165">Sweden</cx:pt>
          <cx:pt idx="166">Switzerland</cx:pt>
          <cx:pt idx="167">Syria</cx:pt>
          <cx:pt idx="168">Tajikistan</cx:pt>
          <cx:pt idx="169">Tanzania</cx:pt>
          <cx:pt idx="170">Thailand</cx:pt>
          <cx:pt idx="171">Timor-Leste</cx:pt>
          <cx:pt idx="172">Togo</cx:pt>
          <cx:pt idx="173">Tonga</cx:pt>
          <cx:pt idx="174">Trinidad and Tobago</cx:pt>
          <cx:pt idx="175">Tunisia</cx:pt>
          <cx:pt idx="176">Turkey</cx:pt>
          <cx:pt idx="177">Turkmenistan</cx:pt>
          <cx:pt idx="178">Tuvalu</cx:pt>
          <cx:pt idx="179">Uganda</cx:pt>
          <cx:pt idx="180">Ukraine</cx:pt>
          <cx:pt idx="181">United Arab Emirates</cx:pt>
          <cx:pt idx="182">United Kingdom</cx:pt>
          <cx:pt idx="183">Uruguay</cx:pt>
          <cx:pt idx="184">Uzbekistan</cx:pt>
          <cx:pt idx="185">Vanuatu</cx:pt>
          <cx:pt idx="186">Venezuela</cx:pt>
          <cx:pt idx="187">Vietnam</cx:pt>
          <cx:pt idx="188">Yemen</cx:pt>
          <cx:pt idx="189">Zambia</cx:pt>
          <cx:pt idx="190">Zimbabwe</cx:pt>
        </cx:lvl>
      </cx:strDim>
      <cx:strDim type="colorStr">
        <cx:f>Demographics!$C$59:$C$249</cx:f>
        <cx:nf>Demographics!$C$58</cx:nf>
        <cx:lvl ptCount="191" name="Count">
          <cx:pt idx="0">115</cx:pt>
          <cx:pt idx="1">0</cx:pt>
          <cx:pt idx="2">0</cx:pt>
          <cx:pt idx="3">0</cx:pt>
          <cx:pt idx="4">0</cx:pt>
          <cx:pt idx="5">0</cx:pt>
          <cx:pt idx="6">0</cx:pt>
          <cx:pt idx="7">0</cx:pt>
          <cx:pt idx="8">0</cx:pt>
          <cx:pt idx="9">0</cx:pt>
          <cx:pt idx="10">0</cx:pt>
          <cx:pt idx="11">0</cx:pt>
          <cx:pt idx="12">0</cx:pt>
          <cx:pt idx="13">0</cx:pt>
          <cx:pt idx="14">0</cx:pt>
          <cx:pt idx="15">0</cx:pt>
          <cx:pt idx="16">0</cx:pt>
          <cx:pt idx="17">0</cx:pt>
          <cx:pt idx="18">0</cx:pt>
          <cx:pt idx="19">0</cx:pt>
          <cx:pt idx="20">0</cx:pt>
          <cx:pt idx="21">0</cx:pt>
          <cx:pt idx="22">0</cx:pt>
          <cx:pt idx="23">0</cx:pt>
          <cx:pt idx="24">0</cx:pt>
          <cx:pt idx="25">0</cx:pt>
          <cx:pt idx="26">0</cx:pt>
          <cx:pt idx="27">0</cx:pt>
          <cx:pt idx="28">0</cx:pt>
          <cx:pt idx="29">0</cx:pt>
          <cx:pt idx="30">0</cx:pt>
          <cx:pt idx="31">2</cx:pt>
          <cx:pt idx="32">0</cx:pt>
          <cx:pt idx="33">0</cx:pt>
          <cx:pt idx="34">0</cx:pt>
          <cx:pt idx="35">0</cx:pt>
          <cx:pt idx="36">2</cx:pt>
          <cx:pt idx="37">0</cx:pt>
          <cx:pt idx="38">0</cx:pt>
          <cx:pt idx="39">0</cx:pt>
          <cx:pt idx="40">0</cx:pt>
          <cx:pt idx="41">0</cx:pt>
          <cx:pt idx="42">0</cx:pt>
          <cx:pt idx="43">0</cx:pt>
          <cx:pt idx="44">0</cx:pt>
          <cx:pt idx="45">0</cx:pt>
          <cx:pt idx="46">0</cx:pt>
          <cx:pt idx="47">0</cx:pt>
          <cx:pt idx="48">0</cx:pt>
          <cx:pt idx="49">0</cx:pt>
          <cx:pt idx="50">0</cx:pt>
          <cx:pt idx="51">0</cx:pt>
          <cx:pt idx="52">0</cx:pt>
          <cx:pt idx="53">0</cx:pt>
          <cx:pt idx="54">0</cx:pt>
          <cx:pt idx="55">0</cx:pt>
          <cx:pt idx="56">0</cx:pt>
          <cx:pt idx="57">0</cx:pt>
          <cx:pt idx="58">0</cx:pt>
          <cx:pt idx="59">0</cx:pt>
          <cx:pt idx="60">0</cx:pt>
          <cx:pt idx="61">0</cx:pt>
          <cx:pt idx="62">0</cx:pt>
          <cx:pt idx="63">0</cx:pt>
          <cx:pt idx="64">0</cx:pt>
          <cx:pt idx="65">0</cx:pt>
          <cx:pt idx="66">0</cx:pt>
          <cx:pt idx="67">0</cx:pt>
          <cx:pt idx="68">0</cx:pt>
          <cx:pt idx="69">0</cx:pt>
          <cx:pt idx="70">0</cx:pt>
          <cx:pt idx="71">0</cx:pt>
          <cx:pt idx="72">0</cx:pt>
          <cx:pt idx="73">0</cx:pt>
          <cx:pt idx="74">0</cx:pt>
          <cx:pt idx="75">3</cx:pt>
          <cx:pt idx="76">0</cx:pt>
          <cx:pt idx="77">0</cx:pt>
          <cx:pt idx="78">0</cx:pt>
          <cx:pt idx="79">0</cx:pt>
          <cx:pt idx="80">0</cx:pt>
          <cx:pt idx="81">0</cx:pt>
          <cx:pt idx="82">0</cx:pt>
          <cx:pt idx="83">0</cx:pt>
          <cx:pt idx="84">0</cx:pt>
          <cx:pt idx="85">0</cx:pt>
          <cx:pt idx="86">0</cx:pt>
          <cx:pt idx="87">0</cx:pt>
          <cx:pt idx="88">0</cx:pt>
          <cx:pt idx="89">0</cx:pt>
          <cx:pt idx="90">0</cx:pt>
          <cx:pt idx="91">0</cx:pt>
          <cx:pt idx="92">0</cx:pt>
          <cx:pt idx="93">0</cx:pt>
          <cx:pt idx="94">0</cx:pt>
          <cx:pt idx="95">0</cx:pt>
          <cx:pt idx="96">0</cx:pt>
          <cx:pt idx="97">0</cx:pt>
          <cx:pt idx="98">0</cx:pt>
          <cx:pt idx="99">0</cx:pt>
          <cx:pt idx="100">0</cx:pt>
          <cx:pt idx="101">0</cx:pt>
          <cx:pt idx="102">0</cx:pt>
          <cx:pt idx="103">0</cx:pt>
          <cx:pt idx="104">0</cx:pt>
          <cx:pt idx="105">0</cx:pt>
          <cx:pt idx="106">0</cx:pt>
          <cx:pt idx="107">0</cx:pt>
          <cx:pt idx="108">0</cx:pt>
          <cx:pt idx="109">0</cx:pt>
          <cx:pt idx="110">0</cx:pt>
          <cx:pt idx="111">0</cx:pt>
          <cx:pt idx="112">0</cx:pt>
          <cx:pt idx="113">0</cx:pt>
          <cx:pt idx="114">0</cx:pt>
          <cx:pt idx="115">0</cx:pt>
          <cx:pt idx="116">0</cx:pt>
          <cx:pt idx="117">0</cx:pt>
          <cx:pt idx="118">0</cx:pt>
          <cx:pt idx="119">0</cx:pt>
          <cx:pt idx="120">0</cx:pt>
          <cx:pt idx="121">0</cx:pt>
          <cx:pt idx="122">0</cx:pt>
          <cx:pt idx="123">1</cx:pt>
          <cx:pt idx="124">0</cx:pt>
          <cx:pt idx="125">0</cx:pt>
          <cx:pt idx="126">0</cx:pt>
          <cx:pt idx="127">0</cx:pt>
          <cx:pt idx="128">0</cx:pt>
          <cx:pt idx="129">0</cx:pt>
          <cx:pt idx="130">0</cx:pt>
          <cx:pt idx="131">0</cx:pt>
          <cx:pt idx="132">0</cx:pt>
          <cx:pt idx="133">0</cx:pt>
          <cx:pt idx="134">0</cx:pt>
          <cx:pt idx="135">0</cx:pt>
          <cx:pt idx="136">0</cx:pt>
          <cx:pt idx="137">1</cx:pt>
          <cx:pt idx="138">0</cx:pt>
          <cx:pt idx="139">0</cx:pt>
          <cx:pt idx="140">0</cx:pt>
          <cx:pt idx="141">0</cx:pt>
          <cx:pt idx="142">0</cx:pt>
          <cx:pt idx="143">0</cx:pt>
          <cx:pt idx="144">0</cx:pt>
          <cx:pt idx="145">0</cx:pt>
          <cx:pt idx="146">0</cx:pt>
          <cx:pt idx="147">0</cx:pt>
          <cx:pt idx="148">0</cx:pt>
          <cx:pt idx="149">0</cx:pt>
          <cx:pt idx="150">0</cx:pt>
          <cx:pt idx="151">0</cx:pt>
          <cx:pt idx="152">0</cx:pt>
          <cx:pt idx="153">0</cx:pt>
          <cx:pt idx="154">0</cx:pt>
          <cx:pt idx="155">0</cx:pt>
          <cx:pt idx="156">0</cx:pt>
          <cx:pt idx="157">0</cx:pt>
          <cx:pt idx="158">0</cx:pt>
          <cx:pt idx="159">0</cx:pt>
          <cx:pt idx="160">0</cx:pt>
          <cx:pt idx="161">0</cx:pt>
          <cx:pt idx="162">0</cx:pt>
          <cx:pt idx="163">0</cx:pt>
          <cx:pt idx="164">0</cx:pt>
          <cx:pt idx="165">0</cx:pt>
          <cx:pt idx="166">0</cx:pt>
          <cx:pt idx="167">0</cx:pt>
          <cx:pt idx="168">0</cx:pt>
          <cx:pt idx="169">0</cx:pt>
          <cx:pt idx="170">0</cx:pt>
          <cx:pt idx="171">0</cx:pt>
          <cx:pt idx="172">0</cx:pt>
          <cx:pt idx="173">0</cx:pt>
          <cx:pt idx="174">0</cx:pt>
          <cx:pt idx="175">0</cx:pt>
          <cx:pt idx="176">0</cx:pt>
          <cx:pt idx="177">0</cx:pt>
          <cx:pt idx="178">0</cx:pt>
          <cx:pt idx="179">0</cx:pt>
          <cx:pt idx="180">0</cx:pt>
          <cx:pt idx="181">0</cx:pt>
          <cx:pt idx="182">1</cx:pt>
          <cx:pt idx="183">0</cx:pt>
          <cx:pt idx="184">0</cx:pt>
          <cx:pt idx="185">0</cx:pt>
          <cx:pt idx="186">0</cx:pt>
          <cx:pt idx="187">0</cx:pt>
          <cx:pt idx="188">0</cx:pt>
          <cx:pt idx="189">0</cx:pt>
          <cx:pt idx="190">0</cx:pt>
        </cx:lvl>
      </cx:strDim>
    </cx:data>
  </cx:chartData>
  <cx:chart>
    <cx:title pos="t" align="ctr" overlay="0">
      <cx:tx>
        <cx:txData>
          <cx:v>Citizenship</cx:v>
        </cx:txData>
      </cx:tx>
      <cx:txPr>
        <a:bodyPr spcFirstLastPara="1" vertOverflow="ellipsis" horzOverflow="overflow" wrap="square" lIns="0" tIns="0" rIns="0" bIns="0" anchor="ctr" anchorCtr="1"/>
        <a:lstStyle/>
        <a:p>
          <a:pPr algn="ctr" rtl="0">
            <a:defRPr>
              <a:latin typeface="+mj-lt"/>
            </a:defRPr>
          </a:pPr>
          <a:r>
            <a:rPr lang="en-US" sz="1400" b="0" i="0" u="none" strike="noStrike" baseline="0">
              <a:solidFill>
                <a:sysClr val="windowText" lastClr="000000">
                  <a:lumMod val="65000"/>
                  <a:lumOff val="35000"/>
                </a:sysClr>
              </a:solidFill>
              <a:latin typeface="+mj-lt"/>
            </a:rPr>
            <a:t>Citizenship</a:t>
          </a:r>
        </a:p>
      </cx:txPr>
    </cx:title>
    <cx:plotArea>
      <cx:plotAreaRegion>
        <cx:series layoutId="regionMap" uniqueId="{530335DE-5F68-42E1-8B7A-F3D0D6905D1D}">
          <cx:dataLabels pos="ctr">
            <cx:txPr>
              <a:bodyPr vertOverflow="overflow" horzOverflow="overflow" wrap="square" lIns="0" tIns="0" rIns="0" bIns="0"/>
              <a:lstStyle/>
              <a:p>
                <a:pPr algn="ctr" rtl="0">
                  <a:defRPr sz="850" b="0" i="0">
                    <a:solidFill>
                      <a:srgbClr val="595959"/>
                    </a:solidFill>
                    <a:latin typeface="+mj-lt"/>
                    <a:ea typeface="Palatino Linotype" panose="02040502050505030304" pitchFamily="18" charset="0"/>
                    <a:cs typeface="Palatino Linotype" panose="02040502050505030304" pitchFamily="18" charset="0"/>
                  </a:defRPr>
                </a:pPr>
                <a:endParaRPr lang="en-US">
                  <a:latin typeface="+mj-lt"/>
                </a:endParaRPr>
              </a:p>
            </cx:txPr>
            <cx:visibility seriesName="0" categoryName="0" value="1"/>
          </cx:dataLabels>
          <cx:dataId val="0"/>
          <cx:layoutPr>
            <cx:geography cultureLanguage="en-US" cultureRegion="US" attribution="Powered by Bing">
              <cx:geoCache provider="{E9337A44-BEBE-4D9F-B70C-5C5E7DAFC167}">
                <cx:binary>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</cx:binary>
              </cx:geoCache>
            </cx:geography>
          </cx:layoutPr>
        </cx:series>
      </cx:plotAreaRegion>
    </cx:plotArea>
    <cx:legend pos="r" align="min" overlay="0">
      <cx:txPr>
        <a:bodyPr vertOverflow="overflow" horzOverflow="overflow" wrap="square" lIns="0" tIns="0" rIns="0" bIns="0"/>
        <a:lstStyle/>
        <a:p>
          <a:pPr algn="ctr" rtl="0">
            <a:defRPr sz="900" b="0" i="0">
              <a:solidFill>
                <a:srgbClr val="595959"/>
              </a:solidFill>
              <a:latin typeface="+mj-lt"/>
              <a:ea typeface="Palatino Linotype" panose="02040502050505030304" pitchFamily="18" charset="0"/>
              <a:cs typeface="Palatino Linotype" panose="02040502050505030304" pitchFamily="18" charset="0"/>
            </a:defRPr>
          </a:pPr>
          <a:endParaRPr lang="en-US">
            <a:latin typeface="+mj-lt"/>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withinLinear" id="17">
  <a:schemeClr val="accent4"/>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withinLinear" id="18">
  <a:schemeClr val="accent5"/>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494">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85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3175">
        <a:solidFill>
          <a:schemeClr val="bg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eorgia Tech">
      <a:dk1>
        <a:sysClr val="windowText" lastClr="000000"/>
      </a:dk1>
      <a:lt1>
        <a:sysClr val="window" lastClr="FFFFFF"/>
      </a:lt1>
      <a:dk2>
        <a:srgbClr val="545454"/>
      </a:dk2>
      <a:lt2>
        <a:srgbClr val="D8D8D8"/>
      </a:lt2>
      <a:accent1>
        <a:srgbClr val="B3A369"/>
      </a:accent1>
      <a:accent2>
        <a:srgbClr val="EAAA00"/>
      </a:accent2>
      <a:accent3>
        <a:srgbClr val="F5D580"/>
      </a:accent3>
      <a:accent4>
        <a:srgbClr val="003057"/>
      </a:accent4>
      <a:accent5>
        <a:srgbClr val="335161"/>
      </a:accent5>
      <a:accent6>
        <a:srgbClr val="808080"/>
      </a:accent6>
      <a:hlink>
        <a:srgbClr val="004F9F"/>
      </a:hlink>
      <a:folHlink>
        <a:srgbClr val="1879DB"/>
      </a:folHlink>
    </a:clrScheme>
    <a:fontScheme name="JDF">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83E67-9897-4154-A282-795B4572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0</TotalTime>
  <Pages>18</Pages>
  <Words>4597</Words>
  <Characters>2620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Zack White</cp:lastModifiedBy>
  <cp:revision>541</cp:revision>
  <cp:lastPrinted>2020-04-26T16:39:00Z</cp:lastPrinted>
  <dcterms:created xsi:type="dcterms:W3CDTF">2020-04-21T02:19:00Z</dcterms:created>
  <dcterms:modified xsi:type="dcterms:W3CDTF">2020-04-26T20:59:00Z</dcterms:modified>
</cp:coreProperties>
</file>